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B9B13" w14:textId="1B2414C5" w:rsidR="00B24E09" w:rsidRPr="003D2ACA" w:rsidRDefault="00366DDB">
      <w:pPr>
        <w:rPr>
          <w:rFonts w:ascii="Arial" w:hAnsi="Arial" w:cs="Arial"/>
          <w:sz w:val="22"/>
          <w:szCs w:val="22"/>
          <w:lang w:val="en-US"/>
        </w:rPr>
      </w:pPr>
      <w:r w:rsidRPr="003D2ACA">
        <w:rPr>
          <w:rFonts w:ascii="Arial" w:hAnsi="Arial" w:cs="Arial"/>
          <w:sz w:val="22"/>
          <w:szCs w:val="22"/>
          <w:lang w:val="en-US"/>
        </w:rPr>
        <w:t>[</w:t>
      </w:r>
      <w:r w:rsidR="004363DC" w:rsidRPr="003D2ACA">
        <w:rPr>
          <w:rFonts w:ascii="Arial" w:hAnsi="Arial" w:cs="Arial"/>
          <w:sz w:val="22"/>
          <w:szCs w:val="22"/>
          <w:lang w:val="en-US"/>
        </w:rPr>
        <w:t xml:space="preserve">Snap </w:t>
      </w:r>
      <w:r w:rsidR="00867A7E" w:rsidRPr="003D2ACA">
        <w:rPr>
          <w:rFonts w:ascii="Arial" w:hAnsi="Arial" w:cs="Arial"/>
          <w:sz w:val="22"/>
          <w:szCs w:val="22"/>
          <w:lang w:val="en-US"/>
        </w:rPr>
        <w:t xml:space="preserve">Judgment </w:t>
      </w:r>
      <w:r w:rsidRPr="003D2ACA">
        <w:rPr>
          <w:rFonts w:ascii="Arial" w:hAnsi="Arial" w:cs="Arial"/>
          <w:sz w:val="22"/>
          <w:szCs w:val="22"/>
          <w:lang w:val="en-US"/>
        </w:rPr>
        <w:t>intro]</w:t>
      </w:r>
    </w:p>
    <w:p w14:paraId="183D86F8" w14:textId="77777777" w:rsidR="00B24E09" w:rsidRPr="003D2ACA" w:rsidRDefault="00B24E09">
      <w:pPr>
        <w:rPr>
          <w:rFonts w:ascii="Arial" w:hAnsi="Arial" w:cs="Arial"/>
          <w:sz w:val="22"/>
          <w:szCs w:val="22"/>
          <w:lang w:val="en-US"/>
        </w:rPr>
      </w:pPr>
    </w:p>
    <w:p w14:paraId="525E254B" w14:textId="6485275E" w:rsidR="00B24E09" w:rsidRPr="003D2ACA" w:rsidRDefault="00B24E09">
      <w:pPr>
        <w:rPr>
          <w:rFonts w:ascii="Arial" w:hAnsi="Arial" w:cs="Arial"/>
          <w:sz w:val="22"/>
          <w:szCs w:val="22"/>
          <w:lang w:val="en-US"/>
        </w:rPr>
      </w:pPr>
      <w:r w:rsidRPr="003D2ACA">
        <w:rPr>
          <w:rFonts w:ascii="Arial" w:hAnsi="Arial" w:cs="Arial"/>
          <w:sz w:val="22"/>
          <w:szCs w:val="22"/>
          <w:lang w:val="en-US"/>
        </w:rPr>
        <w:t>[</w:t>
      </w:r>
      <w:r w:rsidR="00875345" w:rsidRPr="003D2ACA">
        <w:rPr>
          <w:rFonts w:ascii="Arial" w:hAnsi="Arial" w:cs="Arial"/>
          <w:sz w:val="22"/>
          <w:szCs w:val="22"/>
          <w:lang w:val="en-US"/>
        </w:rPr>
        <w:t>s</w:t>
      </w:r>
      <w:r w:rsidRPr="003D2ACA">
        <w:rPr>
          <w:rFonts w:ascii="Arial" w:hAnsi="Arial" w:cs="Arial"/>
          <w:sz w:val="22"/>
          <w:szCs w:val="22"/>
          <w:lang w:val="en-US"/>
        </w:rPr>
        <w:t>omber music]</w:t>
      </w:r>
    </w:p>
    <w:p w14:paraId="5B1D1BCC" w14:textId="77777777" w:rsidR="00B24E09" w:rsidRPr="003D2ACA" w:rsidRDefault="00B24E09">
      <w:pPr>
        <w:rPr>
          <w:rFonts w:ascii="Arial" w:hAnsi="Arial" w:cs="Arial"/>
          <w:sz w:val="22"/>
          <w:szCs w:val="22"/>
          <w:lang w:val="en-US"/>
        </w:rPr>
      </w:pPr>
    </w:p>
    <w:p w14:paraId="1C4F6291" w14:textId="0B0D7828" w:rsidR="00B24E09" w:rsidRPr="003D2ACA" w:rsidRDefault="00B24E09">
      <w:pPr>
        <w:rPr>
          <w:rFonts w:ascii="Arial" w:hAnsi="Arial" w:cs="Arial"/>
          <w:sz w:val="22"/>
          <w:szCs w:val="22"/>
          <w:lang w:val="en-US"/>
        </w:rPr>
      </w:pPr>
      <w:r w:rsidRPr="003D2ACA">
        <w:rPr>
          <w:rFonts w:ascii="Arial" w:hAnsi="Arial" w:cs="Arial"/>
          <w:b/>
          <w:bCs/>
          <w:sz w:val="22"/>
          <w:szCs w:val="22"/>
          <w:lang w:val="en-US"/>
        </w:rPr>
        <w:t xml:space="preserve">Glynn: </w:t>
      </w:r>
      <w:r w:rsidRPr="003D2ACA">
        <w:rPr>
          <w:rFonts w:ascii="Arial" w:hAnsi="Arial" w:cs="Arial"/>
          <w:sz w:val="22"/>
          <w:szCs w:val="22"/>
          <w:lang w:val="en-US"/>
        </w:rPr>
        <w:t>There are elaborate</w:t>
      </w:r>
      <w:r w:rsidR="004D0EB9" w:rsidRPr="003D2ACA">
        <w:rPr>
          <w:rFonts w:ascii="Arial" w:hAnsi="Arial" w:cs="Arial"/>
          <w:sz w:val="22"/>
          <w:szCs w:val="22"/>
          <w:lang w:val="en-US"/>
        </w:rPr>
        <w:t>,</w:t>
      </w:r>
      <w:r w:rsidRPr="003D2ACA">
        <w:rPr>
          <w:rFonts w:ascii="Arial" w:hAnsi="Arial" w:cs="Arial"/>
          <w:sz w:val="22"/>
          <w:szCs w:val="22"/>
          <w:lang w:val="en-US"/>
        </w:rPr>
        <w:t xml:space="preserve"> </w:t>
      </w:r>
      <w:r w:rsidR="004D0EB9" w:rsidRPr="003D2ACA">
        <w:rPr>
          <w:rFonts w:ascii="Arial" w:hAnsi="Arial" w:cs="Arial"/>
          <w:sz w:val="22"/>
          <w:szCs w:val="22"/>
          <w:lang w:val="en-US"/>
        </w:rPr>
        <w:t>m</w:t>
      </w:r>
      <w:r w:rsidRPr="003D2ACA">
        <w:rPr>
          <w:rFonts w:ascii="Arial" w:hAnsi="Arial" w:cs="Arial"/>
          <w:sz w:val="22"/>
          <w:szCs w:val="22"/>
          <w:lang w:val="en-US"/>
        </w:rPr>
        <w:t>ultimillion dollar exquisitely maintained machines used to help preserve someone's life. But machines used to take someone's life away</w:t>
      </w:r>
      <w:r w:rsidR="00782551" w:rsidRPr="003D2ACA">
        <w:rPr>
          <w:rFonts w:ascii="Arial" w:hAnsi="Arial" w:cs="Arial"/>
          <w:sz w:val="22"/>
          <w:szCs w:val="22"/>
          <w:lang w:val="en-US"/>
        </w:rPr>
        <w:t>.</w:t>
      </w:r>
      <w:r w:rsidRPr="003D2ACA">
        <w:rPr>
          <w:rFonts w:ascii="Arial" w:hAnsi="Arial" w:cs="Arial"/>
          <w:sz w:val="22"/>
          <w:szCs w:val="22"/>
          <w:lang w:val="en-US"/>
        </w:rPr>
        <w:t xml:space="preserve"> </w:t>
      </w:r>
      <w:r w:rsidR="00782551" w:rsidRPr="003D2ACA">
        <w:rPr>
          <w:rFonts w:ascii="Arial" w:hAnsi="Arial" w:cs="Arial"/>
          <w:sz w:val="22"/>
          <w:szCs w:val="22"/>
          <w:lang w:val="en-US"/>
        </w:rPr>
        <w:t>T</w:t>
      </w:r>
      <w:r w:rsidRPr="003D2ACA">
        <w:rPr>
          <w:rFonts w:ascii="Arial" w:hAnsi="Arial" w:cs="Arial"/>
          <w:sz w:val="22"/>
          <w:szCs w:val="22"/>
          <w:lang w:val="en-US"/>
        </w:rPr>
        <w:t xml:space="preserve">hey're often very simple. </w:t>
      </w:r>
    </w:p>
    <w:p w14:paraId="093453B6" w14:textId="77777777" w:rsidR="00B24E09" w:rsidRPr="003D2ACA" w:rsidRDefault="00B24E09">
      <w:pPr>
        <w:rPr>
          <w:rFonts w:ascii="Arial" w:hAnsi="Arial" w:cs="Arial"/>
          <w:sz w:val="22"/>
          <w:szCs w:val="22"/>
          <w:lang w:val="en-US"/>
        </w:rPr>
      </w:pPr>
    </w:p>
    <w:p w14:paraId="703A57D8" w14:textId="14EA7A7C" w:rsidR="00B24E09" w:rsidRPr="003D2ACA" w:rsidRDefault="004363DC">
      <w:pPr>
        <w:rPr>
          <w:rFonts w:ascii="Arial" w:hAnsi="Arial" w:cs="Arial"/>
          <w:sz w:val="22"/>
          <w:szCs w:val="22"/>
          <w:lang w:val="en-US"/>
        </w:rPr>
      </w:pPr>
      <w:r w:rsidRPr="003D2ACA">
        <w:rPr>
          <w:rFonts w:ascii="Arial" w:hAnsi="Arial" w:cs="Arial"/>
          <w:sz w:val="22"/>
          <w:szCs w:val="22"/>
          <w:lang w:val="en-US"/>
        </w:rPr>
        <w:t xml:space="preserve">Today, a very special </w:t>
      </w:r>
      <w:r w:rsidR="00B24E09" w:rsidRPr="003D2ACA">
        <w:rPr>
          <w:rFonts w:ascii="Arial" w:hAnsi="Arial" w:cs="Arial"/>
          <w:sz w:val="22"/>
          <w:szCs w:val="22"/>
          <w:lang w:val="en-US"/>
        </w:rPr>
        <w:t>S</w:t>
      </w:r>
      <w:r w:rsidRPr="003D2ACA">
        <w:rPr>
          <w:rFonts w:ascii="Arial" w:hAnsi="Arial" w:cs="Arial"/>
          <w:sz w:val="22"/>
          <w:szCs w:val="22"/>
          <w:lang w:val="en-US"/>
        </w:rPr>
        <w:t xml:space="preserve">nap </w:t>
      </w:r>
      <w:r w:rsidR="00B24E09" w:rsidRPr="003D2ACA">
        <w:rPr>
          <w:rFonts w:ascii="Arial" w:hAnsi="Arial" w:cs="Arial"/>
          <w:sz w:val="22"/>
          <w:szCs w:val="22"/>
          <w:lang w:val="en-US"/>
        </w:rPr>
        <w:t>J</w:t>
      </w:r>
      <w:r w:rsidRPr="003D2ACA">
        <w:rPr>
          <w:rFonts w:ascii="Arial" w:hAnsi="Arial" w:cs="Arial"/>
          <w:sz w:val="22"/>
          <w:szCs w:val="22"/>
          <w:lang w:val="en-US"/>
        </w:rPr>
        <w:t xml:space="preserve">udgment. We proudly present </w:t>
      </w:r>
      <w:r w:rsidR="00B24E09" w:rsidRPr="003D2ACA">
        <w:rPr>
          <w:rFonts w:ascii="Arial" w:hAnsi="Arial" w:cs="Arial"/>
          <w:sz w:val="22"/>
          <w:szCs w:val="22"/>
          <w:lang w:val="en-US"/>
        </w:rPr>
        <w:t>Father Forgive Them</w:t>
      </w:r>
      <w:r w:rsidRPr="003D2ACA">
        <w:rPr>
          <w:rFonts w:ascii="Arial" w:hAnsi="Arial" w:cs="Arial"/>
          <w:sz w:val="22"/>
          <w:szCs w:val="22"/>
          <w:lang w:val="en-US"/>
        </w:rPr>
        <w:t xml:space="preserve">. My name is </w:t>
      </w:r>
      <w:r w:rsidR="00B24E09" w:rsidRPr="003D2ACA">
        <w:rPr>
          <w:rFonts w:ascii="Arial" w:hAnsi="Arial" w:cs="Arial"/>
          <w:sz w:val="22"/>
          <w:szCs w:val="22"/>
          <w:lang w:val="en-US"/>
        </w:rPr>
        <w:t xml:space="preserve">Glynn </w:t>
      </w:r>
      <w:r w:rsidRPr="003D2ACA">
        <w:rPr>
          <w:rFonts w:ascii="Arial" w:hAnsi="Arial" w:cs="Arial"/>
          <w:sz w:val="22"/>
          <w:szCs w:val="22"/>
          <w:lang w:val="en-US"/>
        </w:rPr>
        <w:t>Washington. Please tell everyone</w:t>
      </w:r>
      <w:r w:rsidR="00C00FBE" w:rsidRPr="003D2ACA">
        <w:rPr>
          <w:rFonts w:ascii="Arial" w:hAnsi="Arial" w:cs="Arial"/>
          <w:sz w:val="22"/>
          <w:szCs w:val="22"/>
          <w:lang w:val="en-US"/>
        </w:rPr>
        <w:t>,</w:t>
      </w:r>
      <w:r w:rsidRPr="003D2ACA">
        <w:rPr>
          <w:rFonts w:ascii="Arial" w:hAnsi="Arial" w:cs="Arial"/>
          <w:sz w:val="22"/>
          <w:szCs w:val="22"/>
          <w:lang w:val="en-US"/>
        </w:rPr>
        <w:t xml:space="preserve"> you're going to need a minute because you're listening to </w:t>
      </w:r>
      <w:r w:rsidR="00B24E09" w:rsidRPr="003D2ACA">
        <w:rPr>
          <w:rFonts w:ascii="Arial" w:hAnsi="Arial" w:cs="Arial"/>
          <w:sz w:val="22"/>
          <w:szCs w:val="22"/>
          <w:lang w:val="en-US"/>
        </w:rPr>
        <w:t>S</w:t>
      </w:r>
      <w:r w:rsidRPr="003D2ACA">
        <w:rPr>
          <w:rFonts w:ascii="Arial" w:hAnsi="Arial" w:cs="Arial"/>
          <w:sz w:val="22"/>
          <w:szCs w:val="22"/>
          <w:lang w:val="en-US"/>
        </w:rPr>
        <w:t xml:space="preserve">nap </w:t>
      </w:r>
      <w:r w:rsidR="00B24E09" w:rsidRPr="003D2ACA">
        <w:rPr>
          <w:rFonts w:ascii="Arial" w:hAnsi="Arial" w:cs="Arial"/>
          <w:sz w:val="22"/>
          <w:szCs w:val="22"/>
          <w:lang w:val="en-US"/>
        </w:rPr>
        <w:t>J</w:t>
      </w:r>
      <w:r w:rsidRPr="003D2ACA">
        <w:rPr>
          <w:rFonts w:ascii="Arial" w:hAnsi="Arial" w:cs="Arial"/>
          <w:sz w:val="22"/>
          <w:szCs w:val="22"/>
          <w:lang w:val="en-US"/>
        </w:rPr>
        <w:t xml:space="preserve">udgment. </w:t>
      </w:r>
    </w:p>
    <w:p w14:paraId="17781B10" w14:textId="77777777" w:rsidR="00B24E09" w:rsidRPr="003D2ACA" w:rsidRDefault="00B24E09">
      <w:pPr>
        <w:rPr>
          <w:rFonts w:ascii="Arial" w:hAnsi="Arial" w:cs="Arial"/>
          <w:sz w:val="22"/>
          <w:szCs w:val="22"/>
          <w:lang w:val="en-US"/>
        </w:rPr>
      </w:pPr>
    </w:p>
    <w:p w14:paraId="6B2754D2" w14:textId="57749255" w:rsidR="00B24E09" w:rsidRPr="003D2ACA" w:rsidRDefault="00B24E09">
      <w:pPr>
        <w:rPr>
          <w:rFonts w:ascii="Arial" w:hAnsi="Arial" w:cs="Arial"/>
          <w:sz w:val="22"/>
          <w:szCs w:val="22"/>
          <w:lang w:val="en-US"/>
        </w:rPr>
      </w:pPr>
      <w:r w:rsidRPr="003D2ACA">
        <w:rPr>
          <w:rFonts w:ascii="Arial" w:hAnsi="Arial" w:cs="Arial"/>
          <w:sz w:val="22"/>
          <w:szCs w:val="22"/>
          <w:lang w:val="en-US"/>
        </w:rPr>
        <w:t>[</w:t>
      </w:r>
      <w:r w:rsidR="008264C3" w:rsidRPr="003D2ACA">
        <w:rPr>
          <w:rFonts w:ascii="Arial" w:hAnsi="Arial" w:cs="Arial"/>
          <w:sz w:val="22"/>
          <w:szCs w:val="22"/>
          <w:lang w:val="en-US"/>
        </w:rPr>
        <w:t>u</w:t>
      </w:r>
      <w:r w:rsidRPr="003D2ACA">
        <w:rPr>
          <w:rFonts w:ascii="Arial" w:hAnsi="Arial" w:cs="Arial"/>
          <w:sz w:val="22"/>
          <w:szCs w:val="22"/>
          <w:lang w:val="en-US"/>
        </w:rPr>
        <w:t>pbeat music]</w:t>
      </w:r>
    </w:p>
    <w:p w14:paraId="4EE435B6" w14:textId="77777777" w:rsidR="00B24E09" w:rsidRPr="003D2ACA" w:rsidRDefault="00B24E09">
      <w:pPr>
        <w:rPr>
          <w:rFonts w:ascii="Arial" w:hAnsi="Arial" w:cs="Arial"/>
          <w:sz w:val="22"/>
          <w:szCs w:val="22"/>
          <w:lang w:val="en-US"/>
        </w:rPr>
      </w:pPr>
    </w:p>
    <w:p w14:paraId="23A43328" w14:textId="323459A1" w:rsidR="00441E4C" w:rsidRPr="003D2ACA" w:rsidRDefault="000D2D37">
      <w:pPr>
        <w:rPr>
          <w:rFonts w:ascii="Arial" w:hAnsi="Arial" w:cs="Arial"/>
          <w:sz w:val="22"/>
          <w:szCs w:val="22"/>
          <w:lang w:val="en-US"/>
        </w:rPr>
      </w:pPr>
      <w:r w:rsidRPr="003D2ACA">
        <w:rPr>
          <w:rFonts w:ascii="Arial" w:hAnsi="Arial" w:cs="Arial"/>
          <w:b/>
          <w:bCs/>
          <w:sz w:val="22"/>
          <w:szCs w:val="22"/>
          <w:lang w:val="en-US"/>
        </w:rPr>
        <w:t>Glynn:</w:t>
      </w:r>
      <w:r w:rsidRPr="003D2ACA">
        <w:rPr>
          <w:rFonts w:ascii="Arial" w:hAnsi="Arial" w:cs="Arial"/>
          <w:sz w:val="22"/>
          <w:szCs w:val="22"/>
          <w:lang w:val="en-US"/>
        </w:rPr>
        <w:t xml:space="preserve"> </w:t>
      </w:r>
      <w:r w:rsidR="004363DC" w:rsidRPr="003D2ACA">
        <w:rPr>
          <w:rFonts w:ascii="Arial" w:hAnsi="Arial" w:cs="Arial"/>
          <w:sz w:val="22"/>
          <w:szCs w:val="22"/>
          <w:lang w:val="en-US"/>
        </w:rPr>
        <w:t>Due to the extraordinary generosity of people giving us a window into their lives</w:t>
      </w:r>
      <w:r w:rsidR="00EF3C04" w:rsidRPr="003D2ACA">
        <w:rPr>
          <w:rFonts w:ascii="Arial" w:hAnsi="Arial" w:cs="Arial"/>
          <w:sz w:val="22"/>
          <w:szCs w:val="22"/>
          <w:lang w:val="en-US"/>
        </w:rPr>
        <w:t>,</w:t>
      </w:r>
      <w:r w:rsidR="00B24E09" w:rsidRPr="003D2ACA">
        <w:rPr>
          <w:rFonts w:ascii="Arial" w:hAnsi="Arial" w:cs="Arial"/>
          <w:sz w:val="22"/>
          <w:szCs w:val="22"/>
          <w:lang w:val="en-US"/>
        </w:rPr>
        <w:t xml:space="preserve"> </w:t>
      </w:r>
      <w:r w:rsidR="00EF3C04" w:rsidRPr="003D2ACA">
        <w:rPr>
          <w:rFonts w:ascii="Arial" w:hAnsi="Arial" w:cs="Arial"/>
          <w:sz w:val="22"/>
          <w:szCs w:val="22"/>
          <w:lang w:val="en-US"/>
        </w:rPr>
        <w:t>t</w:t>
      </w:r>
      <w:r w:rsidR="004363DC" w:rsidRPr="003D2ACA">
        <w:rPr>
          <w:rFonts w:ascii="Arial" w:hAnsi="Arial" w:cs="Arial"/>
          <w:sz w:val="22"/>
          <w:szCs w:val="22"/>
          <w:lang w:val="en-US"/>
        </w:rPr>
        <w:t xml:space="preserve">his week, Snap </w:t>
      </w:r>
      <w:r w:rsidR="00E52410" w:rsidRPr="003D2ACA">
        <w:rPr>
          <w:rFonts w:ascii="Arial" w:hAnsi="Arial" w:cs="Arial"/>
          <w:sz w:val="22"/>
          <w:szCs w:val="22"/>
          <w:lang w:val="en-US"/>
        </w:rPr>
        <w:t>J</w:t>
      </w:r>
      <w:r w:rsidR="004363DC" w:rsidRPr="003D2ACA">
        <w:rPr>
          <w:rFonts w:ascii="Arial" w:hAnsi="Arial" w:cs="Arial"/>
          <w:sz w:val="22"/>
          <w:szCs w:val="22"/>
          <w:lang w:val="en-US"/>
        </w:rPr>
        <w:t>udgment visits a very different kind of place with a very different kind of community. We're going inside Oklahoma State Penitentiary's</w:t>
      </w:r>
      <w:r w:rsidR="00B24E09" w:rsidRPr="003D2ACA">
        <w:rPr>
          <w:rFonts w:ascii="Arial" w:hAnsi="Arial" w:cs="Arial"/>
          <w:sz w:val="22"/>
          <w:szCs w:val="22"/>
          <w:lang w:val="en-US"/>
        </w:rPr>
        <w:t xml:space="preserve"> </w:t>
      </w:r>
      <w:r w:rsidR="004363DC" w:rsidRPr="003D2ACA">
        <w:rPr>
          <w:rFonts w:ascii="Arial" w:hAnsi="Arial" w:cs="Arial"/>
          <w:sz w:val="22"/>
          <w:szCs w:val="22"/>
          <w:lang w:val="en-US"/>
        </w:rPr>
        <w:t>death row</w:t>
      </w:r>
      <w:r w:rsidR="00B24E09" w:rsidRPr="003D2ACA">
        <w:rPr>
          <w:rFonts w:ascii="Arial" w:hAnsi="Arial" w:cs="Arial"/>
          <w:sz w:val="22"/>
          <w:szCs w:val="22"/>
          <w:lang w:val="en-US"/>
        </w:rPr>
        <w:t>. A</w:t>
      </w:r>
      <w:r w:rsidR="004363DC" w:rsidRPr="003D2ACA">
        <w:rPr>
          <w:rFonts w:ascii="Arial" w:hAnsi="Arial" w:cs="Arial"/>
          <w:sz w:val="22"/>
          <w:szCs w:val="22"/>
          <w:lang w:val="en-US"/>
        </w:rPr>
        <w:t>nd as such, this program includes strong language and references to penal executions. At the time of our recording, Oklahoma was trying to fit in as many executions as possible. We're going to meet three of the men on death row</w:t>
      </w:r>
      <w:r w:rsidR="004A12A9" w:rsidRPr="003D2ACA">
        <w:rPr>
          <w:rFonts w:ascii="Arial" w:hAnsi="Arial" w:cs="Arial"/>
          <w:sz w:val="22"/>
          <w:szCs w:val="22"/>
          <w:lang w:val="en-US"/>
        </w:rPr>
        <w:t>.</w:t>
      </w:r>
      <w:r w:rsidR="004363DC" w:rsidRPr="003D2ACA">
        <w:rPr>
          <w:rFonts w:ascii="Arial" w:hAnsi="Arial" w:cs="Arial"/>
          <w:sz w:val="22"/>
          <w:szCs w:val="22"/>
          <w:lang w:val="en-US"/>
        </w:rPr>
        <w:t xml:space="preserve"> </w:t>
      </w:r>
      <w:r w:rsidR="004A12A9" w:rsidRPr="003D2ACA">
        <w:rPr>
          <w:rFonts w:ascii="Arial" w:hAnsi="Arial" w:cs="Arial"/>
          <w:sz w:val="22"/>
          <w:szCs w:val="22"/>
          <w:lang w:val="en-US"/>
        </w:rPr>
        <w:t>A</w:t>
      </w:r>
      <w:r w:rsidR="004363DC" w:rsidRPr="003D2ACA">
        <w:rPr>
          <w:rFonts w:ascii="Arial" w:hAnsi="Arial" w:cs="Arial"/>
          <w:sz w:val="22"/>
          <w:szCs w:val="22"/>
          <w:lang w:val="en-US"/>
        </w:rPr>
        <w:t xml:space="preserve">nd you'll also hear from two reporters, </w:t>
      </w:r>
      <w:r w:rsidR="00B24E09" w:rsidRPr="003D2ACA">
        <w:rPr>
          <w:rFonts w:ascii="Arial" w:hAnsi="Arial" w:cs="Arial"/>
          <w:sz w:val="22"/>
          <w:szCs w:val="22"/>
          <w:lang w:val="en-US"/>
        </w:rPr>
        <w:t xml:space="preserve">Ellie </w:t>
      </w:r>
      <w:proofErr w:type="gramStart"/>
      <w:r w:rsidR="00B24E09" w:rsidRPr="003D2ACA">
        <w:rPr>
          <w:rFonts w:ascii="Arial" w:hAnsi="Arial" w:cs="Arial"/>
          <w:sz w:val="22"/>
          <w:szCs w:val="22"/>
          <w:lang w:val="en-US"/>
        </w:rPr>
        <w:t>Lightfoot</w:t>
      </w:r>
      <w:proofErr w:type="gramEnd"/>
      <w:r w:rsidR="00B24E09" w:rsidRPr="003D2ACA">
        <w:rPr>
          <w:rFonts w:ascii="Arial" w:hAnsi="Arial" w:cs="Arial"/>
          <w:sz w:val="22"/>
          <w:szCs w:val="22"/>
          <w:lang w:val="en-US"/>
        </w:rPr>
        <w:t xml:space="preserve"> and Gaby Caplan, </w:t>
      </w:r>
      <w:r w:rsidR="004363DC" w:rsidRPr="003D2ACA">
        <w:rPr>
          <w:rFonts w:ascii="Arial" w:hAnsi="Arial" w:cs="Arial"/>
          <w:sz w:val="22"/>
          <w:szCs w:val="22"/>
          <w:lang w:val="en-US"/>
        </w:rPr>
        <w:t>who are going to help us navigate through an often</w:t>
      </w:r>
      <w:r w:rsidR="00B24E09" w:rsidRPr="003D2ACA">
        <w:rPr>
          <w:rFonts w:ascii="Arial" w:hAnsi="Arial" w:cs="Arial"/>
          <w:sz w:val="22"/>
          <w:szCs w:val="22"/>
          <w:lang w:val="en-US"/>
        </w:rPr>
        <w:t xml:space="preserve">, </w:t>
      </w:r>
      <w:r w:rsidR="004363DC" w:rsidRPr="003D2ACA">
        <w:rPr>
          <w:rFonts w:ascii="Arial" w:hAnsi="Arial" w:cs="Arial"/>
          <w:sz w:val="22"/>
          <w:szCs w:val="22"/>
          <w:lang w:val="en-US"/>
        </w:rPr>
        <w:t xml:space="preserve">unseen world. Snap </w:t>
      </w:r>
      <w:r w:rsidR="00B24E09" w:rsidRPr="003D2ACA">
        <w:rPr>
          <w:rFonts w:ascii="Arial" w:hAnsi="Arial" w:cs="Arial"/>
          <w:sz w:val="22"/>
          <w:szCs w:val="22"/>
          <w:lang w:val="en-US"/>
        </w:rPr>
        <w:t>J</w:t>
      </w:r>
      <w:r w:rsidR="004363DC" w:rsidRPr="003D2ACA">
        <w:rPr>
          <w:rFonts w:ascii="Arial" w:hAnsi="Arial" w:cs="Arial"/>
          <w:sz w:val="22"/>
          <w:szCs w:val="22"/>
          <w:lang w:val="en-US"/>
        </w:rPr>
        <w:t xml:space="preserve">udgment. </w:t>
      </w:r>
    </w:p>
    <w:p w14:paraId="75225B1C" w14:textId="77777777" w:rsidR="000F11DF" w:rsidRPr="003D2ACA" w:rsidRDefault="000F11DF">
      <w:pPr>
        <w:rPr>
          <w:rFonts w:ascii="Arial" w:hAnsi="Arial" w:cs="Arial"/>
          <w:b/>
          <w:bCs/>
          <w:sz w:val="22"/>
          <w:szCs w:val="22"/>
          <w:lang w:val="en-US"/>
        </w:rPr>
      </w:pPr>
    </w:p>
    <w:p w14:paraId="6D4B4C7C" w14:textId="47CBEBD0" w:rsidR="00441E4C" w:rsidRPr="003D2ACA" w:rsidRDefault="00B24E09">
      <w:pPr>
        <w:rPr>
          <w:rFonts w:ascii="Arial" w:hAnsi="Arial" w:cs="Arial"/>
          <w:sz w:val="22"/>
          <w:szCs w:val="22"/>
          <w:lang w:val="en-US"/>
        </w:rPr>
      </w:pPr>
      <w:r w:rsidRPr="003D2ACA">
        <w:rPr>
          <w:rFonts w:ascii="Arial" w:hAnsi="Arial" w:cs="Arial"/>
          <w:b/>
          <w:bCs/>
          <w:sz w:val="22"/>
          <w:szCs w:val="22"/>
          <w:lang w:val="en-US"/>
        </w:rPr>
        <w:t>Ellie:</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In Oklahoma, there's one prison that holds all the men sentenced to death. It's called Oklahoma State </w:t>
      </w:r>
      <w:r w:rsidRPr="003D2ACA">
        <w:rPr>
          <w:rFonts w:ascii="Arial" w:hAnsi="Arial" w:cs="Arial"/>
          <w:sz w:val="22"/>
          <w:szCs w:val="22"/>
          <w:lang w:val="en-US"/>
        </w:rPr>
        <w:t>P</w:t>
      </w:r>
      <w:r w:rsidR="004363DC" w:rsidRPr="003D2ACA">
        <w:rPr>
          <w:rFonts w:ascii="Arial" w:hAnsi="Arial" w:cs="Arial"/>
          <w:sz w:val="22"/>
          <w:szCs w:val="22"/>
          <w:lang w:val="en-US"/>
        </w:rPr>
        <w:t xml:space="preserve">enitentiary. And in that prison, there's a row of cells called the death watch cells. They operate almost like a conveyor belt. As one man is killed by the state, the next man moves into his cell and takes his place in line. And every man in every cell that follows moves down that line. The final cell is cell </w:t>
      </w:r>
      <w:r w:rsidRPr="003D2ACA">
        <w:rPr>
          <w:rFonts w:ascii="Arial" w:hAnsi="Arial" w:cs="Arial"/>
          <w:sz w:val="22"/>
          <w:szCs w:val="22"/>
          <w:lang w:val="en-US"/>
        </w:rPr>
        <w:t xml:space="preserve">Double </w:t>
      </w:r>
      <w:r w:rsidR="004363DC" w:rsidRPr="003D2ACA">
        <w:rPr>
          <w:rFonts w:ascii="Arial" w:hAnsi="Arial" w:cs="Arial"/>
          <w:sz w:val="22"/>
          <w:szCs w:val="22"/>
          <w:lang w:val="en-US"/>
        </w:rPr>
        <w:t xml:space="preserve">L. </w:t>
      </w:r>
    </w:p>
    <w:p w14:paraId="2D643526" w14:textId="77777777" w:rsidR="00B24E09" w:rsidRPr="003D2ACA" w:rsidRDefault="00B24E09">
      <w:pPr>
        <w:rPr>
          <w:rFonts w:ascii="Arial" w:hAnsi="Arial" w:cs="Arial"/>
          <w:b/>
          <w:bCs/>
          <w:sz w:val="22"/>
          <w:szCs w:val="22"/>
          <w:lang w:val="en-US"/>
        </w:rPr>
      </w:pPr>
    </w:p>
    <w:p w14:paraId="7CC231C5" w14:textId="6D172E9D"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They moved me today. And LL is next to the execution chamber. </w:t>
      </w:r>
    </w:p>
    <w:p w14:paraId="0485E704" w14:textId="77777777" w:rsidR="0072662B" w:rsidRPr="003D2ACA" w:rsidRDefault="0072662B">
      <w:pPr>
        <w:rPr>
          <w:rFonts w:ascii="Arial" w:hAnsi="Arial" w:cs="Arial"/>
          <w:b/>
          <w:bCs/>
          <w:sz w:val="22"/>
          <w:szCs w:val="22"/>
          <w:lang w:val="en-US"/>
        </w:rPr>
      </w:pPr>
    </w:p>
    <w:p w14:paraId="40FC552B" w14:textId="02795A32"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There's </w:t>
      </w:r>
      <w:r w:rsidRPr="003D2ACA">
        <w:rPr>
          <w:rFonts w:ascii="Arial" w:hAnsi="Arial" w:cs="Arial"/>
          <w:sz w:val="22"/>
          <w:szCs w:val="22"/>
          <w:lang w:val="en-US"/>
        </w:rPr>
        <w:t xml:space="preserve">Bigler Stouffer </w:t>
      </w:r>
      <w:r w:rsidR="004363DC" w:rsidRPr="003D2ACA">
        <w:rPr>
          <w:rFonts w:ascii="Arial" w:hAnsi="Arial" w:cs="Arial"/>
          <w:sz w:val="22"/>
          <w:szCs w:val="22"/>
          <w:lang w:val="en-US"/>
        </w:rPr>
        <w:t xml:space="preserve">in the cell closest to the execution chamber. </w:t>
      </w:r>
    </w:p>
    <w:p w14:paraId="1628849A" w14:textId="77777777" w:rsidR="00BA6EC0" w:rsidRPr="003D2ACA" w:rsidRDefault="00BA6EC0">
      <w:pPr>
        <w:rPr>
          <w:rFonts w:ascii="Arial" w:hAnsi="Arial" w:cs="Arial"/>
          <w:b/>
          <w:bCs/>
          <w:sz w:val="22"/>
          <w:szCs w:val="22"/>
          <w:lang w:val="en-US"/>
        </w:rPr>
      </w:pPr>
    </w:p>
    <w:p w14:paraId="2B5C1D2D" w14:textId="10232B3F"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I'm 79</w:t>
      </w:r>
      <w:r w:rsidR="00AF0CC8" w:rsidRPr="003D2ACA">
        <w:rPr>
          <w:rFonts w:ascii="Arial" w:hAnsi="Arial" w:cs="Arial"/>
          <w:sz w:val="22"/>
          <w:szCs w:val="22"/>
          <w:lang w:val="en-US"/>
        </w:rPr>
        <w:t xml:space="preserve"> years</w:t>
      </w:r>
      <w:r w:rsidR="004363DC" w:rsidRPr="003D2ACA">
        <w:rPr>
          <w:rFonts w:ascii="Arial" w:hAnsi="Arial" w:cs="Arial"/>
          <w:sz w:val="22"/>
          <w:szCs w:val="22"/>
          <w:lang w:val="en-US"/>
        </w:rPr>
        <w:t xml:space="preserve">. If the Lord wants me to come home, I'll be ready. </w:t>
      </w:r>
    </w:p>
    <w:p w14:paraId="6792E4A8" w14:textId="77777777" w:rsidR="001E0744" w:rsidRPr="003D2ACA" w:rsidRDefault="001E0744">
      <w:pPr>
        <w:rPr>
          <w:rFonts w:ascii="Arial" w:hAnsi="Arial" w:cs="Arial"/>
          <w:b/>
          <w:bCs/>
          <w:sz w:val="22"/>
          <w:szCs w:val="22"/>
          <w:lang w:val="en-US"/>
        </w:rPr>
      </w:pPr>
    </w:p>
    <w:p w14:paraId="07D816ED" w14:textId="049C3BE0"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And two cells down the hallway from him is Wade </w:t>
      </w:r>
      <w:r w:rsidR="00423728" w:rsidRPr="003D2ACA">
        <w:rPr>
          <w:rFonts w:ascii="Arial" w:hAnsi="Arial" w:cs="Arial"/>
          <w:sz w:val="22"/>
          <w:szCs w:val="22"/>
          <w:lang w:val="en-US"/>
        </w:rPr>
        <w:t>L</w:t>
      </w:r>
      <w:r w:rsidR="004363DC" w:rsidRPr="003D2ACA">
        <w:rPr>
          <w:rFonts w:ascii="Arial" w:hAnsi="Arial" w:cs="Arial"/>
          <w:sz w:val="22"/>
          <w:szCs w:val="22"/>
          <w:lang w:val="en-US"/>
        </w:rPr>
        <w:t xml:space="preserve">ay. </w:t>
      </w:r>
    </w:p>
    <w:p w14:paraId="0516395C" w14:textId="77777777" w:rsidR="00E76A10" w:rsidRPr="003D2ACA" w:rsidRDefault="00E76A10">
      <w:pPr>
        <w:rPr>
          <w:rFonts w:ascii="Arial" w:hAnsi="Arial" w:cs="Arial"/>
          <w:b/>
          <w:bCs/>
          <w:sz w:val="22"/>
          <w:szCs w:val="22"/>
          <w:lang w:val="en-US"/>
        </w:rPr>
      </w:pPr>
    </w:p>
    <w:p w14:paraId="07F431D5" w14:textId="76C1DADA" w:rsidR="00441E4C" w:rsidRPr="003D2ACA" w:rsidRDefault="00C0025B">
      <w:pPr>
        <w:rPr>
          <w:rFonts w:ascii="Arial" w:hAnsi="Arial" w:cs="Arial"/>
          <w:sz w:val="22"/>
          <w:szCs w:val="22"/>
          <w:lang w:val="en-US"/>
        </w:rPr>
      </w:pPr>
      <w:r w:rsidRPr="003D2ACA">
        <w:rPr>
          <w:rFonts w:ascii="Arial" w:hAnsi="Arial" w:cs="Arial"/>
          <w:b/>
          <w:bCs/>
          <w:sz w:val="22"/>
          <w:szCs w:val="22"/>
          <w:lang w:val="en-US"/>
        </w:rPr>
        <w:t>Bigler</w:t>
      </w:r>
      <w:r w:rsidR="00B24E09" w:rsidRPr="003D2ACA">
        <w:rPr>
          <w:rFonts w:ascii="Arial" w:hAnsi="Arial" w:cs="Arial"/>
          <w:b/>
          <w:bCs/>
          <w:sz w:val="22"/>
          <w:szCs w:val="22"/>
          <w:lang w:val="en-US"/>
        </w:rPr>
        <w:t xml:space="preserve">: </w:t>
      </w:r>
      <w:r w:rsidR="004363DC" w:rsidRPr="003D2ACA">
        <w:rPr>
          <w:rFonts w:ascii="Arial" w:hAnsi="Arial" w:cs="Arial"/>
          <w:sz w:val="22"/>
          <w:szCs w:val="22"/>
          <w:lang w:val="en-US"/>
        </w:rPr>
        <w:t>I'm only about 30ft away from his cell</w:t>
      </w:r>
      <w:r w:rsidR="00FC4A52" w:rsidRPr="003D2ACA">
        <w:rPr>
          <w:rFonts w:ascii="Arial" w:hAnsi="Arial" w:cs="Arial"/>
          <w:sz w:val="22"/>
          <w:szCs w:val="22"/>
          <w:lang w:val="en-US"/>
        </w:rPr>
        <w:t>,</w:t>
      </w:r>
      <w:r w:rsidR="004363DC" w:rsidRPr="003D2ACA">
        <w:rPr>
          <w:rFonts w:ascii="Arial" w:hAnsi="Arial" w:cs="Arial"/>
          <w:sz w:val="22"/>
          <w:szCs w:val="22"/>
          <w:lang w:val="en-US"/>
        </w:rPr>
        <w:t xml:space="preserve"> and about 45ft away from the death chamber. </w:t>
      </w:r>
    </w:p>
    <w:p w14:paraId="3BF63090" w14:textId="77777777" w:rsidR="00590ACD" w:rsidRPr="003D2ACA" w:rsidRDefault="00590ACD">
      <w:pPr>
        <w:rPr>
          <w:rFonts w:ascii="Arial" w:hAnsi="Arial" w:cs="Arial"/>
          <w:b/>
          <w:bCs/>
          <w:sz w:val="22"/>
          <w:szCs w:val="22"/>
          <w:lang w:val="en-US"/>
        </w:rPr>
      </w:pPr>
    </w:p>
    <w:p w14:paraId="3E28608A" w14:textId="48BDFF41"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nd then finally, in that last cell is Donald Grant. </w:t>
      </w:r>
    </w:p>
    <w:p w14:paraId="4DC64DDB" w14:textId="77777777" w:rsidR="00DA02B2" w:rsidRPr="003D2ACA" w:rsidRDefault="00DA02B2">
      <w:pPr>
        <w:rPr>
          <w:rFonts w:ascii="Arial" w:hAnsi="Arial" w:cs="Arial"/>
          <w:b/>
          <w:bCs/>
          <w:sz w:val="22"/>
          <w:szCs w:val="22"/>
          <w:lang w:val="en-US"/>
        </w:rPr>
      </w:pPr>
    </w:p>
    <w:p w14:paraId="2E0C75C3" w14:textId="0F3F2AA6"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Donald: </w:t>
      </w:r>
      <w:r w:rsidR="004363DC" w:rsidRPr="003D2ACA">
        <w:rPr>
          <w:rFonts w:ascii="Arial" w:hAnsi="Arial" w:cs="Arial"/>
          <w:sz w:val="22"/>
          <w:szCs w:val="22"/>
          <w:lang w:val="en-US"/>
        </w:rPr>
        <w:t>You know</w:t>
      </w:r>
      <w:r w:rsidR="00C96E87" w:rsidRPr="003D2ACA">
        <w:rPr>
          <w:rFonts w:ascii="Arial" w:hAnsi="Arial" w:cs="Arial"/>
          <w:sz w:val="22"/>
          <w:szCs w:val="22"/>
          <w:lang w:val="en-US"/>
        </w:rPr>
        <w:t>,</w:t>
      </w:r>
      <w:r w:rsidR="005A6B3C" w:rsidRPr="003D2ACA">
        <w:rPr>
          <w:rFonts w:ascii="Arial" w:hAnsi="Arial" w:cs="Arial"/>
          <w:sz w:val="22"/>
          <w:szCs w:val="22"/>
          <w:lang w:val="en-US"/>
        </w:rPr>
        <w:t xml:space="preserve"> officers are saying that they'll botch me. I'll have a </w:t>
      </w:r>
      <w:r w:rsidR="004363DC" w:rsidRPr="003D2ACA">
        <w:rPr>
          <w:rFonts w:ascii="Arial" w:hAnsi="Arial" w:cs="Arial"/>
          <w:sz w:val="22"/>
          <w:szCs w:val="22"/>
          <w:lang w:val="en-US"/>
        </w:rPr>
        <w:t>botch</w:t>
      </w:r>
      <w:r w:rsidR="005A6B3C" w:rsidRPr="003D2ACA">
        <w:rPr>
          <w:rFonts w:ascii="Arial" w:hAnsi="Arial" w:cs="Arial"/>
          <w:sz w:val="22"/>
          <w:szCs w:val="22"/>
          <w:lang w:val="en-US"/>
        </w:rPr>
        <w:t>ed</w:t>
      </w:r>
      <w:r w:rsidR="004363DC" w:rsidRPr="003D2ACA">
        <w:rPr>
          <w:rFonts w:ascii="Arial" w:hAnsi="Arial" w:cs="Arial"/>
          <w:sz w:val="22"/>
          <w:szCs w:val="22"/>
          <w:lang w:val="en-US"/>
        </w:rPr>
        <w:t xml:space="preserve"> execution and </w:t>
      </w:r>
      <w:proofErr w:type="gramStart"/>
      <w:r w:rsidR="004363DC" w:rsidRPr="003D2ACA">
        <w:rPr>
          <w:rFonts w:ascii="Arial" w:hAnsi="Arial" w:cs="Arial"/>
          <w:sz w:val="22"/>
          <w:szCs w:val="22"/>
          <w:lang w:val="en-US"/>
        </w:rPr>
        <w:t>make</w:t>
      </w:r>
      <w:proofErr w:type="gramEnd"/>
      <w:r w:rsidR="004363DC" w:rsidRPr="003D2ACA">
        <w:rPr>
          <w:rFonts w:ascii="Arial" w:hAnsi="Arial" w:cs="Arial"/>
          <w:sz w:val="22"/>
          <w:szCs w:val="22"/>
          <w:lang w:val="en-US"/>
        </w:rPr>
        <w:t xml:space="preserve"> me suffer. </w:t>
      </w:r>
    </w:p>
    <w:p w14:paraId="0B3AAB05" w14:textId="77777777" w:rsidR="00F34FB6" w:rsidRPr="003D2ACA" w:rsidRDefault="00F34FB6">
      <w:pPr>
        <w:rPr>
          <w:rFonts w:ascii="Arial" w:hAnsi="Arial" w:cs="Arial"/>
          <w:b/>
          <w:bCs/>
          <w:sz w:val="22"/>
          <w:szCs w:val="22"/>
          <w:lang w:val="en-US"/>
        </w:rPr>
      </w:pPr>
    </w:p>
    <w:p w14:paraId="2F0E7556" w14:textId="48129067"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Just as a disclaimer, although we will mention what these men were convicted of, this story is not about that. It's not a story about guilt or innocence. </w:t>
      </w:r>
    </w:p>
    <w:p w14:paraId="31519532" w14:textId="77777777" w:rsidR="003460A8" w:rsidRPr="003D2ACA" w:rsidRDefault="003460A8">
      <w:pPr>
        <w:rPr>
          <w:rFonts w:ascii="Arial" w:hAnsi="Arial" w:cs="Arial"/>
          <w:b/>
          <w:bCs/>
          <w:sz w:val="22"/>
          <w:szCs w:val="22"/>
          <w:lang w:val="en-US"/>
        </w:rPr>
      </w:pPr>
    </w:p>
    <w:p w14:paraId="58B82042" w14:textId="3C415473" w:rsidR="00441E4C" w:rsidRPr="003D2ACA" w:rsidRDefault="00B24E09">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It's a story about existing in this kind of liminal space with </w:t>
      </w:r>
      <w:r w:rsidRPr="003D2ACA">
        <w:rPr>
          <w:rFonts w:ascii="Arial" w:hAnsi="Arial" w:cs="Arial"/>
          <w:sz w:val="22"/>
          <w:szCs w:val="22"/>
          <w:lang w:val="en-US"/>
        </w:rPr>
        <w:t xml:space="preserve">one foot </w:t>
      </w:r>
      <w:r w:rsidR="004363DC" w:rsidRPr="003D2ACA">
        <w:rPr>
          <w:rFonts w:ascii="Arial" w:hAnsi="Arial" w:cs="Arial"/>
          <w:sz w:val="22"/>
          <w:szCs w:val="22"/>
          <w:lang w:val="en-US"/>
        </w:rPr>
        <w:t xml:space="preserve">in life and </w:t>
      </w:r>
      <w:r w:rsidRPr="003D2ACA">
        <w:rPr>
          <w:rFonts w:ascii="Arial" w:hAnsi="Arial" w:cs="Arial"/>
          <w:sz w:val="22"/>
          <w:szCs w:val="22"/>
          <w:lang w:val="en-US"/>
        </w:rPr>
        <w:t xml:space="preserve">one foot </w:t>
      </w:r>
      <w:r w:rsidR="004363DC" w:rsidRPr="003D2ACA">
        <w:rPr>
          <w:rFonts w:ascii="Arial" w:hAnsi="Arial" w:cs="Arial"/>
          <w:sz w:val="22"/>
          <w:szCs w:val="22"/>
          <w:lang w:val="en-US"/>
        </w:rPr>
        <w:t xml:space="preserve">beyond. </w:t>
      </w:r>
    </w:p>
    <w:p w14:paraId="1268409D" w14:textId="77777777" w:rsidR="00B24E09" w:rsidRPr="003D2ACA" w:rsidRDefault="00B24E09">
      <w:pPr>
        <w:rPr>
          <w:rFonts w:ascii="Arial" w:hAnsi="Arial" w:cs="Arial"/>
          <w:sz w:val="22"/>
          <w:szCs w:val="22"/>
          <w:lang w:val="en-US"/>
        </w:rPr>
      </w:pPr>
    </w:p>
    <w:p w14:paraId="7447AFC1" w14:textId="18820D2E" w:rsidR="00B24E09" w:rsidRPr="003D2ACA" w:rsidRDefault="008F3E58">
      <w:pPr>
        <w:rPr>
          <w:rFonts w:ascii="Arial" w:hAnsi="Arial" w:cs="Arial"/>
          <w:sz w:val="22"/>
          <w:szCs w:val="22"/>
          <w:lang w:val="en-US"/>
        </w:rPr>
      </w:pPr>
      <w:r w:rsidRPr="003D2ACA">
        <w:rPr>
          <w:rFonts w:ascii="Arial" w:hAnsi="Arial" w:cs="Arial"/>
          <w:b/>
          <w:bCs/>
          <w:sz w:val="22"/>
          <w:szCs w:val="22"/>
          <w:lang w:val="en-US"/>
        </w:rPr>
        <w:t>Automated Response:</w:t>
      </w:r>
      <w:r w:rsidR="003F2BE7" w:rsidRPr="003D2ACA">
        <w:rPr>
          <w:rFonts w:ascii="Arial" w:hAnsi="Arial" w:cs="Arial"/>
          <w:b/>
          <w:bCs/>
          <w:sz w:val="22"/>
          <w:szCs w:val="22"/>
          <w:lang w:val="en-US"/>
        </w:rPr>
        <w:t xml:space="preserve"> </w:t>
      </w:r>
      <w:r w:rsidR="006234BF" w:rsidRPr="003D2ACA">
        <w:rPr>
          <w:rFonts w:ascii="Arial" w:hAnsi="Arial" w:cs="Arial"/>
          <w:sz w:val="22"/>
          <w:szCs w:val="22"/>
          <w:lang w:val="en-US"/>
        </w:rPr>
        <w:t>Hello</w:t>
      </w:r>
      <w:r w:rsidR="00ED1F10" w:rsidRPr="003D2ACA">
        <w:rPr>
          <w:rFonts w:ascii="Arial" w:hAnsi="Arial" w:cs="Arial"/>
          <w:sz w:val="22"/>
          <w:szCs w:val="22"/>
          <w:lang w:val="en-US"/>
        </w:rPr>
        <w:t>,</w:t>
      </w:r>
      <w:r w:rsidR="00B24E09" w:rsidRPr="003D2ACA">
        <w:rPr>
          <w:rFonts w:ascii="Arial" w:hAnsi="Arial" w:cs="Arial"/>
          <w:sz w:val="22"/>
          <w:szCs w:val="22"/>
          <w:lang w:val="en-US"/>
        </w:rPr>
        <w:t xml:space="preserve"> t</w:t>
      </w:r>
      <w:r w:rsidR="006234BF" w:rsidRPr="003D2ACA">
        <w:rPr>
          <w:rFonts w:ascii="Arial" w:hAnsi="Arial" w:cs="Arial"/>
          <w:sz w:val="22"/>
          <w:szCs w:val="22"/>
          <w:lang w:val="en-US"/>
        </w:rPr>
        <w:t>his is a collect call from</w:t>
      </w:r>
      <w:r w:rsidR="00D24872" w:rsidRPr="003D2ACA">
        <w:rPr>
          <w:rFonts w:ascii="Arial" w:hAnsi="Arial" w:cs="Arial"/>
          <w:sz w:val="22"/>
          <w:szCs w:val="22"/>
          <w:lang w:val="en-US"/>
        </w:rPr>
        <w:t>--</w:t>
      </w:r>
    </w:p>
    <w:p w14:paraId="191055E7" w14:textId="77777777" w:rsidR="00B24E09" w:rsidRPr="003D2ACA" w:rsidRDefault="00B24E09">
      <w:pPr>
        <w:rPr>
          <w:rFonts w:ascii="Arial" w:hAnsi="Arial" w:cs="Arial"/>
          <w:sz w:val="22"/>
          <w:szCs w:val="22"/>
          <w:lang w:val="en-US"/>
        </w:rPr>
      </w:pPr>
    </w:p>
    <w:p w14:paraId="2BDA3C04" w14:textId="4A25D1D8" w:rsidR="00B24E09" w:rsidRPr="003D2ACA" w:rsidRDefault="003F2BE7">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Bud</w:t>
      </w:r>
      <w:r w:rsidR="00B24E09" w:rsidRPr="003D2ACA">
        <w:rPr>
          <w:rFonts w:ascii="Arial" w:hAnsi="Arial" w:cs="Arial"/>
          <w:sz w:val="22"/>
          <w:szCs w:val="22"/>
          <w:lang w:val="en-US"/>
        </w:rPr>
        <w:t xml:space="preserve"> </w:t>
      </w:r>
      <w:r w:rsidRPr="003D2ACA">
        <w:rPr>
          <w:rFonts w:ascii="Arial" w:hAnsi="Arial" w:cs="Arial"/>
          <w:sz w:val="22"/>
          <w:szCs w:val="22"/>
          <w:lang w:val="en-US"/>
        </w:rPr>
        <w:t>Stouffer</w:t>
      </w:r>
      <w:r w:rsidR="00B24E09" w:rsidRPr="003D2ACA">
        <w:rPr>
          <w:rFonts w:ascii="Arial" w:hAnsi="Arial" w:cs="Arial"/>
          <w:sz w:val="22"/>
          <w:szCs w:val="22"/>
          <w:lang w:val="en-US"/>
        </w:rPr>
        <w:t>.</w:t>
      </w:r>
    </w:p>
    <w:p w14:paraId="3ED7503D" w14:textId="77777777" w:rsidR="00B24E09" w:rsidRPr="003D2ACA" w:rsidRDefault="00B24E09">
      <w:pPr>
        <w:rPr>
          <w:rFonts w:ascii="Arial" w:hAnsi="Arial" w:cs="Arial"/>
          <w:sz w:val="22"/>
          <w:szCs w:val="22"/>
          <w:lang w:val="en-US"/>
        </w:rPr>
      </w:pPr>
    </w:p>
    <w:p w14:paraId="009D0C78" w14:textId="519C4BE6" w:rsidR="003F2BE7" w:rsidRPr="003D2ACA" w:rsidRDefault="008F3E58">
      <w:pPr>
        <w:rPr>
          <w:rFonts w:ascii="Arial" w:hAnsi="Arial" w:cs="Arial"/>
          <w:sz w:val="22"/>
          <w:szCs w:val="22"/>
          <w:lang w:val="en-US"/>
        </w:rPr>
      </w:pPr>
      <w:r w:rsidRPr="003D2ACA">
        <w:rPr>
          <w:rFonts w:ascii="Arial" w:hAnsi="Arial" w:cs="Arial"/>
          <w:b/>
          <w:bCs/>
          <w:sz w:val="22"/>
          <w:szCs w:val="22"/>
          <w:lang w:val="en-US"/>
        </w:rPr>
        <w:lastRenderedPageBreak/>
        <w:t>Automated Response:</w:t>
      </w:r>
      <w:r w:rsidR="003F2BE7" w:rsidRPr="003D2ACA">
        <w:rPr>
          <w:rFonts w:ascii="Arial" w:hAnsi="Arial" w:cs="Arial"/>
          <w:b/>
          <w:bCs/>
          <w:sz w:val="22"/>
          <w:szCs w:val="22"/>
          <w:lang w:val="en-US"/>
        </w:rPr>
        <w:t xml:space="preserve"> </w:t>
      </w:r>
      <w:r w:rsidR="00B24E09" w:rsidRPr="003D2ACA">
        <w:rPr>
          <w:rFonts w:ascii="Arial" w:hAnsi="Arial" w:cs="Arial"/>
          <w:sz w:val="22"/>
          <w:szCs w:val="22"/>
          <w:lang w:val="en-US"/>
        </w:rPr>
        <w:t>A</w:t>
      </w:r>
      <w:r w:rsidR="006234BF" w:rsidRPr="003D2ACA">
        <w:rPr>
          <w:rFonts w:ascii="Arial" w:hAnsi="Arial" w:cs="Arial"/>
          <w:sz w:val="22"/>
          <w:szCs w:val="22"/>
          <w:lang w:val="en-US"/>
        </w:rPr>
        <w:t xml:space="preserve">n incarcerated individual at Oklahoma State Penitentiary. To consent to this recorded call, press one. </w:t>
      </w:r>
    </w:p>
    <w:p w14:paraId="68FBCA02" w14:textId="77777777" w:rsidR="003F2BE7" w:rsidRPr="003D2ACA" w:rsidRDefault="003F2BE7">
      <w:pPr>
        <w:rPr>
          <w:rFonts w:ascii="Arial" w:hAnsi="Arial" w:cs="Arial"/>
          <w:sz w:val="22"/>
          <w:szCs w:val="22"/>
          <w:lang w:val="en-US"/>
        </w:rPr>
      </w:pPr>
    </w:p>
    <w:p w14:paraId="15B40F13" w14:textId="77777777" w:rsidR="00A933E2" w:rsidRPr="003D2ACA" w:rsidRDefault="00A933E2" w:rsidP="00A933E2">
      <w:pPr>
        <w:rPr>
          <w:rFonts w:ascii="Arial" w:hAnsi="Arial" w:cs="Arial"/>
          <w:sz w:val="22"/>
          <w:szCs w:val="22"/>
          <w:lang w:val="en-US"/>
        </w:rPr>
      </w:pPr>
      <w:r w:rsidRPr="003D2ACA">
        <w:rPr>
          <w:rFonts w:ascii="Arial" w:hAnsi="Arial" w:cs="Arial"/>
          <w:sz w:val="22"/>
          <w:szCs w:val="22"/>
          <w:lang w:val="en-US"/>
        </w:rPr>
        <w:t>[automated phone call response]</w:t>
      </w:r>
    </w:p>
    <w:p w14:paraId="1DB50E83" w14:textId="77777777" w:rsidR="003F2BE7" w:rsidRPr="003D2ACA" w:rsidRDefault="003F2BE7">
      <w:pPr>
        <w:rPr>
          <w:rFonts w:ascii="Arial" w:hAnsi="Arial" w:cs="Arial"/>
          <w:sz w:val="22"/>
          <w:szCs w:val="22"/>
          <w:lang w:val="en-US"/>
        </w:rPr>
      </w:pPr>
    </w:p>
    <w:p w14:paraId="26CA9BFC" w14:textId="6CE40A4F" w:rsidR="00441E4C" w:rsidRPr="003D2ACA" w:rsidRDefault="008F3E58">
      <w:pPr>
        <w:rPr>
          <w:rFonts w:ascii="Arial" w:hAnsi="Arial" w:cs="Arial"/>
          <w:sz w:val="22"/>
          <w:szCs w:val="22"/>
          <w:lang w:val="en-US"/>
        </w:rPr>
      </w:pPr>
      <w:r w:rsidRPr="003D2ACA">
        <w:rPr>
          <w:rFonts w:ascii="Arial" w:hAnsi="Arial" w:cs="Arial"/>
          <w:b/>
          <w:bCs/>
          <w:sz w:val="22"/>
          <w:szCs w:val="22"/>
          <w:lang w:val="en-US"/>
        </w:rPr>
        <w:t>Automated Response:</w:t>
      </w:r>
      <w:r w:rsidR="003F2BE7" w:rsidRPr="003D2ACA">
        <w:rPr>
          <w:rFonts w:ascii="Arial" w:hAnsi="Arial" w:cs="Arial"/>
          <w:b/>
          <w:bCs/>
          <w:sz w:val="22"/>
          <w:szCs w:val="22"/>
          <w:lang w:val="en-US"/>
        </w:rPr>
        <w:t xml:space="preserve"> </w:t>
      </w:r>
      <w:r w:rsidR="003F2BE7" w:rsidRPr="003D2ACA">
        <w:rPr>
          <w:rFonts w:ascii="Arial" w:hAnsi="Arial" w:cs="Arial"/>
          <w:sz w:val="22"/>
          <w:szCs w:val="22"/>
          <w:lang w:val="en-US"/>
        </w:rPr>
        <w:t xml:space="preserve">Thank you for using </w:t>
      </w:r>
      <w:r w:rsidR="00B24E09" w:rsidRPr="003D2ACA">
        <w:rPr>
          <w:rFonts w:ascii="Arial" w:hAnsi="Arial" w:cs="Arial"/>
          <w:sz w:val="22"/>
          <w:szCs w:val="22"/>
          <w:lang w:val="en-US"/>
        </w:rPr>
        <w:t>S</w:t>
      </w:r>
      <w:r w:rsidR="003F2BE7" w:rsidRPr="003D2ACA">
        <w:rPr>
          <w:rFonts w:ascii="Arial" w:hAnsi="Arial" w:cs="Arial"/>
          <w:sz w:val="22"/>
          <w:szCs w:val="22"/>
          <w:lang w:val="en-US"/>
        </w:rPr>
        <w:t xml:space="preserve">ecurus. You may start the conversation now. </w:t>
      </w:r>
    </w:p>
    <w:p w14:paraId="6E50C781" w14:textId="77777777" w:rsidR="0060722F" w:rsidRPr="003D2ACA" w:rsidRDefault="0060722F">
      <w:pPr>
        <w:rPr>
          <w:rFonts w:ascii="Arial" w:hAnsi="Arial" w:cs="Arial"/>
          <w:b/>
          <w:bCs/>
          <w:sz w:val="22"/>
          <w:szCs w:val="22"/>
          <w:lang w:val="en-US"/>
        </w:rPr>
      </w:pPr>
    </w:p>
    <w:p w14:paraId="45CED5AF" w14:textId="7C2DA3F8" w:rsidR="00441E4C" w:rsidRPr="003D2ACA" w:rsidRDefault="003F2BE7">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Bigler has been on death row now for 36 years. He's here because</w:t>
      </w:r>
      <w:r w:rsidR="00D66648" w:rsidRPr="003D2ACA">
        <w:rPr>
          <w:rFonts w:ascii="Arial" w:hAnsi="Arial" w:cs="Arial"/>
          <w:sz w:val="22"/>
          <w:szCs w:val="22"/>
          <w:lang w:val="en-US"/>
        </w:rPr>
        <w:t>,</w:t>
      </w:r>
      <w:r w:rsidR="004363DC" w:rsidRPr="003D2ACA">
        <w:rPr>
          <w:rFonts w:ascii="Arial" w:hAnsi="Arial" w:cs="Arial"/>
          <w:sz w:val="22"/>
          <w:szCs w:val="22"/>
          <w:lang w:val="en-US"/>
        </w:rPr>
        <w:t xml:space="preserve"> in 1985, he was sentenced to death for the fatal shooting of an elementary school teacher. When we start talking to him</w:t>
      </w:r>
      <w:r w:rsidR="0043144B" w:rsidRPr="003D2ACA">
        <w:rPr>
          <w:rFonts w:ascii="Arial" w:hAnsi="Arial" w:cs="Arial"/>
          <w:sz w:val="22"/>
          <w:szCs w:val="22"/>
          <w:lang w:val="en-US"/>
        </w:rPr>
        <w:t>,</w:t>
      </w:r>
      <w:r w:rsidR="004363DC" w:rsidRPr="003D2ACA">
        <w:rPr>
          <w:rFonts w:ascii="Arial" w:hAnsi="Arial" w:cs="Arial"/>
          <w:sz w:val="22"/>
          <w:szCs w:val="22"/>
          <w:lang w:val="en-US"/>
        </w:rPr>
        <w:t xml:space="preserve"> </w:t>
      </w:r>
      <w:r w:rsidR="0043144B" w:rsidRPr="003D2ACA">
        <w:rPr>
          <w:rFonts w:ascii="Arial" w:hAnsi="Arial" w:cs="Arial"/>
          <w:sz w:val="22"/>
          <w:szCs w:val="22"/>
          <w:lang w:val="en-US"/>
        </w:rPr>
        <w:t>h</w:t>
      </w:r>
      <w:r w:rsidR="004363DC" w:rsidRPr="003D2ACA">
        <w:rPr>
          <w:rFonts w:ascii="Arial" w:hAnsi="Arial" w:cs="Arial"/>
          <w:sz w:val="22"/>
          <w:szCs w:val="22"/>
          <w:lang w:val="en-US"/>
        </w:rPr>
        <w:t xml:space="preserve">e's nine days away from his execution. He's just moved a cell closer to the chamber. </w:t>
      </w:r>
    </w:p>
    <w:p w14:paraId="4CA1F033" w14:textId="77777777" w:rsidR="00DD3C17" w:rsidRPr="003D2ACA" w:rsidRDefault="00DD3C17">
      <w:pPr>
        <w:rPr>
          <w:rFonts w:ascii="Arial" w:hAnsi="Arial" w:cs="Arial"/>
          <w:sz w:val="22"/>
          <w:szCs w:val="22"/>
          <w:lang w:val="en-US"/>
        </w:rPr>
      </w:pPr>
    </w:p>
    <w:p w14:paraId="2AE86AD3" w14:textId="770269D1" w:rsidR="00441E4C" w:rsidRPr="003D2ACA" w:rsidRDefault="004363DC">
      <w:pPr>
        <w:rPr>
          <w:rFonts w:ascii="Arial" w:hAnsi="Arial" w:cs="Arial"/>
          <w:sz w:val="22"/>
          <w:szCs w:val="22"/>
          <w:lang w:val="en-US"/>
        </w:rPr>
      </w:pPr>
      <w:r w:rsidRPr="003D2ACA">
        <w:rPr>
          <w:rFonts w:ascii="Arial" w:hAnsi="Arial" w:cs="Arial"/>
          <w:sz w:val="22"/>
          <w:szCs w:val="22"/>
          <w:lang w:val="en-US"/>
        </w:rPr>
        <w:t>When did they move you over here</w:t>
      </w:r>
      <w:r w:rsidR="00690927" w:rsidRPr="003D2ACA">
        <w:rPr>
          <w:rFonts w:ascii="Arial" w:hAnsi="Arial" w:cs="Arial"/>
          <w:sz w:val="22"/>
          <w:szCs w:val="22"/>
          <w:lang w:val="en-US"/>
        </w:rPr>
        <w:t>,</w:t>
      </w:r>
      <w:r w:rsidRPr="003D2ACA">
        <w:rPr>
          <w:rFonts w:ascii="Arial" w:hAnsi="Arial" w:cs="Arial"/>
          <w:sz w:val="22"/>
          <w:szCs w:val="22"/>
          <w:lang w:val="en-US"/>
        </w:rPr>
        <w:t xml:space="preserve"> </w:t>
      </w:r>
      <w:r w:rsidR="00690927" w:rsidRPr="003D2ACA">
        <w:rPr>
          <w:rFonts w:ascii="Arial" w:hAnsi="Arial" w:cs="Arial"/>
          <w:sz w:val="22"/>
          <w:szCs w:val="22"/>
          <w:lang w:val="en-US"/>
        </w:rPr>
        <w:t>a</w:t>
      </w:r>
      <w:r w:rsidRPr="003D2ACA">
        <w:rPr>
          <w:rFonts w:ascii="Arial" w:hAnsi="Arial" w:cs="Arial"/>
          <w:sz w:val="22"/>
          <w:szCs w:val="22"/>
          <w:lang w:val="en-US"/>
        </w:rPr>
        <w:t xml:space="preserve">nd what was it like? </w:t>
      </w:r>
    </w:p>
    <w:p w14:paraId="631FEF5A" w14:textId="77777777" w:rsidR="00690927" w:rsidRPr="003D2ACA" w:rsidRDefault="00690927">
      <w:pPr>
        <w:rPr>
          <w:rFonts w:ascii="Arial" w:hAnsi="Arial" w:cs="Arial"/>
          <w:b/>
          <w:bCs/>
          <w:sz w:val="22"/>
          <w:szCs w:val="22"/>
          <w:lang w:val="en-US"/>
        </w:rPr>
      </w:pPr>
    </w:p>
    <w:p w14:paraId="3156E8BC" w14:textId="1B067E17" w:rsidR="00441E4C" w:rsidRPr="003D2ACA" w:rsidRDefault="003F2BE7">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I can't tell </w:t>
      </w:r>
      <w:proofErr w:type="gramStart"/>
      <w:r w:rsidR="004363DC" w:rsidRPr="003D2ACA">
        <w:rPr>
          <w:rFonts w:ascii="Arial" w:hAnsi="Arial" w:cs="Arial"/>
          <w:sz w:val="22"/>
          <w:szCs w:val="22"/>
          <w:lang w:val="en-US"/>
        </w:rPr>
        <w:t>a difference</w:t>
      </w:r>
      <w:proofErr w:type="gramEnd"/>
      <w:r w:rsidR="004363DC" w:rsidRPr="003D2ACA">
        <w:rPr>
          <w:rFonts w:ascii="Arial" w:hAnsi="Arial" w:cs="Arial"/>
          <w:sz w:val="22"/>
          <w:szCs w:val="22"/>
          <w:lang w:val="en-US"/>
        </w:rPr>
        <w:t xml:space="preserve">. Let me feel. I feel the same. </w:t>
      </w:r>
    </w:p>
    <w:p w14:paraId="3CFE0CDB" w14:textId="77777777" w:rsidR="003C4478" w:rsidRPr="003D2ACA" w:rsidRDefault="003C4478">
      <w:pPr>
        <w:rPr>
          <w:rFonts w:ascii="Arial" w:hAnsi="Arial" w:cs="Arial"/>
          <w:b/>
          <w:bCs/>
          <w:sz w:val="22"/>
          <w:szCs w:val="22"/>
          <w:lang w:val="en-US"/>
        </w:rPr>
      </w:pPr>
    </w:p>
    <w:p w14:paraId="2B8E9D2D" w14:textId="6521367E" w:rsidR="003F2BE7" w:rsidRPr="003D2ACA" w:rsidRDefault="003F2BE7">
      <w:pPr>
        <w:rPr>
          <w:rFonts w:ascii="Arial" w:hAnsi="Arial" w:cs="Arial"/>
          <w:sz w:val="22"/>
          <w:szCs w:val="22"/>
          <w:lang w:val="en-US"/>
        </w:rPr>
      </w:pPr>
      <w:r w:rsidRPr="003D2ACA">
        <w:rPr>
          <w:rFonts w:ascii="Arial" w:hAnsi="Arial" w:cs="Arial"/>
          <w:b/>
          <w:bCs/>
          <w:sz w:val="22"/>
          <w:szCs w:val="22"/>
          <w:lang w:val="en-US"/>
        </w:rPr>
        <w:t>Ellie:</w:t>
      </w:r>
      <w:r w:rsidRPr="003D2ACA">
        <w:rPr>
          <w:rFonts w:ascii="Arial" w:hAnsi="Arial" w:cs="Arial"/>
          <w:sz w:val="22"/>
          <w:szCs w:val="22"/>
          <w:lang w:val="en-US"/>
        </w:rPr>
        <w:t xml:space="preserve"> [laughs]</w:t>
      </w:r>
      <w:r w:rsidRPr="003D2ACA">
        <w:rPr>
          <w:rFonts w:ascii="Arial" w:hAnsi="Arial" w:cs="Arial"/>
          <w:b/>
          <w:bCs/>
          <w:sz w:val="22"/>
          <w:szCs w:val="22"/>
          <w:lang w:val="en-US"/>
        </w:rPr>
        <w:t xml:space="preserve"> </w:t>
      </w:r>
      <w:r w:rsidR="004363DC" w:rsidRPr="003D2ACA">
        <w:rPr>
          <w:rFonts w:ascii="Arial" w:hAnsi="Arial" w:cs="Arial"/>
          <w:sz w:val="22"/>
          <w:szCs w:val="22"/>
          <w:lang w:val="en-US"/>
        </w:rPr>
        <w:t>Understood</w:t>
      </w:r>
      <w:r w:rsidR="009178CE" w:rsidRPr="003D2ACA">
        <w:rPr>
          <w:rFonts w:ascii="Arial" w:hAnsi="Arial" w:cs="Arial"/>
          <w:sz w:val="22"/>
          <w:szCs w:val="22"/>
          <w:lang w:val="en-US"/>
        </w:rPr>
        <w:t>.</w:t>
      </w:r>
      <w:r w:rsidR="004363DC" w:rsidRPr="003D2ACA">
        <w:rPr>
          <w:rFonts w:ascii="Arial" w:hAnsi="Arial" w:cs="Arial"/>
          <w:sz w:val="22"/>
          <w:szCs w:val="22"/>
          <w:lang w:val="en-US"/>
        </w:rPr>
        <w:t xml:space="preserve"> Understood.</w:t>
      </w:r>
      <w:r w:rsidRPr="003D2ACA">
        <w:rPr>
          <w:rFonts w:ascii="Arial" w:hAnsi="Arial" w:cs="Arial"/>
          <w:sz w:val="22"/>
          <w:szCs w:val="22"/>
          <w:lang w:val="en-US"/>
        </w:rPr>
        <w:t xml:space="preserve"> </w:t>
      </w:r>
    </w:p>
    <w:p w14:paraId="78CFC9AD" w14:textId="77777777" w:rsidR="003F2BE7" w:rsidRPr="003D2ACA" w:rsidRDefault="003F2BE7">
      <w:pPr>
        <w:rPr>
          <w:rFonts w:ascii="Arial" w:hAnsi="Arial" w:cs="Arial"/>
          <w:sz w:val="22"/>
          <w:szCs w:val="22"/>
          <w:lang w:val="en-US"/>
        </w:rPr>
      </w:pPr>
    </w:p>
    <w:p w14:paraId="0CE037B8" w14:textId="19309BA5"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All the cells are dark. These concrete boxes, no bigger than a parking space where he </w:t>
      </w:r>
      <w:proofErr w:type="gramStart"/>
      <w:r w:rsidRPr="003D2ACA">
        <w:rPr>
          <w:rFonts w:ascii="Arial" w:hAnsi="Arial" w:cs="Arial"/>
          <w:sz w:val="22"/>
          <w:szCs w:val="22"/>
          <w:lang w:val="en-US"/>
        </w:rPr>
        <w:t>has to</w:t>
      </w:r>
      <w:proofErr w:type="gramEnd"/>
      <w:r w:rsidRPr="003D2ACA">
        <w:rPr>
          <w:rFonts w:ascii="Arial" w:hAnsi="Arial" w:cs="Arial"/>
          <w:sz w:val="22"/>
          <w:szCs w:val="22"/>
          <w:lang w:val="en-US"/>
        </w:rPr>
        <w:t xml:space="preserve"> spend 23 hours a day trapped inside. </w:t>
      </w:r>
    </w:p>
    <w:p w14:paraId="6DD5E165" w14:textId="77777777" w:rsidR="00756611" w:rsidRPr="003D2ACA" w:rsidRDefault="00756611">
      <w:pPr>
        <w:rPr>
          <w:rFonts w:ascii="Arial" w:hAnsi="Arial" w:cs="Arial"/>
          <w:b/>
          <w:bCs/>
          <w:sz w:val="22"/>
          <w:szCs w:val="22"/>
          <w:lang w:val="en-US"/>
        </w:rPr>
      </w:pPr>
    </w:p>
    <w:p w14:paraId="10C65002" w14:textId="407998D7" w:rsidR="00441E4C" w:rsidRPr="003D2ACA" w:rsidRDefault="003F2BE7">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It's about </w:t>
      </w:r>
      <w:r w:rsidRPr="003D2ACA">
        <w:rPr>
          <w:rFonts w:ascii="Arial" w:hAnsi="Arial" w:cs="Arial"/>
          <w:sz w:val="22"/>
          <w:szCs w:val="22"/>
          <w:lang w:val="en-US"/>
        </w:rPr>
        <w:t>7.5</w:t>
      </w:r>
      <w:r w:rsidR="00F65C5C" w:rsidRPr="003D2ACA">
        <w:rPr>
          <w:rFonts w:ascii="Arial" w:hAnsi="Arial" w:cs="Arial"/>
          <w:sz w:val="22"/>
          <w:szCs w:val="22"/>
          <w:lang w:val="en-US"/>
        </w:rPr>
        <w:t>ft</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and </w:t>
      </w:r>
      <w:r w:rsidRPr="003D2ACA">
        <w:rPr>
          <w:rFonts w:ascii="Arial" w:hAnsi="Arial" w:cs="Arial"/>
          <w:sz w:val="22"/>
          <w:szCs w:val="22"/>
          <w:lang w:val="en-US"/>
        </w:rPr>
        <w:t xml:space="preserve">or </w:t>
      </w:r>
      <w:r w:rsidR="004363DC" w:rsidRPr="003D2ACA">
        <w:rPr>
          <w:rFonts w:ascii="Arial" w:hAnsi="Arial" w:cs="Arial"/>
          <w:sz w:val="22"/>
          <w:szCs w:val="22"/>
          <w:lang w:val="en-US"/>
        </w:rPr>
        <w:t>8ft wide. Has a concrete bunk on each side. It's concrete upon concrete</w:t>
      </w:r>
      <w:r w:rsidRPr="003D2ACA">
        <w:rPr>
          <w:rFonts w:ascii="Arial" w:hAnsi="Arial" w:cs="Arial"/>
          <w:sz w:val="22"/>
          <w:szCs w:val="22"/>
          <w:lang w:val="en-US"/>
        </w:rPr>
        <w:t xml:space="preserve"> </w:t>
      </w:r>
      <w:r w:rsidR="008557E0" w:rsidRPr="003D2ACA">
        <w:rPr>
          <w:rFonts w:ascii="Arial" w:hAnsi="Arial" w:cs="Arial"/>
          <w:sz w:val="22"/>
          <w:szCs w:val="22"/>
          <w:lang w:val="en-US"/>
        </w:rPr>
        <w:t>upon concrete</w:t>
      </w:r>
      <w:r w:rsidR="004363DC" w:rsidRPr="003D2ACA">
        <w:rPr>
          <w:rFonts w:ascii="Arial" w:hAnsi="Arial" w:cs="Arial"/>
          <w:sz w:val="22"/>
          <w:szCs w:val="22"/>
          <w:lang w:val="en-US"/>
        </w:rPr>
        <w:t xml:space="preserve">. </w:t>
      </w:r>
    </w:p>
    <w:p w14:paraId="5FACA15D" w14:textId="77777777" w:rsidR="001B0A16" w:rsidRPr="003D2ACA" w:rsidRDefault="001B0A16">
      <w:pPr>
        <w:rPr>
          <w:rFonts w:ascii="Arial" w:hAnsi="Arial" w:cs="Arial"/>
          <w:b/>
          <w:bCs/>
          <w:sz w:val="22"/>
          <w:szCs w:val="22"/>
          <w:lang w:val="en-US"/>
        </w:rPr>
      </w:pPr>
    </w:p>
    <w:p w14:paraId="22F81F1D" w14:textId="5DBABB34" w:rsidR="00441E4C" w:rsidRPr="003D2ACA" w:rsidRDefault="003F2BE7">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No windows</w:t>
      </w:r>
      <w:r w:rsidR="0034468F" w:rsidRPr="003D2ACA">
        <w:rPr>
          <w:rFonts w:ascii="Arial" w:hAnsi="Arial" w:cs="Arial"/>
          <w:sz w:val="22"/>
          <w:szCs w:val="22"/>
          <w:lang w:val="en-US"/>
        </w:rPr>
        <w:t>?</w:t>
      </w:r>
    </w:p>
    <w:p w14:paraId="63C352AC" w14:textId="77777777" w:rsidR="0034468F" w:rsidRPr="003D2ACA" w:rsidRDefault="0034468F">
      <w:pPr>
        <w:rPr>
          <w:rFonts w:ascii="Arial" w:hAnsi="Arial" w:cs="Arial"/>
          <w:sz w:val="22"/>
          <w:szCs w:val="22"/>
          <w:lang w:val="en-US"/>
        </w:rPr>
      </w:pPr>
    </w:p>
    <w:p w14:paraId="23CE72D4" w14:textId="0F2B20EC" w:rsidR="00441E4C" w:rsidRPr="003D2ACA" w:rsidRDefault="0034468F">
      <w:pPr>
        <w:rPr>
          <w:rFonts w:ascii="Arial" w:hAnsi="Arial" w:cs="Arial"/>
          <w:sz w:val="22"/>
          <w:szCs w:val="22"/>
          <w:lang w:val="en-US"/>
        </w:rPr>
      </w:pPr>
      <w:r w:rsidRPr="003D2ACA">
        <w:rPr>
          <w:rFonts w:ascii="Arial" w:hAnsi="Arial" w:cs="Arial"/>
          <w:b/>
          <w:bCs/>
          <w:sz w:val="22"/>
          <w:szCs w:val="22"/>
          <w:lang w:val="en-US"/>
        </w:rPr>
        <w:t>Bigler:</w:t>
      </w:r>
      <w:r w:rsidRPr="003D2ACA">
        <w:rPr>
          <w:rFonts w:ascii="Arial" w:hAnsi="Arial" w:cs="Arial"/>
          <w:sz w:val="22"/>
          <w:szCs w:val="22"/>
          <w:lang w:val="en-US"/>
        </w:rPr>
        <w:t xml:space="preserve"> </w:t>
      </w:r>
      <w:r w:rsidR="008156FA" w:rsidRPr="003D2ACA">
        <w:rPr>
          <w:rFonts w:ascii="Arial" w:hAnsi="Arial" w:cs="Arial"/>
          <w:sz w:val="22"/>
          <w:szCs w:val="22"/>
          <w:lang w:val="en-US"/>
        </w:rPr>
        <w:t xml:space="preserve">[chuckles] </w:t>
      </w:r>
      <w:r w:rsidR="004363DC" w:rsidRPr="003D2ACA">
        <w:rPr>
          <w:rFonts w:ascii="Arial" w:hAnsi="Arial" w:cs="Arial"/>
          <w:sz w:val="22"/>
          <w:szCs w:val="22"/>
          <w:lang w:val="en-US"/>
        </w:rPr>
        <w:t xml:space="preserve">This whole unit is underground. </w:t>
      </w:r>
    </w:p>
    <w:p w14:paraId="484DAEBB" w14:textId="77777777" w:rsidR="005F723F" w:rsidRPr="003D2ACA" w:rsidRDefault="005F723F">
      <w:pPr>
        <w:rPr>
          <w:rFonts w:ascii="Arial" w:hAnsi="Arial" w:cs="Arial"/>
          <w:b/>
          <w:bCs/>
          <w:sz w:val="22"/>
          <w:szCs w:val="22"/>
          <w:lang w:val="en-US"/>
        </w:rPr>
      </w:pPr>
    </w:p>
    <w:p w14:paraId="68555481" w14:textId="570BC49C" w:rsidR="0034468F"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What's that process like</w:t>
      </w:r>
      <w:r w:rsidR="00B05567" w:rsidRPr="003D2ACA">
        <w:rPr>
          <w:rFonts w:ascii="Arial" w:hAnsi="Arial" w:cs="Arial"/>
          <w:sz w:val="22"/>
          <w:szCs w:val="22"/>
          <w:lang w:val="en-US"/>
        </w:rPr>
        <w:t>,</w:t>
      </w:r>
      <w:r w:rsidRPr="003D2ACA">
        <w:rPr>
          <w:rFonts w:ascii="Arial" w:hAnsi="Arial" w:cs="Arial"/>
          <w:sz w:val="22"/>
          <w:szCs w:val="22"/>
          <w:lang w:val="en-US"/>
        </w:rPr>
        <w:t xml:space="preserve"> </w:t>
      </w:r>
      <w:r w:rsidR="00B05567" w:rsidRPr="003D2ACA">
        <w:rPr>
          <w:rFonts w:ascii="Arial" w:hAnsi="Arial" w:cs="Arial"/>
          <w:sz w:val="22"/>
          <w:szCs w:val="22"/>
          <w:lang w:val="en-US"/>
        </w:rPr>
        <w:t>d</w:t>
      </w:r>
      <w:r w:rsidR="004363DC" w:rsidRPr="003D2ACA">
        <w:rPr>
          <w:rFonts w:ascii="Arial" w:hAnsi="Arial" w:cs="Arial"/>
          <w:sz w:val="22"/>
          <w:szCs w:val="22"/>
          <w:lang w:val="en-US"/>
        </w:rPr>
        <w:t>o you know</w:t>
      </w:r>
      <w:r w:rsidRPr="003D2ACA">
        <w:rPr>
          <w:rFonts w:ascii="Arial" w:hAnsi="Arial" w:cs="Arial"/>
          <w:sz w:val="22"/>
          <w:szCs w:val="22"/>
          <w:lang w:val="en-US"/>
        </w:rPr>
        <w:t>?</w:t>
      </w:r>
    </w:p>
    <w:p w14:paraId="55C311A0" w14:textId="77777777" w:rsidR="0034468F" w:rsidRPr="003D2ACA" w:rsidRDefault="0034468F">
      <w:pPr>
        <w:rPr>
          <w:rFonts w:ascii="Arial" w:hAnsi="Arial" w:cs="Arial"/>
          <w:sz w:val="22"/>
          <w:szCs w:val="22"/>
          <w:lang w:val="en-US"/>
        </w:rPr>
      </w:pPr>
    </w:p>
    <w:p w14:paraId="2CDC84F8" w14:textId="1969E4F7"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The execution? </w:t>
      </w:r>
    </w:p>
    <w:p w14:paraId="40BDCB22" w14:textId="77777777" w:rsidR="00B05567" w:rsidRPr="003D2ACA" w:rsidRDefault="00B05567">
      <w:pPr>
        <w:rPr>
          <w:rFonts w:ascii="Arial" w:hAnsi="Arial" w:cs="Arial"/>
          <w:b/>
          <w:bCs/>
          <w:sz w:val="22"/>
          <w:szCs w:val="22"/>
          <w:lang w:val="en-US"/>
        </w:rPr>
      </w:pPr>
    </w:p>
    <w:p w14:paraId="67BF2786" w14:textId="1BCDC9A7"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Yeah. The lead up </w:t>
      </w:r>
      <w:proofErr w:type="gramStart"/>
      <w:r w:rsidR="004363DC" w:rsidRPr="003D2ACA">
        <w:rPr>
          <w:rFonts w:ascii="Arial" w:hAnsi="Arial" w:cs="Arial"/>
          <w:sz w:val="22"/>
          <w:szCs w:val="22"/>
          <w:lang w:val="en-US"/>
        </w:rPr>
        <w:t>to in</w:t>
      </w:r>
      <w:proofErr w:type="gramEnd"/>
      <w:r w:rsidR="004363DC" w:rsidRPr="003D2ACA">
        <w:rPr>
          <w:rFonts w:ascii="Arial" w:hAnsi="Arial" w:cs="Arial"/>
          <w:sz w:val="22"/>
          <w:szCs w:val="22"/>
          <w:lang w:val="en-US"/>
        </w:rPr>
        <w:t xml:space="preserve"> the final hours and days. </w:t>
      </w:r>
    </w:p>
    <w:p w14:paraId="61997D9D" w14:textId="77777777" w:rsidR="0034468F" w:rsidRPr="003D2ACA" w:rsidRDefault="0034468F">
      <w:pPr>
        <w:rPr>
          <w:rFonts w:ascii="Arial" w:hAnsi="Arial" w:cs="Arial"/>
          <w:b/>
          <w:bCs/>
          <w:sz w:val="22"/>
          <w:szCs w:val="22"/>
          <w:lang w:val="en-US"/>
        </w:rPr>
      </w:pPr>
    </w:p>
    <w:p w14:paraId="2B5C3C10" w14:textId="1AB5A932"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They strap you to a bed, put your arms out to your side, put needles in your veins and then they just add the drugs that they want to kill you with. </w:t>
      </w:r>
    </w:p>
    <w:p w14:paraId="6BF345C7" w14:textId="77777777" w:rsidR="00701E27" w:rsidRPr="003D2ACA" w:rsidRDefault="00701E27">
      <w:pPr>
        <w:rPr>
          <w:rFonts w:ascii="Arial" w:hAnsi="Arial" w:cs="Arial"/>
          <w:b/>
          <w:bCs/>
          <w:sz w:val="22"/>
          <w:szCs w:val="22"/>
          <w:lang w:val="en-US"/>
        </w:rPr>
      </w:pPr>
    </w:p>
    <w:p w14:paraId="0C78F95F" w14:textId="3A6C688A"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Does that make you nervous, knowing that? </w:t>
      </w:r>
    </w:p>
    <w:p w14:paraId="140D2B5B" w14:textId="77777777" w:rsidR="00E06802" w:rsidRPr="003D2ACA" w:rsidRDefault="00E06802">
      <w:pPr>
        <w:rPr>
          <w:rFonts w:ascii="Arial" w:hAnsi="Arial" w:cs="Arial"/>
          <w:b/>
          <w:bCs/>
          <w:sz w:val="22"/>
          <w:szCs w:val="22"/>
          <w:lang w:val="en-US"/>
        </w:rPr>
      </w:pPr>
    </w:p>
    <w:p w14:paraId="180376E6" w14:textId="3FFE2639"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No, ma'am. Not at all. </w:t>
      </w:r>
    </w:p>
    <w:p w14:paraId="0BA89492" w14:textId="77777777" w:rsidR="00F5108A" w:rsidRPr="003D2ACA" w:rsidRDefault="00F5108A">
      <w:pPr>
        <w:rPr>
          <w:rFonts w:ascii="Arial" w:hAnsi="Arial" w:cs="Arial"/>
          <w:b/>
          <w:bCs/>
          <w:sz w:val="22"/>
          <w:szCs w:val="22"/>
          <w:lang w:val="en-US"/>
        </w:rPr>
      </w:pPr>
    </w:p>
    <w:p w14:paraId="57F510AC" w14:textId="2E8A5340"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Have you thought about if you would say anything? </w:t>
      </w:r>
    </w:p>
    <w:p w14:paraId="4D426838" w14:textId="77777777" w:rsidR="00B05CF8" w:rsidRPr="003D2ACA" w:rsidRDefault="00B05CF8">
      <w:pPr>
        <w:rPr>
          <w:rFonts w:ascii="Arial" w:hAnsi="Arial" w:cs="Arial"/>
          <w:b/>
          <w:bCs/>
          <w:sz w:val="22"/>
          <w:szCs w:val="22"/>
          <w:lang w:val="en-US"/>
        </w:rPr>
      </w:pPr>
    </w:p>
    <w:p w14:paraId="6F8D7C62" w14:textId="25AC8DAD"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I </w:t>
      </w:r>
      <w:proofErr w:type="gramStart"/>
      <w:r w:rsidR="004363DC" w:rsidRPr="003D2ACA">
        <w:rPr>
          <w:rFonts w:ascii="Arial" w:hAnsi="Arial" w:cs="Arial"/>
          <w:sz w:val="22"/>
          <w:szCs w:val="22"/>
          <w:lang w:val="en-US"/>
        </w:rPr>
        <w:t>have</w:t>
      </w:r>
      <w:proofErr w:type="gramEnd"/>
      <w:r w:rsidR="004363DC" w:rsidRPr="003D2ACA">
        <w:rPr>
          <w:rFonts w:ascii="Arial" w:hAnsi="Arial" w:cs="Arial"/>
          <w:sz w:val="22"/>
          <w:szCs w:val="22"/>
          <w:lang w:val="en-US"/>
        </w:rPr>
        <w:t xml:space="preserve"> and I will</w:t>
      </w:r>
      <w:r w:rsidR="006F254F" w:rsidRPr="003D2ACA">
        <w:rPr>
          <w:rFonts w:ascii="Arial" w:hAnsi="Arial" w:cs="Arial"/>
          <w:sz w:val="22"/>
          <w:szCs w:val="22"/>
          <w:lang w:val="en-US"/>
        </w:rPr>
        <w:t>,</w:t>
      </w:r>
      <w:r w:rsidR="004363DC" w:rsidRPr="003D2ACA">
        <w:rPr>
          <w:rFonts w:ascii="Arial" w:hAnsi="Arial" w:cs="Arial"/>
          <w:sz w:val="22"/>
          <w:szCs w:val="22"/>
          <w:lang w:val="en-US"/>
        </w:rPr>
        <w:t xml:space="preserve"> </w:t>
      </w:r>
      <w:r w:rsidR="006F254F" w:rsidRPr="003D2ACA">
        <w:rPr>
          <w:rFonts w:ascii="Arial" w:hAnsi="Arial" w:cs="Arial"/>
          <w:sz w:val="22"/>
          <w:szCs w:val="22"/>
          <w:lang w:val="en-US"/>
        </w:rPr>
        <w:t>a</w:t>
      </w:r>
      <w:r w:rsidR="004363DC" w:rsidRPr="003D2ACA">
        <w:rPr>
          <w:rFonts w:ascii="Arial" w:hAnsi="Arial" w:cs="Arial"/>
          <w:sz w:val="22"/>
          <w:szCs w:val="22"/>
          <w:lang w:val="en-US"/>
        </w:rPr>
        <w:t xml:space="preserve">nd my last comments will be, </w:t>
      </w:r>
      <w:r w:rsidRPr="003D2ACA">
        <w:rPr>
          <w:rFonts w:ascii="Arial" w:hAnsi="Arial" w:cs="Arial"/>
          <w:sz w:val="22"/>
          <w:szCs w:val="22"/>
          <w:lang w:val="en-US"/>
        </w:rPr>
        <w:t>"F</w:t>
      </w:r>
      <w:r w:rsidR="004363DC" w:rsidRPr="003D2ACA">
        <w:rPr>
          <w:rFonts w:ascii="Arial" w:hAnsi="Arial" w:cs="Arial"/>
          <w:sz w:val="22"/>
          <w:szCs w:val="22"/>
          <w:lang w:val="en-US"/>
        </w:rPr>
        <w:t>ather, forgive them.</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534466F5" w14:textId="77777777" w:rsidR="004B5555" w:rsidRPr="003D2ACA" w:rsidRDefault="004B5555">
      <w:pPr>
        <w:rPr>
          <w:rFonts w:ascii="Arial" w:hAnsi="Arial" w:cs="Arial"/>
          <w:b/>
          <w:bCs/>
          <w:sz w:val="22"/>
          <w:szCs w:val="22"/>
          <w:lang w:val="en-US"/>
        </w:rPr>
      </w:pPr>
    </w:p>
    <w:p w14:paraId="21E9BD01" w14:textId="6181500C"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For Bigler, everything comes back to this unwavering faith that the </w:t>
      </w:r>
      <w:r w:rsidR="00491F74" w:rsidRPr="003D2ACA">
        <w:rPr>
          <w:rFonts w:ascii="Arial" w:hAnsi="Arial" w:cs="Arial"/>
          <w:sz w:val="22"/>
          <w:szCs w:val="22"/>
          <w:lang w:val="en-US"/>
        </w:rPr>
        <w:t>L</w:t>
      </w:r>
      <w:r w:rsidR="004363DC" w:rsidRPr="003D2ACA">
        <w:rPr>
          <w:rFonts w:ascii="Arial" w:hAnsi="Arial" w:cs="Arial"/>
          <w:sz w:val="22"/>
          <w:szCs w:val="22"/>
          <w:lang w:val="en-US"/>
        </w:rPr>
        <w:t xml:space="preserve">ord has a plan. </w:t>
      </w:r>
    </w:p>
    <w:p w14:paraId="1D359928" w14:textId="77777777" w:rsidR="00491F74" w:rsidRPr="003D2ACA" w:rsidRDefault="00491F74">
      <w:pPr>
        <w:rPr>
          <w:rFonts w:ascii="Arial" w:hAnsi="Arial" w:cs="Arial"/>
          <w:b/>
          <w:bCs/>
          <w:sz w:val="22"/>
          <w:szCs w:val="22"/>
          <w:lang w:val="en-US"/>
        </w:rPr>
      </w:pPr>
    </w:p>
    <w:p w14:paraId="1F049D84" w14:textId="701D35F0"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I'm ready to go anytime </w:t>
      </w:r>
      <w:r w:rsidR="008072C0" w:rsidRPr="003D2ACA">
        <w:rPr>
          <w:rFonts w:ascii="Arial" w:hAnsi="Arial" w:cs="Arial"/>
          <w:sz w:val="22"/>
          <w:szCs w:val="22"/>
          <w:lang w:val="en-US"/>
        </w:rPr>
        <w:t>H</w:t>
      </w:r>
      <w:r w:rsidR="004363DC" w:rsidRPr="003D2ACA">
        <w:rPr>
          <w:rFonts w:ascii="Arial" w:hAnsi="Arial" w:cs="Arial"/>
          <w:sz w:val="22"/>
          <w:szCs w:val="22"/>
          <w:lang w:val="en-US"/>
        </w:rPr>
        <w:t xml:space="preserve">e's ready. And if next Thursday is </w:t>
      </w:r>
      <w:r w:rsidR="00DD797F" w:rsidRPr="003D2ACA">
        <w:rPr>
          <w:rFonts w:ascii="Arial" w:hAnsi="Arial" w:cs="Arial"/>
          <w:sz w:val="22"/>
          <w:szCs w:val="22"/>
          <w:lang w:val="en-US"/>
        </w:rPr>
        <w:t>H</w:t>
      </w:r>
      <w:r w:rsidR="004363DC" w:rsidRPr="003D2ACA">
        <w:rPr>
          <w:rFonts w:ascii="Arial" w:hAnsi="Arial" w:cs="Arial"/>
          <w:sz w:val="22"/>
          <w:szCs w:val="22"/>
          <w:lang w:val="en-US"/>
        </w:rPr>
        <w:t xml:space="preserve">is time for me to come home, then that's fine with me. If </w:t>
      </w:r>
      <w:r w:rsidR="00101FAC" w:rsidRPr="003D2ACA">
        <w:rPr>
          <w:rFonts w:ascii="Arial" w:hAnsi="Arial" w:cs="Arial"/>
          <w:sz w:val="22"/>
          <w:szCs w:val="22"/>
          <w:lang w:val="en-US"/>
        </w:rPr>
        <w:t>H</w:t>
      </w:r>
      <w:r w:rsidR="004363DC" w:rsidRPr="003D2ACA">
        <w:rPr>
          <w:rFonts w:ascii="Arial" w:hAnsi="Arial" w:cs="Arial"/>
          <w:sz w:val="22"/>
          <w:szCs w:val="22"/>
          <w:lang w:val="en-US"/>
        </w:rPr>
        <w:t xml:space="preserve">e has something more </w:t>
      </w:r>
      <w:proofErr w:type="gramStart"/>
      <w:r w:rsidR="004363DC" w:rsidRPr="003D2ACA">
        <w:rPr>
          <w:rFonts w:ascii="Arial" w:hAnsi="Arial" w:cs="Arial"/>
          <w:sz w:val="22"/>
          <w:szCs w:val="22"/>
          <w:lang w:val="en-US"/>
        </w:rPr>
        <w:t>purposeful</w:t>
      </w:r>
      <w:proofErr w:type="gramEnd"/>
      <w:r w:rsidR="004363DC" w:rsidRPr="003D2ACA">
        <w:rPr>
          <w:rFonts w:ascii="Arial" w:hAnsi="Arial" w:cs="Arial"/>
          <w:sz w:val="22"/>
          <w:szCs w:val="22"/>
          <w:lang w:val="en-US"/>
        </w:rPr>
        <w:t xml:space="preserve"> me to do on this earth, I'm ready to do that too. </w:t>
      </w:r>
    </w:p>
    <w:p w14:paraId="2FF4922E" w14:textId="77777777" w:rsidR="00F4174C" w:rsidRPr="003D2ACA" w:rsidRDefault="00F4174C">
      <w:pPr>
        <w:rPr>
          <w:rFonts w:ascii="Arial" w:hAnsi="Arial" w:cs="Arial"/>
          <w:b/>
          <w:bCs/>
          <w:sz w:val="22"/>
          <w:szCs w:val="22"/>
          <w:lang w:val="en-US"/>
        </w:rPr>
      </w:pPr>
    </w:p>
    <w:p w14:paraId="0F1B95BE" w14:textId="62ECC2A8"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Bigler has a daughter. She lives in Tulsa, about an hour and a half away. And unlike her dad, she can't rely on faith alone for comfort or answers. </w:t>
      </w:r>
    </w:p>
    <w:p w14:paraId="4317C990" w14:textId="77777777" w:rsidR="006C309F" w:rsidRPr="003D2ACA" w:rsidRDefault="006C309F">
      <w:pPr>
        <w:rPr>
          <w:rFonts w:ascii="Arial" w:hAnsi="Arial" w:cs="Arial"/>
          <w:b/>
          <w:bCs/>
          <w:sz w:val="22"/>
          <w:szCs w:val="22"/>
          <w:lang w:val="en-US"/>
        </w:rPr>
      </w:pPr>
    </w:p>
    <w:p w14:paraId="16C6B5E7" w14:textId="77777777" w:rsidR="0084407E" w:rsidRPr="003D2ACA" w:rsidRDefault="0084407E">
      <w:pPr>
        <w:rPr>
          <w:rFonts w:ascii="Arial" w:hAnsi="Arial" w:cs="Arial"/>
          <w:b/>
          <w:bCs/>
          <w:sz w:val="22"/>
          <w:szCs w:val="22"/>
          <w:lang w:val="en-US"/>
        </w:rPr>
      </w:pPr>
    </w:p>
    <w:p w14:paraId="304C43C3" w14:textId="03D514F7" w:rsidR="00441E4C" w:rsidRPr="003D2ACA" w:rsidRDefault="0034468F">
      <w:pPr>
        <w:rPr>
          <w:rFonts w:ascii="Arial" w:hAnsi="Arial" w:cs="Arial"/>
          <w:sz w:val="22"/>
          <w:szCs w:val="22"/>
          <w:lang w:val="en-US"/>
        </w:rPr>
      </w:pPr>
      <w:r w:rsidRPr="003D2ACA">
        <w:rPr>
          <w:rFonts w:ascii="Arial" w:hAnsi="Arial" w:cs="Arial"/>
          <w:b/>
          <w:bCs/>
          <w:sz w:val="22"/>
          <w:szCs w:val="22"/>
          <w:lang w:val="en-US"/>
        </w:rPr>
        <w:lastRenderedPageBreak/>
        <w:t xml:space="preserve">Suzanne: </w:t>
      </w:r>
      <w:r w:rsidR="004363DC" w:rsidRPr="003D2ACA">
        <w:rPr>
          <w:rFonts w:ascii="Arial" w:hAnsi="Arial" w:cs="Arial"/>
          <w:sz w:val="22"/>
          <w:szCs w:val="22"/>
          <w:lang w:val="en-US"/>
        </w:rPr>
        <w:t xml:space="preserve">It is about </w:t>
      </w:r>
      <w:r w:rsidRPr="003D2ACA">
        <w:rPr>
          <w:rFonts w:ascii="Arial" w:hAnsi="Arial" w:cs="Arial"/>
          <w:sz w:val="22"/>
          <w:szCs w:val="22"/>
          <w:lang w:val="en-US"/>
        </w:rPr>
        <w:t>0</w:t>
      </w:r>
      <w:r w:rsidR="004363DC" w:rsidRPr="003D2ACA">
        <w:rPr>
          <w:rFonts w:ascii="Arial" w:hAnsi="Arial" w:cs="Arial"/>
          <w:sz w:val="22"/>
          <w:szCs w:val="22"/>
          <w:lang w:val="en-US"/>
        </w:rPr>
        <w:t>6</w:t>
      </w:r>
      <w:r w:rsidRPr="003D2ACA">
        <w:rPr>
          <w:rFonts w:ascii="Arial" w:hAnsi="Arial" w:cs="Arial"/>
          <w:sz w:val="22"/>
          <w:szCs w:val="22"/>
          <w:lang w:val="en-US"/>
        </w:rPr>
        <w:t>:</w:t>
      </w:r>
      <w:r w:rsidR="004363DC" w:rsidRPr="003D2ACA">
        <w:rPr>
          <w:rFonts w:ascii="Arial" w:hAnsi="Arial" w:cs="Arial"/>
          <w:sz w:val="22"/>
          <w:szCs w:val="22"/>
          <w:lang w:val="en-US"/>
        </w:rPr>
        <w:t>58</w:t>
      </w:r>
      <w:r w:rsidR="0034595A" w:rsidRPr="003D2ACA">
        <w:rPr>
          <w:rFonts w:ascii="Arial" w:hAnsi="Arial" w:cs="Arial"/>
          <w:sz w:val="22"/>
          <w:szCs w:val="22"/>
          <w:lang w:val="en-US"/>
        </w:rPr>
        <w:t>,</w:t>
      </w:r>
      <w:r w:rsidR="004363DC" w:rsidRPr="003D2ACA">
        <w:rPr>
          <w:rFonts w:ascii="Arial" w:hAnsi="Arial" w:cs="Arial"/>
          <w:sz w:val="22"/>
          <w:szCs w:val="22"/>
          <w:lang w:val="en-US"/>
        </w:rPr>
        <w:t xml:space="preserve"> and I am fixing to walk out the door to go see my dad for potentially</w:t>
      </w:r>
      <w:r w:rsidR="006445E2" w:rsidRPr="003D2ACA">
        <w:rPr>
          <w:rFonts w:ascii="Arial" w:hAnsi="Arial" w:cs="Arial"/>
          <w:sz w:val="22"/>
          <w:szCs w:val="22"/>
          <w:lang w:val="en-US"/>
        </w:rPr>
        <w:t>,</w:t>
      </w:r>
      <w:r w:rsidR="004363DC" w:rsidRPr="003D2ACA">
        <w:rPr>
          <w:rFonts w:ascii="Arial" w:hAnsi="Arial" w:cs="Arial"/>
          <w:sz w:val="22"/>
          <w:szCs w:val="22"/>
          <w:lang w:val="en-US"/>
        </w:rPr>
        <w:t xml:space="preserve"> what may be</w:t>
      </w:r>
      <w:r w:rsidR="006445E2" w:rsidRPr="003D2ACA">
        <w:rPr>
          <w:rFonts w:ascii="Arial" w:hAnsi="Arial" w:cs="Arial"/>
          <w:sz w:val="22"/>
          <w:szCs w:val="22"/>
          <w:lang w:val="en-US"/>
        </w:rPr>
        <w:t>,</w:t>
      </w:r>
      <w:r w:rsidR="004363DC" w:rsidRPr="003D2ACA">
        <w:rPr>
          <w:rFonts w:ascii="Arial" w:hAnsi="Arial" w:cs="Arial"/>
          <w:sz w:val="22"/>
          <w:szCs w:val="22"/>
          <w:lang w:val="en-US"/>
        </w:rPr>
        <w:t xml:space="preserve"> my last visit with him. </w:t>
      </w:r>
    </w:p>
    <w:p w14:paraId="05EC7DBE" w14:textId="77777777" w:rsidR="0053347C" w:rsidRPr="003D2ACA" w:rsidRDefault="0053347C">
      <w:pPr>
        <w:rPr>
          <w:rFonts w:ascii="Arial" w:hAnsi="Arial" w:cs="Arial"/>
          <w:b/>
          <w:bCs/>
          <w:sz w:val="22"/>
          <w:szCs w:val="22"/>
          <w:lang w:val="en-US"/>
        </w:rPr>
      </w:pPr>
    </w:p>
    <w:p w14:paraId="78D049FB" w14:textId="461B4A1E"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Her name is Suzanne</w:t>
      </w:r>
      <w:r w:rsidR="00A164BF" w:rsidRPr="003D2ACA">
        <w:rPr>
          <w:rFonts w:ascii="Arial" w:hAnsi="Arial" w:cs="Arial"/>
          <w:sz w:val="22"/>
          <w:szCs w:val="22"/>
          <w:lang w:val="en-US"/>
        </w:rPr>
        <w:t>,</w:t>
      </w:r>
      <w:r w:rsidR="004363DC" w:rsidRPr="003D2ACA">
        <w:rPr>
          <w:rFonts w:ascii="Arial" w:hAnsi="Arial" w:cs="Arial"/>
          <w:sz w:val="22"/>
          <w:szCs w:val="22"/>
          <w:lang w:val="en-US"/>
        </w:rPr>
        <w:t xml:space="preserve"> and we ask</w:t>
      </w:r>
      <w:r w:rsidRPr="003D2ACA">
        <w:rPr>
          <w:rFonts w:ascii="Arial" w:hAnsi="Arial" w:cs="Arial"/>
          <w:sz w:val="22"/>
          <w:szCs w:val="22"/>
          <w:lang w:val="en-US"/>
        </w:rPr>
        <w:t>ed</w:t>
      </w:r>
      <w:r w:rsidR="004363DC" w:rsidRPr="003D2ACA">
        <w:rPr>
          <w:rFonts w:ascii="Arial" w:hAnsi="Arial" w:cs="Arial"/>
          <w:sz w:val="22"/>
          <w:szCs w:val="22"/>
          <w:lang w:val="en-US"/>
        </w:rPr>
        <w:t xml:space="preserve"> her to record audio diaries. Her dad is now just five days away from his execution. </w:t>
      </w:r>
    </w:p>
    <w:p w14:paraId="71B82716" w14:textId="77777777" w:rsidR="00D93B19" w:rsidRPr="003D2ACA" w:rsidRDefault="00D93B19">
      <w:pPr>
        <w:rPr>
          <w:rFonts w:ascii="Arial" w:hAnsi="Arial" w:cs="Arial"/>
          <w:b/>
          <w:bCs/>
          <w:sz w:val="22"/>
          <w:szCs w:val="22"/>
          <w:lang w:val="en-US"/>
        </w:rPr>
      </w:pPr>
    </w:p>
    <w:p w14:paraId="69B32096" w14:textId="1B9AB0AB"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I really don't know how to conduct the visit. I don't </w:t>
      </w:r>
      <w:proofErr w:type="gramStart"/>
      <w:r w:rsidR="004363DC" w:rsidRPr="003D2ACA">
        <w:rPr>
          <w:rFonts w:ascii="Arial" w:hAnsi="Arial" w:cs="Arial"/>
          <w:sz w:val="22"/>
          <w:szCs w:val="22"/>
          <w:lang w:val="en-US"/>
        </w:rPr>
        <w:t>know</w:t>
      </w:r>
      <w:r w:rsidR="000A48E1" w:rsidRPr="003D2ACA">
        <w:rPr>
          <w:rFonts w:ascii="Arial" w:hAnsi="Arial" w:cs="Arial"/>
          <w:sz w:val="22"/>
          <w:szCs w:val="22"/>
          <w:lang w:val="en-US"/>
        </w:rPr>
        <w:t>,</w:t>
      </w:r>
      <w:proofErr w:type="gramEnd"/>
      <w:r w:rsidR="004363DC" w:rsidRPr="003D2ACA">
        <w:rPr>
          <w:rFonts w:ascii="Arial" w:hAnsi="Arial" w:cs="Arial"/>
          <w:sz w:val="22"/>
          <w:szCs w:val="22"/>
          <w:lang w:val="en-US"/>
        </w:rPr>
        <w:t xml:space="preserve"> if I just talk about life or do we talk about what's possibly up and coming? </w:t>
      </w:r>
    </w:p>
    <w:p w14:paraId="6FF9E107" w14:textId="54006ADD" w:rsidR="1A486135" w:rsidRPr="003D2ACA" w:rsidRDefault="1A486135" w:rsidP="1A486135">
      <w:pPr>
        <w:rPr>
          <w:rFonts w:ascii="Arial" w:hAnsi="Arial" w:cs="Arial"/>
          <w:sz w:val="22"/>
          <w:szCs w:val="22"/>
          <w:lang w:val="en-US"/>
        </w:rPr>
      </w:pPr>
    </w:p>
    <w:p w14:paraId="17F604D1" w14:textId="5B0F6E21"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Pr="003D2ACA">
        <w:rPr>
          <w:rFonts w:ascii="Arial" w:hAnsi="Arial" w:cs="Arial"/>
          <w:sz w:val="22"/>
          <w:szCs w:val="22"/>
          <w:lang w:val="en-US"/>
        </w:rPr>
        <w:t xml:space="preserve">It's been two decades since they've seen each other. </w:t>
      </w:r>
    </w:p>
    <w:p w14:paraId="35571749" w14:textId="77777777" w:rsidR="0034468F" w:rsidRPr="003D2ACA" w:rsidRDefault="0034468F">
      <w:pPr>
        <w:rPr>
          <w:rFonts w:ascii="Arial" w:hAnsi="Arial" w:cs="Arial"/>
          <w:b/>
          <w:bCs/>
          <w:sz w:val="22"/>
          <w:szCs w:val="22"/>
          <w:lang w:val="en-US"/>
        </w:rPr>
      </w:pPr>
    </w:p>
    <w:p w14:paraId="54239619" w14:textId="11FF10C2"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Pr="003D2ACA">
        <w:rPr>
          <w:rFonts w:ascii="Arial" w:hAnsi="Arial" w:cs="Arial"/>
          <w:sz w:val="22"/>
          <w:szCs w:val="22"/>
          <w:lang w:val="en-US"/>
        </w:rPr>
        <w:t xml:space="preserve">Prior to the charges, he was absent father, still. My mother was married when she slept and got pregnant with me. Yeah, I'm the product of an affair. </w:t>
      </w:r>
    </w:p>
    <w:p w14:paraId="314140E7" w14:textId="77777777" w:rsidR="00A61323" w:rsidRPr="003D2ACA" w:rsidRDefault="00A61323">
      <w:pPr>
        <w:rPr>
          <w:rFonts w:ascii="Arial" w:hAnsi="Arial" w:cs="Arial"/>
          <w:b/>
          <w:bCs/>
          <w:sz w:val="22"/>
          <w:szCs w:val="22"/>
          <w:lang w:val="en-US"/>
        </w:rPr>
      </w:pPr>
    </w:p>
    <w:p w14:paraId="7442248E" w14:textId="69DF2953"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Bigler was the type of dad who was absent </w:t>
      </w:r>
      <w:proofErr w:type="gramStart"/>
      <w:r w:rsidR="004363DC" w:rsidRPr="003D2ACA">
        <w:rPr>
          <w:rFonts w:ascii="Arial" w:hAnsi="Arial" w:cs="Arial"/>
          <w:sz w:val="22"/>
          <w:szCs w:val="22"/>
          <w:lang w:val="en-US"/>
        </w:rPr>
        <w:t>the majority of</w:t>
      </w:r>
      <w:proofErr w:type="gramEnd"/>
      <w:r w:rsidR="004363DC" w:rsidRPr="003D2ACA">
        <w:rPr>
          <w:rFonts w:ascii="Arial" w:hAnsi="Arial" w:cs="Arial"/>
          <w:sz w:val="22"/>
          <w:szCs w:val="22"/>
          <w:lang w:val="en-US"/>
        </w:rPr>
        <w:t xml:space="preserve"> the time. But when he was present</w:t>
      </w:r>
      <w:r w:rsidRPr="003D2ACA">
        <w:rPr>
          <w:rFonts w:ascii="Arial" w:hAnsi="Arial" w:cs="Arial"/>
          <w:sz w:val="22"/>
          <w:szCs w:val="22"/>
          <w:lang w:val="en-US"/>
        </w:rPr>
        <w:t xml:space="preserve">, he was present. </w:t>
      </w:r>
      <w:r w:rsidR="004363DC" w:rsidRPr="003D2ACA">
        <w:rPr>
          <w:rFonts w:ascii="Arial" w:hAnsi="Arial" w:cs="Arial"/>
          <w:sz w:val="22"/>
          <w:szCs w:val="22"/>
          <w:lang w:val="en-US"/>
        </w:rPr>
        <w:t xml:space="preserve"> </w:t>
      </w:r>
    </w:p>
    <w:p w14:paraId="3E770D95" w14:textId="77777777" w:rsidR="007F49B7" w:rsidRPr="003D2ACA" w:rsidRDefault="007F49B7">
      <w:pPr>
        <w:rPr>
          <w:rFonts w:ascii="Arial" w:hAnsi="Arial" w:cs="Arial"/>
          <w:b/>
          <w:bCs/>
          <w:sz w:val="22"/>
          <w:szCs w:val="22"/>
          <w:lang w:val="en-US"/>
        </w:rPr>
      </w:pPr>
    </w:p>
    <w:p w14:paraId="288155DF" w14:textId="6591483C"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He would </w:t>
      </w:r>
      <w:proofErr w:type="gramStart"/>
      <w:r w:rsidR="004363DC" w:rsidRPr="003D2ACA">
        <w:rPr>
          <w:rFonts w:ascii="Arial" w:hAnsi="Arial" w:cs="Arial"/>
          <w:sz w:val="22"/>
          <w:szCs w:val="22"/>
          <w:lang w:val="en-US"/>
        </w:rPr>
        <w:t>come</w:t>
      </w:r>
      <w:proofErr w:type="gramEnd"/>
      <w:r w:rsidR="004363DC" w:rsidRPr="003D2ACA">
        <w:rPr>
          <w:rFonts w:ascii="Arial" w:hAnsi="Arial" w:cs="Arial"/>
          <w:sz w:val="22"/>
          <w:szCs w:val="22"/>
          <w:lang w:val="en-US"/>
        </w:rPr>
        <w:t xml:space="preserve"> and he would take us out to dinner and things</w:t>
      </w:r>
      <w:r w:rsidR="00210601" w:rsidRPr="003D2ACA">
        <w:rPr>
          <w:rFonts w:ascii="Arial" w:hAnsi="Arial" w:cs="Arial"/>
          <w:sz w:val="22"/>
          <w:szCs w:val="22"/>
          <w:lang w:val="en-US"/>
        </w:rPr>
        <w:t>.</w:t>
      </w:r>
      <w:r w:rsidR="004363DC" w:rsidRPr="003D2ACA">
        <w:rPr>
          <w:rFonts w:ascii="Arial" w:hAnsi="Arial" w:cs="Arial"/>
          <w:sz w:val="22"/>
          <w:szCs w:val="22"/>
          <w:lang w:val="en-US"/>
        </w:rPr>
        <w:t xml:space="preserve"> </w:t>
      </w:r>
      <w:r w:rsidR="00210601" w:rsidRPr="003D2ACA">
        <w:rPr>
          <w:rFonts w:ascii="Arial" w:hAnsi="Arial" w:cs="Arial"/>
          <w:sz w:val="22"/>
          <w:szCs w:val="22"/>
          <w:lang w:val="en-US"/>
        </w:rPr>
        <w:t>H</w:t>
      </w:r>
      <w:r w:rsidR="004363DC" w:rsidRPr="003D2ACA">
        <w:rPr>
          <w:rFonts w:ascii="Arial" w:hAnsi="Arial" w:cs="Arial"/>
          <w:sz w:val="22"/>
          <w:szCs w:val="22"/>
          <w:lang w:val="en-US"/>
        </w:rPr>
        <w:t>e's always dressed to the nines</w:t>
      </w:r>
      <w:r w:rsidR="000C7517" w:rsidRPr="003D2ACA">
        <w:rPr>
          <w:rFonts w:ascii="Arial" w:hAnsi="Arial" w:cs="Arial"/>
          <w:sz w:val="22"/>
          <w:szCs w:val="22"/>
          <w:lang w:val="en-US"/>
        </w:rPr>
        <w:t>.</w:t>
      </w:r>
      <w:r w:rsidR="004363DC" w:rsidRPr="003D2ACA">
        <w:rPr>
          <w:rFonts w:ascii="Arial" w:hAnsi="Arial" w:cs="Arial"/>
          <w:sz w:val="22"/>
          <w:szCs w:val="22"/>
          <w:lang w:val="en-US"/>
        </w:rPr>
        <w:t xml:space="preserve"> </w:t>
      </w:r>
      <w:r w:rsidR="000C7517" w:rsidRPr="003D2ACA">
        <w:rPr>
          <w:rFonts w:ascii="Arial" w:hAnsi="Arial" w:cs="Arial"/>
          <w:sz w:val="22"/>
          <w:szCs w:val="22"/>
          <w:lang w:val="en-US"/>
        </w:rPr>
        <w:t>H</w:t>
      </w:r>
      <w:r w:rsidR="004363DC" w:rsidRPr="003D2ACA">
        <w:rPr>
          <w:rFonts w:ascii="Arial" w:hAnsi="Arial" w:cs="Arial"/>
          <w:sz w:val="22"/>
          <w:szCs w:val="22"/>
          <w:lang w:val="en-US"/>
        </w:rPr>
        <w:t xml:space="preserve">e's just always presented so invincible to me. </w:t>
      </w:r>
    </w:p>
    <w:p w14:paraId="614D6048" w14:textId="77777777" w:rsidR="00D45CC5" w:rsidRPr="003D2ACA" w:rsidRDefault="00D45CC5">
      <w:pPr>
        <w:rPr>
          <w:rFonts w:ascii="Arial" w:hAnsi="Arial" w:cs="Arial"/>
          <w:b/>
          <w:bCs/>
          <w:sz w:val="22"/>
          <w:szCs w:val="22"/>
          <w:lang w:val="en-US"/>
        </w:rPr>
      </w:pPr>
    </w:p>
    <w:p w14:paraId="04C81046" w14:textId="3B5FCB36"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But then</w:t>
      </w:r>
      <w:r w:rsidR="006A1E9A" w:rsidRPr="003D2ACA">
        <w:rPr>
          <w:rFonts w:ascii="Arial" w:hAnsi="Arial" w:cs="Arial"/>
          <w:sz w:val="22"/>
          <w:szCs w:val="22"/>
          <w:lang w:val="en-US"/>
        </w:rPr>
        <w:t>,</w:t>
      </w:r>
      <w:r w:rsidR="004363DC" w:rsidRPr="003D2ACA">
        <w:rPr>
          <w:rFonts w:ascii="Arial" w:hAnsi="Arial" w:cs="Arial"/>
          <w:sz w:val="22"/>
          <w:szCs w:val="22"/>
          <w:lang w:val="en-US"/>
        </w:rPr>
        <w:t xml:space="preserve"> Bigler would leave</w:t>
      </w:r>
      <w:r w:rsidR="00D835AF" w:rsidRPr="003D2ACA">
        <w:rPr>
          <w:rFonts w:ascii="Arial" w:hAnsi="Arial" w:cs="Arial"/>
          <w:sz w:val="22"/>
          <w:szCs w:val="22"/>
          <w:lang w:val="en-US"/>
        </w:rPr>
        <w:t>.</w:t>
      </w:r>
      <w:r w:rsidR="004363DC" w:rsidRPr="003D2ACA">
        <w:rPr>
          <w:rFonts w:ascii="Arial" w:hAnsi="Arial" w:cs="Arial"/>
          <w:sz w:val="22"/>
          <w:szCs w:val="22"/>
          <w:lang w:val="en-US"/>
        </w:rPr>
        <w:t xml:space="preserve"> </w:t>
      </w:r>
      <w:r w:rsidR="00D835AF" w:rsidRPr="003D2ACA">
        <w:rPr>
          <w:rFonts w:ascii="Arial" w:hAnsi="Arial" w:cs="Arial"/>
          <w:sz w:val="22"/>
          <w:szCs w:val="22"/>
          <w:lang w:val="en-US"/>
        </w:rPr>
        <w:t>A</w:t>
      </w:r>
      <w:r w:rsidR="004363DC" w:rsidRPr="003D2ACA">
        <w:rPr>
          <w:rFonts w:ascii="Arial" w:hAnsi="Arial" w:cs="Arial"/>
          <w:sz w:val="22"/>
          <w:szCs w:val="22"/>
          <w:lang w:val="en-US"/>
        </w:rPr>
        <w:t>nd over time, the space between their visits got longer. And then one day</w:t>
      </w:r>
      <w:r w:rsidR="00C92986" w:rsidRPr="003D2ACA">
        <w:rPr>
          <w:rFonts w:ascii="Arial" w:hAnsi="Arial" w:cs="Arial"/>
          <w:sz w:val="22"/>
          <w:szCs w:val="22"/>
          <w:lang w:val="en-US"/>
        </w:rPr>
        <w:t>,</w:t>
      </w:r>
      <w:r w:rsidR="004363DC" w:rsidRPr="003D2ACA">
        <w:rPr>
          <w:rFonts w:ascii="Arial" w:hAnsi="Arial" w:cs="Arial"/>
          <w:sz w:val="22"/>
          <w:szCs w:val="22"/>
          <w:lang w:val="en-US"/>
        </w:rPr>
        <w:t xml:space="preserve"> she was cooking dinner and heard something on the news. It was her dad's name. </w:t>
      </w:r>
    </w:p>
    <w:p w14:paraId="1E730A20" w14:textId="77777777" w:rsidR="00956B06" w:rsidRPr="003D2ACA" w:rsidRDefault="00956B06">
      <w:pPr>
        <w:rPr>
          <w:rFonts w:ascii="Arial" w:hAnsi="Arial" w:cs="Arial"/>
          <w:b/>
          <w:bCs/>
          <w:sz w:val="22"/>
          <w:szCs w:val="22"/>
          <w:lang w:val="en-US"/>
        </w:rPr>
      </w:pPr>
    </w:p>
    <w:p w14:paraId="0A25131E" w14:textId="2D39D37C" w:rsidR="00441E4C" w:rsidRPr="003D2ACA" w:rsidRDefault="0034468F">
      <w:pPr>
        <w:rPr>
          <w:rFonts w:ascii="Arial" w:hAnsi="Arial" w:cs="Arial"/>
          <w:sz w:val="22"/>
          <w:szCs w:val="22"/>
          <w:lang w:val="en-US"/>
        </w:rPr>
      </w:pPr>
      <w:r w:rsidRPr="003D2ACA">
        <w:rPr>
          <w:rFonts w:ascii="Arial" w:hAnsi="Arial" w:cs="Arial"/>
          <w:b/>
          <w:bCs/>
          <w:sz w:val="22"/>
          <w:szCs w:val="22"/>
          <w:lang w:val="en-US"/>
        </w:rPr>
        <w:t>Male Newsreader:</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That death row inmate </w:t>
      </w:r>
      <w:r w:rsidRPr="003D2ACA">
        <w:rPr>
          <w:rFonts w:ascii="Arial" w:hAnsi="Arial" w:cs="Arial"/>
          <w:sz w:val="22"/>
          <w:szCs w:val="22"/>
          <w:lang w:val="en-US"/>
        </w:rPr>
        <w:t xml:space="preserve">Bigler Stouffer, </w:t>
      </w:r>
      <w:r w:rsidR="004363DC" w:rsidRPr="003D2ACA">
        <w:rPr>
          <w:rFonts w:ascii="Arial" w:hAnsi="Arial" w:cs="Arial"/>
          <w:sz w:val="22"/>
          <w:szCs w:val="22"/>
          <w:lang w:val="en-US"/>
        </w:rPr>
        <w:t>will be executed on December 9</w:t>
      </w:r>
      <w:r w:rsidRPr="003D2ACA">
        <w:rPr>
          <w:rFonts w:ascii="Arial" w:hAnsi="Arial" w:cs="Arial"/>
          <w:sz w:val="22"/>
          <w:szCs w:val="22"/>
          <w:lang w:val="en-US"/>
        </w:rPr>
        <w:t>th</w:t>
      </w:r>
      <w:r w:rsidR="004363DC" w:rsidRPr="003D2ACA">
        <w:rPr>
          <w:rFonts w:ascii="Arial" w:hAnsi="Arial" w:cs="Arial"/>
          <w:sz w:val="22"/>
          <w:szCs w:val="22"/>
          <w:lang w:val="en-US"/>
        </w:rPr>
        <w:t xml:space="preserve">. </w:t>
      </w:r>
    </w:p>
    <w:p w14:paraId="39877B5E" w14:textId="77777777" w:rsidR="00884D6B" w:rsidRPr="003D2ACA" w:rsidRDefault="00884D6B">
      <w:pPr>
        <w:rPr>
          <w:rFonts w:ascii="Arial" w:hAnsi="Arial" w:cs="Arial"/>
          <w:b/>
          <w:bCs/>
          <w:sz w:val="22"/>
          <w:szCs w:val="22"/>
          <w:lang w:val="en-US"/>
        </w:rPr>
      </w:pPr>
    </w:p>
    <w:p w14:paraId="33129D60" w14:textId="16CFB60B" w:rsidR="0034468F" w:rsidRPr="003D2ACA" w:rsidRDefault="0034468F">
      <w:pPr>
        <w:rPr>
          <w:rFonts w:ascii="Arial" w:hAnsi="Arial" w:cs="Arial"/>
          <w:sz w:val="22"/>
          <w:szCs w:val="22"/>
          <w:lang w:val="en-US"/>
        </w:rPr>
      </w:pPr>
      <w:r w:rsidRPr="003D2ACA">
        <w:rPr>
          <w:rFonts w:ascii="Arial" w:hAnsi="Arial" w:cs="Arial"/>
          <w:b/>
          <w:bCs/>
          <w:sz w:val="22"/>
          <w:szCs w:val="22"/>
          <w:lang w:val="en-US"/>
        </w:rPr>
        <w:t>Female Newsreader:</w:t>
      </w:r>
      <w:r w:rsidRPr="003D2ACA">
        <w:rPr>
          <w:rFonts w:ascii="Arial" w:hAnsi="Arial" w:cs="Arial"/>
          <w:sz w:val="22"/>
          <w:szCs w:val="22"/>
          <w:lang w:val="en-US"/>
        </w:rPr>
        <w:t xml:space="preserve"> </w:t>
      </w:r>
      <w:r w:rsidR="004363DC" w:rsidRPr="003D2ACA">
        <w:rPr>
          <w:rFonts w:ascii="Arial" w:hAnsi="Arial" w:cs="Arial"/>
          <w:sz w:val="22"/>
          <w:szCs w:val="22"/>
          <w:lang w:val="en-US"/>
        </w:rPr>
        <w:t>That is, unless Governor</w:t>
      </w:r>
      <w:r w:rsidR="00DC3252" w:rsidRPr="003D2ACA">
        <w:rPr>
          <w:rFonts w:ascii="Arial" w:hAnsi="Arial" w:cs="Arial"/>
          <w:sz w:val="22"/>
          <w:szCs w:val="22"/>
          <w:lang w:val="en-US"/>
        </w:rPr>
        <w:t xml:space="preserve"> Stitt</w:t>
      </w:r>
      <w:r w:rsidR="004363DC" w:rsidRPr="003D2ACA">
        <w:rPr>
          <w:rFonts w:ascii="Arial" w:hAnsi="Arial" w:cs="Arial"/>
          <w:sz w:val="22"/>
          <w:szCs w:val="22"/>
          <w:lang w:val="en-US"/>
        </w:rPr>
        <w:t xml:space="preserve"> grants clemency or an appeal is granted by a higher court. </w:t>
      </w:r>
    </w:p>
    <w:p w14:paraId="77B243B6" w14:textId="77777777" w:rsidR="0034468F" w:rsidRPr="003D2ACA" w:rsidRDefault="0034468F">
      <w:pPr>
        <w:rPr>
          <w:rFonts w:ascii="Arial" w:hAnsi="Arial" w:cs="Arial"/>
          <w:sz w:val="22"/>
          <w:szCs w:val="22"/>
          <w:lang w:val="en-US"/>
        </w:rPr>
      </w:pPr>
    </w:p>
    <w:p w14:paraId="7F4337DA" w14:textId="07E5F7E0" w:rsidR="0034468F"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Pr="003D2ACA">
        <w:rPr>
          <w:rFonts w:ascii="Arial" w:hAnsi="Arial" w:cs="Arial"/>
          <w:sz w:val="22"/>
          <w:szCs w:val="22"/>
          <w:lang w:val="en-US"/>
        </w:rPr>
        <w:t>Seeing flashes of my dad on TV</w:t>
      </w:r>
      <w:r w:rsidR="00866F60" w:rsidRPr="003D2ACA">
        <w:rPr>
          <w:rFonts w:ascii="Arial" w:hAnsi="Arial" w:cs="Arial"/>
          <w:sz w:val="22"/>
          <w:szCs w:val="22"/>
          <w:lang w:val="en-US"/>
        </w:rPr>
        <w:t>,</w:t>
      </w:r>
      <w:r w:rsidRPr="003D2ACA">
        <w:rPr>
          <w:rFonts w:ascii="Arial" w:hAnsi="Arial" w:cs="Arial"/>
          <w:sz w:val="22"/>
          <w:szCs w:val="22"/>
          <w:lang w:val="en-US"/>
        </w:rPr>
        <w:t xml:space="preserve"> </w:t>
      </w:r>
      <w:r w:rsidR="00866F60" w:rsidRPr="003D2ACA">
        <w:rPr>
          <w:rFonts w:ascii="Arial" w:hAnsi="Arial" w:cs="Arial"/>
          <w:sz w:val="22"/>
          <w:szCs w:val="22"/>
          <w:lang w:val="en-US"/>
        </w:rPr>
        <w:t>i</w:t>
      </w:r>
      <w:r w:rsidRPr="003D2ACA">
        <w:rPr>
          <w:rFonts w:ascii="Arial" w:hAnsi="Arial" w:cs="Arial"/>
          <w:sz w:val="22"/>
          <w:szCs w:val="22"/>
          <w:lang w:val="en-US"/>
        </w:rPr>
        <w:t>t was almost easier to dissociate from the man that's on death row now</w:t>
      </w:r>
      <w:r w:rsidR="008C6A37" w:rsidRPr="003D2ACA">
        <w:rPr>
          <w:rFonts w:ascii="Arial" w:hAnsi="Arial" w:cs="Arial"/>
          <w:sz w:val="22"/>
          <w:szCs w:val="22"/>
          <w:lang w:val="en-US"/>
        </w:rPr>
        <w:t>,</w:t>
      </w:r>
      <w:r w:rsidRPr="003D2ACA">
        <w:rPr>
          <w:rFonts w:ascii="Arial" w:hAnsi="Arial" w:cs="Arial"/>
          <w:sz w:val="22"/>
          <w:szCs w:val="22"/>
          <w:lang w:val="en-US"/>
        </w:rPr>
        <w:t xml:space="preserve"> because that's not who I remember. But when they started flashing pictures of my daddy, just triggered everything. </w:t>
      </w:r>
      <w:r w:rsidR="00B817B4" w:rsidRPr="003D2ACA">
        <w:rPr>
          <w:rFonts w:ascii="Arial" w:hAnsi="Arial" w:cs="Arial"/>
          <w:sz w:val="22"/>
          <w:szCs w:val="22"/>
          <w:lang w:val="en-US"/>
        </w:rPr>
        <w:t>I</w:t>
      </w:r>
      <w:r w:rsidRPr="003D2ACA">
        <w:rPr>
          <w:rFonts w:ascii="Arial" w:hAnsi="Arial" w:cs="Arial"/>
          <w:sz w:val="22"/>
          <w:szCs w:val="22"/>
          <w:lang w:val="en-US"/>
        </w:rPr>
        <w:t xml:space="preserve">t just came back. And all I knew </w:t>
      </w:r>
      <w:proofErr w:type="gramStart"/>
      <w:r w:rsidRPr="003D2ACA">
        <w:rPr>
          <w:rFonts w:ascii="Arial" w:hAnsi="Arial" w:cs="Arial"/>
          <w:sz w:val="22"/>
          <w:szCs w:val="22"/>
          <w:lang w:val="en-US"/>
        </w:rPr>
        <w:t>is</w:t>
      </w:r>
      <w:proofErr w:type="gramEnd"/>
      <w:r w:rsidRPr="003D2ACA">
        <w:rPr>
          <w:rFonts w:ascii="Arial" w:hAnsi="Arial" w:cs="Arial"/>
          <w:sz w:val="22"/>
          <w:szCs w:val="22"/>
          <w:lang w:val="en-US"/>
        </w:rPr>
        <w:t xml:space="preserve"> I needed to get to him. </w:t>
      </w:r>
    </w:p>
    <w:p w14:paraId="56FAA2DA" w14:textId="77777777" w:rsidR="0034468F" w:rsidRPr="003D2ACA" w:rsidRDefault="0034468F">
      <w:pPr>
        <w:rPr>
          <w:rFonts w:ascii="Arial" w:hAnsi="Arial" w:cs="Arial"/>
          <w:sz w:val="22"/>
          <w:szCs w:val="22"/>
          <w:lang w:val="en-US"/>
        </w:rPr>
      </w:pPr>
    </w:p>
    <w:p w14:paraId="4B5B1687" w14:textId="532C07CD" w:rsidR="00441E4C" w:rsidRPr="003D2ACA" w:rsidRDefault="004363DC">
      <w:pPr>
        <w:rPr>
          <w:rFonts w:ascii="Arial" w:hAnsi="Arial" w:cs="Arial"/>
          <w:sz w:val="22"/>
          <w:szCs w:val="22"/>
          <w:lang w:val="en-US"/>
        </w:rPr>
      </w:pPr>
      <w:r w:rsidRPr="003D2ACA">
        <w:rPr>
          <w:rFonts w:ascii="Arial" w:hAnsi="Arial" w:cs="Arial"/>
          <w:sz w:val="22"/>
          <w:szCs w:val="22"/>
          <w:lang w:val="en-US"/>
        </w:rPr>
        <w:t>So</w:t>
      </w:r>
      <w:r w:rsidR="0034468F" w:rsidRPr="003D2ACA">
        <w:rPr>
          <w:rFonts w:ascii="Arial" w:hAnsi="Arial" w:cs="Arial"/>
          <w:sz w:val="22"/>
          <w:szCs w:val="22"/>
          <w:lang w:val="en-US"/>
        </w:rPr>
        <w:t>,</w:t>
      </w:r>
      <w:r w:rsidRPr="003D2ACA">
        <w:rPr>
          <w:rFonts w:ascii="Arial" w:hAnsi="Arial" w:cs="Arial"/>
          <w:sz w:val="22"/>
          <w:szCs w:val="22"/>
          <w:lang w:val="en-US"/>
        </w:rPr>
        <w:t xml:space="preserve"> on Friday, I arrive at the Oklahoma State Penitentiary, </w:t>
      </w:r>
      <w:r w:rsidR="003C7D65" w:rsidRPr="003D2ACA">
        <w:rPr>
          <w:rFonts w:ascii="Arial" w:hAnsi="Arial" w:cs="Arial"/>
          <w:sz w:val="22"/>
          <w:szCs w:val="22"/>
          <w:lang w:val="en-US"/>
        </w:rPr>
        <w:t xml:space="preserve">10:00 </w:t>
      </w:r>
      <w:r w:rsidRPr="003D2ACA">
        <w:rPr>
          <w:rFonts w:ascii="Arial" w:hAnsi="Arial" w:cs="Arial"/>
          <w:sz w:val="22"/>
          <w:szCs w:val="22"/>
          <w:lang w:val="en-US"/>
        </w:rPr>
        <w:t xml:space="preserve">after </w:t>
      </w:r>
      <w:r w:rsidR="003C7D65" w:rsidRPr="003D2ACA">
        <w:rPr>
          <w:rFonts w:ascii="Arial" w:hAnsi="Arial" w:cs="Arial"/>
          <w:sz w:val="22"/>
          <w:szCs w:val="22"/>
          <w:lang w:val="en-US"/>
        </w:rPr>
        <w:t>09:00</w:t>
      </w:r>
      <w:r w:rsidRPr="003D2ACA">
        <w:rPr>
          <w:rFonts w:ascii="Arial" w:hAnsi="Arial" w:cs="Arial"/>
          <w:sz w:val="22"/>
          <w:szCs w:val="22"/>
          <w:lang w:val="en-US"/>
        </w:rPr>
        <w:t xml:space="preserve">, desperate to get to the front doors to not lose one more second of time with my dad. </w:t>
      </w:r>
    </w:p>
    <w:p w14:paraId="089DD2CD" w14:textId="77777777" w:rsidR="0007282C" w:rsidRPr="003D2ACA" w:rsidRDefault="0007282C">
      <w:pPr>
        <w:rPr>
          <w:rFonts w:ascii="Arial" w:hAnsi="Arial" w:cs="Arial"/>
          <w:b/>
          <w:bCs/>
          <w:sz w:val="22"/>
          <w:szCs w:val="22"/>
          <w:lang w:val="en-US"/>
        </w:rPr>
      </w:pPr>
    </w:p>
    <w:p w14:paraId="007C0E77" w14:textId="5484E04D"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When she finally gets to the visiting room, she sees a row of windows. </w:t>
      </w:r>
    </w:p>
    <w:p w14:paraId="49471454" w14:textId="77777777" w:rsidR="00273526" w:rsidRPr="003D2ACA" w:rsidRDefault="00273526">
      <w:pPr>
        <w:rPr>
          <w:rFonts w:ascii="Arial" w:hAnsi="Arial" w:cs="Arial"/>
          <w:b/>
          <w:bCs/>
          <w:sz w:val="22"/>
          <w:szCs w:val="22"/>
          <w:lang w:val="en-US"/>
        </w:rPr>
      </w:pPr>
    </w:p>
    <w:p w14:paraId="3243A168" w14:textId="30B9B584"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It's so uninviting and concrete. You're surrounded in concrete</w:t>
      </w:r>
      <w:r w:rsidR="00193D87" w:rsidRPr="003D2ACA">
        <w:rPr>
          <w:rFonts w:ascii="Arial" w:hAnsi="Arial" w:cs="Arial"/>
          <w:sz w:val="22"/>
          <w:szCs w:val="22"/>
          <w:lang w:val="en-US"/>
        </w:rPr>
        <w:t>.</w:t>
      </w:r>
      <w:r w:rsidR="004363DC" w:rsidRPr="003D2ACA">
        <w:rPr>
          <w:rFonts w:ascii="Arial" w:hAnsi="Arial" w:cs="Arial"/>
          <w:sz w:val="22"/>
          <w:szCs w:val="22"/>
          <w:lang w:val="en-US"/>
        </w:rPr>
        <w:t xml:space="preserve"> </w:t>
      </w:r>
      <w:r w:rsidR="00193D87" w:rsidRPr="003D2ACA">
        <w:rPr>
          <w:rFonts w:ascii="Arial" w:hAnsi="Arial" w:cs="Arial"/>
          <w:sz w:val="22"/>
          <w:szCs w:val="22"/>
          <w:lang w:val="en-US"/>
        </w:rPr>
        <w:t>S</w:t>
      </w:r>
      <w:r w:rsidR="004363DC" w:rsidRPr="003D2ACA">
        <w:rPr>
          <w:rFonts w:ascii="Arial" w:hAnsi="Arial" w:cs="Arial"/>
          <w:sz w:val="22"/>
          <w:szCs w:val="22"/>
          <w:lang w:val="en-US"/>
        </w:rPr>
        <w:t>o</w:t>
      </w:r>
      <w:r w:rsidR="00193D87" w:rsidRPr="003D2ACA">
        <w:rPr>
          <w:rFonts w:ascii="Arial" w:hAnsi="Arial" w:cs="Arial"/>
          <w:sz w:val="22"/>
          <w:szCs w:val="22"/>
          <w:lang w:val="en-US"/>
        </w:rPr>
        <w:t>,</w:t>
      </w:r>
      <w:r w:rsidR="004363DC" w:rsidRPr="003D2ACA">
        <w:rPr>
          <w:rFonts w:ascii="Arial" w:hAnsi="Arial" w:cs="Arial"/>
          <w:sz w:val="22"/>
          <w:szCs w:val="22"/>
          <w:lang w:val="en-US"/>
        </w:rPr>
        <w:t xml:space="preserve"> every sound was so loud and magnified. </w:t>
      </w:r>
    </w:p>
    <w:p w14:paraId="3B5C1BAC" w14:textId="77777777" w:rsidR="00971AFC" w:rsidRPr="003D2ACA" w:rsidRDefault="00971AFC">
      <w:pPr>
        <w:rPr>
          <w:rFonts w:ascii="Arial" w:hAnsi="Arial" w:cs="Arial"/>
          <w:b/>
          <w:bCs/>
          <w:sz w:val="22"/>
          <w:szCs w:val="22"/>
          <w:lang w:val="en-US"/>
        </w:rPr>
      </w:pPr>
    </w:p>
    <w:p w14:paraId="6793D2C5" w14:textId="2DBCB442"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On Oklahoma's death row, there's no phone you can pick up to talk. </w:t>
      </w:r>
      <w:proofErr w:type="gramStart"/>
      <w:r w:rsidR="004363DC" w:rsidRPr="003D2ACA">
        <w:rPr>
          <w:rFonts w:ascii="Arial" w:hAnsi="Arial" w:cs="Arial"/>
          <w:sz w:val="22"/>
          <w:szCs w:val="22"/>
          <w:lang w:val="en-US"/>
        </w:rPr>
        <w:t>There's</w:t>
      </w:r>
      <w:proofErr w:type="gramEnd"/>
      <w:r w:rsidR="004363DC" w:rsidRPr="003D2ACA">
        <w:rPr>
          <w:rFonts w:ascii="Arial" w:hAnsi="Arial" w:cs="Arial"/>
          <w:sz w:val="22"/>
          <w:szCs w:val="22"/>
          <w:lang w:val="en-US"/>
        </w:rPr>
        <w:t xml:space="preserve"> just a few holes punched in the plexiglass that divide the men from their loved ones. So</w:t>
      </w:r>
      <w:r w:rsidRPr="003D2ACA">
        <w:rPr>
          <w:rFonts w:ascii="Arial" w:hAnsi="Arial" w:cs="Arial"/>
          <w:sz w:val="22"/>
          <w:szCs w:val="22"/>
          <w:lang w:val="en-US"/>
        </w:rPr>
        <w:t>,</w:t>
      </w:r>
      <w:r w:rsidR="004363DC" w:rsidRPr="003D2ACA">
        <w:rPr>
          <w:rFonts w:ascii="Arial" w:hAnsi="Arial" w:cs="Arial"/>
          <w:sz w:val="22"/>
          <w:szCs w:val="22"/>
          <w:lang w:val="en-US"/>
        </w:rPr>
        <w:t xml:space="preserve"> at each window, people are yelling </w:t>
      </w:r>
      <w:proofErr w:type="gramStart"/>
      <w:r w:rsidR="004363DC" w:rsidRPr="003D2ACA">
        <w:rPr>
          <w:rFonts w:ascii="Arial" w:hAnsi="Arial" w:cs="Arial"/>
          <w:sz w:val="22"/>
          <w:szCs w:val="22"/>
          <w:lang w:val="en-US"/>
        </w:rPr>
        <w:t>to</w:t>
      </w:r>
      <w:proofErr w:type="gramEnd"/>
      <w:r w:rsidR="004363DC" w:rsidRPr="003D2ACA">
        <w:rPr>
          <w:rFonts w:ascii="Arial" w:hAnsi="Arial" w:cs="Arial"/>
          <w:sz w:val="22"/>
          <w:szCs w:val="22"/>
          <w:lang w:val="en-US"/>
        </w:rPr>
        <w:t xml:space="preserve"> the person opposite them, trying to be heard. </w:t>
      </w:r>
    </w:p>
    <w:p w14:paraId="06A08DD1" w14:textId="77777777" w:rsidR="00B02CAA" w:rsidRPr="003D2ACA" w:rsidRDefault="00B02CAA">
      <w:pPr>
        <w:rPr>
          <w:rFonts w:ascii="Arial" w:hAnsi="Arial" w:cs="Arial"/>
          <w:b/>
          <w:bCs/>
          <w:sz w:val="22"/>
          <w:szCs w:val="22"/>
          <w:lang w:val="en-US"/>
        </w:rPr>
      </w:pPr>
    </w:p>
    <w:p w14:paraId="0BF56DFC" w14:textId="77777777" w:rsidR="00057494"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You pick a </w:t>
      </w:r>
      <w:proofErr w:type="gramStart"/>
      <w:r w:rsidR="004363DC" w:rsidRPr="003D2ACA">
        <w:rPr>
          <w:rFonts w:ascii="Arial" w:hAnsi="Arial" w:cs="Arial"/>
          <w:sz w:val="22"/>
          <w:szCs w:val="22"/>
          <w:lang w:val="en-US"/>
        </w:rPr>
        <w:t>window</w:t>
      </w:r>
      <w:proofErr w:type="gramEnd"/>
      <w:r w:rsidR="004363DC" w:rsidRPr="003D2ACA">
        <w:rPr>
          <w:rFonts w:ascii="Arial" w:hAnsi="Arial" w:cs="Arial"/>
          <w:sz w:val="22"/>
          <w:szCs w:val="22"/>
          <w:lang w:val="en-US"/>
        </w:rPr>
        <w:t xml:space="preserve"> and you wait. You wait for your dad to arrive, searching for any sign of distress that he may not convey to me, because that's not how dad portrays himself to his daughter. </w:t>
      </w:r>
    </w:p>
    <w:p w14:paraId="639A17F1" w14:textId="77777777" w:rsidR="00057494" w:rsidRPr="003D2ACA" w:rsidRDefault="00057494">
      <w:pPr>
        <w:rPr>
          <w:rFonts w:ascii="Arial" w:hAnsi="Arial" w:cs="Arial"/>
          <w:sz w:val="22"/>
          <w:szCs w:val="22"/>
          <w:lang w:val="en-US"/>
        </w:rPr>
      </w:pPr>
    </w:p>
    <w:p w14:paraId="2D09B98E" w14:textId="6189193D"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And he kept saying, </w:t>
      </w:r>
      <w:r w:rsidR="0034468F" w:rsidRPr="003D2ACA">
        <w:rPr>
          <w:rFonts w:ascii="Arial" w:hAnsi="Arial" w:cs="Arial"/>
          <w:sz w:val="22"/>
          <w:szCs w:val="22"/>
          <w:lang w:val="en-US"/>
        </w:rPr>
        <w:t>" We're good. T</w:t>
      </w:r>
      <w:r w:rsidRPr="003D2ACA">
        <w:rPr>
          <w:rFonts w:ascii="Arial" w:hAnsi="Arial" w:cs="Arial"/>
          <w:sz w:val="22"/>
          <w:szCs w:val="22"/>
          <w:lang w:val="en-US"/>
        </w:rPr>
        <w:t xml:space="preserve">his is going to be </w:t>
      </w:r>
      <w:proofErr w:type="gramStart"/>
      <w:r w:rsidRPr="003D2ACA">
        <w:rPr>
          <w:rFonts w:ascii="Arial" w:hAnsi="Arial" w:cs="Arial"/>
          <w:sz w:val="22"/>
          <w:szCs w:val="22"/>
          <w:lang w:val="en-US"/>
        </w:rPr>
        <w:t>a happy</w:t>
      </w:r>
      <w:proofErr w:type="gramEnd"/>
      <w:r w:rsidRPr="003D2ACA">
        <w:rPr>
          <w:rFonts w:ascii="Arial" w:hAnsi="Arial" w:cs="Arial"/>
          <w:sz w:val="22"/>
          <w:szCs w:val="22"/>
          <w:lang w:val="en-US"/>
        </w:rPr>
        <w:t>. This is a happy thing. This is a happy thing.</w:t>
      </w:r>
      <w:r w:rsidR="0034468F" w:rsidRPr="003D2ACA">
        <w:rPr>
          <w:rFonts w:ascii="Arial" w:hAnsi="Arial" w:cs="Arial"/>
          <w:sz w:val="22"/>
          <w:szCs w:val="22"/>
          <w:lang w:val="en-US"/>
        </w:rPr>
        <w:t>"</w:t>
      </w:r>
    </w:p>
    <w:p w14:paraId="4D50CBD4" w14:textId="77777777" w:rsidR="00057494" w:rsidRPr="003D2ACA" w:rsidRDefault="00057494">
      <w:pPr>
        <w:rPr>
          <w:rFonts w:ascii="Arial" w:hAnsi="Arial" w:cs="Arial"/>
          <w:b/>
          <w:bCs/>
          <w:sz w:val="22"/>
          <w:szCs w:val="22"/>
          <w:lang w:val="en-US"/>
        </w:rPr>
      </w:pPr>
    </w:p>
    <w:p w14:paraId="6920409E" w14:textId="73590FAC" w:rsidR="00441E4C" w:rsidRPr="003D2ACA" w:rsidRDefault="0034468F">
      <w:pPr>
        <w:rPr>
          <w:rFonts w:ascii="Arial" w:hAnsi="Arial" w:cs="Arial"/>
          <w:sz w:val="22"/>
          <w:szCs w:val="22"/>
          <w:lang w:val="en-US"/>
        </w:rPr>
      </w:pPr>
      <w:r w:rsidRPr="003D2ACA">
        <w:rPr>
          <w:rFonts w:ascii="Arial" w:hAnsi="Arial" w:cs="Arial"/>
          <w:b/>
          <w:bCs/>
          <w:sz w:val="22"/>
          <w:szCs w:val="22"/>
          <w:lang w:val="en-US"/>
        </w:rPr>
        <w:lastRenderedPageBreak/>
        <w:t xml:space="preserve">Bigler: </w:t>
      </w:r>
      <w:r w:rsidR="004363DC" w:rsidRPr="003D2ACA">
        <w:rPr>
          <w:rFonts w:ascii="Arial" w:hAnsi="Arial" w:cs="Arial"/>
          <w:sz w:val="22"/>
          <w:szCs w:val="22"/>
          <w:lang w:val="en-US"/>
        </w:rPr>
        <w:t xml:space="preserve">I have zero fear. Zero. The word tells us that to be absent from the body is to be present with the </w:t>
      </w:r>
      <w:r w:rsidR="00613054" w:rsidRPr="003D2ACA">
        <w:rPr>
          <w:rFonts w:ascii="Arial" w:hAnsi="Arial" w:cs="Arial"/>
          <w:sz w:val="22"/>
          <w:szCs w:val="22"/>
          <w:lang w:val="en-US"/>
        </w:rPr>
        <w:t>L</w:t>
      </w:r>
      <w:r w:rsidR="004363DC" w:rsidRPr="003D2ACA">
        <w:rPr>
          <w:rFonts w:ascii="Arial" w:hAnsi="Arial" w:cs="Arial"/>
          <w:sz w:val="22"/>
          <w:szCs w:val="22"/>
          <w:lang w:val="en-US"/>
        </w:rPr>
        <w:t xml:space="preserve">ord. When </w:t>
      </w:r>
      <w:r w:rsidR="009E0E81" w:rsidRPr="003D2ACA">
        <w:rPr>
          <w:rFonts w:ascii="Arial" w:hAnsi="Arial" w:cs="Arial"/>
          <w:sz w:val="22"/>
          <w:szCs w:val="22"/>
          <w:lang w:val="en-US"/>
        </w:rPr>
        <w:t xml:space="preserve">this earth suit </w:t>
      </w:r>
      <w:r w:rsidR="004363DC" w:rsidRPr="003D2ACA">
        <w:rPr>
          <w:rFonts w:ascii="Arial" w:hAnsi="Arial" w:cs="Arial"/>
          <w:sz w:val="22"/>
          <w:szCs w:val="22"/>
          <w:lang w:val="en-US"/>
        </w:rPr>
        <w:t xml:space="preserve">dies, my soul goes on forever. </w:t>
      </w:r>
    </w:p>
    <w:p w14:paraId="46ECCE7E" w14:textId="77777777" w:rsidR="00DC3252" w:rsidRPr="003D2ACA" w:rsidRDefault="00DC3252">
      <w:pPr>
        <w:rPr>
          <w:rFonts w:ascii="Arial" w:hAnsi="Arial" w:cs="Arial"/>
          <w:b/>
          <w:bCs/>
          <w:sz w:val="22"/>
          <w:szCs w:val="22"/>
          <w:lang w:val="en-US"/>
        </w:rPr>
      </w:pPr>
    </w:p>
    <w:p w14:paraId="155BEAE8" w14:textId="539221CB"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34468F" w:rsidRPr="003D2ACA">
        <w:rPr>
          <w:rFonts w:ascii="Arial" w:hAnsi="Arial" w:cs="Arial"/>
          <w:b/>
          <w:bCs/>
          <w:sz w:val="22"/>
          <w:szCs w:val="22"/>
          <w:lang w:val="en-US"/>
        </w:rPr>
        <w:t xml:space="preserve"> </w:t>
      </w:r>
      <w:r w:rsidRPr="003D2ACA">
        <w:rPr>
          <w:rFonts w:ascii="Arial" w:hAnsi="Arial" w:cs="Arial"/>
          <w:sz w:val="22"/>
          <w:szCs w:val="22"/>
          <w:lang w:val="en-US"/>
        </w:rPr>
        <w:t xml:space="preserve">Man, if he's putting on a game, he's doing a hell of a job of it, because I'm impressed. </w:t>
      </w:r>
    </w:p>
    <w:p w14:paraId="580094E6" w14:textId="77777777" w:rsidR="00866492" w:rsidRPr="003D2ACA" w:rsidRDefault="00866492">
      <w:pPr>
        <w:rPr>
          <w:rFonts w:ascii="Arial" w:hAnsi="Arial" w:cs="Arial"/>
          <w:b/>
          <w:bCs/>
          <w:sz w:val="22"/>
          <w:szCs w:val="22"/>
          <w:lang w:val="en-US"/>
        </w:rPr>
      </w:pPr>
    </w:p>
    <w:p w14:paraId="024F8347" w14:textId="7F634C61"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She was in tears when she first got here, and she was in tears when she left</w:t>
      </w:r>
      <w:r w:rsidR="004C77F0" w:rsidRPr="003D2ACA">
        <w:rPr>
          <w:rFonts w:ascii="Arial" w:hAnsi="Arial" w:cs="Arial"/>
          <w:sz w:val="22"/>
          <w:szCs w:val="22"/>
          <w:lang w:val="en-US"/>
        </w:rPr>
        <w:t>.</w:t>
      </w:r>
      <w:r w:rsidRPr="003D2ACA">
        <w:rPr>
          <w:rFonts w:ascii="Arial" w:hAnsi="Arial" w:cs="Arial"/>
          <w:sz w:val="22"/>
          <w:szCs w:val="22"/>
          <w:lang w:val="en-US"/>
        </w:rPr>
        <w:t xml:space="preserve"> </w:t>
      </w:r>
      <w:r w:rsidR="004C77F0" w:rsidRPr="003D2ACA">
        <w:rPr>
          <w:rFonts w:ascii="Arial" w:hAnsi="Arial" w:cs="Arial"/>
          <w:sz w:val="22"/>
          <w:szCs w:val="22"/>
          <w:lang w:val="en-US"/>
        </w:rPr>
        <w:t>T</w:t>
      </w:r>
      <w:r w:rsidR="004363DC" w:rsidRPr="003D2ACA">
        <w:rPr>
          <w:rFonts w:ascii="Arial" w:hAnsi="Arial" w:cs="Arial"/>
          <w:sz w:val="22"/>
          <w:szCs w:val="22"/>
          <w:lang w:val="en-US"/>
        </w:rPr>
        <w:t xml:space="preserve">hat part hurts. </w:t>
      </w:r>
    </w:p>
    <w:p w14:paraId="26FB04A1" w14:textId="77777777" w:rsidR="004C77F0" w:rsidRPr="003D2ACA" w:rsidRDefault="004C77F0">
      <w:pPr>
        <w:rPr>
          <w:rFonts w:ascii="Arial" w:hAnsi="Arial" w:cs="Arial"/>
          <w:b/>
          <w:bCs/>
          <w:sz w:val="22"/>
          <w:szCs w:val="22"/>
          <w:lang w:val="en-US"/>
        </w:rPr>
      </w:pPr>
    </w:p>
    <w:p w14:paraId="3F6BE8B9" w14:textId="62023EEE"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It was the tears in my eyes</w:t>
      </w:r>
      <w:r w:rsidRPr="003D2ACA">
        <w:rPr>
          <w:rFonts w:ascii="Arial" w:hAnsi="Arial" w:cs="Arial"/>
          <w:sz w:val="22"/>
          <w:szCs w:val="22"/>
          <w:lang w:val="en-US"/>
        </w:rPr>
        <w:t xml:space="preserve"> l</w:t>
      </w:r>
      <w:r w:rsidR="004363DC" w:rsidRPr="003D2ACA">
        <w:rPr>
          <w:rFonts w:ascii="Arial" w:hAnsi="Arial" w:cs="Arial"/>
          <w:sz w:val="22"/>
          <w:szCs w:val="22"/>
          <w:lang w:val="en-US"/>
        </w:rPr>
        <w:t>ooking at him in his eyes</w:t>
      </w:r>
      <w:r w:rsidR="003638E5" w:rsidRPr="003D2ACA">
        <w:rPr>
          <w:rFonts w:ascii="Arial" w:hAnsi="Arial" w:cs="Arial"/>
          <w:sz w:val="22"/>
          <w:szCs w:val="22"/>
          <w:lang w:val="en-US"/>
        </w:rPr>
        <w:t xml:space="preserve"> like, “</w:t>
      </w:r>
      <w:r w:rsidR="004363DC" w:rsidRPr="003D2ACA">
        <w:rPr>
          <w:rFonts w:ascii="Arial" w:hAnsi="Arial" w:cs="Arial"/>
          <w:sz w:val="22"/>
          <w:szCs w:val="22"/>
          <w:lang w:val="en-US"/>
        </w:rPr>
        <w:t xml:space="preserve">How did we get here </w:t>
      </w:r>
      <w:r w:rsidR="003638E5" w:rsidRPr="003D2ACA">
        <w:rPr>
          <w:rFonts w:ascii="Arial" w:hAnsi="Arial" w:cs="Arial"/>
          <w:sz w:val="22"/>
          <w:szCs w:val="22"/>
          <w:lang w:val="en-US"/>
        </w:rPr>
        <w:t>a</w:t>
      </w:r>
      <w:r w:rsidR="004363DC" w:rsidRPr="003D2ACA">
        <w:rPr>
          <w:rFonts w:ascii="Arial" w:hAnsi="Arial" w:cs="Arial"/>
          <w:sz w:val="22"/>
          <w:szCs w:val="22"/>
          <w:lang w:val="en-US"/>
        </w:rPr>
        <w:t>nd where is this going?</w:t>
      </w:r>
      <w:r w:rsidR="007B0968"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3DE55E00" w14:textId="77777777" w:rsidR="007B0968" w:rsidRPr="003D2ACA" w:rsidRDefault="007B0968">
      <w:pPr>
        <w:rPr>
          <w:rFonts w:ascii="Arial" w:hAnsi="Arial" w:cs="Arial"/>
          <w:b/>
          <w:bCs/>
          <w:sz w:val="22"/>
          <w:szCs w:val="22"/>
          <w:lang w:val="en-US"/>
        </w:rPr>
      </w:pPr>
    </w:p>
    <w:p w14:paraId="29CBE850" w14:textId="105F950A" w:rsidR="00441E4C" w:rsidRPr="003D2ACA" w:rsidRDefault="0034468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The visit is non</w:t>
      </w:r>
      <w:r w:rsidRPr="003D2ACA">
        <w:rPr>
          <w:rFonts w:ascii="Arial" w:hAnsi="Arial" w:cs="Arial"/>
          <w:sz w:val="22"/>
          <w:szCs w:val="22"/>
          <w:lang w:val="en-US"/>
        </w:rPr>
        <w:t>-</w:t>
      </w:r>
      <w:r w:rsidR="004363DC" w:rsidRPr="003D2ACA">
        <w:rPr>
          <w:rFonts w:ascii="Arial" w:hAnsi="Arial" w:cs="Arial"/>
          <w:sz w:val="22"/>
          <w:szCs w:val="22"/>
          <w:lang w:val="en-US"/>
        </w:rPr>
        <w:t xml:space="preserve">contact, so they can't hug. </w:t>
      </w:r>
    </w:p>
    <w:p w14:paraId="6814DAB5" w14:textId="77777777" w:rsidR="008A376E" w:rsidRPr="003D2ACA" w:rsidRDefault="008A376E">
      <w:pPr>
        <w:rPr>
          <w:rFonts w:ascii="Arial" w:hAnsi="Arial" w:cs="Arial"/>
          <w:b/>
          <w:bCs/>
          <w:sz w:val="22"/>
          <w:szCs w:val="22"/>
          <w:lang w:val="en-US"/>
        </w:rPr>
      </w:pPr>
    </w:p>
    <w:p w14:paraId="0E9C0D26" w14:textId="74AB3B75"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Can you explain to me how that fails? </w:t>
      </w:r>
    </w:p>
    <w:p w14:paraId="2B441E44" w14:textId="77777777" w:rsidR="00960C73" w:rsidRPr="003D2ACA" w:rsidRDefault="00960C73">
      <w:pPr>
        <w:rPr>
          <w:rFonts w:ascii="Arial" w:hAnsi="Arial" w:cs="Arial"/>
          <w:b/>
          <w:bCs/>
          <w:sz w:val="22"/>
          <w:szCs w:val="22"/>
          <w:lang w:val="en-US"/>
        </w:rPr>
      </w:pPr>
    </w:p>
    <w:p w14:paraId="13B1143E" w14:textId="38BFA5B0"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Oh, it's so restrictive. It's just exactly like what you think it would be. You feel like </w:t>
      </w:r>
      <w:r w:rsidRPr="003D2ACA">
        <w:rPr>
          <w:rFonts w:ascii="Arial" w:hAnsi="Arial" w:cs="Arial"/>
          <w:sz w:val="22"/>
          <w:szCs w:val="22"/>
          <w:lang w:val="en-US"/>
        </w:rPr>
        <w:t xml:space="preserve">an </w:t>
      </w:r>
      <w:r w:rsidR="004363DC" w:rsidRPr="003D2ACA">
        <w:rPr>
          <w:rFonts w:ascii="Arial" w:hAnsi="Arial" w:cs="Arial"/>
          <w:sz w:val="22"/>
          <w:szCs w:val="22"/>
          <w:lang w:val="en-US"/>
        </w:rPr>
        <w:t xml:space="preserve">animal. It made it very hard to not be able touch her or hug her. She didn't want to leave, obviously, but I told her to get on back to work. </w:t>
      </w:r>
    </w:p>
    <w:p w14:paraId="101DA335" w14:textId="77777777" w:rsidR="00681253" w:rsidRPr="003D2ACA" w:rsidRDefault="00681253">
      <w:pPr>
        <w:rPr>
          <w:rFonts w:ascii="Arial" w:hAnsi="Arial" w:cs="Arial"/>
          <w:b/>
          <w:bCs/>
          <w:sz w:val="22"/>
          <w:szCs w:val="22"/>
          <w:lang w:val="en-US"/>
        </w:rPr>
      </w:pPr>
    </w:p>
    <w:p w14:paraId="0B625329" w14:textId="5F81C2DE"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After I left that visit, I was full of positivity, hope. So</w:t>
      </w:r>
      <w:r w:rsidRPr="003D2ACA">
        <w:rPr>
          <w:rFonts w:ascii="Arial" w:hAnsi="Arial" w:cs="Arial"/>
          <w:sz w:val="22"/>
          <w:szCs w:val="22"/>
          <w:lang w:val="en-US"/>
        </w:rPr>
        <w:t>,</w:t>
      </w:r>
      <w:r w:rsidR="004363DC" w:rsidRPr="003D2ACA">
        <w:rPr>
          <w:rFonts w:ascii="Arial" w:hAnsi="Arial" w:cs="Arial"/>
          <w:sz w:val="22"/>
          <w:szCs w:val="22"/>
          <w:lang w:val="en-US"/>
        </w:rPr>
        <w:t xml:space="preserve"> I went </w:t>
      </w:r>
      <w:proofErr w:type="gramStart"/>
      <w:r w:rsidR="004363DC" w:rsidRPr="003D2ACA">
        <w:rPr>
          <w:rFonts w:ascii="Arial" w:hAnsi="Arial" w:cs="Arial"/>
          <w:sz w:val="22"/>
          <w:szCs w:val="22"/>
          <w:lang w:val="en-US"/>
        </w:rPr>
        <w:t>ahead</w:t>
      </w:r>
      <w:proofErr w:type="gramEnd"/>
      <w:r w:rsidR="004363DC" w:rsidRPr="003D2ACA">
        <w:rPr>
          <w:rFonts w:ascii="Arial" w:hAnsi="Arial" w:cs="Arial"/>
          <w:sz w:val="22"/>
          <w:szCs w:val="22"/>
          <w:lang w:val="en-US"/>
        </w:rPr>
        <w:t xml:space="preserve"> and I went home and I </w:t>
      </w:r>
      <w:proofErr w:type="gramStart"/>
      <w:r w:rsidR="004363DC" w:rsidRPr="003D2ACA">
        <w:rPr>
          <w:rFonts w:ascii="Arial" w:hAnsi="Arial" w:cs="Arial"/>
          <w:sz w:val="22"/>
          <w:szCs w:val="22"/>
          <w:lang w:val="en-US"/>
        </w:rPr>
        <w:t>laid</w:t>
      </w:r>
      <w:proofErr w:type="gramEnd"/>
      <w:r w:rsidR="004363DC" w:rsidRPr="003D2ACA">
        <w:rPr>
          <w:rFonts w:ascii="Arial" w:hAnsi="Arial" w:cs="Arial"/>
          <w:sz w:val="22"/>
          <w:szCs w:val="22"/>
          <w:lang w:val="en-US"/>
        </w:rPr>
        <w:t xml:space="preserve"> down on my bed and I crashed. </w:t>
      </w:r>
    </w:p>
    <w:p w14:paraId="68F491F1" w14:textId="77777777" w:rsidR="00CF0437" w:rsidRPr="003D2ACA" w:rsidRDefault="00CF0437">
      <w:pPr>
        <w:rPr>
          <w:rFonts w:ascii="Arial" w:hAnsi="Arial" w:cs="Arial"/>
          <w:sz w:val="22"/>
          <w:szCs w:val="22"/>
          <w:lang w:val="en-US"/>
        </w:rPr>
      </w:pPr>
    </w:p>
    <w:p w14:paraId="561D0E0E" w14:textId="33A55682" w:rsidR="00441E4C" w:rsidRPr="003D2ACA" w:rsidRDefault="00DC3252">
      <w:pPr>
        <w:rPr>
          <w:rFonts w:ascii="Arial" w:hAnsi="Arial" w:cs="Arial"/>
          <w:sz w:val="22"/>
          <w:szCs w:val="22"/>
          <w:lang w:val="en-US"/>
        </w:rPr>
      </w:pPr>
      <w:r w:rsidRPr="003D2ACA">
        <w:rPr>
          <w:rFonts w:ascii="Arial" w:hAnsi="Arial" w:cs="Arial"/>
          <w:sz w:val="22"/>
          <w:szCs w:val="22"/>
          <w:lang w:val="en-US"/>
        </w:rPr>
        <w:t xml:space="preserve">Hello, bud. How are you? </w:t>
      </w:r>
    </w:p>
    <w:p w14:paraId="4763AFE4" w14:textId="77777777" w:rsidR="00CF0437" w:rsidRPr="003D2ACA" w:rsidRDefault="00CF0437">
      <w:pPr>
        <w:rPr>
          <w:rFonts w:ascii="Arial" w:hAnsi="Arial" w:cs="Arial"/>
          <w:b/>
          <w:bCs/>
          <w:sz w:val="22"/>
          <w:szCs w:val="22"/>
          <w:lang w:val="en-US"/>
        </w:rPr>
      </w:pPr>
    </w:p>
    <w:p w14:paraId="140F91D7" w14:textId="7008E40A" w:rsidR="00DC3252"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Have you been watching the news at</w:t>
      </w:r>
      <w:r w:rsidRPr="003D2ACA">
        <w:rPr>
          <w:rFonts w:ascii="Arial" w:hAnsi="Arial" w:cs="Arial"/>
          <w:sz w:val="22"/>
          <w:szCs w:val="22"/>
          <w:lang w:val="en-US"/>
        </w:rPr>
        <w:t xml:space="preserve"> all</w:t>
      </w:r>
      <w:r w:rsidR="00AD43CC"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11716B41" w14:textId="77777777" w:rsidR="00DC3252" w:rsidRPr="003D2ACA" w:rsidRDefault="00DC3252">
      <w:pPr>
        <w:rPr>
          <w:rFonts w:ascii="Arial" w:hAnsi="Arial" w:cs="Arial"/>
          <w:sz w:val="22"/>
          <w:szCs w:val="22"/>
          <w:lang w:val="en-US"/>
        </w:rPr>
      </w:pPr>
    </w:p>
    <w:p w14:paraId="6226B7F3" w14:textId="684F0DB5" w:rsidR="00DC3252" w:rsidRPr="003D2ACA" w:rsidRDefault="00DC3252">
      <w:pPr>
        <w:rPr>
          <w:rFonts w:ascii="Arial" w:hAnsi="Arial" w:cs="Arial"/>
          <w:sz w:val="22"/>
          <w:szCs w:val="22"/>
          <w:lang w:val="en-US"/>
        </w:rPr>
      </w:pPr>
      <w:r w:rsidRPr="003D2ACA">
        <w:rPr>
          <w:rFonts w:ascii="Arial" w:hAnsi="Arial" w:cs="Arial"/>
          <w:b/>
          <w:bCs/>
          <w:sz w:val="22"/>
          <w:szCs w:val="22"/>
          <w:lang w:val="en-US"/>
        </w:rPr>
        <w:t>Suzanne:</w:t>
      </w:r>
      <w:r w:rsidRPr="003D2ACA">
        <w:rPr>
          <w:rFonts w:ascii="Arial" w:hAnsi="Arial" w:cs="Arial"/>
          <w:sz w:val="22"/>
          <w:szCs w:val="22"/>
          <w:lang w:val="en-US"/>
        </w:rPr>
        <w:t xml:space="preserve"> I have.</w:t>
      </w:r>
    </w:p>
    <w:p w14:paraId="7D1C3636" w14:textId="77777777" w:rsidR="00DC3252" w:rsidRPr="003D2ACA" w:rsidRDefault="00DC3252">
      <w:pPr>
        <w:rPr>
          <w:rFonts w:ascii="Arial" w:hAnsi="Arial" w:cs="Arial"/>
          <w:sz w:val="22"/>
          <w:szCs w:val="22"/>
          <w:lang w:val="en-US"/>
        </w:rPr>
      </w:pPr>
    </w:p>
    <w:p w14:paraId="13CB2541" w14:textId="77777777" w:rsidR="00DC3252" w:rsidRPr="003D2ACA" w:rsidRDefault="00DC3252">
      <w:pPr>
        <w:rPr>
          <w:rFonts w:ascii="Arial" w:hAnsi="Arial" w:cs="Arial"/>
          <w:sz w:val="22"/>
          <w:szCs w:val="22"/>
          <w:lang w:val="en-US"/>
        </w:rPr>
      </w:pPr>
      <w:r w:rsidRPr="003D2ACA">
        <w:rPr>
          <w:rFonts w:ascii="Arial" w:hAnsi="Arial" w:cs="Arial"/>
          <w:b/>
          <w:bCs/>
          <w:sz w:val="22"/>
          <w:szCs w:val="22"/>
          <w:lang w:val="en-US"/>
        </w:rPr>
        <w:t>Bigler:</w:t>
      </w:r>
      <w:r w:rsidRPr="003D2ACA">
        <w:rPr>
          <w:rFonts w:ascii="Arial" w:hAnsi="Arial" w:cs="Arial"/>
          <w:sz w:val="22"/>
          <w:szCs w:val="22"/>
          <w:lang w:val="en-US"/>
        </w:rPr>
        <w:t xml:space="preserve"> Hold on just a second. I'll turn this up for you.</w:t>
      </w:r>
    </w:p>
    <w:p w14:paraId="3D3541FE" w14:textId="77777777" w:rsidR="00DC3252" w:rsidRPr="003D2ACA" w:rsidRDefault="00DC3252">
      <w:pPr>
        <w:rPr>
          <w:rFonts w:ascii="Arial" w:hAnsi="Arial" w:cs="Arial"/>
          <w:sz w:val="22"/>
          <w:szCs w:val="22"/>
          <w:lang w:val="en-US"/>
        </w:rPr>
      </w:pPr>
    </w:p>
    <w:p w14:paraId="673F160E" w14:textId="2B261C83" w:rsidR="00DC3252" w:rsidRPr="003D2ACA" w:rsidRDefault="00DC3252">
      <w:pPr>
        <w:rPr>
          <w:rFonts w:ascii="Arial" w:hAnsi="Arial" w:cs="Arial"/>
          <w:sz w:val="22"/>
          <w:szCs w:val="22"/>
          <w:lang w:val="en-US"/>
        </w:rPr>
      </w:pPr>
      <w:r w:rsidRPr="003D2ACA">
        <w:rPr>
          <w:rFonts w:ascii="Arial" w:hAnsi="Arial" w:cs="Arial"/>
          <w:sz w:val="22"/>
          <w:szCs w:val="22"/>
          <w:lang w:val="en-US"/>
        </w:rPr>
        <w:t>[TV playing]</w:t>
      </w:r>
    </w:p>
    <w:p w14:paraId="69803EFD" w14:textId="77777777" w:rsidR="00DC3252" w:rsidRPr="003D2ACA" w:rsidRDefault="00DC3252">
      <w:pPr>
        <w:rPr>
          <w:rFonts w:ascii="Arial" w:hAnsi="Arial" w:cs="Arial"/>
          <w:sz w:val="22"/>
          <w:szCs w:val="22"/>
          <w:lang w:val="en-US"/>
        </w:rPr>
      </w:pPr>
    </w:p>
    <w:p w14:paraId="33B117D6" w14:textId="04537747"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Okay. It was just on ABC. That's what they were just saying. </w:t>
      </w:r>
    </w:p>
    <w:p w14:paraId="5F5F9B06" w14:textId="77777777" w:rsidR="00F26921" w:rsidRPr="003D2ACA" w:rsidRDefault="00F26921">
      <w:pPr>
        <w:rPr>
          <w:rFonts w:ascii="Arial" w:hAnsi="Arial" w:cs="Arial"/>
          <w:b/>
          <w:bCs/>
          <w:sz w:val="22"/>
          <w:szCs w:val="22"/>
          <w:lang w:val="en-US"/>
        </w:rPr>
      </w:pPr>
    </w:p>
    <w:p w14:paraId="2BEC4409" w14:textId="664E27F4"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What happened? </w:t>
      </w:r>
    </w:p>
    <w:p w14:paraId="288227BE" w14:textId="77777777" w:rsidR="00126399" w:rsidRPr="003D2ACA" w:rsidRDefault="00126399">
      <w:pPr>
        <w:rPr>
          <w:rFonts w:ascii="Arial" w:hAnsi="Arial" w:cs="Arial"/>
          <w:b/>
          <w:bCs/>
          <w:sz w:val="22"/>
          <w:szCs w:val="22"/>
          <w:lang w:val="en-US"/>
        </w:rPr>
      </w:pPr>
    </w:p>
    <w:p w14:paraId="21FAD833" w14:textId="68268326"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The governor has turned us down on clemency. One step closer to the Lord. </w:t>
      </w:r>
    </w:p>
    <w:p w14:paraId="55BA8716" w14:textId="77777777" w:rsidR="00B87A98" w:rsidRPr="003D2ACA" w:rsidRDefault="00B87A98">
      <w:pPr>
        <w:rPr>
          <w:rFonts w:ascii="Arial" w:hAnsi="Arial" w:cs="Arial"/>
          <w:b/>
          <w:bCs/>
          <w:sz w:val="22"/>
          <w:szCs w:val="22"/>
          <w:lang w:val="en-US"/>
        </w:rPr>
      </w:pPr>
    </w:p>
    <w:p w14:paraId="2F44E895" w14:textId="2732AEF4"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I woke up in a panic, reached over and grabbed my phone, and there it was. Governor </w:t>
      </w:r>
      <w:r w:rsidRPr="003D2ACA">
        <w:rPr>
          <w:rFonts w:ascii="Arial" w:hAnsi="Arial" w:cs="Arial"/>
          <w:sz w:val="22"/>
          <w:szCs w:val="22"/>
          <w:lang w:val="en-US"/>
        </w:rPr>
        <w:t>Stitt</w:t>
      </w:r>
      <w:r w:rsidR="004363DC" w:rsidRPr="003D2ACA">
        <w:rPr>
          <w:rFonts w:ascii="Arial" w:hAnsi="Arial" w:cs="Arial"/>
          <w:sz w:val="22"/>
          <w:szCs w:val="22"/>
          <w:lang w:val="en-US"/>
        </w:rPr>
        <w:t xml:space="preserve"> has denied the clemency for Bigler</w:t>
      </w:r>
      <w:r w:rsidRPr="003D2ACA">
        <w:rPr>
          <w:rFonts w:ascii="Arial" w:hAnsi="Arial" w:cs="Arial"/>
          <w:sz w:val="22"/>
          <w:szCs w:val="22"/>
          <w:lang w:val="en-US"/>
        </w:rPr>
        <w:t xml:space="preserve"> Jobe Stouffer</w:t>
      </w:r>
      <w:r w:rsidR="00E16AD7" w:rsidRPr="003D2ACA">
        <w:rPr>
          <w:rFonts w:ascii="Arial" w:hAnsi="Arial" w:cs="Arial"/>
          <w:sz w:val="22"/>
          <w:szCs w:val="22"/>
          <w:lang w:val="en-US"/>
        </w:rPr>
        <w:t>.</w:t>
      </w:r>
      <w:r w:rsidRPr="003D2ACA">
        <w:rPr>
          <w:rFonts w:ascii="Arial" w:hAnsi="Arial" w:cs="Arial"/>
          <w:sz w:val="22"/>
          <w:szCs w:val="22"/>
          <w:lang w:val="en-US"/>
        </w:rPr>
        <w:t xml:space="preserve"> </w:t>
      </w:r>
      <w:r w:rsidR="00E16AD7" w:rsidRPr="003D2ACA">
        <w:rPr>
          <w:rFonts w:ascii="Arial" w:hAnsi="Arial" w:cs="Arial"/>
          <w:sz w:val="22"/>
          <w:szCs w:val="22"/>
          <w:lang w:val="en-US"/>
        </w:rPr>
        <w:t>E</w:t>
      </w:r>
      <w:r w:rsidR="004363DC" w:rsidRPr="003D2ACA">
        <w:rPr>
          <w:rFonts w:ascii="Arial" w:hAnsi="Arial" w:cs="Arial"/>
          <w:sz w:val="22"/>
          <w:szCs w:val="22"/>
          <w:lang w:val="en-US"/>
        </w:rPr>
        <w:t>xecution is planned for December 9</w:t>
      </w:r>
      <w:r w:rsidRPr="003D2ACA">
        <w:rPr>
          <w:rFonts w:ascii="Arial" w:hAnsi="Arial" w:cs="Arial"/>
          <w:sz w:val="22"/>
          <w:szCs w:val="22"/>
          <w:lang w:val="en-US"/>
        </w:rPr>
        <w:t>th</w:t>
      </w:r>
      <w:r w:rsidR="004363DC" w:rsidRPr="003D2ACA">
        <w:rPr>
          <w:rFonts w:ascii="Arial" w:hAnsi="Arial" w:cs="Arial"/>
          <w:sz w:val="22"/>
          <w:szCs w:val="22"/>
          <w:lang w:val="en-US"/>
        </w:rPr>
        <w:t xml:space="preserve">. </w:t>
      </w:r>
    </w:p>
    <w:p w14:paraId="0BEAE24C" w14:textId="77777777" w:rsidR="00E92394" w:rsidRPr="003D2ACA" w:rsidRDefault="00E92394">
      <w:pPr>
        <w:rPr>
          <w:rFonts w:ascii="Arial" w:hAnsi="Arial" w:cs="Arial"/>
          <w:b/>
          <w:bCs/>
          <w:sz w:val="22"/>
          <w:szCs w:val="22"/>
          <w:lang w:val="en-US"/>
        </w:rPr>
      </w:pPr>
    </w:p>
    <w:p w14:paraId="019B5D9F" w14:textId="667B7B65" w:rsidR="00441E4C" w:rsidRPr="003D2ACA" w:rsidRDefault="00DC3252">
      <w:pPr>
        <w:rPr>
          <w:rFonts w:ascii="Arial" w:hAnsi="Arial" w:cs="Arial"/>
          <w:sz w:val="22"/>
          <w:szCs w:val="22"/>
          <w:lang w:val="en-US"/>
        </w:rPr>
      </w:pPr>
      <w:r w:rsidRPr="003D2ACA">
        <w:rPr>
          <w:rFonts w:ascii="Arial" w:hAnsi="Arial" w:cs="Arial"/>
          <w:b/>
          <w:bCs/>
          <w:sz w:val="22"/>
          <w:szCs w:val="22"/>
          <w:lang w:val="en-US"/>
        </w:rPr>
        <w:t>Ellie:</w:t>
      </w:r>
      <w:r w:rsidRPr="003D2ACA">
        <w:rPr>
          <w:rFonts w:ascii="Arial" w:hAnsi="Arial" w:cs="Arial"/>
          <w:sz w:val="22"/>
          <w:szCs w:val="22"/>
          <w:lang w:val="en-US"/>
        </w:rPr>
        <w:t xml:space="preserve"> </w:t>
      </w:r>
      <w:r w:rsidR="004363DC" w:rsidRPr="003D2ACA">
        <w:rPr>
          <w:rFonts w:ascii="Arial" w:hAnsi="Arial" w:cs="Arial"/>
          <w:sz w:val="22"/>
          <w:szCs w:val="22"/>
          <w:lang w:val="en-US"/>
        </w:rPr>
        <w:t>Two days before his execution date</w:t>
      </w:r>
      <w:r w:rsidR="00667BF3" w:rsidRPr="003D2ACA">
        <w:rPr>
          <w:rFonts w:ascii="Arial" w:hAnsi="Arial" w:cs="Arial"/>
          <w:sz w:val="22"/>
          <w:szCs w:val="22"/>
          <w:lang w:val="en-US"/>
        </w:rPr>
        <w:t>,</w:t>
      </w:r>
      <w:r w:rsidRPr="003D2ACA">
        <w:rPr>
          <w:rFonts w:ascii="Arial" w:hAnsi="Arial" w:cs="Arial"/>
          <w:sz w:val="22"/>
          <w:szCs w:val="22"/>
          <w:lang w:val="en-US"/>
        </w:rPr>
        <w:t xml:space="preserve"> w</w:t>
      </w:r>
      <w:r w:rsidR="004363DC" w:rsidRPr="003D2ACA">
        <w:rPr>
          <w:rFonts w:ascii="Arial" w:hAnsi="Arial" w:cs="Arial"/>
          <w:sz w:val="22"/>
          <w:szCs w:val="22"/>
          <w:lang w:val="en-US"/>
        </w:rPr>
        <w:t>e talked to him</w:t>
      </w:r>
      <w:r w:rsidRPr="003D2ACA">
        <w:rPr>
          <w:rFonts w:ascii="Arial" w:hAnsi="Arial" w:cs="Arial"/>
          <w:sz w:val="22"/>
          <w:szCs w:val="22"/>
          <w:lang w:val="en-US"/>
        </w:rPr>
        <w:t>. A</w:t>
      </w:r>
      <w:r w:rsidR="004363DC" w:rsidRPr="003D2ACA">
        <w:rPr>
          <w:rFonts w:ascii="Arial" w:hAnsi="Arial" w:cs="Arial"/>
          <w:sz w:val="22"/>
          <w:szCs w:val="22"/>
          <w:lang w:val="en-US"/>
        </w:rPr>
        <w:t xml:space="preserve">nd one of the things we ask him is if he's chosen a last meal. </w:t>
      </w:r>
    </w:p>
    <w:p w14:paraId="685FD16B" w14:textId="77777777" w:rsidR="003921D8" w:rsidRPr="003D2ACA" w:rsidRDefault="003921D8">
      <w:pPr>
        <w:rPr>
          <w:rFonts w:ascii="Arial" w:hAnsi="Arial" w:cs="Arial"/>
          <w:b/>
          <w:bCs/>
          <w:sz w:val="22"/>
          <w:szCs w:val="22"/>
          <w:lang w:val="en-US"/>
        </w:rPr>
      </w:pPr>
    </w:p>
    <w:p w14:paraId="406346CC" w14:textId="52B2C5FD"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No, I don't know what I would want for a last meal. I got me some tuna fish and I got some peanut butter and jelly crackers</w:t>
      </w:r>
      <w:r w:rsidR="008777D2" w:rsidRPr="003D2ACA">
        <w:rPr>
          <w:rFonts w:ascii="Arial" w:hAnsi="Arial" w:cs="Arial"/>
          <w:sz w:val="22"/>
          <w:szCs w:val="22"/>
          <w:lang w:val="en-US"/>
        </w:rPr>
        <w:t>.</w:t>
      </w:r>
      <w:r w:rsidR="004363DC" w:rsidRPr="003D2ACA">
        <w:rPr>
          <w:rFonts w:ascii="Arial" w:hAnsi="Arial" w:cs="Arial"/>
          <w:sz w:val="22"/>
          <w:szCs w:val="22"/>
          <w:lang w:val="en-US"/>
        </w:rPr>
        <w:t xml:space="preserve"> </w:t>
      </w:r>
      <w:r w:rsidR="008777D2" w:rsidRPr="003D2ACA">
        <w:rPr>
          <w:rFonts w:ascii="Arial" w:hAnsi="Arial" w:cs="Arial"/>
          <w:sz w:val="22"/>
          <w:szCs w:val="22"/>
          <w:lang w:val="en-US"/>
        </w:rPr>
        <w:t>S</w:t>
      </w:r>
      <w:r w:rsidR="004363DC" w:rsidRPr="003D2ACA">
        <w:rPr>
          <w:rFonts w:ascii="Arial" w:hAnsi="Arial" w:cs="Arial"/>
          <w:sz w:val="22"/>
          <w:szCs w:val="22"/>
          <w:lang w:val="en-US"/>
        </w:rPr>
        <w:t>o</w:t>
      </w:r>
      <w:r w:rsidR="008777D2" w:rsidRPr="003D2ACA">
        <w:rPr>
          <w:rFonts w:ascii="Arial" w:hAnsi="Arial" w:cs="Arial"/>
          <w:sz w:val="22"/>
          <w:szCs w:val="22"/>
          <w:lang w:val="en-US"/>
        </w:rPr>
        <w:t>,</w:t>
      </w:r>
      <w:r w:rsidR="004363DC" w:rsidRPr="003D2ACA">
        <w:rPr>
          <w:rFonts w:ascii="Arial" w:hAnsi="Arial" w:cs="Arial"/>
          <w:sz w:val="22"/>
          <w:szCs w:val="22"/>
          <w:lang w:val="en-US"/>
        </w:rPr>
        <w:t xml:space="preserve"> I'll be just fine. </w:t>
      </w:r>
    </w:p>
    <w:p w14:paraId="1798F1BA" w14:textId="77777777" w:rsidR="004D6ADF" w:rsidRPr="003D2ACA" w:rsidRDefault="004D6ADF">
      <w:pPr>
        <w:rPr>
          <w:rFonts w:ascii="Arial" w:hAnsi="Arial" w:cs="Arial"/>
          <w:b/>
          <w:bCs/>
          <w:sz w:val="22"/>
          <w:szCs w:val="22"/>
          <w:lang w:val="en-US"/>
        </w:rPr>
      </w:pPr>
    </w:p>
    <w:p w14:paraId="3B9FD621" w14:textId="78244ED3"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t this point, it doesn't seem to matter to </w:t>
      </w:r>
      <w:r w:rsidRPr="003D2ACA">
        <w:rPr>
          <w:rFonts w:ascii="Arial" w:hAnsi="Arial" w:cs="Arial"/>
          <w:sz w:val="22"/>
          <w:szCs w:val="22"/>
          <w:lang w:val="en-US"/>
        </w:rPr>
        <w:t>Bigler</w:t>
      </w:r>
      <w:r w:rsidR="006829E3" w:rsidRPr="003D2ACA">
        <w:rPr>
          <w:rFonts w:ascii="Arial" w:hAnsi="Arial" w:cs="Arial"/>
          <w:sz w:val="22"/>
          <w:szCs w:val="22"/>
          <w:lang w:val="en-US"/>
        </w:rPr>
        <w:t>,</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if they kill him or even how they kill him. All that matters to him is this final rite of passage known as laying hands. In the Bible, laying hands symbolizes the transfer of something invisible, something holy. For Bigler, it means that his soul would be guided to heaven by the </w:t>
      </w:r>
      <w:r w:rsidR="00817552" w:rsidRPr="003D2ACA">
        <w:rPr>
          <w:rFonts w:ascii="Arial" w:hAnsi="Arial" w:cs="Arial"/>
          <w:sz w:val="22"/>
          <w:szCs w:val="22"/>
          <w:lang w:val="en-US"/>
        </w:rPr>
        <w:t xml:space="preserve">Holy Spirit </w:t>
      </w:r>
      <w:r w:rsidR="00FD6771" w:rsidRPr="003D2ACA">
        <w:rPr>
          <w:rFonts w:ascii="Arial" w:hAnsi="Arial" w:cs="Arial"/>
          <w:sz w:val="22"/>
          <w:szCs w:val="22"/>
          <w:lang w:val="en-US"/>
        </w:rPr>
        <w:t>H</w:t>
      </w:r>
      <w:r w:rsidR="004363DC" w:rsidRPr="003D2ACA">
        <w:rPr>
          <w:rFonts w:ascii="Arial" w:hAnsi="Arial" w:cs="Arial"/>
          <w:sz w:val="22"/>
          <w:szCs w:val="22"/>
          <w:lang w:val="en-US"/>
        </w:rPr>
        <w:t xml:space="preserve">imself. </w:t>
      </w:r>
    </w:p>
    <w:p w14:paraId="15AB2A60" w14:textId="77777777" w:rsidR="00632048" w:rsidRPr="003D2ACA" w:rsidRDefault="00632048">
      <w:pPr>
        <w:rPr>
          <w:rFonts w:ascii="Arial" w:hAnsi="Arial" w:cs="Arial"/>
          <w:b/>
          <w:bCs/>
          <w:sz w:val="22"/>
          <w:szCs w:val="22"/>
          <w:lang w:val="en-US"/>
        </w:rPr>
      </w:pPr>
    </w:p>
    <w:p w14:paraId="7DE68301" w14:textId="768CE146"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 xml:space="preserve">Then you're out of all pain. You have no subjection to hate and envy. You have total peace forever. </w:t>
      </w:r>
    </w:p>
    <w:p w14:paraId="10579919" w14:textId="77777777" w:rsidR="009876C4" w:rsidRPr="003D2ACA" w:rsidRDefault="009876C4">
      <w:pPr>
        <w:rPr>
          <w:rFonts w:ascii="Arial" w:hAnsi="Arial" w:cs="Arial"/>
          <w:b/>
          <w:bCs/>
          <w:sz w:val="22"/>
          <w:szCs w:val="22"/>
          <w:lang w:val="en-US"/>
        </w:rPr>
      </w:pPr>
    </w:p>
    <w:p w14:paraId="0F3CC776" w14:textId="45998206"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Technically, the rules say the men can choose a spiritual advisor to be with them during the execution. So</w:t>
      </w:r>
      <w:r w:rsidR="003A721E" w:rsidRPr="003D2ACA">
        <w:rPr>
          <w:rFonts w:ascii="Arial" w:hAnsi="Arial" w:cs="Arial"/>
          <w:sz w:val="22"/>
          <w:szCs w:val="22"/>
          <w:lang w:val="en-US"/>
        </w:rPr>
        <w:t>,</w:t>
      </w:r>
      <w:r w:rsidR="004363DC" w:rsidRPr="003D2ACA">
        <w:rPr>
          <w:rFonts w:ascii="Arial" w:hAnsi="Arial" w:cs="Arial"/>
          <w:sz w:val="22"/>
          <w:szCs w:val="22"/>
          <w:lang w:val="en-US"/>
        </w:rPr>
        <w:t xml:space="preserve"> Bigler chooses his friend, the Reverend Howard Potts. But he's worried something could go wrong. </w:t>
      </w:r>
    </w:p>
    <w:p w14:paraId="1B8B6E73" w14:textId="77777777" w:rsidR="00DC3252" w:rsidRPr="003D2ACA" w:rsidRDefault="00DC3252">
      <w:pPr>
        <w:rPr>
          <w:rFonts w:ascii="Arial" w:hAnsi="Arial" w:cs="Arial"/>
          <w:b/>
          <w:bCs/>
          <w:sz w:val="22"/>
          <w:szCs w:val="22"/>
          <w:lang w:val="en-US"/>
        </w:rPr>
      </w:pPr>
    </w:p>
    <w:p w14:paraId="29BCA45A" w14:textId="7DB27916"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I have always sensed that as he starts to lay hands on me or something, they're going to throw him out of the room. We're dealing with people who have no integrity. If a CO walks up to him and says, "You got to get out of here," then he has already agreed to comply with any instructions. </w:t>
      </w:r>
    </w:p>
    <w:p w14:paraId="36031CD8" w14:textId="77777777" w:rsidR="00851D25" w:rsidRPr="003D2ACA" w:rsidRDefault="00851D25">
      <w:pPr>
        <w:rPr>
          <w:rFonts w:ascii="Arial" w:hAnsi="Arial" w:cs="Arial"/>
          <w:b/>
          <w:bCs/>
          <w:sz w:val="22"/>
          <w:szCs w:val="22"/>
          <w:lang w:val="en-US"/>
        </w:rPr>
      </w:pPr>
    </w:p>
    <w:p w14:paraId="44F9EA29" w14:textId="3B2282DD"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The morning of the execution, Reverend Potts sends us an audio diary. </w:t>
      </w:r>
    </w:p>
    <w:p w14:paraId="0C800C7C" w14:textId="77777777" w:rsidR="00841099" w:rsidRPr="003D2ACA" w:rsidRDefault="00841099">
      <w:pPr>
        <w:rPr>
          <w:rFonts w:ascii="Arial" w:hAnsi="Arial" w:cs="Arial"/>
          <w:sz w:val="22"/>
          <w:szCs w:val="22"/>
          <w:lang w:val="en-US"/>
        </w:rPr>
      </w:pPr>
    </w:p>
    <w:p w14:paraId="1E5BD0F3" w14:textId="690089ED" w:rsidR="00DC3252" w:rsidRPr="003D2ACA" w:rsidRDefault="00DC3252">
      <w:pPr>
        <w:rPr>
          <w:rFonts w:ascii="Arial" w:hAnsi="Arial" w:cs="Arial"/>
          <w:sz w:val="22"/>
          <w:szCs w:val="22"/>
          <w:lang w:val="en-US"/>
        </w:rPr>
      </w:pPr>
      <w:r w:rsidRPr="003D2ACA">
        <w:rPr>
          <w:rFonts w:ascii="Arial" w:hAnsi="Arial" w:cs="Arial"/>
          <w:sz w:val="22"/>
          <w:szCs w:val="22"/>
          <w:lang w:val="en-US"/>
        </w:rPr>
        <w:t>[</w:t>
      </w:r>
      <w:r w:rsidR="00841099" w:rsidRPr="003D2ACA">
        <w:rPr>
          <w:rFonts w:ascii="Arial" w:hAnsi="Arial" w:cs="Arial"/>
          <w:sz w:val="22"/>
          <w:szCs w:val="22"/>
          <w:lang w:val="en-US"/>
        </w:rPr>
        <w:t>a</w:t>
      </w:r>
      <w:r w:rsidRPr="003D2ACA">
        <w:rPr>
          <w:rFonts w:ascii="Arial" w:hAnsi="Arial" w:cs="Arial"/>
          <w:sz w:val="22"/>
          <w:szCs w:val="22"/>
          <w:lang w:val="en-US"/>
        </w:rPr>
        <w:t>udio playing]</w:t>
      </w:r>
    </w:p>
    <w:p w14:paraId="015642AA" w14:textId="77777777" w:rsidR="00DC3252" w:rsidRPr="003D2ACA" w:rsidRDefault="00DC3252">
      <w:pPr>
        <w:rPr>
          <w:rFonts w:ascii="Arial" w:hAnsi="Arial" w:cs="Arial"/>
          <w:b/>
          <w:bCs/>
          <w:sz w:val="22"/>
          <w:szCs w:val="22"/>
          <w:lang w:val="en-US"/>
        </w:rPr>
      </w:pPr>
    </w:p>
    <w:p w14:paraId="4298FC17" w14:textId="33706B51"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Reverend Potts: </w:t>
      </w:r>
      <w:r w:rsidRPr="003D2ACA">
        <w:rPr>
          <w:rFonts w:ascii="Arial" w:hAnsi="Arial" w:cs="Arial"/>
          <w:sz w:val="22"/>
          <w:szCs w:val="22"/>
          <w:lang w:val="en-US"/>
        </w:rPr>
        <w:t xml:space="preserve">I am calling this </w:t>
      </w:r>
      <w:r w:rsidR="00971FA8" w:rsidRPr="003D2ACA">
        <w:rPr>
          <w:rFonts w:ascii="Arial" w:hAnsi="Arial" w:cs="Arial"/>
          <w:sz w:val="22"/>
          <w:szCs w:val="22"/>
          <w:lang w:val="en-US"/>
        </w:rPr>
        <w:t>B</w:t>
      </w:r>
      <w:r w:rsidRPr="003D2ACA">
        <w:rPr>
          <w:rFonts w:ascii="Arial" w:hAnsi="Arial" w:cs="Arial"/>
          <w:sz w:val="22"/>
          <w:szCs w:val="22"/>
          <w:lang w:val="en-US"/>
        </w:rPr>
        <w:t xml:space="preserve">uddy Stouffer's going home party. This is the day that he </w:t>
      </w:r>
      <w:proofErr w:type="gramStart"/>
      <w:r w:rsidRPr="003D2ACA">
        <w:rPr>
          <w:rFonts w:ascii="Arial" w:hAnsi="Arial" w:cs="Arial"/>
          <w:sz w:val="22"/>
          <w:szCs w:val="22"/>
          <w:lang w:val="en-US"/>
        </w:rPr>
        <w:t>actually escapes</w:t>
      </w:r>
      <w:proofErr w:type="gramEnd"/>
      <w:r w:rsidRPr="003D2ACA">
        <w:rPr>
          <w:rFonts w:ascii="Arial" w:hAnsi="Arial" w:cs="Arial"/>
          <w:sz w:val="22"/>
          <w:szCs w:val="22"/>
          <w:lang w:val="en-US"/>
        </w:rPr>
        <w:t xml:space="preserve"> the three decade long terminal prognosis that he's been under, wondering every day, will this be my final activity on earth? Will this be the end of time for me? </w:t>
      </w:r>
    </w:p>
    <w:p w14:paraId="71769DE3" w14:textId="77777777" w:rsidR="002E2027" w:rsidRPr="003D2ACA" w:rsidRDefault="002E2027">
      <w:pPr>
        <w:rPr>
          <w:rFonts w:ascii="Arial" w:hAnsi="Arial" w:cs="Arial"/>
          <w:b/>
          <w:bCs/>
          <w:sz w:val="22"/>
          <w:szCs w:val="22"/>
          <w:lang w:val="en-US"/>
        </w:rPr>
      </w:pPr>
    </w:p>
    <w:p w14:paraId="020BC5FE" w14:textId="1AB136E0"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t </w:t>
      </w:r>
      <w:r w:rsidRPr="003D2ACA">
        <w:rPr>
          <w:rFonts w:ascii="Arial" w:hAnsi="Arial" w:cs="Arial"/>
          <w:sz w:val="22"/>
          <w:szCs w:val="22"/>
          <w:lang w:val="en-US"/>
        </w:rPr>
        <w:t>0</w:t>
      </w:r>
      <w:r w:rsidR="004363DC" w:rsidRPr="003D2ACA">
        <w:rPr>
          <w:rFonts w:ascii="Arial" w:hAnsi="Arial" w:cs="Arial"/>
          <w:sz w:val="22"/>
          <w:szCs w:val="22"/>
          <w:lang w:val="en-US"/>
        </w:rPr>
        <w:t>9</w:t>
      </w:r>
      <w:r w:rsidRPr="003D2ACA">
        <w:rPr>
          <w:rFonts w:ascii="Arial" w:hAnsi="Arial" w:cs="Arial"/>
          <w:sz w:val="22"/>
          <w:szCs w:val="22"/>
          <w:lang w:val="en-US"/>
        </w:rPr>
        <w:t>:</w:t>
      </w:r>
      <w:r w:rsidR="004363DC" w:rsidRPr="003D2ACA">
        <w:rPr>
          <w:rFonts w:ascii="Arial" w:hAnsi="Arial" w:cs="Arial"/>
          <w:sz w:val="22"/>
          <w:szCs w:val="22"/>
          <w:lang w:val="en-US"/>
        </w:rPr>
        <w:t>30, Bigler is escorted to the execution chamber. It's the first time in 36 years</w:t>
      </w:r>
      <w:r w:rsidR="006854A9" w:rsidRPr="003D2ACA">
        <w:rPr>
          <w:rFonts w:ascii="Arial" w:hAnsi="Arial" w:cs="Arial"/>
          <w:sz w:val="22"/>
          <w:szCs w:val="22"/>
          <w:lang w:val="en-US"/>
        </w:rPr>
        <w:t>,</w:t>
      </w:r>
      <w:r w:rsidR="004363DC" w:rsidRPr="003D2ACA">
        <w:rPr>
          <w:rFonts w:ascii="Arial" w:hAnsi="Arial" w:cs="Arial"/>
          <w:sz w:val="22"/>
          <w:szCs w:val="22"/>
          <w:lang w:val="en-US"/>
        </w:rPr>
        <w:t xml:space="preserve"> he's allowed to walk without his arms and legs shackled. Reverend Potts is allowed into the chamber, but Suzanne decides not to go. </w:t>
      </w:r>
    </w:p>
    <w:p w14:paraId="00974A61" w14:textId="77777777" w:rsidR="00F76143" w:rsidRPr="003D2ACA" w:rsidRDefault="00F76143">
      <w:pPr>
        <w:rPr>
          <w:rFonts w:ascii="Arial" w:hAnsi="Arial" w:cs="Arial"/>
          <w:b/>
          <w:bCs/>
          <w:sz w:val="22"/>
          <w:szCs w:val="22"/>
          <w:lang w:val="en-US"/>
        </w:rPr>
      </w:pPr>
    </w:p>
    <w:p w14:paraId="18B74744" w14:textId="67AA0539"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Reverend Potts: </w:t>
      </w:r>
      <w:r w:rsidR="004363DC" w:rsidRPr="003D2ACA">
        <w:rPr>
          <w:rFonts w:ascii="Arial" w:hAnsi="Arial" w:cs="Arial"/>
          <w:sz w:val="22"/>
          <w:szCs w:val="22"/>
          <w:lang w:val="en-US"/>
        </w:rPr>
        <w:t xml:space="preserve">The atmosphere in the room was absolutely of peace. Not solemn, dismal, grizzly of someone being put to death. </w:t>
      </w:r>
    </w:p>
    <w:p w14:paraId="25E0AD94" w14:textId="77777777" w:rsidR="004067FE" w:rsidRPr="003D2ACA" w:rsidRDefault="004067FE">
      <w:pPr>
        <w:rPr>
          <w:rFonts w:ascii="Arial" w:hAnsi="Arial" w:cs="Arial"/>
          <w:b/>
          <w:bCs/>
          <w:sz w:val="22"/>
          <w:szCs w:val="22"/>
          <w:lang w:val="en-US"/>
        </w:rPr>
      </w:pPr>
    </w:p>
    <w:p w14:paraId="4A35B2B4" w14:textId="3F547386"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Bigler is strapped to the gurney and allowed two minutes to say his last words. He says in that room what he'd promised us he'd say, </w:t>
      </w:r>
      <w:r w:rsidRPr="003D2ACA">
        <w:rPr>
          <w:rFonts w:ascii="Arial" w:hAnsi="Arial" w:cs="Arial"/>
          <w:sz w:val="22"/>
          <w:szCs w:val="22"/>
          <w:lang w:val="en-US"/>
        </w:rPr>
        <w:t>"F</w:t>
      </w:r>
      <w:r w:rsidR="004363DC" w:rsidRPr="003D2ACA">
        <w:rPr>
          <w:rFonts w:ascii="Arial" w:hAnsi="Arial" w:cs="Arial"/>
          <w:sz w:val="22"/>
          <w:szCs w:val="22"/>
          <w:lang w:val="en-US"/>
        </w:rPr>
        <w:t>ather, forgive them.</w:t>
      </w:r>
      <w:r w:rsidRPr="003D2ACA">
        <w:rPr>
          <w:rFonts w:ascii="Arial" w:hAnsi="Arial" w:cs="Arial"/>
          <w:sz w:val="22"/>
          <w:szCs w:val="22"/>
          <w:lang w:val="en-US"/>
        </w:rPr>
        <w:t>"</w:t>
      </w:r>
      <w:r w:rsidR="004363DC" w:rsidRPr="003D2ACA">
        <w:rPr>
          <w:rFonts w:ascii="Arial" w:hAnsi="Arial" w:cs="Arial"/>
          <w:sz w:val="22"/>
          <w:szCs w:val="22"/>
          <w:lang w:val="en-US"/>
        </w:rPr>
        <w:t xml:space="preserve"> As they inject the drugs, Reverend Potts lays his hands on </w:t>
      </w:r>
      <w:r w:rsidRPr="003D2ACA">
        <w:rPr>
          <w:rFonts w:ascii="Arial" w:hAnsi="Arial" w:cs="Arial"/>
          <w:sz w:val="22"/>
          <w:szCs w:val="22"/>
          <w:lang w:val="en-US"/>
        </w:rPr>
        <w:t xml:space="preserve">Bigler's </w:t>
      </w:r>
      <w:r w:rsidR="004363DC" w:rsidRPr="003D2ACA">
        <w:rPr>
          <w:rFonts w:ascii="Arial" w:hAnsi="Arial" w:cs="Arial"/>
          <w:sz w:val="22"/>
          <w:szCs w:val="22"/>
          <w:lang w:val="en-US"/>
        </w:rPr>
        <w:t xml:space="preserve">shoulders and begins to read Psalm 23. </w:t>
      </w:r>
    </w:p>
    <w:p w14:paraId="69021EA7" w14:textId="77777777" w:rsidR="000A5AB0" w:rsidRPr="003D2ACA" w:rsidRDefault="000A5AB0">
      <w:pPr>
        <w:rPr>
          <w:rFonts w:ascii="Arial" w:hAnsi="Arial" w:cs="Arial"/>
          <w:b/>
          <w:bCs/>
          <w:sz w:val="22"/>
          <w:szCs w:val="22"/>
          <w:lang w:val="en-US"/>
        </w:rPr>
      </w:pPr>
    </w:p>
    <w:p w14:paraId="09157A50" w14:textId="3B947790"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Reverend Potts: </w:t>
      </w:r>
      <w:r w:rsidR="004363DC" w:rsidRPr="003D2ACA">
        <w:rPr>
          <w:rFonts w:ascii="Arial" w:hAnsi="Arial" w:cs="Arial"/>
          <w:sz w:val="22"/>
          <w:szCs w:val="22"/>
          <w:lang w:val="en-US"/>
        </w:rPr>
        <w:t xml:space="preserve">The Lord is my </w:t>
      </w:r>
      <w:proofErr w:type="gramStart"/>
      <w:r w:rsidR="004363DC" w:rsidRPr="003D2ACA">
        <w:rPr>
          <w:rFonts w:ascii="Arial" w:hAnsi="Arial" w:cs="Arial"/>
          <w:sz w:val="22"/>
          <w:szCs w:val="22"/>
          <w:lang w:val="en-US"/>
        </w:rPr>
        <w:t>shepherd,</w:t>
      </w:r>
      <w:proofErr w:type="gramEnd"/>
      <w:r w:rsidR="004363DC" w:rsidRPr="003D2ACA">
        <w:rPr>
          <w:rFonts w:ascii="Arial" w:hAnsi="Arial" w:cs="Arial"/>
          <w:sz w:val="22"/>
          <w:szCs w:val="22"/>
          <w:lang w:val="en-US"/>
        </w:rPr>
        <w:t xml:space="preserve"> I shall not want</w:t>
      </w:r>
      <w:r w:rsidR="00E85CC1"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13DDE97F" w14:textId="77777777" w:rsidR="00E85CC1" w:rsidRPr="003D2ACA" w:rsidRDefault="00E85CC1">
      <w:pPr>
        <w:rPr>
          <w:rFonts w:ascii="Arial" w:hAnsi="Arial" w:cs="Arial"/>
          <w:b/>
          <w:bCs/>
          <w:sz w:val="22"/>
          <w:szCs w:val="22"/>
          <w:lang w:val="en-US"/>
        </w:rPr>
      </w:pPr>
    </w:p>
    <w:p w14:paraId="1801F727" w14:textId="669C43B2" w:rsidR="00441E4C" w:rsidRPr="003D2ACA" w:rsidRDefault="00DC325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nd at the very same time, outside the prison gates, a small group of people are gathered to recite the same prayer. It's one they recite here every morning there's an execution. </w:t>
      </w:r>
    </w:p>
    <w:p w14:paraId="213BA8C8" w14:textId="77777777" w:rsidR="00B0197B" w:rsidRPr="003D2ACA" w:rsidRDefault="00B0197B">
      <w:pPr>
        <w:rPr>
          <w:rFonts w:ascii="Arial" w:hAnsi="Arial" w:cs="Arial"/>
          <w:sz w:val="22"/>
          <w:szCs w:val="22"/>
          <w:lang w:val="en-US"/>
        </w:rPr>
      </w:pPr>
    </w:p>
    <w:p w14:paraId="342D96B4" w14:textId="4B40FF48" w:rsidR="00DC3252" w:rsidRPr="003D2ACA" w:rsidRDefault="00DC3252">
      <w:pPr>
        <w:rPr>
          <w:rFonts w:ascii="Arial" w:hAnsi="Arial" w:cs="Arial"/>
          <w:sz w:val="22"/>
          <w:szCs w:val="22"/>
          <w:lang w:val="en-US"/>
        </w:rPr>
      </w:pPr>
      <w:r w:rsidRPr="003D2ACA">
        <w:rPr>
          <w:rFonts w:ascii="Arial" w:hAnsi="Arial" w:cs="Arial"/>
          <w:sz w:val="22"/>
          <w:szCs w:val="22"/>
          <w:lang w:val="en-US"/>
        </w:rPr>
        <w:t>[</w:t>
      </w:r>
      <w:r w:rsidR="00B0197B" w:rsidRPr="003D2ACA">
        <w:rPr>
          <w:rFonts w:ascii="Arial" w:hAnsi="Arial" w:cs="Arial"/>
          <w:sz w:val="22"/>
          <w:szCs w:val="22"/>
          <w:lang w:val="en-US"/>
        </w:rPr>
        <w:t>p</w:t>
      </w:r>
      <w:r w:rsidRPr="003D2ACA">
        <w:rPr>
          <w:rFonts w:ascii="Arial" w:hAnsi="Arial" w:cs="Arial"/>
          <w:sz w:val="22"/>
          <w:szCs w:val="22"/>
          <w:lang w:val="en-US"/>
        </w:rPr>
        <w:t xml:space="preserve">eople reciting the prayer] </w:t>
      </w:r>
    </w:p>
    <w:p w14:paraId="67AAE12B" w14:textId="77777777" w:rsidR="00DC3252" w:rsidRPr="003D2ACA" w:rsidRDefault="00DC3252">
      <w:pPr>
        <w:rPr>
          <w:rFonts w:ascii="Arial" w:hAnsi="Arial" w:cs="Arial"/>
          <w:sz w:val="22"/>
          <w:szCs w:val="22"/>
          <w:lang w:val="en-US"/>
        </w:rPr>
      </w:pPr>
    </w:p>
    <w:p w14:paraId="1E734D77" w14:textId="53FB3847"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He guides me in </w:t>
      </w:r>
      <w:proofErr w:type="gramStart"/>
      <w:r w:rsidRPr="003D2ACA">
        <w:rPr>
          <w:rFonts w:ascii="Arial" w:hAnsi="Arial" w:cs="Arial"/>
          <w:sz w:val="22"/>
          <w:szCs w:val="22"/>
          <w:lang w:val="en-US"/>
        </w:rPr>
        <w:t>right</w:t>
      </w:r>
      <w:proofErr w:type="gramEnd"/>
      <w:r w:rsidRPr="003D2ACA">
        <w:rPr>
          <w:rFonts w:ascii="Arial" w:hAnsi="Arial" w:cs="Arial"/>
          <w:sz w:val="22"/>
          <w:szCs w:val="22"/>
          <w:lang w:val="en-US"/>
        </w:rPr>
        <w:t xml:space="preserve"> paths for his name's sake. Even though I walk in the dark valley, I fear no evil, for you are at my side. Lord, have mercy. Lord, have mercy. Christ, have mercy. Christ, have mercy. Lord </w:t>
      </w:r>
      <w:proofErr w:type="gramStart"/>
      <w:r w:rsidRPr="003D2ACA">
        <w:rPr>
          <w:rFonts w:ascii="Arial" w:hAnsi="Arial" w:cs="Arial"/>
          <w:sz w:val="22"/>
          <w:szCs w:val="22"/>
          <w:lang w:val="en-US"/>
        </w:rPr>
        <w:t>have</w:t>
      </w:r>
      <w:proofErr w:type="gramEnd"/>
      <w:r w:rsidRPr="003D2ACA">
        <w:rPr>
          <w:rFonts w:ascii="Arial" w:hAnsi="Arial" w:cs="Arial"/>
          <w:sz w:val="22"/>
          <w:szCs w:val="22"/>
          <w:lang w:val="en-US"/>
        </w:rPr>
        <w:t xml:space="preserve"> mercy. </w:t>
      </w:r>
    </w:p>
    <w:p w14:paraId="7BFD5C83" w14:textId="77777777" w:rsidR="008C08F1" w:rsidRPr="003D2ACA" w:rsidRDefault="008C08F1">
      <w:pPr>
        <w:rPr>
          <w:rFonts w:ascii="Arial" w:hAnsi="Arial" w:cs="Arial"/>
          <w:b/>
          <w:bCs/>
          <w:sz w:val="22"/>
          <w:szCs w:val="22"/>
          <w:lang w:val="en-US"/>
        </w:rPr>
      </w:pPr>
    </w:p>
    <w:p w14:paraId="486F8DD8" w14:textId="51C3F1F7" w:rsidR="00441E4C" w:rsidRPr="003D2ACA" w:rsidRDefault="008F3E58">
      <w:pPr>
        <w:rPr>
          <w:rFonts w:ascii="Arial" w:hAnsi="Arial" w:cs="Arial"/>
          <w:sz w:val="22"/>
          <w:szCs w:val="22"/>
          <w:lang w:val="en-US"/>
        </w:rPr>
      </w:pPr>
      <w:r w:rsidRPr="003D2ACA">
        <w:rPr>
          <w:rFonts w:ascii="Arial" w:hAnsi="Arial" w:cs="Arial"/>
          <w:b/>
          <w:bCs/>
          <w:sz w:val="22"/>
          <w:szCs w:val="22"/>
          <w:lang w:val="en-US"/>
        </w:rPr>
        <w:t>Automated Response</w:t>
      </w:r>
      <w:r w:rsidR="00DC3252" w:rsidRPr="003D2ACA">
        <w:rPr>
          <w:rFonts w:ascii="Arial" w:hAnsi="Arial" w:cs="Arial"/>
          <w:b/>
          <w:bCs/>
          <w:sz w:val="22"/>
          <w:szCs w:val="22"/>
          <w:lang w:val="en-US"/>
        </w:rPr>
        <w:t xml:space="preserve">: </w:t>
      </w:r>
      <w:r w:rsidR="004363DC" w:rsidRPr="003D2ACA">
        <w:rPr>
          <w:rFonts w:ascii="Arial" w:hAnsi="Arial" w:cs="Arial"/>
          <w:sz w:val="22"/>
          <w:szCs w:val="22"/>
          <w:lang w:val="en-US"/>
        </w:rPr>
        <w:t>Hello, this is a collect call from</w:t>
      </w:r>
      <w:r w:rsidR="006234BF" w:rsidRPr="003D2ACA">
        <w:rPr>
          <w:rFonts w:ascii="Arial" w:hAnsi="Arial" w:cs="Arial"/>
          <w:sz w:val="22"/>
          <w:szCs w:val="22"/>
          <w:lang w:val="en-US"/>
        </w:rPr>
        <w:t xml:space="preserve"> </w:t>
      </w:r>
      <w:r w:rsidRPr="003D2ACA">
        <w:rPr>
          <w:rFonts w:ascii="Arial" w:hAnsi="Arial" w:cs="Arial"/>
          <w:sz w:val="22"/>
          <w:szCs w:val="22"/>
          <w:lang w:val="en-US"/>
        </w:rPr>
        <w:t xml:space="preserve">Wade </w:t>
      </w:r>
      <w:r w:rsidR="003D2ACA" w:rsidRPr="003D2ACA">
        <w:rPr>
          <w:rFonts w:ascii="Arial" w:hAnsi="Arial" w:cs="Arial"/>
          <w:sz w:val="22"/>
          <w:szCs w:val="22"/>
          <w:lang w:val="en-US"/>
        </w:rPr>
        <w:t xml:space="preserve">Lay, </w:t>
      </w:r>
      <w:r w:rsidR="006234BF" w:rsidRPr="003D2ACA">
        <w:rPr>
          <w:rFonts w:ascii="Arial" w:hAnsi="Arial" w:cs="Arial"/>
          <w:sz w:val="22"/>
          <w:szCs w:val="22"/>
          <w:lang w:val="en-US"/>
        </w:rPr>
        <w:t>a</w:t>
      </w:r>
      <w:r w:rsidR="004363DC" w:rsidRPr="003D2ACA">
        <w:rPr>
          <w:rFonts w:ascii="Arial" w:hAnsi="Arial" w:cs="Arial"/>
          <w:sz w:val="22"/>
          <w:szCs w:val="22"/>
          <w:lang w:val="en-US"/>
        </w:rPr>
        <w:t xml:space="preserve">n incarcerated individual at Oklahoma State Penitentiary. To consent to this recorded call, press one. </w:t>
      </w:r>
    </w:p>
    <w:p w14:paraId="3BEFD0DC" w14:textId="77777777" w:rsidR="006C3099" w:rsidRPr="003D2ACA" w:rsidRDefault="006C3099" w:rsidP="006234BF">
      <w:pPr>
        <w:rPr>
          <w:rFonts w:ascii="Arial" w:hAnsi="Arial" w:cs="Arial"/>
          <w:sz w:val="22"/>
          <w:szCs w:val="22"/>
          <w:lang w:val="en-US"/>
        </w:rPr>
      </w:pPr>
    </w:p>
    <w:p w14:paraId="3AEDC26D" w14:textId="1416C2DC" w:rsidR="006234BF" w:rsidRPr="003D2ACA" w:rsidRDefault="006234BF" w:rsidP="006234BF">
      <w:pPr>
        <w:rPr>
          <w:rFonts w:ascii="Arial" w:hAnsi="Arial" w:cs="Arial"/>
          <w:sz w:val="22"/>
          <w:szCs w:val="22"/>
          <w:lang w:val="en-US"/>
        </w:rPr>
      </w:pPr>
      <w:r w:rsidRPr="003D2ACA">
        <w:rPr>
          <w:rFonts w:ascii="Arial" w:hAnsi="Arial" w:cs="Arial"/>
          <w:sz w:val="22"/>
          <w:szCs w:val="22"/>
          <w:lang w:val="en-US"/>
        </w:rPr>
        <w:t>[</w:t>
      </w:r>
      <w:r w:rsidR="006C3099" w:rsidRPr="003D2ACA">
        <w:rPr>
          <w:rFonts w:ascii="Arial" w:hAnsi="Arial" w:cs="Arial"/>
          <w:sz w:val="22"/>
          <w:szCs w:val="22"/>
          <w:lang w:val="en-US"/>
        </w:rPr>
        <w:t>b</w:t>
      </w:r>
      <w:r w:rsidRPr="003D2ACA">
        <w:rPr>
          <w:rFonts w:ascii="Arial" w:hAnsi="Arial" w:cs="Arial"/>
          <w:sz w:val="22"/>
          <w:szCs w:val="22"/>
          <w:lang w:val="en-US"/>
        </w:rPr>
        <w:t>utton press sound]</w:t>
      </w:r>
    </w:p>
    <w:p w14:paraId="4E48A89D" w14:textId="77777777" w:rsidR="006234BF" w:rsidRPr="003D2ACA" w:rsidRDefault="006234BF" w:rsidP="006234BF">
      <w:pPr>
        <w:rPr>
          <w:rFonts w:ascii="Arial" w:hAnsi="Arial" w:cs="Arial"/>
          <w:sz w:val="22"/>
          <w:szCs w:val="22"/>
          <w:lang w:val="en-US"/>
        </w:rPr>
      </w:pPr>
    </w:p>
    <w:p w14:paraId="4F82B903" w14:textId="212E1835" w:rsidR="006234BF" w:rsidRPr="003D2ACA" w:rsidRDefault="008F3E58" w:rsidP="006234BF">
      <w:pPr>
        <w:rPr>
          <w:rFonts w:ascii="Arial" w:hAnsi="Arial" w:cs="Arial"/>
          <w:sz w:val="22"/>
          <w:szCs w:val="22"/>
          <w:lang w:val="en-US"/>
        </w:rPr>
      </w:pPr>
      <w:r w:rsidRPr="003D2ACA">
        <w:rPr>
          <w:rFonts w:ascii="Arial" w:hAnsi="Arial" w:cs="Arial"/>
          <w:b/>
          <w:bCs/>
          <w:sz w:val="22"/>
          <w:szCs w:val="22"/>
          <w:lang w:val="en-US"/>
        </w:rPr>
        <w:t>Automated Response</w:t>
      </w:r>
      <w:r w:rsidR="006234BF" w:rsidRPr="003D2ACA">
        <w:rPr>
          <w:rFonts w:ascii="Arial" w:hAnsi="Arial" w:cs="Arial"/>
          <w:b/>
          <w:bCs/>
          <w:sz w:val="22"/>
          <w:szCs w:val="22"/>
          <w:lang w:val="en-US"/>
        </w:rPr>
        <w:t xml:space="preserve">: </w:t>
      </w:r>
      <w:r w:rsidR="006234BF" w:rsidRPr="003D2ACA">
        <w:rPr>
          <w:rFonts w:ascii="Arial" w:hAnsi="Arial" w:cs="Arial"/>
          <w:sz w:val="22"/>
          <w:szCs w:val="22"/>
          <w:lang w:val="en-US"/>
        </w:rPr>
        <w:t xml:space="preserve">Thank you for using Securus. You may start the conversation now. </w:t>
      </w:r>
    </w:p>
    <w:p w14:paraId="7AA17979" w14:textId="5F99D4CA" w:rsidR="00441E4C" w:rsidRPr="003D2ACA" w:rsidRDefault="00441E4C">
      <w:pPr>
        <w:rPr>
          <w:rFonts w:ascii="Arial" w:hAnsi="Arial" w:cs="Arial"/>
          <w:sz w:val="22"/>
          <w:szCs w:val="22"/>
          <w:lang w:val="en-US"/>
        </w:rPr>
      </w:pPr>
    </w:p>
    <w:p w14:paraId="1FBE0747" w14:textId="3DA29A72" w:rsidR="00441E4C" w:rsidRPr="003D2ACA" w:rsidRDefault="006234BF">
      <w:pPr>
        <w:rPr>
          <w:rFonts w:ascii="Arial" w:hAnsi="Arial" w:cs="Arial"/>
          <w:sz w:val="22"/>
          <w:szCs w:val="22"/>
          <w:lang w:val="en-US"/>
        </w:rPr>
      </w:pPr>
      <w:r w:rsidRPr="003D2ACA">
        <w:rPr>
          <w:rFonts w:ascii="Arial" w:hAnsi="Arial" w:cs="Arial"/>
          <w:b/>
          <w:bCs/>
          <w:sz w:val="22"/>
          <w:szCs w:val="22"/>
          <w:lang w:val="en-US"/>
        </w:rPr>
        <w:t xml:space="preserve">Gaby: </w:t>
      </w:r>
      <w:r w:rsidRPr="003D2ACA">
        <w:rPr>
          <w:rFonts w:ascii="Arial" w:hAnsi="Arial" w:cs="Arial"/>
          <w:sz w:val="22"/>
          <w:szCs w:val="22"/>
          <w:lang w:val="en-US"/>
        </w:rPr>
        <w:t>The day Bigler was executed, Wade Lay, who was next in line, couldn't see anything beyond his cell</w:t>
      </w:r>
      <w:r w:rsidR="00602A13" w:rsidRPr="003D2ACA">
        <w:rPr>
          <w:rFonts w:ascii="Arial" w:hAnsi="Arial" w:cs="Arial"/>
          <w:sz w:val="22"/>
          <w:szCs w:val="22"/>
          <w:lang w:val="en-US"/>
        </w:rPr>
        <w:t>.</w:t>
      </w:r>
      <w:r w:rsidRPr="003D2ACA">
        <w:rPr>
          <w:rFonts w:ascii="Arial" w:hAnsi="Arial" w:cs="Arial"/>
          <w:sz w:val="22"/>
          <w:szCs w:val="22"/>
          <w:lang w:val="en-US"/>
        </w:rPr>
        <w:t xml:space="preserve"> </w:t>
      </w:r>
      <w:r w:rsidR="00602A13" w:rsidRPr="003D2ACA">
        <w:rPr>
          <w:rFonts w:ascii="Arial" w:hAnsi="Arial" w:cs="Arial"/>
          <w:sz w:val="22"/>
          <w:szCs w:val="22"/>
          <w:lang w:val="en-US"/>
        </w:rPr>
        <w:t>B</w:t>
      </w:r>
      <w:r w:rsidRPr="003D2ACA">
        <w:rPr>
          <w:rFonts w:ascii="Arial" w:hAnsi="Arial" w:cs="Arial"/>
          <w:sz w:val="22"/>
          <w:szCs w:val="22"/>
          <w:lang w:val="en-US"/>
        </w:rPr>
        <w:t xml:space="preserve">ut he could hear something. </w:t>
      </w:r>
    </w:p>
    <w:p w14:paraId="1F2B7F52" w14:textId="77777777" w:rsidR="0056002B" w:rsidRPr="003D2ACA" w:rsidRDefault="0056002B">
      <w:pPr>
        <w:rPr>
          <w:rFonts w:ascii="Arial" w:hAnsi="Arial" w:cs="Arial"/>
          <w:b/>
          <w:bCs/>
          <w:sz w:val="22"/>
          <w:szCs w:val="22"/>
          <w:lang w:val="en-US"/>
        </w:rPr>
      </w:pPr>
    </w:p>
    <w:p w14:paraId="5829ED0F" w14:textId="6DFD0812" w:rsidR="00441E4C" w:rsidRPr="003D2ACA" w:rsidRDefault="006234BF">
      <w:pPr>
        <w:rPr>
          <w:rFonts w:ascii="Arial" w:hAnsi="Arial" w:cs="Arial"/>
          <w:sz w:val="22"/>
          <w:szCs w:val="22"/>
          <w:lang w:val="en-US"/>
        </w:rPr>
      </w:pPr>
      <w:r w:rsidRPr="003D2ACA">
        <w:rPr>
          <w:rFonts w:ascii="Arial" w:hAnsi="Arial" w:cs="Arial"/>
          <w:b/>
          <w:bCs/>
          <w:sz w:val="22"/>
          <w:szCs w:val="22"/>
          <w:lang w:val="en-US"/>
        </w:rPr>
        <w:t>Wade:</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I heard him open the door when he went in there, and I heard </w:t>
      </w:r>
      <w:r w:rsidRPr="003D2ACA">
        <w:rPr>
          <w:rFonts w:ascii="Arial" w:hAnsi="Arial" w:cs="Arial"/>
          <w:sz w:val="22"/>
          <w:szCs w:val="22"/>
          <w:lang w:val="en-US"/>
        </w:rPr>
        <w:t xml:space="preserve">them </w:t>
      </w:r>
      <w:r w:rsidR="004363DC" w:rsidRPr="003D2ACA">
        <w:rPr>
          <w:rFonts w:ascii="Arial" w:hAnsi="Arial" w:cs="Arial"/>
          <w:sz w:val="22"/>
          <w:szCs w:val="22"/>
          <w:lang w:val="en-US"/>
        </w:rPr>
        <w:t xml:space="preserve">coming out after it was done. But it is something that makes you really look inside yourself. </w:t>
      </w:r>
    </w:p>
    <w:p w14:paraId="2803080A" w14:textId="77777777" w:rsidR="006234BF" w:rsidRPr="003D2ACA" w:rsidRDefault="006234BF">
      <w:pPr>
        <w:rPr>
          <w:rFonts w:ascii="Arial" w:hAnsi="Arial" w:cs="Arial"/>
          <w:sz w:val="22"/>
          <w:szCs w:val="22"/>
          <w:lang w:val="en-US"/>
        </w:rPr>
      </w:pPr>
    </w:p>
    <w:p w14:paraId="2F11196D" w14:textId="5F90AAE3" w:rsidR="006234BF" w:rsidRPr="003D2ACA" w:rsidRDefault="006234BF">
      <w:pPr>
        <w:rPr>
          <w:rFonts w:ascii="Arial" w:hAnsi="Arial" w:cs="Arial"/>
          <w:sz w:val="22"/>
          <w:szCs w:val="22"/>
          <w:lang w:val="en-US"/>
        </w:rPr>
      </w:pPr>
      <w:r w:rsidRPr="003D2ACA">
        <w:rPr>
          <w:rFonts w:ascii="Arial" w:hAnsi="Arial" w:cs="Arial"/>
          <w:sz w:val="22"/>
          <w:szCs w:val="22"/>
          <w:lang w:val="en-US"/>
        </w:rPr>
        <w:t>[</w:t>
      </w:r>
      <w:r w:rsidR="00C82EDF" w:rsidRPr="003D2ACA">
        <w:rPr>
          <w:rFonts w:ascii="Arial" w:hAnsi="Arial" w:cs="Arial"/>
          <w:sz w:val="22"/>
          <w:szCs w:val="22"/>
          <w:lang w:val="en-US"/>
        </w:rPr>
        <w:t xml:space="preserve">somber </w:t>
      </w:r>
      <w:r w:rsidRPr="003D2ACA">
        <w:rPr>
          <w:rFonts w:ascii="Arial" w:hAnsi="Arial" w:cs="Arial"/>
          <w:sz w:val="22"/>
          <w:szCs w:val="22"/>
          <w:lang w:val="en-US"/>
        </w:rPr>
        <w:t>music]</w:t>
      </w:r>
    </w:p>
    <w:p w14:paraId="19C9F333" w14:textId="77777777" w:rsidR="00EA5201" w:rsidRPr="003D2ACA" w:rsidRDefault="00EA5201">
      <w:pPr>
        <w:rPr>
          <w:rFonts w:ascii="Arial" w:hAnsi="Arial" w:cs="Arial"/>
          <w:b/>
          <w:bCs/>
          <w:sz w:val="22"/>
          <w:szCs w:val="22"/>
          <w:lang w:val="en-US"/>
        </w:rPr>
      </w:pPr>
    </w:p>
    <w:p w14:paraId="5A1F9E96" w14:textId="3A75BB8F" w:rsidR="006C7DA3" w:rsidRPr="003D2ACA" w:rsidRDefault="006234BF">
      <w:pPr>
        <w:rPr>
          <w:rFonts w:ascii="Arial" w:hAnsi="Arial" w:cs="Arial"/>
          <w:sz w:val="22"/>
          <w:szCs w:val="22"/>
          <w:lang w:val="en-US"/>
        </w:rPr>
      </w:pPr>
      <w:r w:rsidRPr="003D2ACA">
        <w:rPr>
          <w:rFonts w:ascii="Arial" w:hAnsi="Arial" w:cs="Arial"/>
          <w:b/>
          <w:bCs/>
          <w:sz w:val="22"/>
          <w:szCs w:val="22"/>
          <w:lang w:val="en-US"/>
        </w:rPr>
        <w:t xml:space="preserve">Glynn: </w:t>
      </w:r>
      <w:r w:rsidR="006C7DA3" w:rsidRPr="003D2ACA">
        <w:rPr>
          <w:rFonts w:ascii="Arial" w:hAnsi="Arial" w:cs="Arial"/>
          <w:sz w:val="22"/>
          <w:szCs w:val="22"/>
          <w:lang w:val="en-US"/>
        </w:rPr>
        <w:t>When</w:t>
      </w:r>
      <w:r w:rsidR="006C7DA3" w:rsidRPr="003D2ACA">
        <w:rPr>
          <w:rFonts w:ascii="Arial" w:hAnsi="Arial" w:cs="Arial"/>
          <w:b/>
          <w:bCs/>
          <w:sz w:val="22"/>
          <w:szCs w:val="22"/>
          <w:lang w:val="en-US"/>
        </w:rPr>
        <w:t xml:space="preserve"> </w:t>
      </w:r>
      <w:r w:rsidR="006C7DA3" w:rsidRPr="003D2ACA">
        <w:rPr>
          <w:rFonts w:ascii="Arial" w:hAnsi="Arial" w:cs="Arial"/>
          <w:sz w:val="22"/>
          <w:szCs w:val="22"/>
          <w:lang w:val="en-US"/>
        </w:rPr>
        <w:t xml:space="preserve">Snap </w:t>
      </w:r>
      <w:r w:rsidR="004363DC" w:rsidRPr="003D2ACA">
        <w:rPr>
          <w:rFonts w:ascii="Arial" w:hAnsi="Arial" w:cs="Arial"/>
          <w:sz w:val="22"/>
          <w:szCs w:val="22"/>
          <w:lang w:val="en-US"/>
        </w:rPr>
        <w:t>Judgement returns</w:t>
      </w:r>
      <w:r w:rsidR="00E019BA" w:rsidRPr="003D2ACA">
        <w:rPr>
          <w:rFonts w:ascii="Arial" w:hAnsi="Arial" w:cs="Arial"/>
          <w:sz w:val="22"/>
          <w:szCs w:val="22"/>
          <w:lang w:val="en-US"/>
        </w:rPr>
        <w:t>,</w:t>
      </w:r>
      <w:r w:rsidR="004363DC" w:rsidRPr="003D2ACA">
        <w:rPr>
          <w:rFonts w:ascii="Arial" w:hAnsi="Arial" w:cs="Arial"/>
          <w:sz w:val="22"/>
          <w:szCs w:val="22"/>
          <w:lang w:val="en-US"/>
        </w:rPr>
        <w:t xml:space="preserve"> </w:t>
      </w:r>
      <w:r w:rsidR="00E019BA" w:rsidRPr="003D2ACA">
        <w:rPr>
          <w:rFonts w:ascii="Arial" w:hAnsi="Arial" w:cs="Arial"/>
          <w:sz w:val="22"/>
          <w:szCs w:val="22"/>
          <w:lang w:val="en-US"/>
        </w:rPr>
        <w:t>w</w:t>
      </w:r>
      <w:r w:rsidR="004363DC" w:rsidRPr="003D2ACA">
        <w:rPr>
          <w:rFonts w:ascii="Arial" w:hAnsi="Arial" w:cs="Arial"/>
          <w:sz w:val="22"/>
          <w:szCs w:val="22"/>
          <w:lang w:val="en-US"/>
        </w:rPr>
        <w:t xml:space="preserve">e'll hear the story of Wade Lay, who will take the place </w:t>
      </w:r>
      <w:r w:rsidR="006C7DA3" w:rsidRPr="003D2ACA">
        <w:rPr>
          <w:rFonts w:ascii="Arial" w:hAnsi="Arial" w:cs="Arial"/>
          <w:sz w:val="22"/>
          <w:szCs w:val="22"/>
          <w:lang w:val="en-US"/>
        </w:rPr>
        <w:t xml:space="preserve">Bigler Stouffer </w:t>
      </w:r>
      <w:r w:rsidR="004363DC" w:rsidRPr="003D2ACA">
        <w:rPr>
          <w:rFonts w:ascii="Arial" w:hAnsi="Arial" w:cs="Arial"/>
          <w:sz w:val="22"/>
          <w:szCs w:val="22"/>
          <w:lang w:val="en-US"/>
        </w:rPr>
        <w:t xml:space="preserve">left in the death watch cell. Stay tuned. </w:t>
      </w:r>
    </w:p>
    <w:p w14:paraId="401FBFCF" w14:textId="77777777" w:rsidR="006C7DA3" w:rsidRPr="003D2ACA" w:rsidRDefault="006C7DA3">
      <w:pPr>
        <w:rPr>
          <w:rFonts w:ascii="Arial" w:hAnsi="Arial" w:cs="Arial"/>
          <w:sz w:val="22"/>
          <w:szCs w:val="22"/>
          <w:lang w:val="en-US"/>
        </w:rPr>
      </w:pPr>
    </w:p>
    <w:p w14:paraId="04F5BBF6" w14:textId="6CA8F3F5" w:rsidR="006C7DA3" w:rsidRPr="003D2ACA" w:rsidRDefault="006C7DA3" w:rsidP="006C7DA3">
      <w:pPr>
        <w:rPr>
          <w:rFonts w:ascii="Arial" w:hAnsi="Arial" w:cs="Arial"/>
          <w:sz w:val="22"/>
          <w:szCs w:val="22"/>
          <w:lang w:val="en-US"/>
        </w:rPr>
      </w:pPr>
      <w:r w:rsidRPr="003D2ACA">
        <w:rPr>
          <w:rFonts w:ascii="Arial" w:hAnsi="Arial" w:cs="Arial"/>
          <w:sz w:val="22"/>
          <w:szCs w:val="22"/>
          <w:lang w:val="en-US"/>
        </w:rPr>
        <w:t>[</w:t>
      </w:r>
      <w:r w:rsidR="00C82EDF" w:rsidRPr="003D2ACA">
        <w:rPr>
          <w:rFonts w:ascii="Arial" w:hAnsi="Arial" w:cs="Arial"/>
          <w:sz w:val="22"/>
          <w:szCs w:val="22"/>
          <w:lang w:val="en-US"/>
        </w:rPr>
        <w:t xml:space="preserve">somber </w:t>
      </w:r>
      <w:r w:rsidRPr="003D2ACA">
        <w:rPr>
          <w:rFonts w:ascii="Arial" w:hAnsi="Arial" w:cs="Arial"/>
          <w:sz w:val="22"/>
          <w:szCs w:val="22"/>
          <w:lang w:val="en-US"/>
        </w:rPr>
        <w:t>music]</w:t>
      </w:r>
    </w:p>
    <w:p w14:paraId="45AC7AF4" w14:textId="77777777" w:rsidR="006C7DA3" w:rsidRPr="003D2ACA" w:rsidRDefault="006C7DA3">
      <w:pPr>
        <w:rPr>
          <w:rFonts w:ascii="Arial" w:hAnsi="Arial" w:cs="Arial"/>
          <w:sz w:val="22"/>
          <w:szCs w:val="22"/>
          <w:lang w:val="en-US"/>
        </w:rPr>
      </w:pPr>
    </w:p>
    <w:p w14:paraId="5B78301D" w14:textId="442B4EA7" w:rsidR="00441E4C" w:rsidRPr="003D2ACA" w:rsidRDefault="00443167">
      <w:pPr>
        <w:rPr>
          <w:rFonts w:ascii="Arial" w:hAnsi="Arial" w:cs="Arial"/>
          <w:sz w:val="22"/>
          <w:szCs w:val="22"/>
          <w:lang w:val="en-US"/>
        </w:rPr>
      </w:pPr>
      <w:r w:rsidRPr="003D2ACA">
        <w:rPr>
          <w:rFonts w:ascii="Arial" w:hAnsi="Arial" w:cs="Arial"/>
          <w:b/>
          <w:bCs/>
          <w:sz w:val="22"/>
          <w:szCs w:val="22"/>
          <w:lang w:val="en-US"/>
        </w:rPr>
        <w:t>Glynn:</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Welcome back to </w:t>
      </w:r>
      <w:r w:rsidR="006C7DA3" w:rsidRPr="003D2ACA">
        <w:rPr>
          <w:rFonts w:ascii="Arial" w:hAnsi="Arial" w:cs="Arial"/>
          <w:sz w:val="22"/>
          <w:szCs w:val="22"/>
          <w:lang w:val="en-US"/>
        </w:rPr>
        <w:t xml:space="preserve">Snap </w:t>
      </w:r>
      <w:r w:rsidR="004363DC" w:rsidRPr="003D2ACA">
        <w:rPr>
          <w:rFonts w:ascii="Arial" w:hAnsi="Arial" w:cs="Arial"/>
          <w:sz w:val="22"/>
          <w:szCs w:val="22"/>
          <w:lang w:val="en-US"/>
        </w:rPr>
        <w:t xml:space="preserve">Judgment, </w:t>
      </w:r>
      <w:r w:rsidR="00D603B3" w:rsidRPr="003D2ACA">
        <w:rPr>
          <w:rFonts w:ascii="Arial" w:hAnsi="Arial" w:cs="Arial"/>
          <w:sz w:val="22"/>
          <w:szCs w:val="22"/>
          <w:lang w:val="en-US"/>
        </w:rPr>
        <w:t xml:space="preserve">the </w:t>
      </w:r>
      <w:r w:rsidR="006C7DA3" w:rsidRPr="003D2ACA">
        <w:rPr>
          <w:rFonts w:ascii="Arial" w:hAnsi="Arial" w:cs="Arial"/>
          <w:sz w:val="22"/>
          <w:szCs w:val="22"/>
          <w:lang w:val="en-US"/>
        </w:rPr>
        <w:t>F</w:t>
      </w:r>
      <w:r w:rsidR="004363DC" w:rsidRPr="003D2ACA">
        <w:rPr>
          <w:rFonts w:ascii="Arial" w:hAnsi="Arial" w:cs="Arial"/>
          <w:sz w:val="22"/>
          <w:szCs w:val="22"/>
          <w:lang w:val="en-US"/>
        </w:rPr>
        <w:t xml:space="preserve">ather </w:t>
      </w:r>
      <w:r w:rsidR="006C7DA3" w:rsidRPr="003D2ACA">
        <w:rPr>
          <w:rFonts w:ascii="Arial" w:hAnsi="Arial" w:cs="Arial"/>
          <w:sz w:val="22"/>
          <w:szCs w:val="22"/>
          <w:lang w:val="en-US"/>
        </w:rPr>
        <w:t>F</w:t>
      </w:r>
      <w:r w:rsidR="004363DC" w:rsidRPr="003D2ACA">
        <w:rPr>
          <w:rFonts w:ascii="Arial" w:hAnsi="Arial" w:cs="Arial"/>
          <w:sz w:val="22"/>
          <w:szCs w:val="22"/>
          <w:lang w:val="en-US"/>
        </w:rPr>
        <w:t xml:space="preserve">orgive </w:t>
      </w:r>
      <w:r w:rsidR="006C7DA3" w:rsidRPr="003D2ACA">
        <w:rPr>
          <w:rFonts w:ascii="Arial" w:hAnsi="Arial" w:cs="Arial"/>
          <w:sz w:val="22"/>
          <w:szCs w:val="22"/>
          <w:lang w:val="en-US"/>
        </w:rPr>
        <w:t>T</w:t>
      </w:r>
      <w:r w:rsidR="004363DC" w:rsidRPr="003D2ACA">
        <w:rPr>
          <w:rFonts w:ascii="Arial" w:hAnsi="Arial" w:cs="Arial"/>
          <w:sz w:val="22"/>
          <w:szCs w:val="22"/>
          <w:lang w:val="en-US"/>
        </w:rPr>
        <w:t>hem episode. And for this story, we are inside Oklahoma State Penitentiary's death row</w:t>
      </w:r>
      <w:r w:rsidR="00C339C4" w:rsidRPr="003D2ACA">
        <w:rPr>
          <w:rFonts w:ascii="Arial" w:hAnsi="Arial" w:cs="Arial"/>
          <w:sz w:val="22"/>
          <w:szCs w:val="22"/>
          <w:lang w:val="en-US"/>
        </w:rPr>
        <w:t>.</w:t>
      </w:r>
      <w:r w:rsidR="004363DC" w:rsidRPr="003D2ACA">
        <w:rPr>
          <w:rFonts w:ascii="Arial" w:hAnsi="Arial" w:cs="Arial"/>
          <w:sz w:val="22"/>
          <w:szCs w:val="22"/>
          <w:lang w:val="en-US"/>
        </w:rPr>
        <w:t xml:space="preserve"> </w:t>
      </w:r>
      <w:r w:rsidR="00C339C4" w:rsidRPr="003D2ACA">
        <w:rPr>
          <w:rFonts w:ascii="Arial" w:hAnsi="Arial" w:cs="Arial"/>
          <w:sz w:val="22"/>
          <w:szCs w:val="22"/>
          <w:lang w:val="en-US"/>
        </w:rPr>
        <w:t>A</w:t>
      </w:r>
      <w:r w:rsidR="004363DC" w:rsidRPr="003D2ACA">
        <w:rPr>
          <w:rFonts w:ascii="Arial" w:hAnsi="Arial" w:cs="Arial"/>
          <w:sz w:val="22"/>
          <w:szCs w:val="22"/>
          <w:lang w:val="en-US"/>
        </w:rPr>
        <w:t xml:space="preserve">nd as such, it includes references to penal executions and strong language. When we last left, </w:t>
      </w:r>
      <w:r w:rsidR="006C7DA3" w:rsidRPr="003D2ACA">
        <w:rPr>
          <w:rFonts w:ascii="Arial" w:hAnsi="Arial" w:cs="Arial"/>
          <w:sz w:val="22"/>
          <w:szCs w:val="22"/>
          <w:lang w:val="en-US"/>
        </w:rPr>
        <w:t xml:space="preserve">we were </w:t>
      </w:r>
      <w:r w:rsidR="004363DC" w:rsidRPr="003D2ACA">
        <w:rPr>
          <w:rFonts w:ascii="Arial" w:hAnsi="Arial" w:cs="Arial"/>
          <w:sz w:val="22"/>
          <w:szCs w:val="22"/>
          <w:lang w:val="en-US"/>
        </w:rPr>
        <w:t xml:space="preserve">introduced to Wade Lay, the next man waiting his term to be executed by the </w:t>
      </w:r>
      <w:r w:rsidR="00AB0CA2" w:rsidRPr="003D2ACA">
        <w:rPr>
          <w:rFonts w:ascii="Arial" w:hAnsi="Arial" w:cs="Arial"/>
          <w:sz w:val="22"/>
          <w:szCs w:val="22"/>
          <w:lang w:val="en-US"/>
        </w:rPr>
        <w:t>S</w:t>
      </w:r>
      <w:r w:rsidR="004363DC" w:rsidRPr="003D2ACA">
        <w:rPr>
          <w:rFonts w:ascii="Arial" w:hAnsi="Arial" w:cs="Arial"/>
          <w:sz w:val="22"/>
          <w:szCs w:val="22"/>
          <w:lang w:val="en-US"/>
        </w:rPr>
        <w:t xml:space="preserve">tate of Oklahoma. </w:t>
      </w:r>
      <w:r w:rsidR="006C7DA3" w:rsidRPr="003D2ACA">
        <w:rPr>
          <w:rFonts w:ascii="Arial" w:hAnsi="Arial" w:cs="Arial"/>
          <w:sz w:val="22"/>
          <w:szCs w:val="22"/>
          <w:lang w:val="en-US"/>
        </w:rPr>
        <w:t xml:space="preserve"> Snap J</w:t>
      </w:r>
      <w:r w:rsidR="004363DC" w:rsidRPr="003D2ACA">
        <w:rPr>
          <w:rFonts w:ascii="Arial" w:hAnsi="Arial" w:cs="Arial"/>
          <w:sz w:val="22"/>
          <w:szCs w:val="22"/>
          <w:lang w:val="en-US"/>
        </w:rPr>
        <w:t xml:space="preserve">udgment. </w:t>
      </w:r>
    </w:p>
    <w:p w14:paraId="3153013F" w14:textId="77777777" w:rsidR="00FA70FC" w:rsidRPr="003D2ACA" w:rsidRDefault="00FA70FC">
      <w:pPr>
        <w:rPr>
          <w:rFonts w:ascii="Arial" w:hAnsi="Arial" w:cs="Arial"/>
          <w:b/>
          <w:bCs/>
          <w:sz w:val="22"/>
          <w:szCs w:val="22"/>
          <w:lang w:val="en-US"/>
        </w:rPr>
      </w:pPr>
    </w:p>
    <w:p w14:paraId="2CDAB64E" w14:textId="2E4166AC"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Wade is 62 years old. He's in there because in 2005, he was sentenced to death for the fatal shooting of a bank security guard during a robbery gone wrong. He's been on death row for 17 years. The </w:t>
      </w:r>
      <w:r w:rsidR="005A6B3C" w:rsidRPr="003D2ACA">
        <w:rPr>
          <w:rFonts w:ascii="Arial" w:hAnsi="Arial" w:cs="Arial"/>
          <w:sz w:val="22"/>
          <w:szCs w:val="22"/>
          <w:lang w:val="en-US"/>
        </w:rPr>
        <w:t>morning,</w:t>
      </w:r>
      <w:r w:rsidR="004363DC" w:rsidRPr="003D2ACA">
        <w:rPr>
          <w:rFonts w:ascii="Arial" w:hAnsi="Arial" w:cs="Arial"/>
          <w:sz w:val="22"/>
          <w:szCs w:val="22"/>
          <w:lang w:val="en-US"/>
        </w:rPr>
        <w:t xml:space="preserve"> he was transferred to the death cell, he was </w:t>
      </w:r>
      <w:r w:rsidR="005A6B3C" w:rsidRPr="003D2ACA">
        <w:rPr>
          <w:rFonts w:ascii="Arial" w:hAnsi="Arial" w:cs="Arial"/>
          <w:sz w:val="22"/>
          <w:szCs w:val="22"/>
          <w:lang w:val="en-US"/>
        </w:rPr>
        <w:t xml:space="preserve">strip searched, </w:t>
      </w:r>
      <w:r w:rsidR="004363DC" w:rsidRPr="003D2ACA">
        <w:rPr>
          <w:rFonts w:ascii="Arial" w:hAnsi="Arial" w:cs="Arial"/>
          <w:sz w:val="22"/>
          <w:szCs w:val="22"/>
          <w:lang w:val="en-US"/>
        </w:rPr>
        <w:t xml:space="preserve">x rayed and issued a new set of clothes and shoes. Unlike Bigler, Wade felt the difference between his old cell and this new one. </w:t>
      </w:r>
    </w:p>
    <w:p w14:paraId="228D7B43" w14:textId="77777777" w:rsidR="00D05E70" w:rsidRPr="003D2ACA" w:rsidRDefault="00D05E70">
      <w:pPr>
        <w:rPr>
          <w:rFonts w:ascii="Arial" w:hAnsi="Arial" w:cs="Arial"/>
          <w:b/>
          <w:bCs/>
          <w:sz w:val="22"/>
          <w:szCs w:val="22"/>
          <w:lang w:val="en-US"/>
        </w:rPr>
      </w:pPr>
    </w:p>
    <w:p w14:paraId="5D90AC25" w14:textId="3C98CD54"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In the death watch cell, you have nothing. Just the clothes on your back, the mattress and then my Bible and my dictionary. You can't even go to the bathroom without them sitting right outside your door. </w:t>
      </w:r>
    </w:p>
    <w:p w14:paraId="4C4C2827" w14:textId="77777777" w:rsidR="00AC2EF3" w:rsidRPr="003D2ACA" w:rsidRDefault="00AC2EF3">
      <w:pPr>
        <w:rPr>
          <w:rFonts w:ascii="Arial" w:hAnsi="Arial" w:cs="Arial"/>
          <w:b/>
          <w:bCs/>
          <w:sz w:val="22"/>
          <w:szCs w:val="22"/>
          <w:lang w:val="en-US"/>
        </w:rPr>
      </w:pPr>
    </w:p>
    <w:p w14:paraId="1228F12B" w14:textId="0DF35D3A"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He's talking about the guard stationed directly outside his cell. The guard instructed to observe him </w:t>
      </w:r>
      <w:r w:rsidRPr="003D2ACA">
        <w:rPr>
          <w:rFonts w:ascii="Arial" w:hAnsi="Arial" w:cs="Arial"/>
          <w:sz w:val="22"/>
          <w:szCs w:val="22"/>
          <w:lang w:val="en-US"/>
        </w:rPr>
        <w:t xml:space="preserve">24/7 </w:t>
      </w:r>
      <w:r w:rsidR="004363DC" w:rsidRPr="003D2ACA">
        <w:rPr>
          <w:rFonts w:ascii="Arial" w:hAnsi="Arial" w:cs="Arial"/>
          <w:sz w:val="22"/>
          <w:szCs w:val="22"/>
          <w:lang w:val="en-US"/>
        </w:rPr>
        <w:t xml:space="preserve">a day under these bright fluorescent lights. </w:t>
      </w:r>
    </w:p>
    <w:p w14:paraId="4DA91543" w14:textId="77777777" w:rsidR="00DC471E" w:rsidRPr="003D2ACA" w:rsidRDefault="00DC471E">
      <w:pPr>
        <w:rPr>
          <w:rFonts w:ascii="Arial" w:hAnsi="Arial" w:cs="Arial"/>
          <w:b/>
          <w:bCs/>
          <w:sz w:val="22"/>
          <w:szCs w:val="22"/>
          <w:lang w:val="en-US"/>
        </w:rPr>
      </w:pPr>
    </w:p>
    <w:p w14:paraId="47B8BD69" w14:textId="290E993B"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They sit there</w:t>
      </w:r>
      <w:r w:rsidR="00647BB5" w:rsidRPr="003D2ACA">
        <w:rPr>
          <w:rFonts w:ascii="Arial" w:hAnsi="Arial" w:cs="Arial"/>
          <w:sz w:val="22"/>
          <w:szCs w:val="22"/>
          <w:lang w:val="en-US"/>
        </w:rPr>
        <w:t>.</w:t>
      </w:r>
      <w:r w:rsidR="004363DC" w:rsidRPr="003D2ACA">
        <w:rPr>
          <w:rFonts w:ascii="Arial" w:hAnsi="Arial" w:cs="Arial"/>
          <w:sz w:val="22"/>
          <w:szCs w:val="22"/>
          <w:lang w:val="en-US"/>
        </w:rPr>
        <w:t xml:space="preserve"> </w:t>
      </w:r>
      <w:r w:rsidR="00647BB5" w:rsidRPr="003D2ACA">
        <w:rPr>
          <w:rFonts w:ascii="Arial" w:hAnsi="Arial" w:cs="Arial"/>
          <w:sz w:val="22"/>
          <w:szCs w:val="22"/>
          <w:lang w:val="en-US"/>
        </w:rPr>
        <w:t>E</w:t>
      </w:r>
      <w:r w:rsidR="004363DC" w:rsidRPr="003D2ACA">
        <w:rPr>
          <w:rFonts w:ascii="Arial" w:hAnsi="Arial" w:cs="Arial"/>
          <w:sz w:val="22"/>
          <w:szCs w:val="22"/>
          <w:lang w:val="en-US"/>
        </w:rPr>
        <w:t>very time you do anything, you get up</w:t>
      </w:r>
      <w:r w:rsidR="005B1403" w:rsidRPr="003D2ACA">
        <w:rPr>
          <w:rFonts w:ascii="Arial" w:hAnsi="Arial" w:cs="Arial"/>
          <w:sz w:val="22"/>
          <w:szCs w:val="22"/>
          <w:lang w:val="en-US"/>
        </w:rPr>
        <w:t>,</w:t>
      </w:r>
      <w:r w:rsidR="004363DC" w:rsidRPr="003D2ACA">
        <w:rPr>
          <w:rFonts w:ascii="Arial" w:hAnsi="Arial" w:cs="Arial"/>
          <w:sz w:val="22"/>
          <w:szCs w:val="22"/>
          <w:lang w:val="en-US"/>
        </w:rPr>
        <w:t xml:space="preserve"> </w:t>
      </w:r>
      <w:r w:rsidR="005B1403" w:rsidRPr="003D2ACA">
        <w:rPr>
          <w:rFonts w:ascii="Arial" w:hAnsi="Arial" w:cs="Arial"/>
          <w:sz w:val="22"/>
          <w:szCs w:val="22"/>
          <w:lang w:val="en-US"/>
        </w:rPr>
        <w:t>w</w:t>
      </w:r>
      <w:r w:rsidR="004363DC" w:rsidRPr="003D2ACA">
        <w:rPr>
          <w:rFonts w:ascii="Arial" w:hAnsi="Arial" w:cs="Arial"/>
          <w:sz w:val="22"/>
          <w:szCs w:val="22"/>
          <w:lang w:val="en-US"/>
        </w:rPr>
        <w:t>hatever you're doing, they're writing it</w:t>
      </w:r>
      <w:r w:rsidR="00C33AB0" w:rsidRPr="003D2ACA">
        <w:rPr>
          <w:rFonts w:ascii="Arial" w:hAnsi="Arial" w:cs="Arial"/>
          <w:sz w:val="22"/>
          <w:szCs w:val="22"/>
          <w:lang w:val="en-US"/>
        </w:rPr>
        <w:t xml:space="preserve"> down</w:t>
      </w:r>
      <w:r w:rsidR="004363DC" w:rsidRPr="003D2ACA">
        <w:rPr>
          <w:rFonts w:ascii="Arial" w:hAnsi="Arial" w:cs="Arial"/>
          <w:sz w:val="22"/>
          <w:szCs w:val="22"/>
          <w:lang w:val="en-US"/>
        </w:rPr>
        <w:t xml:space="preserve">. And it's not like these are honest people, so they write down anything they want. </w:t>
      </w:r>
    </w:p>
    <w:p w14:paraId="277CAECD" w14:textId="77777777" w:rsidR="009858F9" w:rsidRPr="003D2ACA" w:rsidRDefault="009858F9">
      <w:pPr>
        <w:rPr>
          <w:rFonts w:ascii="Arial" w:hAnsi="Arial" w:cs="Arial"/>
          <w:b/>
          <w:bCs/>
          <w:sz w:val="22"/>
          <w:szCs w:val="22"/>
          <w:lang w:val="en-US"/>
        </w:rPr>
      </w:pPr>
    </w:p>
    <w:p w14:paraId="1547473B" w14:textId="10574F22" w:rsidR="00441E4C" w:rsidRPr="003D2ACA" w:rsidRDefault="009858F9">
      <w:pPr>
        <w:rPr>
          <w:rFonts w:ascii="Arial" w:hAnsi="Arial" w:cs="Arial"/>
          <w:sz w:val="22"/>
          <w:szCs w:val="22"/>
          <w:lang w:val="en-US"/>
        </w:rPr>
      </w:pPr>
      <w:r w:rsidRPr="003D2ACA">
        <w:rPr>
          <w:rFonts w:ascii="Arial" w:hAnsi="Arial" w:cs="Arial"/>
          <w:b/>
          <w:bCs/>
          <w:sz w:val="22"/>
          <w:szCs w:val="22"/>
          <w:lang w:val="en-US"/>
        </w:rPr>
        <w:t>Gaby</w:t>
      </w:r>
      <w:r w:rsidR="006C7DA3" w:rsidRPr="003D2ACA">
        <w:rPr>
          <w:rFonts w:ascii="Arial" w:hAnsi="Arial" w:cs="Arial"/>
          <w:b/>
          <w:bCs/>
          <w:sz w:val="22"/>
          <w:szCs w:val="22"/>
          <w:lang w:val="en-US"/>
        </w:rPr>
        <w:t xml:space="preserve">: </w:t>
      </w:r>
      <w:r w:rsidR="004363DC" w:rsidRPr="003D2ACA">
        <w:rPr>
          <w:rFonts w:ascii="Arial" w:hAnsi="Arial" w:cs="Arial"/>
          <w:sz w:val="22"/>
          <w:szCs w:val="22"/>
          <w:lang w:val="en-US"/>
        </w:rPr>
        <w:t>This is particularly painful for Wade</w:t>
      </w:r>
      <w:r w:rsidR="003208D5" w:rsidRPr="003D2ACA">
        <w:rPr>
          <w:rFonts w:ascii="Arial" w:hAnsi="Arial" w:cs="Arial"/>
          <w:sz w:val="22"/>
          <w:szCs w:val="22"/>
          <w:lang w:val="en-US"/>
        </w:rPr>
        <w:t>,</w:t>
      </w:r>
      <w:r w:rsidR="004363DC" w:rsidRPr="003D2ACA">
        <w:rPr>
          <w:rFonts w:ascii="Arial" w:hAnsi="Arial" w:cs="Arial"/>
          <w:sz w:val="22"/>
          <w:szCs w:val="22"/>
          <w:lang w:val="en-US"/>
        </w:rPr>
        <w:t xml:space="preserve"> because Wade has </w:t>
      </w:r>
      <w:proofErr w:type="gramStart"/>
      <w:r w:rsidR="004363DC" w:rsidRPr="003D2ACA">
        <w:rPr>
          <w:rFonts w:ascii="Arial" w:hAnsi="Arial" w:cs="Arial"/>
          <w:sz w:val="22"/>
          <w:szCs w:val="22"/>
          <w:lang w:val="en-US"/>
        </w:rPr>
        <w:t>schizophrenia</w:t>
      </w:r>
      <w:proofErr w:type="gramEnd"/>
      <w:r w:rsidR="004363DC" w:rsidRPr="003D2ACA">
        <w:rPr>
          <w:rFonts w:ascii="Arial" w:hAnsi="Arial" w:cs="Arial"/>
          <w:sz w:val="22"/>
          <w:szCs w:val="22"/>
          <w:lang w:val="en-US"/>
        </w:rPr>
        <w:t xml:space="preserve"> and he struggles with paranoia. But after only two days of being on death watch, Wade, he gets some big news. </w:t>
      </w:r>
    </w:p>
    <w:p w14:paraId="5F812F89" w14:textId="5C23C44B" w:rsidR="006C7DA3" w:rsidRPr="003D2ACA" w:rsidRDefault="006C7DA3">
      <w:pPr>
        <w:rPr>
          <w:rFonts w:ascii="Arial" w:hAnsi="Arial" w:cs="Arial"/>
          <w:sz w:val="22"/>
          <w:szCs w:val="22"/>
          <w:lang w:val="en-US"/>
        </w:rPr>
      </w:pPr>
    </w:p>
    <w:p w14:paraId="6A844CFE" w14:textId="632DB187"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Female Newsreader: </w:t>
      </w:r>
      <w:r w:rsidRPr="003D2ACA">
        <w:rPr>
          <w:rFonts w:ascii="Arial" w:hAnsi="Arial" w:cs="Arial"/>
          <w:sz w:val="22"/>
          <w:szCs w:val="22"/>
          <w:lang w:val="en-US"/>
        </w:rPr>
        <w:t>This morning, an Oklahoma death row inmate had his execution put on hold by a Pittsburgh County judge. Wade Lay's lawyers want his mental competency assessed, saying</w:t>
      </w:r>
      <w:r w:rsidR="00286E11" w:rsidRPr="003D2ACA">
        <w:rPr>
          <w:rFonts w:ascii="Arial" w:hAnsi="Arial" w:cs="Arial"/>
          <w:sz w:val="22"/>
          <w:szCs w:val="22"/>
          <w:lang w:val="en-US"/>
        </w:rPr>
        <w:t>,</w:t>
      </w:r>
      <w:r w:rsidRPr="003D2ACA">
        <w:rPr>
          <w:rFonts w:ascii="Arial" w:hAnsi="Arial" w:cs="Arial"/>
          <w:sz w:val="22"/>
          <w:szCs w:val="22"/>
          <w:lang w:val="en-US"/>
        </w:rPr>
        <w:t xml:space="preserve"> there's good reason to believe he is not competent to be put to death. </w:t>
      </w:r>
    </w:p>
    <w:p w14:paraId="1707FD0B" w14:textId="77777777" w:rsidR="009919DD" w:rsidRPr="003D2ACA" w:rsidRDefault="009919DD">
      <w:pPr>
        <w:rPr>
          <w:rFonts w:ascii="Arial" w:hAnsi="Arial" w:cs="Arial"/>
          <w:b/>
          <w:bCs/>
          <w:sz w:val="22"/>
          <w:szCs w:val="22"/>
          <w:lang w:val="en-US"/>
        </w:rPr>
      </w:pPr>
    </w:p>
    <w:p w14:paraId="708A8CB4" w14:textId="4B5525DE"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A judge rules to postpone Wade's execution indefinitely until he can have a hearing to </w:t>
      </w:r>
      <w:proofErr w:type="gramStart"/>
      <w:r w:rsidR="004363DC" w:rsidRPr="003D2ACA">
        <w:rPr>
          <w:rFonts w:ascii="Arial" w:hAnsi="Arial" w:cs="Arial"/>
          <w:sz w:val="22"/>
          <w:szCs w:val="22"/>
          <w:lang w:val="en-US"/>
        </w:rPr>
        <w:t>determine</w:t>
      </w:r>
      <w:r w:rsidR="00AC7528" w:rsidRPr="003D2ACA">
        <w:rPr>
          <w:rFonts w:ascii="Arial" w:hAnsi="Arial" w:cs="Arial"/>
          <w:sz w:val="22"/>
          <w:szCs w:val="22"/>
          <w:lang w:val="en-US"/>
        </w:rPr>
        <w:t>,</w:t>
      </w:r>
      <w:r w:rsidR="004363DC" w:rsidRPr="003D2ACA">
        <w:rPr>
          <w:rFonts w:ascii="Arial" w:hAnsi="Arial" w:cs="Arial"/>
          <w:sz w:val="22"/>
          <w:szCs w:val="22"/>
          <w:lang w:val="en-US"/>
        </w:rPr>
        <w:t xml:space="preserve"> if</w:t>
      </w:r>
      <w:proofErr w:type="gramEnd"/>
      <w:r w:rsidR="004363DC" w:rsidRPr="003D2ACA">
        <w:rPr>
          <w:rFonts w:ascii="Arial" w:hAnsi="Arial" w:cs="Arial"/>
          <w:sz w:val="22"/>
          <w:szCs w:val="22"/>
          <w:lang w:val="en-US"/>
        </w:rPr>
        <w:t xml:space="preserve"> he's competent enough to be killed. </w:t>
      </w:r>
    </w:p>
    <w:p w14:paraId="2D3E6768" w14:textId="77777777" w:rsidR="005F36A1" w:rsidRPr="003D2ACA" w:rsidRDefault="005F36A1">
      <w:pPr>
        <w:rPr>
          <w:rFonts w:ascii="Arial" w:hAnsi="Arial" w:cs="Arial"/>
          <w:b/>
          <w:bCs/>
          <w:sz w:val="22"/>
          <w:szCs w:val="22"/>
          <w:lang w:val="en-US"/>
        </w:rPr>
      </w:pPr>
    </w:p>
    <w:p w14:paraId="0E44CCD4" w14:textId="7A718854" w:rsidR="00441E4C" w:rsidRPr="003D2ACA" w:rsidRDefault="006C7DA3">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I said, I would like to have my property back and go back down to my former cell. But the warden is now saying that they're not sure how they're going to handle it </w:t>
      </w:r>
      <w:r w:rsidR="002224FA" w:rsidRPr="003D2ACA">
        <w:rPr>
          <w:rFonts w:ascii="Arial" w:hAnsi="Arial" w:cs="Arial"/>
          <w:sz w:val="22"/>
          <w:szCs w:val="22"/>
          <w:lang w:val="en-US"/>
        </w:rPr>
        <w:t xml:space="preserve">and </w:t>
      </w:r>
      <w:r w:rsidR="004363DC" w:rsidRPr="003D2ACA">
        <w:rPr>
          <w:rFonts w:ascii="Arial" w:hAnsi="Arial" w:cs="Arial"/>
          <w:sz w:val="22"/>
          <w:szCs w:val="22"/>
          <w:lang w:val="en-US"/>
        </w:rPr>
        <w:t>he's got to talk to the attorney general</w:t>
      </w:r>
      <w:r w:rsidR="00210414" w:rsidRPr="003D2ACA">
        <w:rPr>
          <w:rFonts w:ascii="Arial" w:hAnsi="Arial" w:cs="Arial"/>
          <w:sz w:val="22"/>
          <w:szCs w:val="22"/>
          <w:lang w:val="en-US"/>
        </w:rPr>
        <w:t>.</w:t>
      </w:r>
      <w:r w:rsidR="002224FA" w:rsidRPr="003D2ACA">
        <w:rPr>
          <w:rFonts w:ascii="Arial" w:hAnsi="Arial" w:cs="Arial"/>
          <w:sz w:val="22"/>
          <w:szCs w:val="22"/>
          <w:lang w:val="en-US"/>
        </w:rPr>
        <w:t xml:space="preserve"> </w:t>
      </w:r>
      <w:r w:rsidR="00210414" w:rsidRPr="003D2ACA">
        <w:rPr>
          <w:rFonts w:ascii="Arial" w:hAnsi="Arial" w:cs="Arial"/>
          <w:sz w:val="22"/>
          <w:szCs w:val="22"/>
          <w:lang w:val="en-US"/>
        </w:rPr>
        <w:t>A</w:t>
      </w:r>
      <w:r w:rsidR="004363DC" w:rsidRPr="003D2ACA">
        <w:rPr>
          <w:rFonts w:ascii="Arial" w:hAnsi="Arial" w:cs="Arial"/>
          <w:sz w:val="22"/>
          <w:szCs w:val="22"/>
          <w:lang w:val="en-US"/>
        </w:rPr>
        <w:t xml:space="preserve">nd that's against their own protocol. </w:t>
      </w:r>
    </w:p>
    <w:p w14:paraId="763EC942" w14:textId="77777777" w:rsidR="00CD2267" w:rsidRPr="003D2ACA" w:rsidRDefault="00CD2267">
      <w:pPr>
        <w:rPr>
          <w:rFonts w:ascii="Arial" w:hAnsi="Arial" w:cs="Arial"/>
          <w:b/>
          <w:bCs/>
          <w:sz w:val="22"/>
          <w:szCs w:val="22"/>
          <w:lang w:val="en-US"/>
        </w:rPr>
      </w:pPr>
    </w:p>
    <w:p w14:paraId="0072A92D" w14:textId="4718DBE4"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By law, </w:t>
      </w:r>
      <w:r w:rsidR="00730423">
        <w:rPr>
          <w:rFonts w:ascii="Arial" w:hAnsi="Arial" w:cs="Arial"/>
          <w:sz w:val="22"/>
          <w:szCs w:val="22"/>
          <w:lang w:val="en-US"/>
        </w:rPr>
        <w:t xml:space="preserve">OSP </w:t>
      </w:r>
      <w:r w:rsidR="004363DC" w:rsidRPr="003D2ACA">
        <w:rPr>
          <w:rFonts w:ascii="Arial" w:hAnsi="Arial" w:cs="Arial"/>
          <w:sz w:val="22"/>
          <w:szCs w:val="22"/>
          <w:lang w:val="en-US"/>
        </w:rPr>
        <w:t>isn't allowed to keep him in the death watch cell without an execution date on the books. But one day passes, and then another day and they don't move him. He's still in the same cell</w:t>
      </w:r>
      <w:r w:rsidR="0036188F" w:rsidRPr="003D2ACA">
        <w:rPr>
          <w:rFonts w:ascii="Arial" w:hAnsi="Arial" w:cs="Arial"/>
          <w:sz w:val="22"/>
          <w:szCs w:val="22"/>
          <w:lang w:val="en-US"/>
        </w:rPr>
        <w:t>,</w:t>
      </w:r>
      <w:r w:rsidR="004363DC" w:rsidRPr="003D2ACA">
        <w:rPr>
          <w:rFonts w:ascii="Arial" w:hAnsi="Arial" w:cs="Arial"/>
          <w:sz w:val="22"/>
          <w:szCs w:val="22"/>
          <w:lang w:val="en-US"/>
        </w:rPr>
        <w:t xml:space="preserve"> Cell KK, only a few feet from the execution chamber. </w:t>
      </w:r>
    </w:p>
    <w:p w14:paraId="5DF15E07" w14:textId="77777777" w:rsidR="00891776" w:rsidRPr="003D2ACA" w:rsidRDefault="00891776">
      <w:pPr>
        <w:rPr>
          <w:rFonts w:ascii="Arial" w:hAnsi="Arial" w:cs="Arial"/>
          <w:b/>
          <w:bCs/>
          <w:sz w:val="22"/>
          <w:szCs w:val="22"/>
          <w:lang w:val="en-US"/>
        </w:rPr>
      </w:pPr>
    </w:p>
    <w:p w14:paraId="49D0D3C0" w14:textId="2068577F"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It causes me to be pretty</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I'm very anxious and scared. I feel like there's a conspiracy where people are just going to kill me anyway. </w:t>
      </w:r>
    </w:p>
    <w:p w14:paraId="402C2554" w14:textId="77777777" w:rsidR="00B97EFC" w:rsidRPr="003D2ACA" w:rsidRDefault="00B97EFC">
      <w:pPr>
        <w:rPr>
          <w:rFonts w:ascii="Arial" w:hAnsi="Arial" w:cs="Arial"/>
          <w:b/>
          <w:bCs/>
          <w:sz w:val="22"/>
          <w:szCs w:val="22"/>
          <w:lang w:val="en-US"/>
        </w:rPr>
      </w:pPr>
    </w:p>
    <w:p w14:paraId="6B5853A0" w14:textId="47A28098"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I can't even imagine what that's like. </w:t>
      </w:r>
    </w:p>
    <w:p w14:paraId="2732AAE8" w14:textId="77777777" w:rsidR="00B97C29" w:rsidRPr="003D2ACA" w:rsidRDefault="00B97C29">
      <w:pPr>
        <w:rPr>
          <w:rFonts w:ascii="Arial" w:hAnsi="Arial" w:cs="Arial"/>
          <w:b/>
          <w:bCs/>
          <w:sz w:val="22"/>
          <w:szCs w:val="22"/>
          <w:lang w:val="en-US"/>
        </w:rPr>
      </w:pPr>
    </w:p>
    <w:p w14:paraId="368D157D" w14:textId="79114937" w:rsidR="00441E4C" w:rsidRPr="003D2ACA" w:rsidRDefault="002224FA">
      <w:pPr>
        <w:rPr>
          <w:rFonts w:ascii="Arial" w:hAnsi="Arial" w:cs="Arial"/>
          <w:sz w:val="22"/>
          <w:szCs w:val="22"/>
          <w:lang w:val="en-US"/>
        </w:rPr>
      </w:pPr>
      <w:r w:rsidRPr="003D2ACA">
        <w:rPr>
          <w:rFonts w:ascii="Arial" w:hAnsi="Arial" w:cs="Arial"/>
          <w:b/>
          <w:bCs/>
          <w:sz w:val="22"/>
          <w:szCs w:val="22"/>
          <w:lang w:val="en-US"/>
        </w:rPr>
        <w:lastRenderedPageBreak/>
        <w:t xml:space="preserve">Wade: </w:t>
      </w:r>
      <w:r w:rsidRPr="003D2ACA">
        <w:rPr>
          <w:rFonts w:ascii="Arial" w:hAnsi="Arial" w:cs="Arial"/>
          <w:sz w:val="22"/>
          <w:szCs w:val="22"/>
          <w:lang w:val="en-US"/>
        </w:rPr>
        <w:t>Yeah.</w:t>
      </w:r>
      <w:r w:rsidRPr="003D2ACA">
        <w:rPr>
          <w:rFonts w:ascii="Arial" w:hAnsi="Arial" w:cs="Arial"/>
          <w:b/>
          <w:bCs/>
          <w:sz w:val="22"/>
          <w:szCs w:val="22"/>
          <w:lang w:val="en-US"/>
        </w:rPr>
        <w:t xml:space="preserve"> </w:t>
      </w:r>
      <w:r w:rsidR="004363DC" w:rsidRPr="003D2ACA">
        <w:rPr>
          <w:rFonts w:ascii="Arial" w:hAnsi="Arial" w:cs="Arial"/>
          <w:sz w:val="22"/>
          <w:szCs w:val="22"/>
          <w:lang w:val="en-US"/>
        </w:rPr>
        <w:t xml:space="preserve">And then if people make this claim that I'm suffering from a severe mental illness, well, why does nobody follow the rule when it comes to me? Why do you treat a man that you say is mentally ill that way? </w:t>
      </w:r>
    </w:p>
    <w:p w14:paraId="033337DA" w14:textId="77777777" w:rsidR="002224FA" w:rsidRPr="003D2ACA" w:rsidRDefault="002224FA">
      <w:pPr>
        <w:rPr>
          <w:rFonts w:ascii="Arial" w:hAnsi="Arial" w:cs="Arial"/>
          <w:sz w:val="22"/>
          <w:szCs w:val="22"/>
          <w:lang w:val="en-US"/>
        </w:rPr>
      </w:pPr>
    </w:p>
    <w:p w14:paraId="272A9376" w14:textId="1814D973" w:rsidR="002224FA"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Most of those days in the death chamber, he calls us</w:t>
      </w:r>
      <w:r w:rsidR="00C00AB2" w:rsidRPr="003D2ACA">
        <w:rPr>
          <w:rFonts w:ascii="Arial" w:hAnsi="Arial" w:cs="Arial"/>
          <w:sz w:val="22"/>
          <w:szCs w:val="22"/>
          <w:lang w:val="en-US"/>
        </w:rPr>
        <w:t>.</w:t>
      </w:r>
      <w:r w:rsidRPr="003D2ACA">
        <w:rPr>
          <w:rFonts w:ascii="Arial" w:hAnsi="Arial" w:cs="Arial"/>
          <w:sz w:val="22"/>
          <w:szCs w:val="22"/>
          <w:lang w:val="en-US"/>
        </w:rPr>
        <w:t xml:space="preserve"> </w:t>
      </w:r>
      <w:r w:rsidR="00A7276A" w:rsidRPr="003D2ACA">
        <w:rPr>
          <w:rFonts w:ascii="Arial" w:hAnsi="Arial" w:cs="Arial"/>
          <w:sz w:val="22"/>
          <w:szCs w:val="22"/>
          <w:lang w:val="en-US"/>
        </w:rPr>
        <w:t>A</w:t>
      </w:r>
      <w:r w:rsidR="004363DC" w:rsidRPr="003D2ACA">
        <w:rPr>
          <w:rFonts w:ascii="Arial" w:hAnsi="Arial" w:cs="Arial"/>
          <w:sz w:val="22"/>
          <w:szCs w:val="22"/>
          <w:lang w:val="en-US"/>
        </w:rPr>
        <w:t xml:space="preserve">nd if we don't pick up, he'll call again. </w:t>
      </w:r>
      <w:r w:rsidRPr="003D2ACA">
        <w:rPr>
          <w:rFonts w:ascii="Arial" w:hAnsi="Arial" w:cs="Arial"/>
          <w:sz w:val="22"/>
          <w:szCs w:val="22"/>
          <w:lang w:val="en-US"/>
        </w:rPr>
        <w:t>Here he is.</w:t>
      </w:r>
    </w:p>
    <w:p w14:paraId="303CD733" w14:textId="77777777" w:rsidR="002224FA" w:rsidRPr="003D2ACA" w:rsidRDefault="002224FA">
      <w:pPr>
        <w:rPr>
          <w:rFonts w:ascii="Arial" w:hAnsi="Arial" w:cs="Arial"/>
          <w:sz w:val="22"/>
          <w:szCs w:val="22"/>
          <w:lang w:val="en-US"/>
        </w:rPr>
      </w:pPr>
    </w:p>
    <w:p w14:paraId="5D7E39B2" w14:textId="312EFE6F" w:rsidR="00441E4C" w:rsidRPr="003D2ACA" w:rsidRDefault="002224FA">
      <w:pPr>
        <w:rPr>
          <w:rFonts w:ascii="Arial" w:hAnsi="Arial" w:cs="Arial"/>
          <w:sz w:val="22"/>
          <w:szCs w:val="22"/>
          <w:lang w:val="en-US"/>
        </w:rPr>
      </w:pPr>
      <w:r w:rsidRPr="003D2ACA">
        <w:rPr>
          <w:rFonts w:ascii="Arial" w:hAnsi="Arial" w:cs="Arial"/>
          <w:b/>
          <w:bCs/>
          <w:sz w:val="22"/>
          <w:szCs w:val="22"/>
          <w:lang w:val="en-US"/>
        </w:rPr>
        <w:t>Gaby:</w:t>
      </w:r>
      <w:r w:rsidRPr="003D2ACA">
        <w:rPr>
          <w:rFonts w:ascii="Arial" w:hAnsi="Arial" w:cs="Arial"/>
          <w:sz w:val="22"/>
          <w:szCs w:val="22"/>
          <w:lang w:val="en-US"/>
        </w:rPr>
        <w:t xml:space="preserve"> Hello. </w:t>
      </w:r>
    </w:p>
    <w:p w14:paraId="57B3F150" w14:textId="77777777" w:rsidR="00842820" w:rsidRPr="003D2ACA" w:rsidRDefault="00842820">
      <w:pPr>
        <w:rPr>
          <w:rFonts w:ascii="Arial" w:hAnsi="Arial" w:cs="Arial"/>
          <w:b/>
          <w:bCs/>
          <w:sz w:val="22"/>
          <w:szCs w:val="22"/>
          <w:lang w:val="en-US"/>
        </w:rPr>
      </w:pPr>
    </w:p>
    <w:p w14:paraId="4E7840F9" w14:textId="78F7DBB0"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Hi. </w:t>
      </w:r>
    </w:p>
    <w:p w14:paraId="49D61D2F" w14:textId="77777777" w:rsidR="00842820" w:rsidRPr="003D2ACA" w:rsidRDefault="00842820">
      <w:pPr>
        <w:rPr>
          <w:rFonts w:ascii="Arial" w:hAnsi="Arial" w:cs="Arial"/>
          <w:b/>
          <w:bCs/>
          <w:sz w:val="22"/>
          <w:szCs w:val="22"/>
          <w:lang w:val="en-US"/>
        </w:rPr>
      </w:pPr>
    </w:p>
    <w:p w14:paraId="76616C17" w14:textId="277EE2F8"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Hey, Wade. </w:t>
      </w:r>
    </w:p>
    <w:p w14:paraId="0AA66DFA" w14:textId="77777777" w:rsidR="002224FA" w:rsidRPr="003D2ACA" w:rsidRDefault="002224FA">
      <w:pPr>
        <w:rPr>
          <w:rFonts w:ascii="Arial" w:hAnsi="Arial" w:cs="Arial"/>
          <w:sz w:val="22"/>
          <w:szCs w:val="22"/>
          <w:lang w:val="en-US"/>
        </w:rPr>
      </w:pPr>
    </w:p>
    <w:p w14:paraId="7C02B42B" w14:textId="0D1837F7" w:rsidR="002224FA" w:rsidRPr="003D2ACA" w:rsidRDefault="002A2BD8">
      <w:pPr>
        <w:rPr>
          <w:rFonts w:ascii="Arial" w:hAnsi="Arial" w:cs="Arial"/>
          <w:sz w:val="22"/>
          <w:szCs w:val="22"/>
          <w:lang w:val="en-US"/>
        </w:rPr>
      </w:pPr>
      <w:r w:rsidRPr="003D2ACA">
        <w:rPr>
          <w:rFonts w:ascii="Arial" w:hAnsi="Arial" w:cs="Arial"/>
          <w:b/>
          <w:bCs/>
          <w:sz w:val="22"/>
          <w:szCs w:val="22"/>
          <w:lang w:val="en-US"/>
        </w:rPr>
        <w:t>Ellie</w:t>
      </w:r>
      <w:r w:rsidR="002224FA" w:rsidRPr="003D2ACA">
        <w:rPr>
          <w:rFonts w:ascii="Arial" w:hAnsi="Arial" w:cs="Arial"/>
          <w:b/>
          <w:bCs/>
          <w:sz w:val="22"/>
          <w:szCs w:val="22"/>
          <w:lang w:val="en-US"/>
        </w:rPr>
        <w:t>:</w:t>
      </w:r>
      <w:r w:rsidR="002224FA" w:rsidRPr="003D2ACA">
        <w:rPr>
          <w:rFonts w:ascii="Arial" w:hAnsi="Arial" w:cs="Arial"/>
          <w:sz w:val="22"/>
          <w:szCs w:val="22"/>
          <w:lang w:val="en-US"/>
        </w:rPr>
        <w:t xml:space="preserve"> Hi, Wade. </w:t>
      </w:r>
    </w:p>
    <w:p w14:paraId="48CADB13" w14:textId="77777777" w:rsidR="00B810ED" w:rsidRPr="003D2ACA" w:rsidRDefault="00B810ED">
      <w:pPr>
        <w:rPr>
          <w:rFonts w:ascii="Arial" w:hAnsi="Arial" w:cs="Arial"/>
          <w:b/>
          <w:bCs/>
          <w:sz w:val="22"/>
          <w:szCs w:val="22"/>
          <w:lang w:val="en-US"/>
        </w:rPr>
      </w:pPr>
    </w:p>
    <w:p w14:paraId="0BD1AE4C" w14:textId="450415F3" w:rsidR="002224FA"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Hello. </w:t>
      </w:r>
    </w:p>
    <w:p w14:paraId="6C7A805C" w14:textId="77777777" w:rsidR="002224FA" w:rsidRPr="003D2ACA" w:rsidRDefault="002224FA">
      <w:pPr>
        <w:rPr>
          <w:rFonts w:ascii="Arial" w:hAnsi="Arial" w:cs="Arial"/>
          <w:sz w:val="22"/>
          <w:szCs w:val="22"/>
          <w:lang w:val="en-US"/>
        </w:rPr>
      </w:pPr>
    </w:p>
    <w:p w14:paraId="6500DDB1" w14:textId="75CB8072" w:rsidR="002224FA"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Pr="003D2ACA">
        <w:rPr>
          <w:rFonts w:ascii="Arial" w:hAnsi="Arial" w:cs="Arial"/>
          <w:sz w:val="22"/>
          <w:szCs w:val="22"/>
          <w:lang w:val="en-US"/>
        </w:rPr>
        <w:t xml:space="preserve">Hey. Happy </w:t>
      </w:r>
      <w:r w:rsidR="00642492" w:rsidRPr="003D2ACA">
        <w:rPr>
          <w:rFonts w:ascii="Arial" w:hAnsi="Arial" w:cs="Arial"/>
          <w:sz w:val="22"/>
          <w:szCs w:val="22"/>
          <w:lang w:val="en-US"/>
        </w:rPr>
        <w:t>N</w:t>
      </w:r>
      <w:r w:rsidRPr="003D2ACA">
        <w:rPr>
          <w:rFonts w:ascii="Arial" w:hAnsi="Arial" w:cs="Arial"/>
          <w:sz w:val="22"/>
          <w:szCs w:val="22"/>
          <w:lang w:val="en-US"/>
        </w:rPr>
        <w:t xml:space="preserve">ew </w:t>
      </w:r>
      <w:r w:rsidR="00642492" w:rsidRPr="003D2ACA">
        <w:rPr>
          <w:rFonts w:ascii="Arial" w:hAnsi="Arial" w:cs="Arial"/>
          <w:sz w:val="22"/>
          <w:szCs w:val="22"/>
          <w:lang w:val="en-US"/>
        </w:rPr>
        <w:t>Y</w:t>
      </w:r>
      <w:r w:rsidRPr="003D2ACA">
        <w:rPr>
          <w:rFonts w:ascii="Arial" w:hAnsi="Arial" w:cs="Arial"/>
          <w:sz w:val="22"/>
          <w:szCs w:val="22"/>
          <w:lang w:val="en-US"/>
        </w:rPr>
        <w:t xml:space="preserve">ear. </w:t>
      </w:r>
    </w:p>
    <w:p w14:paraId="26DAE035" w14:textId="77777777" w:rsidR="002224FA" w:rsidRPr="003D2ACA" w:rsidRDefault="002224FA">
      <w:pPr>
        <w:rPr>
          <w:rFonts w:ascii="Arial" w:hAnsi="Arial" w:cs="Arial"/>
          <w:sz w:val="22"/>
          <w:szCs w:val="22"/>
          <w:lang w:val="en-US"/>
        </w:rPr>
      </w:pPr>
    </w:p>
    <w:p w14:paraId="55190C12" w14:textId="6D45B919"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Our conversations follow a pretty predictable rhythm. He'll start out by promising us that he won't try and convince us of any of his conspiracy theories about the government. </w:t>
      </w:r>
    </w:p>
    <w:p w14:paraId="06999D06" w14:textId="77777777" w:rsidR="0070281D" w:rsidRPr="003D2ACA" w:rsidRDefault="0070281D">
      <w:pPr>
        <w:rPr>
          <w:rFonts w:ascii="Arial" w:hAnsi="Arial" w:cs="Arial"/>
          <w:b/>
          <w:bCs/>
          <w:sz w:val="22"/>
          <w:szCs w:val="22"/>
          <w:lang w:val="en-US"/>
        </w:rPr>
      </w:pPr>
    </w:p>
    <w:p w14:paraId="3CF0F3B1" w14:textId="02B3846E"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I'm not going to be</w:t>
      </w:r>
      <w:r w:rsidRPr="003D2ACA">
        <w:rPr>
          <w:rFonts w:ascii="Arial" w:hAnsi="Arial" w:cs="Arial"/>
          <w:sz w:val="22"/>
          <w:szCs w:val="22"/>
          <w:lang w:val="en-US"/>
        </w:rPr>
        <w:t xml:space="preserve"> </w:t>
      </w:r>
      <w:r w:rsidR="004363DC" w:rsidRPr="003D2ACA">
        <w:rPr>
          <w:rFonts w:ascii="Arial" w:hAnsi="Arial" w:cs="Arial"/>
          <w:sz w:val="22"/>
          <w:szCs w:val="22"/>
          <w:lang w:val="en-US"/>
        </w:rPr>
        <w:t>pressuring you</w:t>
      </w:r>
      <w:r w:rsidR="00DB2D46" w:rsidRPr="003D2ACA">
        <w:rPr>
          <w:rFonts w:ascii="Arial" w:hAnsi="Arial" w:cs="Arial"/>
          <w:sz w:val="22"/>
          <w:szCs w:val="22"/>
          <w:lang w:val="en-US"/>
        </w:rPr>
        <w:t>,</w:t>
      </w:r>
      <w:r w:rsidR="004363DC" w:rsidRPr="003D2ACA">
        <w:rPr>
          <w:rFonts w:ascii="Arial" w:hAnsi="Arial" w:cs="Arial"/>
          <w:sz w:val="22"/>
          <w:szCs w:val="22"/>
          <w:lang w:val="en-US"/>
        </w:rPr>
        <w:t xml:space="preserve"> guys. Let's start a revolution and that kind of thing. </w:t>
      </w:r>
    </w:p>
    <w:p w14:paraId="1C21F5FA" w14:textId="77777777" w:rsidR="0060328E" w:rsidRPr="003D2ACA" w:rsidRDefault="0060328E">
      <w:pPr>
        <w:rPr>
          <w:rFonts w:ascii="Arial" w:hAnsi="Arial" w:cs="Arial"/>
          <w:b/>
          <w:bCs/>
          <w:sz w:val="22"/>
          <w:szCs w:val="22"/>
          <w:lang w:val="en-US"/>
        </w:rPr>
      </w:pPr>
    </w:p>
    <w:p w14:paraId="02C1AF63" w14:textId="3A52F8DC"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But then he'll go on to do exactly that. </w:t>
      </w:r>
    </w:p>
    <w:p w14:paraId="1A14C4E9" w14:textId="77777777" w:rsidR="00E846CA" w:rsidRPr="003D2ACA" w:rsidRDefault="00E846CA">
      <w:pPr>
        <w:rPr>
          <w:rFonts w:ascii="Arial" w:hAnsi="Arial" w:cs="Arial"/>
          <w:b/>
          <w:bCs/>
          <w:sz w:val="22"/>
          <w:szCs w:val="22"/>
          <w:lang w:val="en-US"/>
        </w:rPr>
      </w:pPr>
    </w:p>
    <w:p w14:paraId="5B721386" w14:textId="2160CFE8"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I can't help but say it. The elite want the war to happen, and they have an agenda. </w:t>
      </w:r>
    </w:p>
    <w:p w14:paraId="030FC745" w14:textId="77777777" w:rsidR="00B105E4" w:rsidRPr="003D2ACA" w:rsidRDefault="00B105E4">
      <w:pPr>
        <w:rPr>
          <w:rFonts w:ascii="Arial" w:hAnsi="Arial" w:cs="Arial"/>
          <w:b/>
          <w:bCs/>
          <w:sz w:val="22"/>
          <w:szCs w:val="22"/>
          <w:lang w:val="en-US"/>
        </w:rPr>
      </w:pPr>
    </w:p>
    <w:p w14:paraId="4263DC1D" w14:textId="6C9DF6BE"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But the more we talk, the more we learn about his life. Wade is the youngest of five, the black sheep of the family. His dad was a country musician, a pretty good one, in fact. But he gambled and drank all the money he made away, which made his mum mad. </w:t>
      </w:r>
    </w:p>
    <w:p w14:paraId="2E772F61" w14:textId="77777777" w:rsidR="009614B7" w:rsidRPr="003D2ACA" w:rsidRDefault="009614B7">
      <w:pPr>
        <w:rPr>
          <w:rFonts w:ascii="Arial" w:hAnsi="Arial" w:cs="Arial"/>
          <w:b/>
          <w:bCs/>
          <w:sz w:val="22"/>
          <w:szCs w:val="22"/>
          <w:lang w:val="en-US"/>
        </w:rPr>
      </w:pPr>
    </w:p>
    <w:p w14:paraId="0C002C9D" w14:textId="06C0D34F"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When I was little, I got the abusive end of my mother's wrath. </w:t>
      </w:r>
    </w:p>
    <w:p w14:paraId="58563A52" w14:textId="77777777" w:rsidR="00A16A55" w:rsidRPr="003D2ACA" w:rsidRDefault="00A16A55">
      <w:pPr>
        <w:rPr>
          <w:rFonts w:ascii="Arial" w:hAnsi="Arial" w:cs="Arial"/>
          <w:b/>
          <w:bCs/>
          <w:sz w:val="22"/>
          <w:szCs w:val="22"/>
          <w:lang w:val="en-US"/>
        </w:rPr>
      </w:pPr>
    </w:p>
    <w:p w14:paraId="7DBC41F9" w14:textId="4C9DAF2D"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proofErr w:type="gramStart"/>
      <w:r w:rsidR="004363DC" w:rsidRPr="003D2ACA">
        <w:rPr>
          <w:rFonts w:ascii="Arial" w:hAnsi="Arial" w:cs="Arial"/>
          <w:sz w:val="22"/>
          <w:szCs w:val="22"/>
          <w:lang w:val="en-US"/>
        </w:rPr>
        <w:t>In the midst of</w:t>
      </w:r>
      <w:proofErr w:type="gramEnd"/>
      <w:r w:rsidR="004363DC" w:rsidRPr="003D2ACA">
        <w:rPr>
          <w:rFonts w:ascii="Arial" w:hAnsi="Arial" w:cs="Arial"/>
          <w:sz w:val="22"/>
          <w:szCs w:val="22"/>
          <w:lang w:val="en-US"/>
        </w:rPr>
        <w:t xml:space="preserve"> this, he always found some kind of comfort or protection almost in immersing himself in the world of rules and laws. </w:t>
      </w:r>
    </w:p>
    <w:p w14:paraId="3BE97298" w14:textId="77777777" w:rsidR="00B7417E" w:rsidRPr="003D2ACA" w:rsidRDefault="00B7417E">
      <w:pPr>
        <w:rPr>
          <w:rFonts w:ascii="Arial" w:hAnsi="Arial" w:cs="Arial"/>
          <w:b/>
          <w:bCs/>
          <w:sz w:val="22"/>
          <w:szCs w:val="22"/>
          <w:lang w:val="en-US"/>
        </w:rPr>
      </w:pPr>
    </w:p>
    <w:p w14:paraId="07CA6751" w14:textId="57FA645F" w:rsidR="002224FA"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Then I really got into studying the original writings of Jefferson, Madison, Hamilton</w:t>
      </w:r>
      <w:r w:rsidRPr="003D2ACA">
        <w:rPr>
          <w:rFonts w:ascii="Arial" w:hAnsi="Arial" w:cs="Arial"/>
          <w:sz w:val="22"/>
          <w:szCs w:val="22"/>
          <w:lang w:val="en-US"/>
        </w:rPr>
        <w:t>.</w:t>
      </w:r>
    </w:p>
    <w:p w14:paraId="0A89EE97" w14:textId="77777777" w:rsidR="002224FA" w:rsidRPr="003D2ACA" w:rsidRDefault="002224FA">
      <w:pPr>
        <w:rPr>
          <w:rFonts w:ascii="Arial" w:hAnsi="Arial" w:cs="Arial"/>
          <w:sz w:val="22"/>
          <w:szCs w:val="22"/>
          <w:lang w:val="en-US"/>
        </w:rPr>
      </w:pPr>
    </w:p>
    <w:p w14:paraId="25AC5A14" w14:textId="7CC99586" w:rsidR="00441E4C" w:rsidRPr="003D2ACA" w:rsidRDefault="002224FA">
      <w:pPr>
        <w:rPr>
          <w:rFonts w:ascii="Arial" w:hAnsi="Arial" w:cs="Arial"/>
          <w:sz w:val="22"/>
          <w:szCs w:val="22"/>
          <w:lang w:val="en-US"/>
        </w:rPr>
      </w:pPr>
      <w:r w:rsidRPr="003D2ACA">
        <w:rPr>
          <w:rFonts w:ascii="Arial" w:hAnsi="Arial" w:cs="Arial"/>
          <w:b/>
          <w:bCs/>
          <w:sz w:val="22"/>
          <w:szCs w:val="22"/>
          <w:lang w:val="en-US"/>
        </w:rPr>
        <w:t>Gaby:</w:t>
      </w:r>
      <w:r w:rsidRPr="003D2ACA">
        <w:rPr>
          <w:rFonts w:ascii="Arial" w:hAnsi="Arial" w:cs="Arial"/>
          <w:sz w:val="22"/>
          <w:szCs w:val="22"/>
          <w:lang w:val="en-US"/>
        </w:rPr>
        <w:t xml:space="preserve"> Even when he was a young man and his job was hanging drywall in DC</w:t>
      </w:r>
      <w:r w:rsidR="007929C3" w:rsidRPr="003D2ACA">
        <w:rPr>
          <w:rFonts w:ascii="Arial" w:hAnsi="Arial" w:cs="Arial"/>
          <w:sz w:val="22"/>
          <w:szCs w:val="22"/>
          <w:lang w:val="en-US"/>
        </w:rPr>
        <w:t>,</w:t>
      </w:r>
      <w:r w:rsidRPr="003D2ACA">
        <w:rPr>
          <w:rFonts w:ascii="Arial" w:hAnsi="Arial" w:cs="Arial"/>
          <w:sz w:val="22"/>
          <w:szCs w:val="22"/>
          <w:lang w:val="en-US"/>
        </w:rPr>
        <w:t xml:space="preserve"> </w:t>
      </w:r>
      <w:r w:rsidR="007929C3" w:rsidRPr="003D2ACA">
        <w:rPr>
          <w:rFonts w:ascii="Arial" w:hAnsi="Arial" w:cs="Arial"/>
          <w:sz w:val="22"/>
          <w:szCs w:val="22"/>
          <w:lang w:val="en-US"/>
        </w:rPr>
        <w:t>a</w:t>
      </w:r>
      <w:r w:rsidRPr="003D2ACA">
        <w:rPr>
          <w:rFonts w:ascii="Arial" w:hAnsi="Arial" w:cs="Arial"/>
          <w:sz w:val="22"/>
          <w:szCs w:val="22"/>
          <w:lang w:val="en-US"/>
        </w:rPr>
        <w:t xml:space="preserve">t lunchtime, he would take off running. </w:t>
      </w:r>
    </w:p>
    <w:p w14:paraId="637BEF34" w14:textId="77777777" w:rsidR="0060402A" w:rsidRPr="003D2ACA" w:rsidRDefault="0060402A">
      <w:pPr>
        <w:rPr>
          <w:rFonts w:ascii="Arial" w:hAnsi="Arial" w:cs="Arial"/>
          <w:b/>
          <w:bCs/>
          <w:sz w:val="22"/>
          <w:szCs w:val="22"/>
          <w:lang w:val="en-US"/>
        </w:rPr>
      </w:pPr>
    </w:p>
    <w:p w14:paraId="6008730D" w14:textId="05A67C53"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It would take me running as fast as I could with my lunch to sit in front of the Capitol</w:t>
      </w:r>
      <w:r w:rsidR="00A62B47" w:rsidRPr="003D2ACA">
        <w:rPr>
          <w:rFonts w:ascii="Arial" w:hAnsi="Arial" w:cs="Arial"/>
          <w:sz w:val="22"/>
          <w:szCs w:val="22"/>
          <w:lang w:val="en-US"/>
        </w:rPr>
        <w:t>,</w:t>
      </w:r>
      <w:r w:rsidR="004363DC" w:rsidRPr="003D2ACA">
        <w:rPr>
          <w:rFonts w:ascii="Arial" w:hAnsi="Arial" w:cs="Arial"/>
          <w:sz w:val="22"/>
          <w:szCs w:val="22"/>
          <w:lang w:val="en-US"/>
        </w:rPr>
        <w:t xml:space="preserve"> so I could eat my lunch sitting in front of the Capitol. </w:t>
      </w:r>
    </w:p>
    <w:p w14:paraId="72C91D4A" w14:textId="77777777" w:rsidR="00A62B47" w:rsidRPr="003D2ACA" w:rsidRDefault="00A62B47">
      <w:pPr>
        <w:rPr>
          <w:rFonts w:ascii="Arial" w:hAnsi="Arial" w:cs="Arial"/>
          <w:b/>
          <w:bCs/>
          <w:sz w:val="22"/>
          <w:szCs w:val="22"/>
          <w:lang w:val="en-US"/>
        </w:rPr>
      </w:pPr>
    </w:p>
    <w:p w14:paraId="3F32A5FF" w14:textId="1B4D5722" w:rsidR="00441E4C" w:rsidRPr="003D2ACA" w:rsidRDefault="003E20BF">
      <w:pPr>
        <w:rPr>
          <w:rFonts w:ascii="Arial" w:hAnsi="Arial" w:cs="Arial"/>
          <w:sz w:val="22"/>
          <w:szCs w:val="22"/>
          <w:lang w:val="en-US"/>
        </w:rPr>
      </w:pPr>
      <w:r w:rsidRPr="003D2ACA">
        <w:rPr>
          <w:rFonts w:ascii="Arial" w:hAnsi="Arial" w:cs="Arial"/>
          <w:b/>
          <w:bCs/>
          <w:sz w:val="22"/>
          <w:szCs w:val="22"/>
          <w:lang w:val="en-US"/>
        </w:rPr>
        <w:t>Gaby</w:t>
      </w:r>
      <w:r w:rsidR="002224FA" w:rsidRPr="003D2ACA">
        <w:rPr>
          <w:rFonts w:ascii="Arial" w:hAnsi="Arial" w:cs="Arial"/>
          <w:b/>
          <w:bCs/>
          <w:sz w:val="22"/>
          <w:szCs w:val="22"/>
          <w:lang w:val="en-US"/>
        </w:rPr>
        <w:t xml:space="preserve">: </w:t>
      </w:r>
      <w:r w:rsidR="004363DC" w:rsidRPr="003D2ACA">
        <w:rPr>
          <w:rFonts w:ascii="Arial" w:hAnsi="Arial" w:cs="Arial"/>
          <w:sz w:val="22"/>
          <w:szCs w:val="22"/>
          <w:lang w:val="en-US"/>
        </w:rPr>
        <w:t xml:space="preserve">No way. Really? </w:t>
      </w:r>
    </w:p>
    <w:p w14:paraId="3E490FC9" w14:textId="77777777" w:rsidR="00A62B47" w:rsidRPr="003D2ACA" w:rsidRDefault="00A62B47">
      <w:pPr>
        <w:rPr>
          <w:rFonts w:ascii="Arial" w:hAnsi="Arial" w:cs="Arial"/>
          <w:b/>
          <w:bCs/>
          <w:sz w:val="22"/>
          <w:szCs w:val="22"/>
          <w:lang w:val="en-US"/>
        </w:rPr>
      </w:pPr>
    </w:p>
    <w:p w14:paraId="1516ED2C" w14:textId="066B1A8E"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Oh, yeah. I wanted to look at that building and just walk around the holy sacred ground</w:t>
      </w:r>
      <w:r w:rsidR="007B5E50" w:rsidRPr="003D2ACA">
        <w:rPr>
          <w:rFonts w:ascii="Arial" w:hAnsi="Arial" w:cs="Arial"/>
          <w:sz w:val="22"/>
          <w:szCs w:val="22"/>
          <w:lang w:val="en-US"/>
        </w:rPr>
        <w:t>,</w:t>
      </w:r>
      <w:r w:rsidRPr="003D2ACA">
        <w:rPr>
          <w:rFonts w:ascii="Arial" w:hAnsi="Arial" w:cs="Arial"/>
          <w:sz w:val="22"/>
          <w:szCs w:val="22"/>
          <w:lang w:val="en-US"/>
        </w:rPr>
        <w:t xml:space="preserve"> you know</w:t>
      </w:r>
      <w:r w:rsidR="007B5E50" w:rsidRPr="003D2ACA">
        <w:rPr>
          <w:rFonts w:ascii="Arial" w:hAnsi="Arial" w:cs="Arial"/>
          <w:sz w:val="22"/>
          <w:szCs w:val="22"/>
          <w:lang w:val="en-US"/>
        </w:rPr>
        <w:t xml:space="preserve">? </w:t>
      </w:r>
    </w:p>
    <w:p w14:paraId="2EC85F04" w14:textId="77777777" w:rsidR="007B5E50" w:rsidRPr="003D2ACA" w:rsidRDefault="007B5E50">
      <w:pPr>
        <w:rPr>
          <w:rFonts w:ascii="Arial" w:hAnsi="Arial" w:cs="Arial"/>
          <w:b/>
          <w:bCs/>
          <w:sz w:val="22"/>
          <w:szCs w:val="22"/>
          <w:lang w:val="en-US"/>
        </w:rPr>
      </w:pPr>
    </w:p>
    <w:p w14:paraId="2B957A0B" w14:textId="04182ECF"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So</w:t>
      </w:r>
      <w:r w:rsidRPr="003D2ACA">
        <w:rPr>
          <w:rFonts w:ascii="Arial" w:hAnsi="Arial" w:cs="Arial"/>
          <w:sz w:val="22"/>
          <w:szCs w:val="22"/>
          <w:lang w:val="en-US"/>
        </w:rPr>
        <w:t>,</w:t>
      </w:r>
      <w:r w:rsidR="004363DC" w:rsidRPr="003D2ACA">
        <w:rPr>
          <w:rFonts w:ascii="Arial" w:hAnsi="Arial" w:cs="Arial"/>
          <w:sz w:val="22"/>
          <w:szCs w:val="22"/>
          <w:lang w:val="en-US"/>
        </w:rPr>
        <w:t xml:space="preserve"> when we learn that he has a daughter named April, we reach out and we ask her to send us some audio diaries. </w:t>
      </w:r>
    </w:p>
    <w:p w14:paraId="458C610A" w14:textId="77777777" w:rsidR="00FB7923" w:rsidRPr="003D2ACA" w:rsidRDefault="00FB7923">
      <w:pPr>
        <w:rPr>
          <w:rFonts w:ascii="Arial" w:hAnsi="Arial" w:cs="Arial"/>
          <w:b/>
          <w:bCs/>
          <w:sz w:val="22"/>
          <w:szCs w:val="22"/>
          <w:lang w:val="en-US"/>
        </w:rPr>
      </w:pPr>
    </w:p>
    <w:p w14:paraId="2077AF4C" w14:textId="1D0233F2" w:rsidR="00441E4C" w:rsidRPr="003D2ACA" w:rsidRDefault="002224FA">
      <w:pPr>
        <w:rPr>
          <w:rFonts w:ascii="Arial" w:hAnsi="Arial" w:cs="Arial"/>
          <w:sz w:val="22"/>
          <w:szCs w:val="22"/>
          <w:lang w:val="en-US"/>
        </w:rPr>
      </w:pPr>
      <w:r w:rsidRPr="003D2ACA">
        <w:rPr>
          <w:rFonts w:ascii="Arial" w:hAnsi="Arial" w:cs="Arial"/>
          <w:b/>
          <w:bCs/>
          <w:sz w:val="22"/>
          <w:szCs w:val="22"/>
          <w:lang w:val="en-US"/>
        </w:rPr>
        <w:lastRenderedPageBreak/>
        <w:t xml:space="preserve">April: </w:t>
      </w:r>
      <w:r w:rsidR="004363DC" w:rsidRPr="003D2ACA">
        <w:rPr>
          <w:rFonts w:ascii="Arial" w:hAnsi="Arial" w:cs="Arial"/>
          <w:sz w:val="22"/>
          <w:szCs w:val="22"/>
          <w:lang w:val="en-US"/>
        </w:rPr>
        <w:t>I'm sitting here on my sister's back porch. It makes me think of when I was a kid</w:t>
      </w:r>
      <w:r w:rsidRPr="003D2ACA">
        <w:rPr>
          <w:rFonts w:ascii="Arial" w:hAnsi="Arial" w:cs="Arial"/>
          <w:sz w:val="22"/>
          <w:szCs w:val="22"/>
          <w:lang w:val="en-US"/>
        </w:rPr>
        <w:t>, i</w:t>
      </w:r>
      <w:r w:rsidR="004363DC" w:rsidRPr="003D2ACA">
        <w:rPr>
          <w:rFonts w:ascii="Arial" w:hAnsi="Arial" w:cs="Arial"/>
          <w:sz w:val="22"/>
          <w:szCs w:val="22"/>
          <w:lang w:val="en-US"/>
        </w:rPr>
        <w:t>t really does. I would be dancing and singing to the little mermaid and my dad would let me</w:t>
      </w:r>
      <w:r w:rsidR="007935F9" w:rsidRPr="003D2ACA">
        <w:rPr>
          <w:rFonts w:ascii="Arial" w:hAnsi="Arial" w:cs="Arial"/>
          <w:sz w:val="22"/>
          <w:szCs w:val="22"/>
          <w:lang w:val="en-US"/>
        </w:rPr>
        <w:t>,</w:t>
      </w:r>
      <w:r w:rsidR="004363DC" w:rsidRPr="003D2ACA">
        <w:rPr>
          <w:rFonts w:ascii="Arial" w:hAnsi="Arial" w:cs="Arial"/>
          <w:sz w:val="22"/>
          <w:szCs w:val="22"/>
          <w:lang w:val="en-US"/>
        </w:rPr>
        <w:t xml:space="preserve"> </w:t>
      </w:r>
      <w:r w:rsidR="007935F9" w:rsidRPr="003D2ACA">
        <w:rPr>
          <w:rFonts w:ascii="Arial" w:hAnsi="Arial" w:cs="Arial"/>
          <w:sz w:val="22"/>
          <w:szCs w:val="22"/>
          <w:lang w:val="en-US"/>
        </w:rPr>
        <w:t>h</w:t>
      </w:r>
      <w:r w:rsidR="004363DC" w:rsidRPr="003D2ACA">
        <w:rPr>
          <w:rFonts w:ascii="Arial" w:hAnsi="Arial" w:cs="Arial"/>
          <w:sz w:val="22"/>
          <w:szCs w:val="22"/>
          <w:lang w:val="en-US"/>
        </w:rPr>
        <w:t xml:space="preserve">e'd be like, </w:t>
      </w:r>
      <w:r w:rsidRPr="003D2ACA">
        <w:rPr>
          <w:rFonts w:ascii="Arial" w:hAnsi="Arial" w:cs="Arial"/>
          <w:sz w:val="22"/>
          <w:szCs w:val="22"/>
          <w:lang w:val="en-US"/>
        </w:rPr>
        <w:t>"</w:t>
      </w:r>
      <w:r w:rsidR="004363DC" w:rsidRPr="003D2ACA">
        <w:rPr>
          <w:rFonts w:ascii="Arial" w:hAnsi="Arial" w:cs="Arial"/>
          <w:sz w:val="22"/>
          <w:szCs w:val="22"/>
          <w:lang w:val="en-US"/>
        </w:rPr>
        <w:t>April likes to sing and dance.</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0145E791" w14:textId="77777777" w:rsidR="00BD4632" w:rsidRPr="003D2ACA" w:rsidRDefault="00BD4632">
      <w:pPr>
        <w:rPr>
          <w:rFonts w:ascii="Arial" w:hAnsi="Arial" w:cs="Arial"/>
          <w:b/>
          <w:bCs/>
          <w:sz w:val="22"/>
          <w:szCs w:val="22"/>
          <w:lang w:val="en-US"/>
        </w:rPr>
      </w:pPr>
    </w:p>
    <w:p w14:paraId="2A8CAC09" w14:textId="120913B6"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April describes the robbery that landed her dad in prison and nearly killed him. </w:t>
      </w:r>
    </w:p>
    <w:p w14:paraId="7C32CE57" w14:textId="77777777" w:rsidR="004C14DE" w:rsidRPr="003D2ACA" w:rsidRDefault="004C14DE">
      <w:pPr>
        <w:rPr>
          <w:rFonts w:ascii="Arial" w:hAnsi="Arial" w:cs="Arial"/>
          <w:b/>
          <w:bCs/>
          <w:sz w:val="22"/>
          <w:szCs w:val="22"/>
          <w:lang w:val="en-US"/>
        </w:rPr>
      </w:pPr>
    </w:p>
    <w:p w14:paraId="6F148366" w14:textId="77777777" w:rsidR="006E5618" w:rsidRPr="003D2ACA" w:rsidRDefault="002224FA">
      <w:pPr>
        <w:rPr>
          <w:rFonts w:ascii="Arial" w:hAnsi="Arial" w:cs="Arial"/>
          <w:sz w:val="22"/>
          <w:szCs w:val="22"/>
          <w:lang w:val="en-US"/>
        </w:rPr>
      </w:pPr>
      <w:r w:rsidRPr="003D2ACA">
        <w:rPr>
          <w:rFonts w:ascii="Arial" w:hAnsi="Arial" w:cs="Arial"/>
          <w:b/>
          <w:bCs/>
          <w:sz w:val="22"/>
          <w:szCs w:val="22"/>
          <w:lang w:val="en-US"/>
        </w:rPr>
        <w:t xml:space="preserve">April: </w:t>
      </w:r>
      <w:r w:rsidR="004363DC" w:rsidRPr="003D2ACA">
        <w:rPr>
          <w:rFonts w:ascii="Arial" w:hAnsi="Arial" w:cs="Arial"/>
          <w:sz w:val="22"/>
          <w:szCs w:val="22"/>
          <w:lang w:val="en-US"/>
        </w:rPr>
        <w:t>So</w:t>
      </w:r>
      <w:r w:rsidRPr="003D2ACA">
        <w:rPr>
          <w:rFonts w:ascii="Arial" w:hAnsi="Arial" w:cs="Arial"/>
          <w:sz w:val="22"/>
          <w:szCs w:val="22"/>
          <w:lang w:val="en-US"/>
        </w:rPr>
        <w:t>,</w:t>
      </w:r>
      <w:r w:rsidR="004363DC" w:rsidRPr="003D2ACA">
        <w:rPr>
          <w:rFonts w:ascii="Arial" w:hAnsi="Arial" w:cs="Arial"/>
          <w:sz w:val="22"/>
          <w:szCs w:val="22"/>
          <w:lang w:val="en-US"/>
        </w:rPr>
        <w:t xml:space="preserve"> the weekend before that happened, my dad and brother, they're telling me, I wouldn't say they, that my dad had this </w:t>
      </w:r>
      <w:proofErr w:type="gramStart"/>
      <w:r w:rsidR="004363DC" w:rsidRPr="003D2ACA">
        <w:rPr>
          <w:rFonts w:ascii="Arial" w:hAnsi="Arial" w:cs="Arial"/>
          <w:sz w:val="22"/>
          <w:szCs w:val="22"/>
          <w:lang w:val="en-US"/>
        </w:rPr>
        <w:t>idea</w:t>
      </w:r>
      <w:proofErr w:type="gramEnd"/>
      <w:r w:rsidR="004363DC" w:rsidRPr="003D2ACA">
        <w:rPr>
          <w:rFonts w:ascii="Arial" w:hAnsi="Arial" w:cs="Arial"/>
          <w:sz w:val="22"/>
          <w:szCs w:val="22"/>
          <w:lang w:val="en-US"/>
        </w:rPr>
        <w:t xml:space="preserve"> and my brother was going to go along with it. Anyways, the day my dad and brother robbed that bank, I remember going to their apartment and they were loading up all their things. And to me</w:t>
      </w:r>
      <w:r w:rsidR="00724236" w:rsidRPr="003D2ACA">
        <w:rPr>
          <w:rFonts w:ascii="Arial" w:hAnsi="Arial" w:cs="Arial"/>
          <w:sz w:val="22"/>
          <w:szCs w:val="22"/>
          <w:lang w:val="en-US"/>
        </w:rPr>
        <w:t>,</w:t>
      </w:r>
      <w:r w:rsidR="004363DC" w:rsidRPr="003D2ACA">
        <w:rPr>
          <w:rFonts w:ascii="Arial" w:hAnsi="Arial" w:cs="Arial"/>
          <w:sz w:val="22"/>
          <w:szCs w:val="22"/>
          <w:lang w:val="en-US"/>
        </w:rPr>
        <w:t xml:space="preserve"> I looked at it </w:t>
      </w:r>
      <w:proofErr w:type="gramStart"/>
      <w:r w:rsidR="004363DC" w:rsidRPr="003D2ACA">
        <w:rPr>
          <w:rFonts w:ascii="Arial" w:hAnsi="Arial" w:cs="Arial"/>
          <w:sz w:val="22"/>
          <w:szCs w:val="22"/>
          <w:lang w:val="en-US"/>
        </w:rPr>
        <w:t>as</w:t>
      </w:r>
      <w:proofErr w:type="gramEnd"/>
      <w:r w:rsidR="004363DC" w:rsidRPr="003D2ACA">
        <w:rPr>
          <w:rFonts w:ascii="Arial" w:hAnsi="Arial" w:cs="Arial"/>
          <w:sz w:val="22"/>
          <w:szCs w:val="22"/>
          <w:lang w:val="en-US"/>
        </w:rPr>
        <w:t xml:space="preserve"> they were just doing what they'd always done. They were going to pack up and go to another state. </w:t>
      </w:r>
    </w:p>
    <w:p w14:paraId="3FCE781B" w14:textId="77777777" w:rsidR="006E5618" w:rsidRPr="003D2ACA" w:rsidRDefault="006E5618">
      <w:pPr>
        <w:rPr>
          <w:rFonts w:ascii="Arial" w:hAnsi="Arial" w:cs="Arial"/>
          <w:sz w:val="22"/>
          <w:szCs w:val="22"/>
          <w:lang w:val="en-US"/>
        </w:rPr>
      </w:pPr>
    </w:p>
    <w:p w14:paraId="1F69174F" w14:textId="3DD4C7E9"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A few hours later, my brother shows up at the house and he has been shot. He has blood all over him </w:t>
      </w:r>
      <w:r w:rsidR="00AE4B02" w:rsidRPr="003D2ACA">
        <w:rPr>
          <w:rFonts w:ascii="Arial" w:hAnsi="Arial" w:cs="Arial"/>
          <w:sz w:val="22"/>
          <w:szCs w:val="22"/>
          <w:lang w:val="en-US"/>
        </w:rPr>
        <w:t>a</w:t>
      </w:r>
      <w:r w:rsidRPr="003D2ACA">
        <w:rPr>
          <w:rFonts w:ascii="Arial" w:hAnsi="Arial" w:cs="Arial"/>
          <w:sz w:val="22"/>
          <w:szCs w:val="22"/>
          <w:lang w:val="en-US"/>
        </w:rPr>
        <w:t xml:space="preserve">nd he tells me that </w:t>
      </w:r>
      <w:r w:rsidR="002224FA" w:rsidRPr="003D2ACA">
        <w:rPr>
          <w:rFonts w:ascii="Arial" w:hAnsi="Arial" w:cs="Arial"/>
          <w:sz w:val="22"/>
          <w:szCs w:val="22"/>
          <w:lang w:val="en-US"/>
        </w:rPr>
        <w:t>"O</w:t>
      </w:r>
      <w:r w:rsidRPr="003D2ACA">
        <w:rPr>
          <w:rFonts w:ascii="Arial" w:hAnsi="Arial" w:cs="Arial"/>
          <w:sz w:val="22"/>
          <w:szCs w:val="22"/>
          <w:lang w:val="en-US"/>
        </w:rPr>
        <w:t>ur dad is going to die, that he has been shot four times.</w:t>
      </w:r>
      <w:r w:rsidR="002224FA" w:rsidRPr="003D2ACA">
        <w:rPr>
          <w:rFonts w:ascii="Arial" w:hAnsi="Arial" w:cs="Arial"/>
          <w:sz w:val="22"/>
          <w:szCs w:val="22"/>
          <w:lang w:val="en-US"/>
        </w:rPr>
        <w:t>"</w:t>
      </w:r>
      <w:r w:rsidRPr="003D2ACA">
        <w:rPr>
          <w:rFonts w:ascii="Arial" w:hAnsi="Arial" w:cs="Arial"/>
          <w:sz w:val="22"/>
          <w:szCs w:val="22"/>
          <w:lang w:val="en-US"/>
        </w:rPr>
        <w:t xml:space="preserve"> My brother starts praying. He's like, </w:t>
      </w:r>
      <w:r w:rsidR="002224FA" w:rsidRPr="003D2ACA">
        <w:rPr>
          <w:rFonts w:ascii="Arial" w:hAnsi="Arial" w:cs="Arial"/>
          <w:sz w:val="22"/>
          <w:szCs w:val="22"/>
          <w:lang w:val="en-US"/>
        </w:rPr>
        <w:t>"P</w:t>
      </w:r>
      <w:r w:rsidRPr="003D2ACA">
        <w:rPr>
          <w:rFonts w:ascii="Arial" w:hAnsi="Arial" w:cs="Arial"/>
          <w:sz w:val="22"/>
          <w:szCs w:val="22"/>
          <w:lang w:val="en-US"/>
        </w:rPr>
        <w:t>lease, God, forgive me for what I've done. Please God, forgive me for what I've done. Please God, forgive me for what I've done.</w:t>
      </w:r>
      <w:r w:rsidR="002224FA" w:rsidRPr="003D2ACA">
        <w:rPr>
          <w:rFonts w:ascii="Arial" w:hAnsi="Arial" w:cs="Arial"/>
          <w:sz w:val="22"/>
          <w:szCs w:val="22"/>
          <w:lang w:val="en-US"/>
        </w:rPr>
        <w:t>"</w:t>
      </w:r>
      <w:r w:rsidRPr="003D2ACA">
        <w:rPr>
          <w:rFonts w:ascii="Arial" w:hAnsi="Arial" w:cs="Arial"/>
          <w:sz w:val="22"/>
          <w:szCs w:val="22"/>
          <w:lang w:val="en-US"/>
        </w:rPr>
        <w:t xml:space="preserve"> And </w:t>
      </w:r>
      <w:r w:rsidR="002224FA" w:rsidRPr="003D2ACA">
        <w:rPr>
          <w:rFonts w:ascii="Arial" w:hAnsi="Arial" w:cs="Arial"/>
          <w:sz w:val="22"/>
          <w:szCs w:val="22"/>
          <w:lang w:val="en-US"/>
        </w:rPr>
        <w:t xml:space="preserve">he </w:t>
      </w:r>
      <w:r w:rsidRPr="003D2ACA">
        <w:rPr>
          <w:rFonts w:ascii="Arial" w:hAnsi="Arial" w:cs="Arial"/>
          <w:sz w:val="22"/>
          <w:szCs w:val="22"/>
          <w:lang w:val="en-US"/>
        </w:rPr>
        <w:t>held my mom's hands</w:t>
      </w:r>
      <w:r w:rsidR="002224FA" w:rsidRPr="003D2ACA">
        <w:rPr>
          <w:rFonts w:ascii="Arial" w:hAnsi="Arial" w:cs="Arial"/>
          <w:sz w:val="22"/>
          <w:szCs w:val="22"/>
          <w:lang w:val="en-US"/>
        </w:rPr>
        <w:t xml:space="preserve"> and said--</w:t>
      </w:r>
      <w:r w:rsidRPr="003D2ACA">
        <w:rPr>
          <w:rFonts w:ascii="Arial" w:hAnsi="Arial" w:cs="Arial"/>
          <w:sz w:val="22"/>
          <w:szCs w:val="22"/>
          <w:lang w:val="en-US"/>
        </w:rPr>
        <w:t xml:space="preserve"> </w:t>
      </w:r>
    </w:p>
    <w:p w14:paraId="2E2756F5" w14:textId="77777777" w:rsidR="008B3257" w:rsidRPr="003D2ACA" w:rsidRDefault="008B3257">
      <w:pPr>
        <w:rPr>
          <w:rFonts w:ascii="Arial" w:hAnsi="Arial" w:cs="Arial"/>
          <w:b/>
          <w:bCs/>
          <w:sz w:val="22"/>
          <w:szCs w:val="22"/>
          <w:lang w:val="en-US"/>
        </w:rPr>
      </w:pPr>
    </w:p>
    <w:p w14:paraId="1DAFE361" w14:textId="7F9A47CA"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Suddenly, we hear April's seven year</w:t>
      </w:r>
      <w:r w:rsidRPr="003D2ACA">
        <w:rPr>
          <w:rFonts w:ascii="Arial" w:hAnsi="Arial" w:cs="Arial"/>
          <w:sz w:val="22"/>
          <w:szCs w:val="22"/>
          <w:lang w:val="en-US"/>
        </w:rPr>
        <w:t>-</w:t>
      </w:r>
      <w:r w:rsidR="004363DC" w:rsidRPr="003D2ACA">
        <w:rPr>
          <w:rFonts w:ascii="Arial" w:hAnsi="Arial" w:cs="Arial"/>
          <w:sz w:val="22"/>
          <w:szCs w:val="22"/>
          <w:lang w:val="en-US"/>
        </w:rPr>
        <w:t>old daughter</w:t>
      </w:r>
      <w:r w:rsidR="00B34123" w:rsidRPr="003D2ACA">
        <w:rPr>
          <w:rFonts w:ascii="Arial" w:hAnsi="Arial" w:cs="Arial"/>
          <w:sz w:val="22"/>
          <w:szCs w:val="22"/>
          <w:lang w:val="en-US"/>
        </w:rPr>
        <w:t>,</w:t>
      </w:r>
      <w:r w:rsidR="004363DC" w:rsidRPr="003D2ACA">
        <w:rPr>
          <w:rFonts w:ascii="Arial" w:hAnsi="Arial" w:cs="Arial"/>
          <w:sz w:val="22"/>
          <w:szCs w:val="22"/>
          <w:lang w:val="en-US"/>
        </w:rPr>
        <w:t xml:space="preserve"> Lily</w:t>
      </w:r>
      <w:r w:rsidR="00B34123" w:rsidRPr="003D2ACA">
        <w:rPr>
          <w:rFonts w:ascii="Arial" w:hAnsi="Arial" w:cs="Arial"/>
          <w:sz w:val="22"/>
          <w:szCs w:val="22"/>
          <w:lang w:val="en-US"/>
        </w:rPr>
        <w:t>,</w:t>
      </w:r>
      <w:r w:rsidR="004363DC" w:rsidRPr="003D2ACA">
        <w:rPr>
          <w:rFonts w:ascii="Arial" w:hAnsi="Arial" w:cs="Arial"/>
          <w:sz w:val="22"/>
          <w:szCs w:val="22"/>
          <w:lang w:val="en-US"/>
        </w:rPr>
        <w:t xml:space="preserve"> in the background. </w:t>
      </w:r>
    </w:p>
    <w:p w14:paraId="291E157F" w14:textId="77777777" w:rsidR="002224FA" w:rsidRPr="003D2ACA" w:rsidRDefault="002224FA">
      <w:pPr>
        <w:rPr>
          <w:rFonts w:ascii="Arial" w:hAnsi="Arial" w:cs="Arial"/>
          <w:sz w:val="22"/>
          <w:szCs w:val="22"/>
          <w:lang w:val="en-US"/>
        </w:rPr>
      </w:pPr>
    </w:p>
    <w:p w14:paraId="2A3C768B" w14:textId="77777777" w:rsidR="002224FA" w:rsidRPr="003D2ACA" w:rsidRDefault="002224FA">
      <w:pPr>
        <w:rPr>
          <w:rFonts w:ascii="Arial" w:hAnsi="Arial" w:cs="Arial"/>
          <w:sz w:val="22"/>
          <w:szCs w:val="22"/>
          <w:lang w:val="en-US"/>
        </w:rPr>
      </w:pPr>
      <w:r w:rsidRPr="003D2ACA">
        <w:rPr>
          <w:rFonts w:ascii="Arial" w:hAnsi="Arial" w:cs="Arial"/>
          <w:b/>
          <w:bCs/>
          <w:sz w:val="22"/>
          <w:szCs w:val="22"/>
          <w:lang w:val="en-US"/>
        </w:rPr>
        <w:t>Lily:</w:t>
      </w:r>
      <w:r w:rsidRPr="003D2ACA">
        <w:rPr>
          <w:rFonts w:ascii="Arial" w:hAnsi="Arial" w:cs="Arial"/>
          <w:sz w:val="22"/>
          <w:szCs w:val="22"/>
          <w:lang w:val="en-US"/>
        </w:rPr>
        <w:t xml:space="preserve"> It's not like you're dying out here. </w:t>
      </w:r>
    </w:p>
    <w:p w14:paraId="02CF0775" w14:textId="77777777" w:rsidR="00A5410F" w:rsidRPr="003D2ACA" w:rsidRDefault="00A5410F">
      <w:pPr>
        <w:rPr>
          <w:rFonts w:ascii="Arial" w:hAnsi="Arial" w:cs="Arial"/>
          <w:sz w:val="22"/>
          <w:szCs w:val="22"/>
          <w:lang w:val="en-US"/>
        </w:rPr>
      </w:pPr>
    </w:p>
    <w:p w14:paraId="36514C40" w14:textId="19E73CD3" w:rsidR="00A5410F" w:rsidRPr="003D2ACA" w:rsidRDefault="00A5410F">
      <w:pPr>
        <w:rPr>
          <w:rFonts w:ascii="Arial" w:hAnsi="Arial" w:cs="Arial"/>
          <w:sz w:val="22"/>
          <w:szCs w:val="22"/>
          <w:lang w:val="en-US"/>
        </w:rPr>
      </w:pPr>
      <w:r w:rsidRPr="003D2ACA">
        <w:rPr>
          <w:rFonts w:ascii="Arial" w:hAnsi="Arial" w:cs="Arial"/>
          <w:sz w:val="22"/>
          <w:szCs w:val="22"/>
          <w:lang w:val="en-US"/>
        </w:rPr>
        <w:t>[sobbing]</w:t>
      </w:r>
    </w:p>
    <w:p w14:paraId="4A482D5E" w14:textId="77777777" w:rsidR="002224FA" w:rsidRPr="003D2ACA" w:rsidRDefault="002224FA">
      <w:pPr>
        <w:rPr>
          <w:rFonts w:ascii="Arial" w:hAnsi="Arial" w:cs="Arial"/>
          <w:sz w:val="22"/>
          <w:szCs w:val="22"/>
          <w:lang w:val="en-US"/>
        </w:rPr>
      </w:pPr>
    </w:p>
    <w:p w14:paraId="7FB2C41F" w14:textId="2048EFBF" w:rsidR="00441E4C" w:rsidRPr="003D2ACA" w:rsidRDefault="002224FA">
      <w:pPr>
        <w:rPr>
          <w:rFonts w:ascii="Arial" w:hAnsi="Arial" w:cs="Arial"/>
          <w:sz w:val="22"/>
          <w:szCs w:val="22"/>
          <w:lang w:val="en-US"/>
        </w:rPr>
      </w:pPr>
      <w:r w:rsidRPr="003D2ACA">
        <w:rPr>
          <w:rFonts w:ascii="Arial" w:hAnsi="Arial" w:cs="Arial"/>
          <w:b/>
          <w:bCs/>
          <w:sz w:val="22"/>
          <w:szCs w:val="22"/>
          <w:lang w:val="en-US"/>
        </w:rPr>
        <w:t xml:space="preserve">April: </w:t>
      </w:r>
      <w:r w:rsidRPr="003D2ACA">
        <w:rPr>
          <w:rFonts w:ascii="Arial" w:hAnsi="Arial" w:cs="Arial"/>
          <w:sz w:val="22"/>
          <w:szCs w:val="22"/>
          <w:lang w:val="en-US"/>
        </w:rPr>
        <w:t>No, because I am, Lily. And maybe you should go away and let me just die on my own. Go</w:t>
      </w:r>
      <w:r w:rsidR="00D13F58" w:rsidRPr="003D2ACA">
        <w:rPr>
          <w:rFonts w:ascii="Arial" w:hAnsi="Arial" w:cs="Arial"/>
          <w:sz w:val="22"/>
          <w:szCs w:val="22"/>
          <w:lang w:val="en-US"/>
        </w:rPr>
        <w:t>,</w:t>
      </w:r>
      <w:r w:rsidRPr="003D2ACA">
        <w:rPr>
          <w:rFonts w:ascii="Arial" w:hAnsi="Arial" w:cs="Arial"/>
          <w:sz w:val="22"/>
          <w:szCs w:val="22"/>
          <w:lang w:val="en-US"/>
        </w:rPr>
        <w:t xml:space="preserve"> be a kid. I don't want my kids to know these things. But they do</w:t>
      </w:r>
      <w:r w:rsidR="009E5ABC" w:rsidRPr="003D2ACA">
        <w:rPr>
          <w:rFonts w:ascii="Arial" w:hAnsi="Arial" w:cs="Arial"/>
          <w:sz w:val="22"/>
          <w:szCs w:val="22"/>
          <w:lang w:val="en-US"/>
        </w:rPr>
        <w:t>.</w:t>
      </w:r>
      <w:r w:rsidRPr="003D2ACA">
        <w:rPr>
          <w:rFonts w:ascii="Arial" w:hAnsi="Arial" w:cs="Arial"/>
          <w:sz w:val="22"/>
          <w:szCs w:val="22"/>
          <w:lang w:val="en-US"/>
        </w:rPr>
        <w:t xml:space="preserve"> </w:t>
      </w:r>
      <w:r w:rsidR="00105959" w:rsidRPr="003D2ACA">
        <w:rPr>
          <w:rFonts w:ascii="Arial" w:hAnsi="Arial" w:cs="Arial"/>
          <w:sz w:val="22"/>
          <w:szCs w:val="22"/>
          <w:lang w:val="en-US"/>
        </w:rPr>
        <w:t xml:space="preserve">They do. </w:t>
      </w:r>
      <w:r w:rsidR="009E5ABC" w:rsidRPr="003D2ACA">
        <w:rPr>
          <w:rFonts w:ascii="Arial" w:hAnsi="Arial" w:cs="Arial"/>
          <w:sz w:val="22"/>
          <w:szCs w:val="22"/>
          <w:lang w:val="en-US"/>
        </w:rPr>
        <w:t>T</w:t>
      </w:r>
      <w:r w:rsidRPr="003D2ACA">
        <w:rPr>
          <w:rFonts w:ascii="Arial" w:hAnsi="Arial" w:cs="Arial"/>
          <w:sz w:val="22"/>
          <w:szCs w:val="22"/>
          <w:lang w:val="en-US"/>
        </w:rPr>
        <w:t xml:space="preserve">hey see me. Even talking about this, how the hell am I supposed to get away from three kids and able to tell this jacked up story. </w:t>
      </w:r>
    </w:p>
    <w:p w14:paraId="493B1FD7" w14:textId="77777777" w:rsidR="00044F9C" w:rsidRPr="003D2ACA" w:rsidRDefault="00044F9C">
      <w:pPr>
        <w:rPr>
          <w:rFonts w:ascii="Arial" w:hAnsi="Arial" w:cs="Arial"/>
          <w:b/>
          <w:bCs/>
          <w:sz w:val="22"/>
          <w:szCs w:val="22"/>
          <w:lang w:val="en-US"/>
        </w:rPr>
      </w:pPr>
    </w:p>
    <w:p w14:paraId="111BEC1C" w14:textId="2560011C" w:rsidR="00A5410F" w:rsidRPr="003D2ACA" w:rsidRDefault="00A5410F">
      <w:pPr>
        <w:rPr>
          <w:rFonts w:ascii="Arial" w:hAnsi="Arial" w:cs="Arial"/>
          <w:sz w:val="22"/>
          <w:szCs w:val="22"/>
          <w:lang w:val="en-US"/>
        </w:rPr>
      </w:pPr>
      <w:r w:rsidRPr="003D2ACA">
        <w:rPr>
          <w:rFonts w:ascii="Arial" w:hAnsi="Arial" w:cs="Arial"/>
          <w:b/>
          <w:bCs/>
          <w:sz w:val="22"/>
          <w:szCs w:val="22"/>
          <w:lang w:val="en-US"/>
        </w:rPr>
        <w:t>Gaby:</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On day five of Wade being in the death watch cell, April tells us she's not talking to her dad anymore. </w:t>
      </w:r>
    </w:p>
    <w:p w14:paraId="6C057939" w14:textId="77777777" w:rsidR="00B71CDB" w:rsidRPr="003D2ACA" w:rsidRDefault="00B71CDB">
      <w:pPr>
        <w:rPr>
          <w:rFonts w:ascii="Arial" w:hAnsi="Arial" w:cs="Arial"/>
          <w:b/>
          <w:bCs/>
          <w:sz w:val="22"/>
          <w:szCs w:val="22"/>
          <w:lang w:val="en-US"/>
        </w:rPr>
      </w:pPr>
    </w:p>
    <w:p w14:paraId="069758B1" w14:textId="33DA30C4"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April: </w:t>
      </w:r>
      <w:r w:rsidRPr="003D2ACA">
        <w:rPr>
          <w:rFonts w:ascii="Arial" w:hAnsi="Arial" w:cs="Arial"/>
          <w:sz w:val="22"/>
          <w:szCs w:val="22"/>
          <w:lang w:val="en-US"/>
        </w:rPr>
        <w:t xml:space="preserve">I'm not talking to my dad currently. </w:t>
      </w:r>
    </w:p>
    <w:p w14:paraId="0E0E058C" w14:textId="77777777" w:rsidR="00C00AAE" w:rsidRPr="003D2ACA" w:rsidRDefault="00C00AAE">
      <w:pPr>
        <w:rPr>
          <w:rFonts w:ascii="Arial" w:hAnsi="Arial" w:cs="Arial"/>
          <w:b/>
          <w:bCs/>
          <w:sz w:val="22"/>
          <w:szCs w:val="22"/>
          <w:lang w:val="en-US"/>
        </w:rPr>
      </w:pPr>
    </w:p>
    <w:p w14:paraId="77323273" w14:textId="19DB530E" w:rsidR="00441E4C" w:rsidRPr="003D2ACA" w:rsidRDefault="00A5410F">
      <w:pPr>
        <w:rPr>
          <w:rFonts w:ascii="Arial" w:hAnsi="Arial" w:cs="Arial"/>
          <w:sz w:val="22"/>
          <w:szCs w:val="22"/>
          <w:lang w:val="en-US"/>
        </w:rPr>
      </w:pPr>
      <w:r w:rsidRPr="003D2ACA">
        <w:rPr>
          <w:rFonts w:ascii="Arial" w:hAnsi="Arial" w:cs="Arial"/>
          <w:b/>
          <w:bCs/>
          <w:sz w:val="22"/>
          <w:szCs w:val="22"/>
          <w:lang w:val="en-US"/>
        </w:rPr>
        <w:t>Gaby:</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Why is that? </w:t>
      </w:r>
    </w:p>
    <w:p w14:paraId="0AFD5613" w14:textId="77777777" w:rsidR="00A5410F" w:rsidRPr="003D2ACA" w:rsidRDefault="00A5410F">
      <w:pPr>
        <w:rPr>
          <w:rFonts w:ascii="Arial" w:hAnsi="Arial" w:cs="Arial"/>
          <w:b/>
          <w:bCs/>
          <w:sz w:val="22"/>
          <w:szCs w:val="22"/>
          <w:lang w:val="en-US"/>
        </w:rPr>
      </w:pPr>
    </w:p>
    <w:p w14:paraId="5BC64FCD" w14:textId="43F2E4DF"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April: </w:t>
      </w:r>
      <w:r w:rsidRPr="003D2ACA">
        <w:rPr>
          <w:rFonts w:ascii="Arial" w:hAnsi="Arial" w:cs="Arial"/>
          <w:sz w:val="22"/>
          <w:szCs w:val="22"/>
          <w:lang w:val="en-US"/>
        </w:rPr>
        <w:t xml:space="preserve">I believe in generational curses being </w:t>
      </w:r>
      <w:proofErr w:type="gramStart"/>
      <w:r w:rsidRPr="003D2ACA">
        <w:rPr>
          <w:rFonts w:ascii="Arial" w:hAnsi="Arial" w:cs="Arial"/>
          <w:sz w:val="22"/>
          <w:szCs w:val="22"/>
          <w:lang w:val="en-US"/>
        </w:rPr>
        <w:t>beat</w:t>
      </w:r>
      <w:proofErr w:type="gramEnd"/>
      <w:r w:rsidR="00466364" w:rsidRPr="003D2ACA">
        <w:rPr>
          <w:rFonts w:ascii="Arial" w:hAnsi="Arial" w:cs="Arial"/>
          <w:sz w:val="22"/>
          <w:szCs w:val="22"/>
          <w:lang w:val="en-US"/>
        </w:rPr>
        <w:t>,</w:t>
      </w:r>
      <w:r w:rsidRPr="003D2ACA">
        <w:rPr>
          <w:rFonts w:ascii="Arial" w:hAnsi="Arial" w:cs="Arial"/>
          <w:sz w:val="22"/>
          <w:szCs w:val="22"/>
          <w:lang w:val="en-US"/>
        </w:rPr>
        <w:t xml:space="preserve"> </w:t>
      </w:r>
      <w:r w:rsidR="00466364" w:rsidRPr="003D2ACA">
        <w:rPr>
          <w:rFonts w:ascii="Arial" w:hAnsi="Arial" w:cs="Arial"/>
          <w:sz w:val="22"/>
          <w:szCs w:val="22"/>
          <w:lang w:val="en-US"/>
        </w:rPr>
        <w:t>a</w:t>
      </w:r>
      <w:r w:rsidRPr="003D2ACA">
        <w:rPr>
          <w:rFonts w:ascii="Arial" w:hAnsi="Arial" w:cs="Arial"/>
          <w:sz w:val="22"/>
          <w:szCs w:val="22"/>
          <w:lang w:val="en-US"/>
        </w:rPr>
        <w:t>nd I'm trying to beat mine. I hold a lot in and my dad</w:t>
      </w:r>
      <w:r w:rsidR="00340243">
        <w:rPr>
          <w:rFonts w:ascii="Arial" w:hAnsi="Arial" w:cs="Arial"/>
          <w:sz w:val="22"/>
          <w:szCs w:val="22"/>
          <w:lang w:val="en-US"/>
        </w:rPr>
        <w:t xml:space="preserve">, </w:t>
      </w:r>
      <w:r w:rsidRPr="003D2ACA">
        <w:rPr>
          <w:rFonts w:ascii="Arial" w:hAnsi="Arial" w:cs="Arial"/>
          <w:sz w:val="22"/>
          <w:szCs w:val="22"/>
          <w:lang w:val="en-US"/>
        </w:rPr>
        <w:t xml:space="preserve">I have never told him that. </w:t>
      </w:r>
      <w:proofErr w:type="gramStart"/>
      <w:r w:rsidRPr="003D2ACA">
        <w:rPr>
          <w:rFonts w:ascii="Arial" w:hAnsi="Arial" w:cs="Arial"/>
          <w:sz w:val="22"/>
          <w:szCs w:val="22"/>
          <w:lang w:val="en-US"/>
        </w:rPr>
        <w:t>He's</w:t>
      </w:r>
      <w:proofErr w:type="gramEnd"/>
      <w:r w:rsidRPr="003D2ACA">
        <w:rPr>
          <w:rFonts w:ascii="Arial" w:hAnsi="Arial" w:cs="Arial"/>
          <w:sz w:val="22"/>
          <w:szCs w:val="22"/>
          <w:lang w:val="en-US"/>
        </w:rPr>
        <w:t xml:space="preserve"> really let me down. I feel like a lot of the things I'm accomplishing now I should have accomplished in my 20s. And had I had a better upbringing, I probably would have been more stable and done these very simple things, like getting a bank account. My kids won't have to do that. These simple things that have really crippled me in ways through the years</w:t>
      </w:r>
      <w:r w:rsidR="00B36732" w:rsidRPr="003D2ACA">
        <w:rPr>
          <w:rFonts w:ascii="Arial" w:hAnsi="Arial" w:cs="Arial"/>
          <w:sz w:val="22"/>
          <w:szCs w:val="22"/>
          <w:lang w:val="en-US"/>
        </w:rPr>
        <w:t>.</w:t>
      </w:r>
      <w:r w:rsidRPr="003D2ACA">
        <w:rPr>
          <w:rFonts w:ascii="Arial" w:hAnsi="Arial" w:cs="Arial"/>
          <w:sz w:val="22"/>
          <w:szCs w:val="22"/>
          <w:lang w:val="en-US"/>
        </w:rPr>
        <w:t xml:space="preserve"> </w:t>
      </w:r>
      <w:r w:rsidR="00B36732" w:rsidRPr="003D2ACA">
        <w:rPr>
          <w:rFonts w:ascii="Arial" w:hAnsi="Arial" w:cs="Arial"/>
          <w:sz w:val="22"/>
          <w:szCs w:val="22"/>
          <w:lang w:val="en-US"/>
        </w:rPr>
        <w:t>T</w:t>
      </w:r>
      <w:r w:rsidRPr="003D2ACA">
        <w:rPr>
          <w:rFonts w:ascii="Arial" w:hAnsi="Arial" w:cs="Arial"/>
          <w:sz w:val="22"/>
          <w:szCs w:val="22"/>
          <w:lang w:val="en-US"/>
        </w:rPr>
        <w:t xml:space="preserve">hey won't have to do that. </w:t>
      </w:r>
    </w:p>
    <w:p w14:paraId="3135A384" w14:textId="77777777" w:rsidR="00097CEF" w:rsidRPr="003D2ACA" w:rsidRDefault="00097CEF">
      <w:pPr>
        <w:rPr>
          <w:rFonts w:ascii="Arial" w:hAnsi="Arial" w:cs="Arial"/>
          <w:b/>
          <w:bCs/>
          <w:sz w:val="22"/>
          <w:szCs w:val="22"/>
          <w:lang w:val="en-US"/>
        </w:rPr>
      </w:pPr>
    </w:p>
    <w:p w14:paraId="61F04636" w14:textId="59CCD807"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But then something happens to Wade that pulls April back into his orbit. Day 20</w:t>
      </w:r>
      <w:r w:rsidRPr="003D2ACA">
        <w:rPr>
          <w:rFonts w:ascii="Arial" w:hAnsi="Arial" w:cs="Arial"/>
          <w:sz w:val="22"/>
          <w:szCs w:val="22"/>
          <w:lang w:val="en-US"/>
        </w:rPr>
        <w:t xml:space="preserve"> i</w:t>
      </w:r>
      <w:r w:rsidR="004363DC" w:rsidRPr="003D2ACA">
        <w:rPr>
          <w:rFonts w:ascii="Arial" w:hAnsi="Arial" w:cs="Arial"/>
          <w:sz w:val="22"/>
          <w:szCs w:val="22"/>
          <w:lang w:val="en-US"/>
        </w:rPr>
        <w:t xml:space="preserve">n the death watch cell, Wade hears a bang on his cell door. It's his unit manager holding a piece of paper. </w:t>
      </w:r>
    </w:p>
    <w:p w14:paraId="2FB09CFE" w14:textId="77777777" w:rsidR="00D9516C" w:rsidRPr="003D2ACA" w:rsidRDefault="00D9516C">
      <w:pPr>
        <w:rPr>
          <w:rFonts w:ascii="Arial" w:hAnsi="Arial" w:cs="Arial"/>
          <w:b/>
          <w:bCs/>
          <w:sz w:val="22"/>
          <w:szCs w:val="22"/>
          <w:lang w:val="en-US"/>
        </w:rPr>
      </w:pPr>
    </w:p>
    <w:p w14:paraId="59C25E2E" w14:textId="6F5BCC11"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And she came up with a notification list and said, </w:t>
      </w:r>
      <w:r w:rsidRPr="003D2ACA">
        <w:rPr>
          <w:rFonts w:ascii="Arial" w:hAnsi="Arial" w:cs="Arial"/>
          <w:sz w:val="22"/>
          <w:szCs w:val="22"/>
          <w:lang w:val="en-US"/>
        </w:rPr>
        <w:t>"A</w:t>
      </w:r>
      <w:r w:rsidR="004363DC" w:rsidRPr="003D2ACA">
        <w:rPr>
          <w:rFonts w:ascii="Arial" w:hAnsi="Arial" w:cs="Arial"/>
          <w:sz w:val="22"/>
          <w:szCs w:val="22"/>
          <w:lang w:val="en-US"/>
        </w:rPr>
        <w:t>re these the people you want notified about your execution?</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7B6D9D5F" w14:textId="77777777" w:rsidR="002017A1" w:rsidRPr="003D2ACA" w:rsidRDefault="002017A1">
      <w:pPr>
        <w:rPr>
          <w:rFonts w:ascii="Arial" w:hAnsi="Arial" w:cs="Arial"/>
          <w:b/>
          <w:bCs/>
          <w:sz w:val="22"/>
          <w:szCs w:val="22"/>
          <w:lang w:val="en-US"/>
        </w:rPr>
      </w:pPr>
    </w:p>
    <w:p w14:paraId="10A3FF61" w14:textId="61830BEE"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It's a list of his family members. </w:t>
      </w:r>
    </w:p>
    <w:p w14:paraId="1AC67FCE" w14:textId="77777777" w:rsidR="00ED3E5F" w:rsidRPr="003D2ACA" w:rsidRDefault="00ED3E5F">
      <w:pPr>
        <w:rPr>
          <w:rFonts w:ascii="Arial" w:hAnsi="Arial" w:cs="Arial"/>
          <w:b/>
          <w:bCs/>
          <w:sz w:val="22"/>
          <w:szCs w:val="22"/>
          <w:lang w:val="en-US"/>
        </w:rPr>
      </w:pPr>
    </w:p>
    <w:p w14:paraId="7E88D898" w14:textId="56FF0E0D"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Wade: </w:t>
      </w:r>
      <w:r w:rsidR="004363DC" w:rsidRPr="003D2ACA">
        <w:rPr>
          <w:rFonts w:ascii="Arial" w:hAnsi="Arial" w:cs="Arial"/>
          <w:sz w:val="22"/>
          <w:szCs w:val="22"/>
          <w:lang w:val="en-US"/>
        </w:rPr>
        <w:t xml:space="preserve">And I said, </w:t>
      </w:r>
      <w:r w:rsidRPr="003D2ACA">
        <w:rPr>
          <w:rFonts w:ascii="Arial" w:hAnsi="Arial" w:cs="Arial"/>
          <w:sz w:val="22"/>
          <w:szCs w:val="22"/>
          <w:lang w:val="en-US"/>
        </w:rPr>
        <w:t>"Y</w:t>
      </w:r>
      <w:r w:rsidR="004363DC" w:rsidRPr="003D2ACA">
        <w:rPr>
          <w:rFonts w:ascii="Arial" w:hAnsi="Arial" w:cs="Arial"/>
          <w:sz w:val="22"/>
          <w:szCs w:val="22"/>
          <w:lang w:val="en-US"/>
        </w:rPr>
        <w:t>ou do know there's not going to be an execution on January 6</w:t>
      </w:r>
      <w:r w:rsidRPr="003D2ACA">
        <w:rPr>
          <w:rFonts w:ascii="Arial" w:hAnsi="Arial" w:cs="Arial"/>
          <w:sz w:val="22"/>
          <w:szCs w:val="22"/>
          <w:lang w:val="en-US"/>
        </w:rPr>
        <w:t>th</w:t>
      </w:r>
      <w:r w:rsidR="004363DC" w:rsidRPr="003D2ACA">
        <w:rPr>
          <w:rFonts w:ascii="Arial" w:hAnsi="Arial" w:cs="Arial"/>
          <w:sz w:val="22"/>
          <w:szCs w:val="22"/>
          <w:lang w:val="en-US"/>
        </w:rPr>
        <w:t>. Why would you send that to family and scare them?</w:t>
      </w:r>
      <w:r w:rsidRPr="003D2ACA">
        <w:rPr>
          <w:rFonts w:ascii="Arial" w:hAnsi="Arial" w:cs="Arial"/>
          <w:sz w:val="22"/>
          <w:szCs w:val="22"/>
          <w:lang w:val="en-US"/>
        </w:rPr>
        <w:t>"</w:t>
      </w:r>
      <w:r w:rsidR="004363DC" w:rsidRPr="003D2ACA">
        <w:rPr>
          <w:rFonts w:ascii="Arial" w:hAnsi="Arial" w:cs="Arial"/>
          <w:sz w:val="22"/>
          <w:szCs w:val="22"/>
          <w:lang w:val="en-US"/>
        </w:rPr>
        <w:t xml:space="preserve"> And so</w:t>
      </w:r>
      <w:r w:rsidRPr="003D2ACA">
        <w:rPr>
          <w:rFonts w:ascii="Arial" w:hAnsi="Arial" w:cs="Arial"/>
          <w:sz w:val="22"/>
          <w:szCs w:val="22"/>
          <w:lang w:val="en-US"/>
        </w:rPr>
        <w:t>,</w:t>
      </w:r>
      <w:r w:rsidR="004363DC" w:rsidRPr="003D2ACA">
        <w:rPr>
          <w:rFonts w:ascii="Arial" w:hAnsi="Arial" w:cs="Arial"/>
          <w:sz w:val="22"/>
          <w:szCs w:val="22"/>
          <w:lang w:val="en-US"/>
        </w:rPr>
        <w:t xml:space="preserve"> she stuck her finger in my face and said, </w:t>
      </w:r>
      <w:r w:rsidRPr="003D2ACA">
        <w:rPr>
          <w:rFonts w:ascii="Arial" w:hAnsi="Arial" w:cs="Arial"/>
          <w:sz w:val="22"/>
          <w:szCs w:val="22"/>
          <w:lang w:val="en-US"/>
        </w:rPr>
        <w:t>"S</w:t>
      </w:r>
      <w:r w:rsidR="004363DC" w:rsidRPr="003D2ACA">
        <w:rPr>
          <w:rFonts w:ascii="Arial" w:hAnsi="Arial" w:cs="Arial"/>
          <w:sz w:val="22"/>
          <w:szCs w:val="22"/>
          <w:lang w:val="en-US"/>
        </w:rPr>
        <w:t>hut your lips,</w:t>
      </w:r>
      <w:r w:rsidRPr="003D2ACA">
        <w:rPr>
          <w:rFonts w:ascii="Arial" w:hAnsi="Arial" w:cs="Arial"/>
          <w:sz w:val="22"/>
          <w:szCs w:val="22"/>
          <w:lang w:val="en-US"/>
        </w:rPr>
        <w:t>"</w:t>
      </w:r>
      <w:r w:rsidR="004363DC" w:rsidRPr="003D2ACA">
        <w:rPr>
          <w:rFonts w:ascii="Arial" w:hAnsi="Arial" w:cs="Arial"/>
          <w:sz w:val="22"/>
          <w:szCs w:val="22"/>
          <w:lang w:val="en-US"/>
        </w:rPr>
        <w:t xml:space="preserve"> I just said, </w:t>
      </w:r>
      <w:r w:rsidRPr="003D2ACA">
        <w:rPr>
          <w:rFonts w:ascii="Arial" w:hAnsi="Arial" w:cs="Arial"/>
          <w:sz w:val="22"/>
          <w:szCs w:val="22"/>
          <w:lang w:val="en-US"/>
        </w:rPr>
        <w:t>"B</w:t>
      </w:r>
      <w:r w:rsidR="004363DC" w:rsidRPr="003D2ACA">
        <w:rPr>
          <w:rFonts w:ascii="Arial" w:hAnsi="Arial" w:cs="Arial"/>
          <w:sz w:val="22"/>
          <w:szCs w:val="22"/>
          <w:lang w:val="en-US"/>
        </w:rPr>
        <w:t>lank you</w:t>
      </w:r>
      <w:r w:rsidR="001E2EBF" w:rsidRPr="003D2ACA">
        <w:rPr>
          <w:rFonts w:ascii="Arial" w:hAnsi="Arial" w:cs="Arial"/>
          <w:sz w:val="22"/>
          <w:szCs w:val="22"/>
          <w:lang w:val="en-US"/>
        </w:rPr>
        <w:t>.</w:t>
      </w:r>
      <w:r w:rsidR="004363DC" w:rsidRPr="003D2ACA">
        <w:rPr>
          <w:rFonts w:ascii="Arial" w:hAnsi="Arial" w:cs="Arial"/>
          <w:sz w:val="22"/>
          <w:szCs w:val="22"/>
          <w:lang w:val="en-US"/>
        </w:rPr>
        <w:t xml:space="preserve"> </w:t>
      </w:r>
      <w:r w:rsidR="001E2EBF" w:rsidRPr="003D2ACA">
        <w:rPr>
          <w:rFonts w:ascii="Arial" w:hAnsi="Arial" w:cs="Arial"/>
          <w:sz w:val="22"/>
          <w:szCs w:val="22"/>
          <w:lang w:val="en-US"/>
        </w:rPr>
        <w:t>B</w:t>
      </w:r>
      <w:r w:rsidR="004363DC" w:rsidRPr="003D2ACA">
        <w:rPr>
          <w:rFonts w:ascii="Arial" w:hAnsi="Arial" w:cs="Arial"/>
          <w:sz w:val="22"/>
          <w:szCs w:val="22"/>
          <w:lang w:val="en-US"/>
        </w:rPr>
        <w:t>lank</w:t>
      </w:r>
      <w:r w:rsidRPr="003D2ACA">
        <w:rPr>
          <w:rFonts w:ascii="Arial" w:hAnsi="Arial" w:cs="Arial"/>
          <w:sz w:val="22"/>
          <w:szCs w:val="22"/>
          <w:lang w:val="en-US"/>
        </w:rPr>
        <w:t xml:space="preserve"> you</w:t>
      </w:r>
      <w:r w:rsidR="001E2EBF" w:rsidRPr="003D2ACA">
        <w:rPr>
          <w:rFonts w:ascii="Arial" w:hAnsi="Arial" w:cs="Arial"/>
          <w:sz w:val="22"/>
          <w:szCs w:val="22"/>
          <w:lang w:val="en-US"/>
        </w:rPr>
        <w:t>.</w:t>
      </w:r>
      <w:r w:rsidRPr="003D2ACA">
        <w:rPr>
          <w:rFonts w:ascii="Arial" w:hAnsi="Arial" w:cs="Arial"/>
          <w:sz w:val="22"/>
          <w:szCs w:val="22"/>
          <w:lang w:val="en-US"/>
        </w:rPr>
        <w:t xml:space="preserve"> </w:t>
      </w:r>
      <w:r w:rsidR="001E2EBF" w:rsidRPr="003D2ACA">
        <w:rPr>
          <w:rFonts w:ascii="Arial" w:hAnsi="Arial" w:cs="Arial"/>
          <w:sz w:val="22"/>
          <w:szCs w:val="22"/>
          <w:lang w:val="en-US"/>
        </w:rPr>
        <w:t>G</w:t>
      </w:r>
      <w:r w:rsidR="004363DC" w:rsidRPr="003D2ACA">
        <w:rPr>
          <w:rFonts w:ascii="Arial" w:hAnsi="Arial" w:cs="Arial"/>
          <w:sz w:val="22"/>
          <w:szCs w:val="22"/>
          <w:lang w:val="en-US"/>
        </w:rPr>
        <w:t>et the blank out of my face.</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6CA9A07C" w14:textId="77777777" w:rsidR="001E2EBF" w:rsidRPr="003D2ACA" w:rsidRDefault="001E2EBF">
      <w:pPr>
        <w:rPr>
          <w:rFonts w:ascii="Arial" w:hAnsi="Arial" w:cs="Arial"/>
          <w:b/>
          <w:bCs/>
          <w:sz w:val="22"/>
          <w:szCs w:val="22"/>
          <w:lang w:val="en-US"/>
        </w:rPr>
      </w:pPr>
    </w:p>
    <w:p w14:paraId="62EA2D70" w14:textId="6DF65176" w:rsidR="00441E4C" w:rsidRPr="003D2ACA" w:rsidRDefault="00A5410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The next morning, he's notified he's going to be dropped to level one for a month</w:t>
      </w:r>
      <w:r w:rsidR="0083166D" w:rsidRPr="003D2ACA">
        <w:rPr>
          <w:rFonts w:ascii="Arial" w:hAnsi="Arial" w:cs="Arial"/>
          <w:sz w:val="22"/>
          <w:szCs w:val="22"/>
          <w:lang w:val="en-US"/>
        </w:rPr>
        <w:t>,</w:t>
      </w:r>
      <w:r w:rsidR="004363DC" w:rsidRPr="003D2ACA">
        <w:rPr>
          <w:rFonts w:ascii="Arial" w:hAnsi="Arial" w:cs="Arial"/>
          <w:sz w:val="22"/>
          <w:szCs w:val="22"/>
          <w:lang w:val="en-US"/>
        </w:rPr>
        <w:t xml:space="preserve"> </w:t>
      </w:r>
      <w:r w:rsidR="0083166D" w:rsidRPr="003D2ACA">
        <w:rPr>
          <w:rFonts w:ascii="Arial" w:hAnsi="Arial" w:cs="Arial"/>
          <w:sz w:val="22"/>
          <w:szCs w:val="22"/>
          <w:lang w:val="en-US"/>
        </w:rPr>
        <w:t>p</w:t>
      </w:r>
      <w:r w:rsidR="004363DC" w:rsidRPr="003D2ACA">
        <w:rPr>
          <w:rFonts w:ascii="Arial" w:hAnsi="Arial" w:cs="Arial"/>
          <w:sz w:val="22"/>
          <w:szCs w:val="22"/>
          <w:lang w:val="en-US"/>
        </w:rPr>
        <w:t xml:space="preserve">rison jargon for solitary or the whole. Starting the next day, he'll have his phone privileges revoked. </w:t>
      </w:r>
    </w:p>
    <w:p w14:paraId="6DC3CB52" w14:textId="77777777" w:rsidR="00490295" w:rsidRPr="003D2ACA" w:rsidRDefault="00490295">
      <w:pPr>
        <w:rPr>
          <w:rFonts w:ascii="Arial" w:hAnsi="Arial" w:cs="Arial"/>
          <w:b/>
          <w:bCs/>
          <w:sz w:val="22"/>
          <w:szCs w:val="22"/>
          <w:lang w:val="en-US"/>
        </w:rPr>
      </w:pPr>
    </w:p>
    <w:p w14:paraId="12AC15EB" w14:textId="287363AE" w:rsidR="005252C5" w:rsidRPr="003D2ACA" w:rsidRDefault="00A5410F">
      <w:pPr>
        <w:rPr>
          <w:rFonts w:ascii="Arial" w:hAnsi="Arial" w:cs="Arial"/>
          <w:sz w:val="22"/>
          <w:szCs w:val="22"/>
          <w:lang w:val="en-US"/>
        </w:rPr>
      </w:pPr>
      <w:r w:rsidRPr="003D2ACA">
        <w:rPr>
          <w:rFonts w:ascii="Arial" w:hAnsi="Arial" w:cs="Arial"/>
          <w:b/>
          <w:bCs/>
          <w:sz w:val="22"/>
          <w:szCs w:val="22"/>
          <w:lang w:val="en-US"/>
        </w:rPr>
        <w:t xml:space="preserve">April: </w:t>
      </w:r>
      <w:r w:rsidR="004363DC" w:rsidRPr="003D2ACA">
        <w:rPr>
          <w:rFonts w:ascii="Arial" w:hAnsi="Arial" w:cs="Arial"/>
          <w:sz w:val="22"/>
          <w:szCs w:val="22"/>
          <w:lang w:val="en-US"/>
        </w:rPr>
        <w:t xml:space="preserve">They're not going to let my dad talk to me for a month. And he's coming up on death. </w:t>
      </w:r>
    </w:p>
    <w:p w14:paraId="7A479A79" w14:textId="77777777" w:rsidR="005252C5" w:rsidRPr="003D2ACA" w:rsidRDefault="005252C5">
      <w:pPr>
        <w:rPr>
          <w:rFonts w:ascii="Arial" w:hAnsi="Arial" w:cs="Arial"/>
          <w:sz w:val="22"/>
          <w:szCs w:val="22"/>
          <w:lang w:val="en-US"/>
        </w:rPr>
      </w:pPr>
    </w:p>
    <w:p w14:paraId="520D1130" w14:textId="77777777" w:rsidR="005252C5" w:rsidRPr="003D2ACA" w:rsidRDefault="005252C5">
      <w:pPr>
        <w:rPr>
          <w:rFonts w:ascii="Arial" w:hAnsi="Arial" w:cs="Arial"/>
          <w:sz w:val="22"/>
          <w:szCs w:val="22"/>
          <w:lang w:val="en-US"/>
        </w:rPr>
      </w:pPr>
      <w:r w:rsidRPr="003D2ACA">
        <w:rPr>
          <w:rFonts w:ascii="Arial" w:hAnsi="Arial" w:cs="Arial"/>
          <w:b/>
          <w:bCs/>
          <w:sz w:val="22"/>
          <w:szCs w:val="22"/>
          <w:lang w:val="en-US"/>
        </w:rPr>
        <w:t xml:space="preserve">Lily: </w:t>
      </w:r>
      <w:r w:rsidRPr="003D2ACA">
        <w:rPr>
          <w:rFonts w:ascii="Arial" w:hAnsi="Arial" w:cs="Arial"/>
          <w:sz w:val="22"/>
          <w:szCs w:val="22"/>
          <w:lang w:val="en-US"/>
        </w:rPr>
        <w:t xml:space="preserve">Mommy, when I'm older and I get rich, I'm going to sue them. </w:t>
      </w:r>
    </w:p>
    <w:p w14:paraId="2D7A3A53" w14:textId="77777777" w:rsidR="005252C5" w:rsidRPr="003D2ACA" w:rsidRDefault="005252C5">
      <w:pPr>
        <w:rPr>
          <w:rFonts w:ascii="Arial" w:hAnsi="Arial" w:cs="Arial"/>
          <w:sz w:val="22"/>
          <w:szCs w:val="22"/>
          <w:lang w:val="en-US"/>
        </w:rPr>
      </w:pPr>
    </w:p>
    <w:p w14:paraId="4CDE0305" w14:textId="340C99BE" w:rsidR="00441E4C" w:rsidRPr="003D2ACA" w:rsidRDefault="005252C5">
      <w:pPr>
        <w:rPr>
          <w:rFonts w:ascii="Arial" w:hAnsi="Arial" w:cs="Arial"/>
          <w:sz w:val="22"/>
          <w:szCs w:val="22"/>
          <w:lang w:val="en-US"/>
        </w:rPr>
      </w:pPr>
      <w:r w:rsidRPr="003D2ACA">
        <w:rPr>
          <w:rFonts w:ascii="Arial" w:hAnsi="Arial" w:cs="Arial"/>
          <w:b/>
          <w:bCs/>
          <w:sz w:val="22"/>
          <w:szCs w:val="22"/>
          <w:lang w:val="en-US"/>
        </w:rPr>
        <w:t xml:space="preserve">April: </w:t>
      </w:r>
      <w:r w:rsidRPr="003D2ACA">
        <w:rPr>
          <w:rFonts w:ascii="Arial" w:hAnsi="Arial" w:cs="Arial"/>
          <w:sz w:val="22"/>
          <w:szCs w:val="22"/>
          <w:lang w:val="en-US"/>
        </w:rPr>
        <w:t xml:space="preserve">That attorney lady told me that. "We're </w:t>
      </w:r>
      <w:r w:rsidR="00CE7ED8" w:rsidRPr="003D2ACA">
        <w:rPr>
          <w:rFonts w:ascii="Arial" w:hAnsi="Arial" w:cs="Arial"/>
          <w:sz w:val="22"/>
          <w:szCs w:val="22"/>
          <w:lang w:val="en-US"/>
        </w:rPr>
        <w:t xml:space="preserve">so </w:t>
      </w:r>
      <w:r w:rsidRPr="003D2ACA">
        <w:rPr>
          <w:rFonts w:ascii="Arial" w:hAnsi="Arial" w:cs="Arial"/>
          <w:sz w:val="22"/>
          <w:szCs w:val="22"/>
          <w:lang w:val="en-US"/>
        </w:rPr>
        <w:t xml:space="preserve">sorry. We just don't understand." </w:t>
      </w:r>
      <w:r w:rsidR="00F816A1" w:rsidRPr="003D2ACA">
        <w:rPr>
          <w:rFonts w:ascii="Arial" w:hAnsi="Arial" w:cs="Arial"/>
          <w:sz w:val="22"/>
          <w:szCs w:val="22"/>
          <w:lang w:val="en-US"/>
        </w:rPr>
        <w:t>“</w:t>
      </w:r>
      <w:r w:rsidRPr="003D2ACA">
        <w:rPr>
          <w:rFonts w:ascii="Arial" w:hAnsi="Arial" w:cs="Arial"/>
          <w:sz w:val="22"/>
          <w:szCs w:val="22"/>
          <w:lang w:val="en-US"/>
        </w:rPr>
        <w:t xml:space="preserve">Maybe you should understand. Maybe you should put yourself in his shoes. Maybe you should try to see it from the side of knowing that I won't be able to ever </w:t>
      </w:r>
      <w:proofErr w:type="gramStart"/>
      <w:r w:rsidRPr="003D2ACA">
        <w:rPr>
          <w:rFonts w:ascii="Arial" w:hAnsi="Arial" w:cs="Arial"/>
          <w:sz w:val="22"/>
          <w:szCs w:val="22"/>
          <w:lang w:val="en-US"/>
        </w:rPr>
        <w:t>fucking talk</w:t>
      </w:r>
      <w:proofErr w:type="gramEnd"/>
      <w:r w:rsidRPr="003D2ACA">
        <w:rPr>
          <w:rFonts w:ascii="Arial" w:hAnsi="Arial" w:cs="Arial"/>
          <w:sz w:val="22"/>
          <w:szCs w:val="22"/>
          <w:lang w:val="en-US"/>
        </w:rPr>
        <w:t xml:space="preserve"> to my dad again.</w:t>
      </w:r>
      <w:r w:rsidR="00F816A1" w:rsidRPr="003D2ACA">
        <w:rPr>
          <w:rFonts w:ascii="Arial" w:hAnsi="Arial" w:cs="Arial"/>
          <w:sz w:val="22"/>
          <w:szCs w:val="22"/>
          <w:lang w:val="en-US"/>
        </w:rPr>
        <w:t>”</w:t>
      </w:r>
      <w:r w:rsidRPr="003D2ACA">
        <w:rPr>
          <w:rFonts w:ascii="Arial" w:hAnsi="Arial" w:cs="Arial"/>
          <w:sz w:val="22"/>
          <w:szCs w:val="22"/>
          <w:lang w:val="en-US"/>
        </w:rPr>
        <w:t xml:space="preserve"> I don't believe it's very hard to relate to pain. Even if I've never experienced what that person has experienced</w:t>
      </w:r>
      <w:r w:rsidR="0031551F" w:rsidRPr="003D2ACA">
        <w:rPr>
          <w:rFonts w:ascii="Arial" w:hAnsi="Arial" w:cs="Arial"/>
          <w:sz w:val="22"/>
          <w:szCs w:val="22"/>
          <w:lang w:val="en-US"/>
        </w:rPr>
        <w:t>,</w:t>
      </w:r>
      <w:r w:rsidRPr="003D2ACA">
        <w:rPr>
          <w:rFonts w:ascii="Arial" w:hAnsi="Arial" w:cs="Arial"/>
          <w:sz w:val="22"/>
          <w:szCs w:val="22"/>
          <w:lang w:val="en-US"/>
        </w:rPr>
        <w:t xml:space="preserve"> I can look in their eyes and I can see the hurt. I want to help them</w:t>
      </w:r>
      <w:r w:rsidR="00825D94" w:rsidRPr="003D2ACA">
        <w:rPr>
          <w:rFonts w:ascii="Arial" w:hAnsi="Arial" w:cs="Arial"/>
          <w:sz w:val="22"/>
          <w:szCs w:val="22"/>
          <w:lang w:val="en-US"/>
        </w:rPr>
        <w:t>,</w:t>
      </w:r>
      <w:r w:rsidRPr="003D2ACA">
        <w:rPr>
          <w:rFonts w:ascii="Arial" w:hAnsi="Arial" w:cs="Arial"/>
          <w:sz w:val="22"/>
          <w:szCs w:val="22"/>
          <w:lang w:val="en-US"/>
        </w:rPr>
        <w:t xml:space="preserve"> because I know what it's like to feel that kind of pain. I guess people just aren't like that anymore. </w:t>
      </w:r>
    </w:p>
    <w:p w14:paraId="2D18DB24" w14:textId="77777777" w:rsidR="00BD6EC4" w:rsidRPr="003D2ACA" w:rsidRDefault="00BD6EC4">
      <w:pPr>
        <w:rPr>
          <w:rFonts w:ascii="Arial" w:hAnsi="Arial" w:cs="Arial"/>
          <w:b/>
          <w:bCs/>
          <w:sz w:val="22"/>
          <w:szCs w:val="22"/>
          <w:lang w:val="en-US"/>
        </w:rPr>
      </w:pPr>
    </w:p>
    <w:p w14:paraId="7C26AEC7" w14:textId="7950D56E" w:rsidR="00441E4C" w:rsidRPr="003D2ACA" w:rsidRDefault="005252C5">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After a month in solitary confinement, Wade is finally moved off the death watch cell, back to his normal cell, where he's still awaiting his competency trial. </w:t>
      </w:r>
    </w:p>
    <w:p w14:paraId="598D4382" w14:textId="77777777" w:rsidR="005252C5" w:rsidRPr="003D2ACA" w:rsidRDefault="005252C5">
      <w:pPr>
        <w:rPr>
          <w:rFonts w:ascii="Arial" w:hAnsi="Arial" w:cs="Arial"/>
          <w:b/>
          <w:bCs/>
          <w:sz w:val="22"/>
          <w:szCs w:val="22"/>
          <w:lang w:val="en-US"/>
        </w:rPr>
      </w:pPr>
    </w:p>
    <w:p w14:paraId="054DED6A" w14:textId="72FF8C51" w:rsidR="005252C5" w:rsidRPr="003D2ACA" w:rsidRDefault="008F3E58" w:rsidP="005252C5">
      <w:pPr>
        <w:rPr>
          <w:rFonts w:ascii="Arial" w:hAnsi="Arial" w:cs="Arial"/>
          <w:sz w:val="22"/>
          <w:szCs w:val="22"/>
          <w:lang w:val="en-US"/>
        </w:rPr>
      </w:pPr>
      <w:r w:rsidRPr="003D2ACA">
        <w:rPr>
          <w:rFonts w:ascii="Arial" w:hAnsi="Arial" w:cs="Arial"/>
          <w:b/>
          <w:bCs/>
          <w:sz w:val="22"/>
          <w:szCs w:val="22"/>
          <w:lang w:val="en-US"/>
        </w:rPr>
        <w:t>Automated Response:</w:t>
      </w:r>
      <w:r w:rsidR="005252C5" w:rsidRPr="003D2ACA">
        <w:rPr>
          <w:rFonts w:ascii="Arial" w:hAnsi="Arial" w:cs="Arial"/>
          <w:b/>
          <w:bCs/>
          <w:sz w:val="22"/>
          <w:szCs w:val="22"/>
          <w:lang w:val="en-US"/>
        </w:rPr>
        <w:t xml:space="preserve"> </w:t>
      </w:r>
      <w:r w:rsidR="005252C5" w:rsidRPr="003D2ACA">
        <w:rPr>
          <w:rFonts w:ascii="Arial" w:hAnsi="Arial" w:cs="Arial"/>
          <w:sz w:val="22"/>
          <w:szCs w:val="22"/>
          <w:lang w:val="en-US"/>
        </w:rPr>
        <w:t>Hello, this is a collect call from</w:t>
      </w:r>
      <w:r w:rsidR="0056350B" w:rsidRPr="003D2ACA">
        <w:rPr>
          <w:rFonts w:ascii="Arial" w:hAnsi="Arial" w:cs="Arial"/>
          <w:sz w:val="22"/>
          <w:szCs w:val="22"/>
          <w:lang w:val="en-US"/>
        </w:rPr>
        <w:t>--</w:t>
      </w:r>
    </w:p>
    <w:p w14:paraId="110A4B5E" w14:textId="77777777" w:rsidR="005252C5" w:rsidRPr="003D2ACA" w:rsidRDefault="005252C5" w:rsidP="005252C5">
      <w:pPr>
        <w:rPr>
          <w:rFonts w:ascii="Arial" w:hAnsi="Arial" w:cs="Arial"/>
          <w:sz w:val="22"/>
          <w:szCs w:val="22"/>
          <w:lang w:val="en-US"/>
        </w:rPr>
      </w:pPr>
    </w:p>
    <w:p w14:paraId="5C12E057" w14:textId="3DFEF3A0" w:rsidR="005252C5" w:rsidRPr="003D2ACA" w:rsidRDefault="005252C5" w:rsidP="005252C5">
      <w:pPr>
        <w:rPr>
          <w:rFonts w:ascii="Arial" w:hAnsi="Arial" w:cs="Arial"/>
          <w:sz w:val="22"/>
          <w:szCs w:val="22"/>
          <w:lang w:val="en-US"/>
        </w:rPr>
      </w:pPr>
      <w:r w:rsidRPr="003D2ACA">
        <w:rPr>
          <w:rFonts w:ascii="Arial" w:hAnsi="Arial" w:cs="Arial"/>
          <w:b/>
          <w:bCs/>
          <w:sz w:val="22"/>
          <w:szCs w:val="22"/>
          <w:lang w:val="en-US"/>
        </w:rPr>
        <w:t>Donald:</w:t>
      </w:r>
      <w:r w:rsidRPr="003D2ACA">
        <w:rPr>
          <w:rFonts w:ascii="Arial" w:hAnsi="Arial" w:cs="Arial"/>
          <w:sz w:val="22"/>
          <w:szCs w:val="22"/>
          <w:lang w:val="en-US"/>
        </w:rPr>
        <w:t xml:space="preserve"> Donald Grant. </w:t>
      </w:r>
    </w:p>
    <w:p w14:paraId="41D0A60D" w14:textId="77777777" w:rsidR="005252C5" w:rsidRPr="003D2ACA" w:rsidRDefault="005252C5" w:rsidP="005252C5">
      <w:pPr>
        <w:rPr>
          <w:rFonts w:ascii="Arial" w:hAnsi="Arial" w:cs="Arial"/>
          <w:b/>
          <w:bCs/>
          <w:sz w:val="22"/>
          <w:szCs w:val="22"/>
          <w:lang w:val="en-US"/>
        </w:rPr>
      </w:pPr>
    </w:p>
    <w:p w14:paraId="7C7F1E28" w14:textId="17B032DB" w:rsidR="005252C5" w:rsidRPr="003D2ACA" w:rsidRDefault="008F3E58" w:rsidP="005252C5">
      <w:pPr>
        <w:rPr>
          <w:rFonts w:ascii="Arial" w:hAnsi="Arial" w:cs="Arial"/>
          <w:sz w:val="22"/>
          <w:szCs w:val="22"/>
          <w:lang w:val="en-US"/>
        </w:rPr>
      </w:pPr>
      <w:r w:rsidRPr="003D2ACA">
        <w:rPr>
          <w:rFonts w:ascii="Arial" w:hAnsi="Arial" w:cs="Arial"/>
          <w:b/>
          <w:bCs/>
          <w:sz w:val="22"/>
          <w:szCs w:val="22"/>
          <w:lang w:val="en-US"/>
        </w:rPr>
        <w:t>Automated Response:</w:t>
      </w:r>
      <w:r w:rsidR="005252C5" w:rsidRPr="003D2ACA">
        <w:rPr>
          <w:rFonts w:ascii="Arial" w:hAnsi="Arial" w:cs="Arial"/>
          <w:b/>
          <w:bCs/>
          <w:sz w:val="22"/>
          <w:szCs w:val="22"/>
          <w:lang w:val="en-US"/>
        </w:rPr>
        <w:t xml:space="preserve"> </w:t>
      </w:r>
      <w:r w:rsidR="005252C5" w:rsidRPr="003D2ACA">
        <w:rPr>
          <w:rFonts w:ascii="Arial" w:hAnsi="Arial" w:cs="Arial"/>
          <w:sz w:val="22"/>
          <w:szCs w:val="22"/>
          <w:lang w:val="en-US"/>
        </w:rPr>
        <w:t xml:space="preserve">To consent to this recorded call, press one. </w:t>
      </w:r>
    </w:p>
    <w:p w14:paraId="4590B9CE" w14:textId="77777777" w:rsidR="00A933E2" w:rsidRPr="003D2ACA" w:rsidRDefault="00A933E2" w:rsidP="00A933E2">
      <w:pPr>
        <w:rPr>
          <w:rFonts w:ascii="Arial" w:hAnsi="Arial" w:cs="Arial"/>
          <w:sz w:val="22"/>
          <w:szCs w:val="22"/>
          <w:lang w:val="en-US"/>
        </w:rPr>
      </w:pPr>
    </w:p>
    <w:p w14:paraId="37B30872" w14:textId="6A57CE42" w:rsidR="00A933E2" w:rsidRPr="003D2ACA" w:rsidRDefault="00A933E2" w:rsidP="00A933E2">
      <w:pPr>
        <w:rPr>
          <w:rFonts w:ascii="Arial" w:hAnsi="Arial" w:cs="Arial"/>
          <w:sz w:val="22"/>
          <w:szCs w:val="22"/>
          <w:lang w:val="en-US"/>
        </w:rPr>
      </w:pPr>
      <w:r w:rsidRPr="003D2ACA">
        <w:rPr>
          <w:rFonts w:ascii="Arial" w:hAnsi="Arial" w:cs="Arial"/>
          <w:sz w:val="22"/>
          <w:szCs w:val="22"/>
          <w:lang w:val="en-US"/>
        </w:rPr>
        <w:t>[automated phone call response]</w:t>
      </w:r>
    </w:p>
    <w:p w14:paraId="34FDCC33" w14:textId="77777777" w:rsidR="005252C5" w:rsidRPr="003D2ACA" w:rsidRDefault="005252C5" w:rsidP="005252C5">
      <w:pPr>
        <w:rPr>
          <w:rFonts w:ascii="Arial" w:hAnsi="Arial" w:cs="Arial"/>
          <w:sz w:val="22"/>
          <w:szCs w:val="22"/>
          <w:lang w:val="en-US"/>
        </w:rPr>
      </w:pPr>
    </w:p>
    <w:p w14:paraId="078F829E" w14:textId="3A5FC961" w:rsidR="005252C5" w:rsidRPr="003D2ACA" w:rsidRDefault="008F3E58" w:rsidP="005252C5">
      <w:pPr>
        <w:rPr>
          <w:rFonts w:ascii="Arial" w:hAnsi="Arial" w:cs="Arial"/>
          <w:sz w:val="22"/>
          <w:szCs w:val="22"/>
          <w:lang w:val="en-US"/>
        </w:rPr>
      </w:pPr>
      <w:r w:rsidRPr="003D2ACA">
        <w:rPr>
          <w:rFonts w:ascii="Arial" w:hAnsi="Arial" w:cs="Arial"/>
          <w:b/>
          <w:bCs/>
          <w:sz w:val="22"/>
          <w:szCs w:val="22"/>
          <w:lang w:val="en-US"/>
        </w:rPr>
        <w:t>Automated Response:</w:t>
      </w:r>
      <w:r w:rsidR="005252C5" w:rsidRPr="003D2ACA">
        <w:rPr>
          <w:rFonts w:ascii="Arial" w:hAnsi="Arial" w:cs="Arial"/>
          <w:b/>
          <w:bCs/>
          <w:sz w:val="22"/>
          <w:szCs w:val="22"/>
          <w:lang w:val="en-US"/>
        </w:rPr>
        <w:t xml:space="preserve"> </w:t>
      </w:r>
      <w:r w:rsidR="005252C5" w:rsidRPr="003D2ACA">
        <w:rPr>
          <w:rFonts w:ascii="Arial" w:hAnsi="Arial" w:cs="Arial"/>
          <w:sz w:val="22"/>
          <w:szCs w:val="22"/>
          <w:lang w:val="en-US"/>
        </w:rPr>
        <w:t xml:space="preserve">Thank you for using Securus. You may start the conversation now. </w:t>
      </w:r>
    </w:p>
    <w:p w14:paraId="1E66ED52" w14:textId="77777777" w:rsidR="00A933E2" w:rsidRPr="003D2ACA" w:rsidRDefault="00A933E2" w:rsidP="005252C5">
      <w:pPr>
        <w:rPr>
          <w:rFonts w:ascii="Arial" w:hAnsi="Arial" w:cs="Arial"/>
          <w:sz w:val="22"/>
          <w:szCs w:val="22"/>
          <w:lang w:val="en-US"/>
        </w:rPr>
      </w:pPr>
    </w:p>
    <w:p w14:paraId="03764177" w14:textId="3ECE7DCC" w:rsidR="00A933E2" w:rsidRPr="003D2ACA" w:rsidRDefault="00A933E2" w:rsidP="00A933E2">
      <w:pPr>
        <w:rPr>
          <w:rFonts w:ascii="Arial" w:hAnsi="Arial" w:cs="Arial"/>
          <w:sz w:val="22"/>
          <w:szCs w:val="22"/>
          <w:lang w:val="en-US"/>
        </w:rPr>
      </w:pPr>
      <w:r w:rsidRPr="003D2ACA">
        <w:rPr>
          <w:rFonts w:ascii="Arial" w:hAnsi="Arial" w:cs="Arial"/>
          <w:sz w:val="22"/>
          <w:szCs w:val="22"/>
          <w:lang w:val="en-US"/>
        </w:rPr>
        <w:t>[</w:t>
      </w:r>
      <w:r w:rsidR="00907D18" w:rsidRPr="003D2ACA">
        <w:rPr>
          <w:rFonts w:ascii="Arial" w:hAnsi="Arial" w:cs="Arial"/>
          <w:sz w:val="22"/>
          <w:szCs w:val="22"/>
          <w:lang w:val="en-US"/>
        </w:rPr>
        <w:t>s</w:t>
      </w:r>
      <w:r w:rsidRPr="003D2ACA">
        <w:rPr>
          <w:rFonts w:ascii="Arial" w:hAnsi="Arial" w:cs="Arial"/>
          <w:sz w:val="22"/>
          <w:szCs w:val="22"/>
          <w:lang w:val="en-US"/>
        </w:rPr>
        <w:t>omber music]</w:t>
      </w:r>
    </w:p>
    <w:p w14:paraId="5AFBA859" w14:textId="77777777" w:rsidR="00A933E2" w:rsidRPr="003D2ACA" w:rsidRDefault="00A933E2" w:rsidP="005252C5">
      <w:pPr>
        <w:rPr>
          <w:rFonts w:ascii="Arial" w:hAnsi="Arial" w:cs="Arial"/>
          <w:sz w:val="22"/>
          <w:szCs w:val="22"/>
          <w:lang w:val="en-US"/>
        </w:rPr>
      </w:pPr>
    </w:p>
    <w:p w14:paraId="38998D9A" w14:textId="2C394D67" w:rsidR="00A933E2" w:rsidRPr="003D2ACA" w:rsidRDefault="005252C5">
      <w:pPr>
        <w:rPr>
          <w:rFonts w:ascii="Arial" w:hAnsi="Arial" w:cs="Arial"/>
          <w:sz w:val="22"/>
          <w:szCs w:val="22"/>
          <w:lang w:val="en-US"/>
        </w:rPr>
      </w:pPr>
      <w:r w:rsidRPr="003D2ACA">
        <w:rPr>
          <w:rFonts w:ascii="Arial" w:hAnsi="Arial" w:cs="Arial"/>
          <w:b/>
          <w:bCs/>
          <w:sz w:val="22"/>
          <w:szCs w:val="22"/>
          <w:lang w:val="en-US"/>
        </w:rPr>
        <w:t xml:space="preserve">Glynn: </w:t>
      </w:r>
      <w:r w:rsidRPr="003D2ACA">
        <w:rPr>
          <w:rFonts w:ascii="Arial" w:hAnsi="Arial" w:cs="Arial"/>
          <w:sz w:val="22"/>
          <w:szCs w:val="22"/>
          <w:lang w:val="en-US"/>
        </w:rPr>
        <w:t>When we return, we'll hear from Donald Grant</w:t>
      </w:r>
      <w:r w:rsidR="00C82EDF" w:rsidRPr="003D2ACA">
        <w:rPr>
          <w:rFonts w:ascii="Arial" w:hAnsi="Arial" w:cs="Arial"/>
          <w:sz w:val="22"/>
          <w:szCs w:val="22"/>
          <w:lang w:val="en-US"/>
        </w:rPr>
        <w:t>,</w:t>
      </w:r>
      <w:r w:rsidRPr="003D2ACA">
        <w:rPr>
          <w:rFonts w:ascii="Arial" w:hAnsi="Arial" w:cs="Arial"/>
          <w:sz w:val="22"/>
          <w:szCs w:val="22"/>
          <w:lang w:val="en-US"/>
        </w:rPr>
        <w:t xml:space="preserve"> and what he fears the most as the date of his execution approaches. Stay tuned. </w:t>
      </w:r>
    </w:p>
    <w:p w14:paraId="4E7EAE23" w14:textId="77777777" w:rsidR="00A933E2" w:rsidRPr="003D2ACA" w:rsidRDefault="00A933E2">
      <w:pPr>
        <w:rPr>
          <w:rFonts w:ascii="Arial" w:hAnsi="Arial" w:cs="Arial"/>
          <w:sz w:val="22"/>
          <w:szCs w:val="22"/>
          <w:lang w:val="en-US"/>
        </w:rPr>
      </w:pPr>
    </w:p>
    <w:p w14:paraId="50AF11F8" w14:textId="09DDEEDA"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Welcome back to </w:t>
      </w:r>
      <w:r w:rsidR="00A933E2" w:rsidRPr="003D2ACA">
        <w:rPr>
          <w:rFonts w:ascii="Arial" w:hAnsi="Arial" w:cs="Arial"/>
          <w:sz w:val="22"/>
          <w:szCs w:val="22"/>
          <w:lang w:val="en-US"/>
        </w:rPr>
        <w:t>Snap Judgment, the F</w:t>
      </w:r>
      <w:r w:rsidRPr="003D2ACA">
        <w:rPr>
          <w:rFonts w:ascii="Arial" w:hAnsi="Arial" w:cs="Arial"/>
          <w:sz w:val="22"/>
          <w:szCs w:val="22"/>
          <w:lang w:val="en-US"/>
        </w:rPr>
        <w:t>ather</w:t>
      </w:r>
      <w:r w:rsidR="00A933E2" w:rsidRPr="003D2ACA">
        <w:rPr>
          <w:rFonts w:ascii="Arial" w:hAnsi="Arial" w:cs="Arial"/>
          <w:sz w:val="22"/>
          <w:szCs w:val="22"/>
          <w:lang w:val="en-US"/>
        </w:rPr>
        <w:t xml:space="preserve"> F</w:t>
      </w:r>
      <w:r w:rsidRPr="003D2ACA">
        <w:rPr>
          <w:rFonts w:ascii="Arial" w:hAnsi="Arial" w:cs="Arial"/>
          <w:sz w:val="22"/>
          <w:szCs w:val="22"/>
          <w:lang w:val="en-US"/>
        </w:rPr>
        <w:t xml:space="preserve">orgive </w:t>
      </w:r>
      <w:r w:rsidR="00A933E2" w:rsidRPr="003D2ACA">
        <w:rPr>
          <w:rFonts w:ascii="Arial" w:hAnsi="Arial" w:cs="Arial"/>
          <w:sz w:val="22"/>
          <w:szCs w:val="22"/>
          <w:lang w:val="en-US"/>
        </w:rPr>
        <w:t>T</w:t>
      </w:r>
      <w:r w:rsidRPr="003D2ACA">
        <w:rPr>
          <w:rFonts w:ascii="Arial" w:hAnsi="Arial" w:cs="Arial"/>
          <w:sz w:val="22"/>
          <w:szCs w:val="22"/>
          <w:lang w:val="en-US"/>
        </w:rPr>
        <w:t>hem episode. This week, Snap is embedded inside Oklahoma State Penitentiary's death row</w:t>
      </w:r>
      <w:r w:rsidR="007C5215" w:rsidRPr="003D2ACA">
        <w:rPr>
          <w:rFonts w:ascii="Arial" w:hAnsi="Arial" w:cs="Arial"/>
          <w:sz w:val="22"/>
          <w:szCs w:val="22"/>
          <w:lang w:val="en-US"/>
        </w:rPr>
        <w:t>.</w:t>
      </w:r>
      <w:r w:rsidRPr="003D2ACA">
        <w:rPr>
          <w:rFonts w:ascii="Arial" w:hAnsi="Arial" w:cs="Arial"/>
          <w:sz w:val="22"/>
          <w:szCs w:val="22"/>
          <w:lang w:val="en-US"/>
        </w:rPr>
        <w:t xml:space="preserve"> </w:t>
      </w:r>
      <w:r w:rsidR="007C5215" w:rsidRPr="003D2ACA">
        <w:rPr>
          <w:rFonts w:ascii="Arial" w:hAnsi="Arial" w:cs="Arial"/>
          <w:sz w:val="22"/>
          <w:szCs w:val="22"/>
          <w:lang w:val="en-US"/>
        </w:rPr>
        <w:t>A</w:t>
      </w:r>
      <w:r w:rsidRPr="003D2ACA">
        <w:rPr>
          <w:rFonts w:ascii="Arial" w:hAnsi="Arial" w:cs="Arial"/>
          <w:sz w:val="22"/>
          <w:szCs w:val="22"/>
          <w:lang w:val="en-US"/>
        </w:rPr>
        <w:t xml:space="preserve">nd as such, this episode does include references to penal executions and strong language. The last we </w:t>
      </w:r>
      <w:proofErr w:type="gramStart"/>
      <w:r w:rsidRPr="003D2ACA">
        <w:rPr>
          <w:rFonts w:ascii="Arial" w:hAnsi="Arial" w:cs="Arial"/>
          <w:sz w:val="22"/>
          <w:szCs w:val="22"/>
          <w:lang w:val="en-US"/>
        </w:rPr>
        <w:t>left,</w:t>
      </w:r>
      <w:proofErr w:type="gramEnd"/>
      <w:r w:rsidRPr="003D2ACA">
        <w:rPr>
          <w:rFonts w:ascii="Arial" w:hAnsi="Arial" w:cs="Arial"/>
          <w:sz w:val="22"/>
          <w:szCs w:val="22"/>
          <w:lang w:val="en-US"/>
        </w:rPr>
        <w:t xml:space="preserve"> Wade Lay's execution was postponed due to his mental health. While he awaits his competency trial, another man is moved to the death watch. </w:t>
      </w:r>
    </w:p>
    <w:p w14:paraId="74DC9F89" w14:textId="77777777" w:rsidR="00A933E2" w:rsidRPr="003D2ACA" w:rsidRDefault="00A933E2">
      <w:pPr>
        <w:rPr>
          <w:rFonts w:ascii="Arial" w:hAnsi="Arial" w:cs="Arial"/>
          <w:sz w:val="22"/>
          <w:szCs w:val="22"/>
          <w:lang w:val="en-US"/>
        </w:rPr>
      </w:pPr>
    </w:p>
    <w:p w14:paraId="67512C6F" w14:textId="35F0E10B"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Pr="003D2ACA">
        <w:rPr>
          <w:rFonts w:ascii="Arial" w:hAnsi="Arial" w:cs="Arial"/>
          <w:sz w:val="22"/>
          <w:szCs w:val="22"/>
          <w:lang w:val="en-US"/>
        </w:rPr>
        <w:t>When Wade is eventually moved off the death watch, a man named Donald Grant takes his place in line. Donald is here because he was sentenced to death for murdering two young women who worked at a motel in Dell City, Oklahoma. He's been on death row now for 17 years. Like</w:t>
      </w:r>
      <w:r w:rsidR="007C5215" w:rsidRPr="003D2ACA">
        <w:rPr>
          <w:rFonts w:ascii="Arial" w:hAnsi="Arial" w:cs="Arial"/>
          <w:sz w:val="22"/>
          <w:szCs w:val="22"/>
          <w:lang w:val="en-US"/>
        </w:rPr>
        <w:t>,</w:t>
      </w:r>
      <w:r w:rsidRPr="003D2ACA">
        <w:rPr>
          <w:rFonts w:ascii="Arial" w:hAnsi="Arial" w:cs="Arial"/>
          <w:sz w:val="22"/>
          <w:szCs w:val="22"/>
          <w:lang w:val="en-US"/>
        </w:rPr>
        <w:t xml:space="preserve"> Wade, the morning he's transferred, Donald watches as officers pack all his belongings into a single box. That box would eventually arrive on the doorstep of his older brother</w:t>
      </w:r>
      <w:r w:rsidR="007C5215" w:rsidRPr="003D2ACA">
        <w:rPr>
          <w:rFonts w:ascii="Arial" w:hAnsi="Arial" w:cs="Arial"/>
          <w:sz w:val="22"/>
          <w:szCs w:val="22"/>
          <w:lang w:val="en-US"/>
        </w:rPr>
        <w:t>,</w:t>
      </w:r>
      <w:r w:rsidRPr="003D2ACA">
        <w:rPr>
          <w:rFonts w:ascii="Arial" w:hAnsi="Arial" w:cs="Arial"/>
          <w:sz w:val="22"/>
          <w:szCs w:val="22"/>
          <w:lang w:val="en-US"/>
        </w:rPr>
        <w:t xml:space="preserve"> Joe</w:t>
      </w:r>
      <w:r w:rsidR="007C5215" w:rsidRPr="003D2ACA">
        <w:rPr>
          <w:rFonts w:ascii="Arial" w:hAnsi="Arial" w:cs="Arial"/>
          <w:sz w:val="22"/>
          <w:szCs w:val="22"/>
          <w:lang w:val="en-US"/>
        </w:rPr>
        <w:t>,</w:t>
      </w:r>
      <w:r w:rsidRPr="003D2ACA">
        <w:rPr>
          <w:rFonts w:ascii="Arial" w:hAnsi="Arial" w:cs="Arial"/>
          <w:sz w:val="22"/>
          <w:szCs w:val="22"/>
          <w:lang w:val="en-US"/>
        </w:rPr>
        <w:t xml:space="preserve"> in New York City. </w:t>
      </w:r>
    </w:p>
    <w:p w14:paraId="71F0B1C8" w14:textId="77777777" w:rsidR="002A61A6" w:rsidRPr="003D2ACA" w:rsidRDefault="002A61A6">
      <w:pPr>
        <w:rPr>
          <w:rFonts w:ascii="Arial" w:hAnsi="Arial" w:cs="Arial"/>
          <w:b/>
          <w:bCs/>
          <w:sz w:val="22"/>
          <w:szCs w:val="22"/>
          <w:lang w:val="en-US"/>
        </w:rPr>
      </w:pPr>
    </w:p>
    <w:p w14:paraId="30229A42" w14:textId="4490CBFD"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t's 06:47 </w:t>
      </w:r>
      <w:r w:rsidR="001F4D8C" w:rsidRPr="003D2ACA">
        <w:rPr>
          <w:rFonts w:ascii="Arial" w:hAnsi="Arial" w:cs="Arial"/>
          <w:sz w:val="22"/>
          <w:szCs w:val="22"/>
          <w:lang w:val="en-US"/>
        </w:rPr>
        <w:t>PM,</w:t>
      </w:r>
      <w:r w:rsidR="004363DC" w:rsidRPr="003D2ACA">
        <w:rPr>
          <w:rFonts w:ascii="Arial" w:hAnsi="Arial" w:cs="Arial"/>
          <w:sz w:val="22"/>
          <w:szCs w:val="22"/>
          <w:lang w:val="en-US"/>
        </w:rPr>
        <w:t xml:space="preserve"> </w:t>
      </w:r>
      <w:r w:rsidR="001F4D8C" w:rsidRPr="003D2ACA">
        <w:rPr>
          <w:rFonts w:ascii="Arial" w:hAnsi="Arial" w:cs="Arial"/>
          <w:sz w:val="22"/>
          <w:szCs w:val="22"/>
          <w:lang w:val="en-US"/>
        </w:rPr>
        <w:t>a</w:t>
      </w:r>
      <w:r w:rsidR="004363DC" w:rsidRPr="003D2ACA">
        <w:rPr>
          <w:rFonts w:ascii="Arial" w:hAnsi="Arial" w:cs="Arial"/>
          <w:sz w:val="22"/>
          <w:szCs w:val="22"/>
          <w:lang w:val="en-US"/>
        </w:rPr>
        <w:t xml:space="preserve">nd I just got home from work. </w:t>
      </w:r>
    </w:p>
    <w:p w14:paraId="494A4E02" w14:textId="77777777" w:rsidR="001F4D8C" w:rsidRPr="003D2ACA" w:rsidRDefault="001F4D8C">
      <w:pPr>
        <w:rPr>
          <w:rFonts w:ascii="Arial" w:hAnsi="Arial" w:cs="Arial"/>
          <w:b/>
          <w:bCs/>
          <w:sz w:val="22"/>
          <w:szCs w:val="22"/>
          <w:lang w:val="en-US"/>
        </w:rPr>
      </w:pPr>
    </w:p>
    <w:p w14:paraId="3A849A16" w14:textId="3887B57D"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We asked Joe to record his thoughts in an audio diary. </w:t>
      </w:r>
    </w:p>
    <w:p w14:paraId="426970FB" w14:textId="77777777" w:rsidR="001F4D8C" w:rsidRPr="003D2ACA" w:rsidRDefault="001F4D8C">
      <w:pPr>
        <w:rPr>
          <w:rFonts w:ascii="Arial" w:hAnsi="Arial" w:cs="Arial"/>
          <w:b/>
          <w:bCs/>
          <w:sz w:val="22"/>
          <w:szCs w:val="22"/>
          <w:lang w:val="en-US"/>
        </w:rPr>
      </w:pPr>
    </w:p>
    <w:p w14:paraId="0C181C1B" w14:textId="2F24D2BC"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When I arrived home, I saw in front of my door a box from my brother Donald with his property, some belongings. So</w:t>
      </w:r>
      <w:r w:rsidR="00136902" w:rsidRPr="003D2ACA">
        <w:rPr>
          <w:rFonts w:ascii="Arial" w:hAnsi="Arial" w:cs="Arial"/>
          <w:sz w:val="22"/>
          <w:szCs w:val="22"/>
          <w:lang w:val="en-US"/>
        </w:rPr>
        <w:t>,</w:t>
      </w:r>
      <w:r w:rsidR="004363DC" w:rsidRPr="003D2ACA">
        <w:rPr>
          <w:rFonts w:ascii="Arial" w:hAnsi="Arial" w:cs="Arial"/>
          <w:sz w:val="22"/>
          <w:szCs w:val="22"/>
          <w:lang w:val="en-US"/>
        </w:rPr>
        <w:t xml:space="preserve"> that </w:t>
      </w:r>
      <w:proofErr w:type="gramStart"/>
      <w:r w:rsidR="004363DC" w:rsidRPr="003D2ACA">
        <w:rPr>
          <w:rFonts w:ascii="Arial" w:hAnsi="Arial" w:cs="Arial"/>
          <w:sz w:val="22"/>
          <w:szCs w:val="22"/>
          <w:lang w:val="en-US"/>
        </w:rPr>
        <w:t>has</w:t>
      </w:r>
      <w:proofErr w:type="gramEnd"/>
      <w:r w:rsidR="004363DC" w:rsidRPr="003D2ACA">
        <w:rPr>
          <w:rFonts w:ascii="Arial" w:hAnsi="Arial" w:cs="Arial"/>
          <w:sz w:val="22"/>
          <w:szCs w:val="22"/>
          <w:lang w:val="en-US"/>
        </w:rPr>
        <w:t xml:space="preserve"> me very reflective and very sad. I haven't opened it yet. I think I'm </w:t>
      </w:r>
      <w:proofErr w:type="gramStart"/>
      <w:r w:rsidR="004363DC" w:rsidRPr="003D2ACA">
        <w:rPr>
          <w:rFonts w:ascii="Arial" w:hAnsi="Arial" w:cs="Arial"/>
          <w:sz w:val="22"/>
          <w:szCs w:val="22"/>
          <w:lang w:val="en-US"/>
        </w:rPr>
        <w:t>going to probably</w:t>
      </w:r>
      <w:proofErr w:type="gramEnd"/>
      <w:r w:rsidR="004363DC" w:rsidRPr="003D2ACA">
        <w:rPr>
          <w:rFonts w:ascii="Arial" w:hAnsi="Arial" w:cs="Arial"/>
          <w:sz w:val="22"/>
          <w:szCs w:val="22"/>
          <w:lang w:val="en-US"/>
        </w:rPr>
        <w:t xml:space="preserve"> wait until tomorrow. </w:t>
      </w:r>
    </w:p>
    <w:p w14:paraId="34DC3F28" w14:textId="77777777" w:rsidR="00D350CE" w:rsidRPr="003D2ACA" w:rsidRDefault="00D350CE">
      <w:pPr>
        <w:rPr>
          <w:rFonts w:ascii="Arial" w:hAnsi="Arial" w:cs="Arial"/>
          <w:b/>
          <w:bCs/>
          <w:sz w:val="22"/>
          <w:szCs w:val="22"/>
          <w:lang w:val="en-US"/>
        </w:rPr>
      </w:pPr>
    </w:p>
    <w:p w14:paraId="13FAF0AF" w14:textId="1044ACCD"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Joe leaves the box in the front hall of his apartment for three days. When he eventually does get the courage to </w:t>
      </w:r>
      <w:proofErr w:type="gramStart"/>
      <w:r w:rsidR="004363DC" w:rsidRPr="003D2ACA">
        <w:rPr>
          <w:rFonts w:ascii="Arial" w:hAnsi="Arial" w:cs="Arial"/>
          <w:sz w:val="22"/>
          <w:szCs w:val="22"/>
          <w:lang w:val="en-US"/>
        </w:rPr>
        <w:t>look into</w:t>
      </w:r>
      <w:proofErr w:type="gramEnd"/>
      <w:r w:rsidR="004363DC" w:rsidRPr="003D2ACA">
        <w:rPr>
          <w:rFonts w:ascii="Arial" w:hAnsi="Arial" w:cs="Arial"/>
          <w:sz w:val="22"/>
          <w:szCs w:val="22"/>
          <w:lang w:val="en-US"/>
        </w:rPr>
        <w:t xml:space="preserve"> it, he sees three things. Donald's </w:t>
      </w:r>
      <w:proofErr w:type="gramStart"/>
      <w:r w:rsidR="004363DC" w:rsidRPr="003D2ACA">
        <w:rPr>
          <w:rFonts w:ascii="Arial" w:hAnsi="Arial" w:cs="Arial"/>
          <w:sz w:val="22"/>
          <w:szCs w:val="22"/>
          <w:lang w:val="en-US"/>
        </w:rPr>
        <w:t>bedsheets</w:t>
      </w:r>
      <w:proofErr w:type="gramEnd"/>
      <w:r w:rsidR="004363DC" w:rsidRPr="003D2ACA">
        <w:rPr>
          <w:rFonts w:ascii="Arial" w:hAnsi="Arial" w:cs="Arial"/>
          <w:sz w:val="22"/>
          <w:szCs w:val="22"/>
          <w:lang w:val="en-US"/>
        </w:rPr>
        <w:t xml:space="preserve">, his prayer </w:t>
      </w:r>
      <w:proofErr w:type="gramStart"/>
      <w:r w:rsidR="004363DC" w:rsidRPr="003D2ACA">
        <w:rPr>
          <w:rFonts w:ascii="Arial" w:hAnsi="Arial" w:cs="Arial"/>
          <w:sz w:val="22"/>
          <w:szCs w:val="22"/>
          <w:lang w:val="en-US"/>
        </w:rPr>
        <w:t>hat</w:t>
      </w:r>
      <w:proofErr w:type="gramEnd"/>
      <w:r w:rsidR="004363DC" w:rsidRPr="003D2ACA">
        <w:rPr>
          <w:rFonts w:ascii="Arial" w:hAnsi="Arial" w:cs="Arial"/>
          <w:sz w:val="22"/>
          <w:szCs w:val="22"/>
          <w:lang w:val="en-US"/>
        </w:rPr>
        <w:t xml:space="preserve"> and his TV. The TV is the thing that gets to him the most. </w:t>
      </w:r>
    </w:p>
    <w:p w14:paraId="6C551D98" w14:textId="77777777" w:rsidR="00C20238" w:rsidRPr="003D2ACA" w:rsidRDefault="00C20238">
      <w:pPr>
        <w:rPr>
          <w:rFonts w:ascii="Arial" w:hAnsi="Arial" w:cs="Arial"/>
          <w:b/>
          <w:bCs/>
          <w:sz w:val="22"/>
          <w:szCs w:val="22"/>
          <w:lang w:val="en-US"/>
        </w:rPr>
      </w:pPr>
    </w:p>
    <w:p w14:paraId="1CF017E2" w14:textId="08923703"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To have that deafening silence after years of having a TV as some type of comfort or even company, almost as like having company. You don't have visitors. This is your company. So</w:t>
      </w:r>
      <w:r w:rsidRPr="003D2ACA">
        <w:rPr>
          <w:rFonts w:ascii="Arial" w:hAnsi="Arial" w:cs="Arial"/>
          <w:sz w:val="22"/>
          <w:szCs w:val="22"/>
          <w:lang w:val="en-US"/>
        </w:rPr>
        <w:t>,</w:t>
      </w:r>
      <w:r w:rsidR="004363DC" w:rsidRPr="003D2ACA">
        <w:rPr>
          <w:rFonts w:ascii="Arial" w:hAnsi="Arial" w:cs="Arial"/>
          <w:sz w:val="22"/>
          <w:szCs w:val="22"/>
          <w:lang w:val="en-US"/>
        </w:rPr>
        <w:t xml:space="preserve"> to not have that, I can't imagine what that must have felt like. </w:t>
      </w:r>
    </w:p>
    <w:p w14:paraId="3D99B02E" w14:textId="77777777" w:rsidR="00125A98" w:rsidRPr="003D2ACA" w:rsidRDefault="00125A98">
      <w:pPr>
        <w:rPr>
          <w:rFonts w:ascii="Arial" w:hAnsi="Arial" w:cs="Arial"/>
          <w:b/>
          <w:bCs/>
          <w:sz w:val="22"/>
          <w:szCs w:val="22"/>
          <w:lang w:val="en-US"/>
        </w:rPr>
      </w:pPr>
    </w:p>
    <w:p w14:paraId="41D0F651" w14:textId="754BBD8F"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The one thing Donald does do during these last 35 days is call Joe</w:t>
      </w:r>
      <w:r w:rsidR="009808EC" w:rsidRPr="003D2ACA">
        <w:rPr>
          <w:rFonts w:ascii="Arial" w:hAnsi="Arial" w:cs="Arial"/>
          <w:sz w:val="22"/>
          <w:szCs w:val="22"/>
          <w:lang w:val="en-US"/>
        </w:rPr>
        <w:t>,</w:t>
      </w:r>
      <w:r w:rsidR="004363DC" w:rsidRPr="003D2ACA">
        <w:rPr>
          <w:rFonts w:ascii="Arial" w:hAnsi="Arial" w:cs="Arial"/>
          <w:sz w:val="22"/>
          <w:szCs w:val="22"/>
          <w:lang w:val="en-US"/>
        </w:rPr>
        <w:t xml:space="preserve"> a lot more. </w:t>
      </w:r>
    </w:p>
    <w:p w14:paraId="4EDCA905" w14:textId="77777777" w:rsidR="009808EC" w:rsidRPr="003D2ACA" w:rsidRDefault="009808EC">
      <w:pPr>
        <w:rPr>
          <w:rFonts w:ascii="Arial" w:hAnsi="Arial" w:cs="Arial"/>
          <w:b/>
          <w:bCs/>
          <w:sz w:val="22"/>
          <w:szCs w:val="22"/>
          <w:lang w:val="en-US"/>
        </w:rPr>
      </w:pPr>
    </w:p>
    <w:p w14:paraId="08866AA1" w14:textId="14D873BC"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 mean, a lot more. </w:t>
      </w:r>
    </w:p>
    <w:p w14:paraId="62EA938D" w14:textId="77777777" w:rsidR="009808EC" w:rsidRPr="003D2ACA" w:rsidRDefault="009808EC">
      <w:pPr>
        <w:rPr>
          <w:rFonts w:ascii="Arial" w:hAnsi="Arial" w:cs="Arial"/>
          <w:b/>
          <w:bCs/>
          <w:sz w:val="22"/>
          <w:szCs w:val="22"/>
          <w:lang w:val="en-US"/>
        </w:rPr>
      </w:pPr>
    </w:p>
    <w:p w14:paraId="56C5434E" w14:textId="5C8AFC91" w:rsidR="00A933E2"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Pr="003D2ACA">
        <w:rPr>
          <w:rFonts w:ascii="Arial" w:hAnsi="Arial" w:cs="Arial"/>
          <w:sz w:val="22"/>
          <w:szCs w:val="22"/>
          <w:lang w:val="en-US"/>
        </w:rPr>
        <w:t>Hi</w:t>
      </w:r>
      <w:r w:rsidR="00B861DF" w:rsidRPr="003D2ACA">
        <w:rPr>
          <w:rFonts w:ascii="Arial" w:hAnsi="Arial" w:cs="Arial"/>
          <w:sz w:val="22"/>
          <w:szCs w:val="22"/>
          <w:lang w:val="en-US"/>
        </w:rPr>
        <w:t>.</w:t>
      </w:r>
      <w:r w:rsidRPr="003D2ACA">
        <w:rPr>
          <w:rFonts w:ascii="Arial" w:hAnsi="Arial" w:cs="Arial"/>
          <w:sz w:val="22"/>
          <w:szCs w:val="22"/>
          <w:lang w:val="en-US"/>
        </w:rPr>
        <w:t xml:space="preserve"> </w:t>
      </w:r>
      <w:r w:rsidR="00B861DF" w:rsidRPr="003D2ACA">
        <w:rPr>
          <w:rFonts w:ascii="Arial" w:hAnsi="Arial" w:cs="Arial"/>
          <w:sz w:val="22"/>
          <w:szCs w:val="22"/>
          <w:lang w:val="en-US"/>
        </w:rPr>
        <w:t>H</w:t>
      </w:r>
      <w:r w:rsidRPr="003D2ACA">
        <w:rPr>
          <w:rFonts w:ascii="Arial" w:hAnsi="Arial" w:cs="Arial"/>
          <w:sz w:val="22"/>
          <w:szCs w:val="22"/>
          <w:lang w:val="en-US"/>
        </w:rPr>
        <w:t>ello</w:t>
      </w:r>
      <w:r w:rsidR="004363DC" w:rsidRPr="003D2ACA">
        <w:rPr>
          <w:rFonts w:ascii="Arial" w:hAnsi="Arial" w:cs="Arial"/>
          <w:sz w:val="22"/>
          <w:szCs w:val="22"/>
          <w:lang w:val="en-US"/>
        </w:rPr>
        <w:t>.</w:t>
      </w:r>
    </w:p>
    <w:p w14:paraId="2DD9E92B" w14:textId="77777777" w:rsidR="00A933E2" w:rsidRPr="003D2ACA" w:rsidRDefault="00A933E2">
      <w:pPr>
        <w:rPr>
          <w:rFonts w:ascii="Arial" w:hAnsi="Arial" w:cs="Arial"/>
          <w:sz w:val="22"/>
          <w:szCs w:val="22"/>
          <w:lang w:val="en-US"/>
        </w:rPr>
      </w:pPr>
    </w:p>
    <w:p w14:paraId="03D32DE6" w14:textId="037D7FFC" w:rsidR="00A933E2" w:rsidRPr="003D2ACA" w:rsidRDefault="00A933E2">
      <w:pPr>
        <w:rPr>
          <w:rFonts w:ascii="Arial" w:hAnsi="Arial" w:cs="Arial"/>
          <w:b/>
          <w:bCs/>
          <w:sz w:val="22"/>
          <w:szCs w:val="22"/>
          <w:lang w:val="en-US"/>
        </w:rPr>
      </w:pPr>
      <w:r w:rsidRPr="003D2ACA">
        <w:rPr>
          <w:rFonts w:ascii="Arial" w:hAnsi="Arial" w:cs="Arial"/>
          <w:b/>
          <w:bCs/>
          <w:sz w:val="22"/>
          <w:szCs w:val="22"/>
          <w:lang w:val="en-US"/>
        </w:rPr>
        <w:t xml:space="preserve">Donald: </w:t>
      </w:r>
      <w:r w:rsidRPr="003D2ACA">
        <w:rPr>
          <w:rFonts w:ascii="Arial" w:hAnsi="Arial" w:cs="Arial"/>
          <w:sz w:val="22"/>
          <w:szCs w:val="22"/>
          <w:lang w:val="en-US"/>
        </w:rPr>
        <w:t>Hey what's happening</w:t>
      </w:r>
      <w:r w:rsidR="008A7014" w:rsidRPr="003D2ACA">
        <w:rPr>
          <w:rFonts w:ascii="Arial" w:hAnsi="Arial" w:cs="Arial"/>
          <w:sz w:val="22"/>
          <w:szCs w:val="22"/>
          <w:lang w:val="en-US"/>
        </w:rPr>
        <w:t>,</w:t>
      </w:r>
      <w:r w:rsidRPr="003D2ACA">
        <w:rPr>
          <w:rFonts w:ascii="Arial" w:hAnsi="Arial" w:cs="Arial"/>
          <w:sz w:val="22"/>
          <w:szCs w:val="22"/>
          <w:lang w:val="en-US"/>
        </w:rPr>
        <w:t xml:space="preserve"> bro?</w:t>
      </w:r>
    </w:p>
    <w:p w14:paraId="27B556DD" w14:textId="6E780018" w:rsidR="00441E4C" w:rsidRPr="003D2ACA" w:rsidRDefault="00441E4C">
      <w:pPr>
        <w:rPr>
          <w:rFonts w:ascii="Arial" w:hAnsi="Arial" w:cs="Arial"/>
          <w:sz w:val="22"/>
          <w:szCs w:val="22"/>
          <w:lang w:val="en-US"/>
        </w:rPr>
      </w:pPr>
    </w:p>
    <w:p w14:paraId="72D234D9" w14:textId="7B7B459F"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Pr="003D2ACA">
        <w:rPr>
          <w:rFonts w:ascii="Arial" w:hAnsi="Arial" w:cs="Arial"/>
          <w:sz w:val="22"/>
          <w:szCs w:val="22"/>
          <w:lang w:val="en-US"/>
        </w:rPr>
        <w:t xml:space="preserve">Before this, they didn't talk much. It seemed like they had two entirely different childhoods. They grew up together in Brooklyn, but the age gap between them was </w:t>
      </w:r>
      <w:proofErr w:type="gramStart"/>
      <w:r w:rsidRPr="003D2ACA">
        <w:rPr>
          <w:rFonts w:ascii="Arial" w:hAnsi="Arial" w:cs="Arial"/>
          <w:sz w:val="22"/>
          <w:szCs w:val="22"/>
          <w:lang w:val="en-US"/>
        </w:rPr>
        <w:t>really big</w:t>
      </w:r>
      <w:proofErr w:type="gramEnd"/>
      <w:r w:rsidRPr="003D2ACA">
        <w:rPr>
          <w:rFonts w:ascii="Arial" w:hAnsi="Arial" w:cs="Arial"/>
          <w:sz w:val="22"/>
          <w:szCs w:val="22"/>
          <w:lang w:val="en-US"/>
        </w:rPr>
        <w:t xml:space="preserve">. </w:t>
      </w:r>
    </w:p>
    <w:p w14:paraId="6141A1F4" w14:textId="77777777" w:rsidR="00883C89" w:rsidRPr="003D2ACA" w:rsidRDefault="00883C89">
      <w:pPr>
        <w:rPr>
          <w:rFonts w:ascii="Arial" w:hAnsi="Arial" w:cs="Arial"/>
          <w:b/>
          <w:bCs/>
          <w:sz w:val="22"/>
          <w:szCs w:val="22"/>
          <w:lang w:val="en-US"/>
        </w:rPr>
      </w:pPr>
    </w:p>
    <w:p w14:paraId="05425D80" w14:textId="16A16400"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It's like</w:t>
      </w:r>
      <w:r w:rsidR="00C70FAA" w:rsidRPr="003D2ACA">
        <w:rPr>
          <w:rFonts w:ascii="Arial" w:hAnsi="Arial" w:cs="Arial"/>
          <w:sz w:val="22"/>
          <w:szCs w:val="22"/>
          <w:lang w:val="en-US"/>
        </w:rPr>
        <w:t>,</w:t>
      </w:r>
      <w:r w:rsidR="004363DC" w:rsidRPr="003D2ACA">
        <w:rPr>
          <w:rFonts w:ascii="Arial" w:hAnsi="Arial" w:cs="Arial"/>
          <w:sz w:val="22"/>
          <w:szCs w:val="22"/>
          <w:lang w:val="en-US"/>
        </w:rPr>
        <w:t xml:space="preserve"> we had two different mothers. I got to experience the best of my mother. She was always there cheering me on</w:t>
      </w:r>
      <w:r w:rsidR="008714B0" w:rsidRPr="003D2ACA">
        <w:rPr>
          <w:rFonts w:ascii="Arial" w:hAnsi="Arial" w:cs="Arial"/>
          <w:sz w:val="22"/>
          <w:szCs w:val="22"/>
          <w:lang w:val="en-US"/>
        </w:rPr>
        <w:t>.</w:t>
      </w:r>
      <w:r w:rsidR="004363DC" w:rsidRPr="003D2ACA">
        <w:rPr>
          <w:rFonts w:ascii="Arial" w:hAnsi="Arial" w:cs="Arial"/>
          <w:sz w:val="22"/>
          <w:szCs w:val="22"/>
          <w:lang w:val="en-US"/>
        </w:rPr>
        <w:t xml:space="preserve"> </w:t>
      </w:r>
      <w:r w:rsidR="008714B0" w:rsidRPr="003D2ACA">
        <w:rPr>
          <w:rFonts w:ascii="Arial" w:hAnsi="Arial" w:cs="Arial"/>
          <w:sz w:val="22"/>
          <w:szCs w:val="22"/>
          <w:lang w:val="en-US"/>
        </w:rPr>
        <w:t>A</w:t>
      </w:r>
      <w:r w:rsidR="004363DC" w:rsidRPr="003D2ACA">
        <w:rPr>
          <w:rFonts w:ascii="Arial" w:hAnsi="Arial" w:cs="Arial"/>
          <w:sz w:val="22"/>
          <w:szCs w:val="22"/>
          <w:lang w:val="en-US"/>
        </w:rPr>
        <w:t xml:space="preserve">nd Donald didn't get that. </w:t>
      </w:r>
    </w:p>
    <w:p w14:paraId="51AB5164" w14:textId="77777777" w:rsidR="008714B0" w:rsidRPr="003D2ACA" w:rsidRDefault="008714B0">
      <w:pPr>
        <w:rPr>
          <w:rFonts w:ascii="Arial" w:hAnsi="Arial" w:cs="Arial"/>
          <w:b/>
          <w:bCs/>
          <w:sz w:val="22"/>
          <w:szCs w:val="22"/>
          <w:lang w:val="en-US"/>
        </w:rPr>
      </w:pPr>
    </w:p>
    <w:p w14:paraId="7668A24F" w14:textId="58695674" w:rsidR="00A933E2"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When Joe went off to college, Donald's mom got addicted</w:t>
      </w:r>
      <w:r w:rsidRPr="003D2ACA">
        <w:rPr>
          <w:rFonts w:ascii="Arial" w:hAnsi="Arial" w:cs="Arial"/>
          <w:sz w:val="22"/>
          <w:szCs w:val="22"/>
          <w:lang w:val="en-US"/>
        </w:rPr>
        <w:t xml:space="preserve"> d</w:t>
      </w:r>
      <w:r w:rsidR="004363DC" w:rsidRPr="003D2ACA">
        <w:rPr>
          <w:rFonts w:ascii="Arial" w:hAnsi="Arial" w:cs="Arial"/>
          <w:sz w:val="22"/>
          <w:szCs w:val="22"/>
          <w:lang w:val="en-US"/>
        </w:rPr>
        <w:t>uring the crack crisis of the</w:t>
      </w:r>
      <w:r w:rsidRPr="003D2ACA">
        <w:rPr>
          <w:rFonts w:ascii="Arial" w:hAnsi="Arial" w:cs="Arial"/>
          <w:sz w:val="22"/>
          <w:szCs w:val="22"/>
          <w:lang w:val="en-US"/>
        </w:rPr>
        <w:t xml:space="preserve"> 1980s</w:t>
      </w:r>
      <w:r w:rsidR="00AC2C8A" w:rsidRPr="003D2ACA">
        <w:rPr>
          <w:rFonts w:ascii="Arial" w:hAnsi="Arial" w:cs="Arial"/>
          <w:sz w:val="22"/>
          <w:szCs w:val="22"/>
          <w:lang w:val="en-US"/>
        </w:rPr>
        <w:t>.</w:t>
      </w:r>
      <w:r w:rsidRPr="003D2ACA">
        <w:rPr>
          <w:rFonts w:ascii="Arial" w:hAnsi="Arial" w:cs="Arial"/>
          <w:sz w:val="22"/>
          <w:szCs w:val="22"/>
          <w:lang w:val="en-US"/>
        </w:rPr>
        <w:t xml:space="preserve"> </w:t>
      </w:r>
      <w:r w:rsidR="00AC2C8A" w:rsidRPr="003D2ACA">
        <w:rPr>
          <w:rFonts w:ascii="Arial" w:hAnsi="Arial" w:cs="Arial"/>
          <w:sz w:val="22"/>
          <w:szCs w:val="22"/>
          <w:lang w:val="en-US"/>
        </w:rPr>
        <w:t>A</w:t>
      </w:r>
      <w:r w:rsidRPr="003D2ACA">
        <w:rPr>
          <w:rFonts w:ascii="Arial" w:hAnsi="Arial" w:cs="Arial"/>
          <w:sz w:val="22"/>
          <w:szCs w:val="22"/>
          <w:lang w:val="en-US"/>
        </w:rPr>
        <w:t xml:space="preserve">nd </w:t>
      </w:r>
      <w:r w:rsidR="004363DC" w:rsidRPr="003D2ACA">
        <w:rPr>
          <w:rFonts w:ascii="Arial" w:hAnsi="Arial" w:cs="Arial"/>
          <w:sz w:val="22"/>
          <w:szCs w:val="22"/>
          <w:lang w:val="en-US"/>
        </w:rPr>
        <w:t xml:space="preserve">Donald was essentially left on his own. </w:t>
      </w:r>
    </w:p>
    <w:p w14:paraId="358444A7" w14:textId="77777777" w:rsidR="00A933E2" w:rsidRPr="003D2ACA" w:rsidRDefault="00A933E2">
      <w:pPr>
        <w:rPr>
          <w:rFonts w:ascii="Arial" w:hAnsi="Arial" w:cs="Arial"/>
          <w:sz w:val="22"/>
          <w:szCs w:val="22"/>
          <w:lang w:val="en-US"/>
        </w:rPr>
      </w:pPr>
    </w:p>
    <w:p w14:paraId="1F7A9416" w14:textId="3BA723BC" w:rsidR="00A933E2" w:rsidRPr="003D2ACA" w:rsidRDefault="00A933E2">
      <w:pPr>
        <w:rPr>
          <w:rFonts w:ascii="Arial" w:hAnsi="Arial" w:cs="Arial"/>
          <w:sz w:val="22"/>
          <w:szCs w:val="22"/>
          <w:lang w:val="en-US"/>
        </w:rPr>
      </w:pPr>
      <w:r w:rsidRPr="003D2ACA">
        <w:rPr>
          <w:rFonts w:ascii="Arial" w:hAnsi="Arial" w:cs="Arial"/>
          <w:b/>
          <w:bCs/>
          <w:sz w:val="22"/>
          <w:szCs w:val="22"/>
          <w:lang w:val="en-US"/>
        </w:rPr>
        <w:t xml:space="preserve">Donald: </w:t>
      </w:r>
      <w:r w:rsidRPr="003D2ACA">
        <w:rPr>
          <w:rFonts w:ascii="Arial" w:hAnsi="Arial" w:cs="Arial"/>
          <w:sz w:val="22"/>
          <w:szCs w:val="22"/>
          <w:lang w:val="en-US"/>
        </w:rPr>
        <w:t xml:space="preserve">I've been on my own since the age of eight years old. Joe wasn't there. And Joseph never took care of me. </w:t>
      </w:r>
    </w:p>
    <w:p w14:paraId="729B20A4" w14:textId="77777777" w:rsidR="00A933E2" w:rsidRPr="003D2ACA" w:rsidRDefault="00A933E2">
      <w:pPr>
        <w:rPr>
          <w:rFonts w:ascii="Arial" w:hAnsi="Arial" w:cs="Arial"/>
          <w:sz w:val="22"/>
          <w:szCs w:val="22"/>
          <w:lang w:val="en-US"/>
        </w:rPr>
      </w:pPr>
    </w:p>
    <w:p w14:paraId="43517B71" w14:textId="385AA9D8" w:rsidR="00441E4C" w:rsidRPr="003D2ACA" w:rsidRDefault="00A933E2">
      <w:pPr>
        <w:rPr>
          <w:rFonts w:ascii="Arial" w:hAnsi="Arial" w:cs="Arial"/>
          <w:sz w:val="22"/>
          <w:szCs w:val="22"/>
          <w:lang w:val="en-US"/>
        </w:rPr>
      </w:pPr>
      <w:r w:rsidRPr="003D2ACA">
        <w:rPr>
          <w:rFonts w:ascii="Arial" w:hAnsi="Arial" w:cs="Arial"/>
          <w:b/>
          <w:bCs/>
          <w:sz w:val="22"/>
          <w:szCs w:val="22"/>
          <w:lang w:val="en-US"/>
        </w:rPr>
        <w:t xml:space="preserve">Ellie: </w:t>
      </w:r>
      <w:r w:rsidRPr="003D2ACA">
        <w:rPr>
          <w:rFonts w:ascii="Arial" w:hAnsi="Arial" w:cs="Arial"/>
          <w:sz w:val="22"/>
          <w:szCs w:val="22"/>
          <w:lang w:val="en-US"/>
        </w:rPr>
        <w:t xml:space="preserve">But then when he was seven, he got his first </w:t>
      </w:r>
      <w:proofErr w:type="gramStart"/>
      <w:r w:rsidRPr="003D2ACA">
        <w:rPr>
          <w:rFonts w:ascii="Arial" w:hAnsi="Arial" w:cs="Arial"/>
          <w:sz w:val="22"/>
          <w:szCs w:val="22"/>
          <w:lang w:val="en-US"/>
        </w:rPr>
        <w:t>Walkman</w:t>
      </w:r>
      <w:proofErr w:type="gramEnd"/>
      <w:r w:rsidRPr="003D2ACA">
        <w:rPr>
          <w:rFonts w:ascii="Arial" w:hAnsi="Arial" w:cs="Arial"/>
          <w:sz w:val="22"/>
          <w:szCs w:val="22"/>
          <w:lang w:val="en-US"/>
        </w:rPr>
        <w:t xml:space="preserve"> and he started getting into rappers like Rakim. For the first time, Donald felt powerful, connected to an expansive history and lineage where his community reigns supreme. </w:t>
      </w:r>
    </w:p>
    <w:p w14:paraId="5706C736" w14:textId="77777777" w:rsidR="00313882" w:rsidRPr="003D2ACA" w:rsidRDefault="00313882">
      <w:pPr>
        <w:rPr>
          <w:rFonts w:ascii="Arial" w:hAnsi="Arial" w:cs="Arial"/>
          <w:b/>
          <w:bCs/>
          <w:sz w:val="22"/>
          <w:szCs w:val="22"/>
          <w:lang w:val="en-US"/>
        </w:rPr>
      </w:pPr>
    </w:p>
    <w:p w14:paraId="28B69452" w14:textId="536E7728" w:rsidR="0078777B" w:rsidRPr="003D2ACA" w:rsidRDefault="00A933E2">
      <w:pPr>
        <w:rPr>
          <w:rFonts w:ascii="Arial" w:hAnsi="Arial" w:cs="Arial"/>
          <w:sz w:val="22"/>
          <w:szCs w:val="22"/>
          <w:lang w:val="en-US"/>
        </w:rPr>
      </w:pPr>
      <w:r w:rsidRPr="003D2ACA">
        <w:rPr>
          <w:rFonts w:ascii="Arial" w:hAnsi="Arial" w:cs="Arial"/>
          <w:b/>
          <w:bCs/>
          <w:sz w:val="22"/>
          <w:szCs w:val="22"/>
          <w:lang w:val="en-US"/>
        </w:rPr>
        <w:t xml:space="preserve">Donald: </w:t>
      </w:r>
      <w:r w:rsidR="00E65882" w:rsidRPr="003D2ACA">
        <w:rPr>
          <w:rFonts w:ascii="Arial" w:hAnsi="Arial" w:cs="Arial"/>
          <w:i/>
          <w:iCs/>
          <w:sz w:val="22"/>
          <w:szCs w:val="22"/>
          <w:lang w:val="en-US"/>
        </w:rPr>
        <w:t xml:space="preserve">We were children of the </w:t>
      </w:r>
      <w:proofErr w:type="gramStart"/>
      <w:r w:rsidR="00E65882" w:rsidRPr="003D2ACA">
        <w:rPr>
          <w:rFonts w:ascii="Arial" w:hAnsi="Arial" w:cs="Arial"/>
          <w:i/>
          <w:iCs/>
          <w:sz w:val="22"/>
          <w:szCs w:val="22"/>
          <w:lang w:val="en-US"/>
        </w:rPr>
        <w:t>most high</w:t>
      </w:r>
      <w:proofErr w:type="gramEnd"/>
      <w:r w:rsidR="00E65882" w:rsidRPr="003D2ACA">
        <w:rPr>
          <w:rFonts w:ascii="Arial" w:hAnsi="Arial" w:cs="Arial"/>
          <w:i/>
          <w:iCs/>
          <w:sz w:val="22"/>
          <w:szCs w:val="22"/>
          <w:lang w:val="en-US"/>
        </w:rPr>
        <w:t xml:space="preserve">, so we fell From paradise to holy </w:t>
      </w:r>
      <w:proofErr w:type="spellStart"/>
      <w:r w:rsidR="00E65882" w:rsidRPr="003D2ACA">
        <w:rPr>
          <w:rFonts w:ascii="Arial" w:hAnsi="Arial" w:cs="Arial"/>
          <w:i/>
          <w:iCs/>
          <w:sz w:val="22"/>
          <w:szCs w:val="22"/>
          <w:lang w:val="en-US"/>
        </w:rPr>
        <w:t>hell</w:t>
      </w:r>
      <w:proofErr w:type="spellEnd"/>
      <w:r w:rsidR="00E65882" w:rsidRPr="003D2ACA">
        <w:rPr>
          <w:rFonts w:ascii="Arial" w:hAnsi="Arial" w:cs="Arial"/>
          <w:i/>
          <w:iCs/>
          <w:sz w:val="22"/>
          <w:szCs w:val="22"/>
          <w:lang w:val="en-US"/>
        </w:rPr>
        <w:t xml:space="preserve"> Probably descendants of the Holy Grail Another part of history they won't reveal </w:t>
      </w:r>
      <w:proofErr w:type="spellStart"/>
      <w:r w:rsidR="00E65882" w:rsidRPr="003D2ACA">
        <w:rPr>
          <w:rFonts w:ascii="Arial" w:hAnsi="Arial" w:cs="Arial"/>
          <w:i/>
          <w:iCs/>
          <w:sz w:val="22"/>
          <w:szCs w:val="22"/>
          <w:lang w:val="en-US"/>
        </w:rPr>
        <w:t>Times'll</w:t>
      </w:r>
      <w:proofErr w:type="spellEnd"/>
      <w:r w:rsidR="00E65882" w:rsidRPr="003D2ACA">
        <w:rPr>
          <w:rFonts w:ascii="Arial" w:hAnsi="Arial" w:cs="Arial"/>
          <w:i/>
          <w:iCs/>
          <w:sz w:val="22"/>
          <w:szCs w:val="22"/>
          <w:lang w:val="en-US"/>
        </w:rPr>
        <w:t xml:space="preserve"> only tell You waiting for Judgment? It came </w:t>
      </w:r>
      <w:proofErr w:type="gramStart"/>
      <w:r w:rsidR="00E65882" w:rsidRPr="003D2ACA">
        <w:rPr>
          <w:rFonts w:ascii="Arial" w:hAnsi="Arial" w:cs="Arial"/>
          <w:i/>
          <w:iCs/>
          <w:sz w:val="22"/>
          <w:szCs w:val="22"/>
          <w:lang w:val="en-US"/>
        </w:rPr>
        <w:t>In</w:t>
      </w:r>
      <w:proofErr w:type="gramEnd"/>
      <w:r w:rsidR="00E65882" w:rsidRPr="003D2ACA">
        <w:rPr>
          <w:rFonts w:ascii="Arial" w:hAnsi="Arial" w:cs="Arial"/>
          <w:i/>
          <w:iCs/>
          <w:sz w:val="22"/>
          <w:szCs w:val="22"/>
          <w:lang w:val="en-US"/>
        </w:rPr>
        <w:t xml:space="preserve"> the form of a thug in the game.</w:t>
      </w:r>
      <w:r w:rsidR="0078777B" w:rsidRPr="003D2ACA">
        <w:rPr>
          <w:rFonts w:ascii="Arial" w:hAnsi="Arial" w:cs="Arial"/>
          <w:sz w:val="22"/>
          <w:szCs w:val="22"/>
          <w:lang w:val="en-US"/>
        </w:rPr>
        <w:t xml:space="preserve"> I</w:t>
      </w:r>
      <w:r w:rsidR="004363DC" w:rsidRPr="003D2ACA">
        <w:rPr>
          <w:rFonts w:ascii="Arial" w:hAnsi="Arial" w:cs="Arial"/>
          <w:sz w:val="22"/>
          <w:szCs w:val="22"/>
          <w:lang w:val="en-US"/>
        </w:rPr>
        <w:t xml:space="preserve">t's these black people </w:t>
      </w:r>
      <w:r w:rsidR="0078777B" w:rsidRPr="003D2ACA">
        <w:rPr>
          <w:rFonts w:ascii="Arial" w:hAnsi="Arial" w:cs="Arial"/>
          <w:sz w:val="22"/>
          <w:szCs w:val="22"/>
          <w:lang w:val="en-US"/>
        </w:rPr>
        <w:t>whose</w:t>
      </w:r>
      <w:r w:rsidR="004363DC" w:rsidRPr="003D2ACA">
        <w:rPr>
          <w:rFonts w:ascii="Arial" w:hAnsi="Arial" w:cs="Arial"/>
          <w:sz w:val="22"/>
          <w:szCs w:val="22"/>
          <w:lang w:val="en-US"/>
        </w:rPr>
        <w:t xml:space="preserve"> prophesied on the future dropping knowledge, dropping learning</w:t>
      </w:r>
      <w:r w:rsidR="0078777B" w:rsidRPr="003D2ACA">
        <w:rPr>
          <w:rFonts w:ascii="Arial" w:hAnsi="Arial" w:cs="Arial"/>
          <w:sz w:val="22"/>
          <w:szCs w:val="22"/>
          <w:lang w:val="en-US"/>
        </w:rPr>
        <w:t>.</w:t>
      </w:r>
    </w:p>
    <w:p w14:paraId="5C8FC33D" w14:textId="77777777" w:rsidR="0078777B" w:rsidRPr="003D2ACA" w:rsidRDefault="0078777B">
      <w:pPr>
        <w:rPr>
          <w:rFonts w:ascii="Arial" w:hAnsi="Arial" w:cs="Arial"/>
          <w:sz w:val="22"/>
          <w:szCs w:val="22"/>
          <w:lang w:val="en-US"/>
        </w:rPr>
      </w:pPr>
    </w:p>
    <w:p w14:paraId="2734661E" w14:textId="73731A27" w:rsidR="00441E4C" w:rsidRPr="003D2ACA" w:rsidRDefault="0078777B">
      <w:pPr>
        <w:rPr>
          <w:rFonts w:ascii="Arial" w:hAnsi="Arial" w:cs="Arial"/>
          <w:sz w:val="22"/>
          <w:szCs w:val="22"/>
          <w:lang w:val="en-US"/>
        </w:rPr>
      </w:pPr>
      <w:r w:rsidRPr="003D2ACA">
        <w:rPr>
          <w:rFonts w:ascii="Arial" w:hAnsi="Arial" w:cs="Arial"/>
          <w:b/>
          <w:bCs/>
          <w:sz w:val="22"/>
          <w:szCs w:val="22"/>
          <w:lang w:val="en-US"/>
        </w:rPr>
        <w:t xml:space="preserve">Ellie: </w:t>
      </w:r>
      <w:r w:rsidRPr="003D2ACA">
        <w:rPr>
          <w:rFonts w:ascii="Arial" w:hAnsi="Arial" w:cs="Arial"/>
          <w:sz w:val="22"/>
          <w:szCs w:val="22"/>
          <w:lang w:val="en-US"/>
        </w:rPr>
        <w:t xml:space="preserve">But Joe, he didn't know any of this. He'd been away for most of Donald's childhood. So, when they started talking for </w:t>
      </w:r>
      <w:proofErr w:type="gramStart"/>
      <w:r w:rsidRPr="003D2ACA">
        <w:rPr>
          <w:rFonts w:ascii="Arial" w:hAnsi="Arial" w:cs="Arial"/>
          <w:sz w:val="22"/>
          <w:szCs w:val="22"/>
          <w:lang w:val="en-US"/>
        </w:rPr>
        <w:t>real, and</w:t>
      </w:r>
      <w:proofErr w:type="gramEnd"/>
      <w:r w:rsidRPr="003D2ACA">
        <w:rPr>
          <w:rFonts w:ascii="Arial" w:hAnsi="Arial" w:cs="Arial"/>
          <w:sz w:val="22"/>
          <w:szCs w:val="22"/>
          <w:lang w:val="en-US"/>
        </w:rPr>
        <w:t xml:space="preserve"> all Donald wanted to do was talk about hip hop. </w:t>
      </w:r>
    </w:p>
    <w:p w14:paraId="74FBB161" w14:textId="77777777" w:rsidR="00413907" w:rsidRPr="003D2ACA" w:rsidRDefault="00413907">
      <w:pPr>
        <w:rPr>
          <w:rFonts w:ascii="Arial" w:hAnsi="Arial" w:cs="Arial"/>
          <w:b/>
          <w:bCs/>
          <w:sz w:val="22"/>
          <w:szCs w:val="22"/>
          <w:lang w:val="en-US"/>
        </w:rPr>
      </w:pPr>
    </w:p>
    <w:p w14:paraId="203E453F" w14:textId="67F5CD45" w:rsidR="00441E4C" w:rsidRPr="003D2ACA" w:rsidRDefault="0078777B">
      <w:pPr>
        <w:rPr>
          <w:rFonts w:ascii="Arial" w:hAnsi="Arial" w:cs="Arial"/>
          <w:b/>
          <w:bCs/>
          <w:sz w:val="22"/>
          <w:szCs w:val="22"/>
          <w:lang w:val="en-US"/>
        </w:rPr>
      </w:pPr>
      <w:r w:rsidRPr="003D2ACA">
        <w:rPr>
          <w:rFonts w:ascii="Arial" w:hAnsi="Arial" w:cs="Arial"/>
          <w:b/>
          <w:bCs/>
          <w:sz w:val="22"/>
          <w:szCs w:val="22"/>
          <w:lang w:val="en-US"/>
        </w:rPr>
        <w:t xml:space="preserve">Donald: </w:t>
      </w:r>
      <w:r w:rsidR="00542159">
        <w:rPr>
          <w:rFonts w:ascii="Arial" w:hAnsi="Arial" w:cs="Arial"/>
          <w:sz w:val="22"/>
          <w:szCs w:val="22"/>
          <w:lang w:val="en-US"/>
        </w:rPr>
        <w:t xml:space="preserve">X-Clan, </w:t>
      </w:r>
      <w:r w:rsidRPr="003D2ACA">
        <w:rPr>
          <w:rFonts w:ascii="Arial" w:hAnsi="Arial" w:cs="Arial"/>
          <w:sz w:val="22"/>
          <w:szCs w:val="22"/>
          <w:lang w:val="en-US"/>
        </w:rPr>
        <w:t xml:space="preserve">Grand </w:t>
      </w:r>
      <w:proofErr w:type="spellStart"/>
      <w:r w:rsidRPr="003D2ACA">
        <w:rPr>
          <w:rFonts w:ascii="Arial" w:hAnsi="Arial" w:cs="Arial"/>
          <w:sz w:val="22"/>
          <w:szCs w:val="22"/>
          <w:lang w:val="en-US"/>
        </w:rPr>
        <w:t>Puba</w:t>
      </w:r>
      <w:proofErr w:type="spellEnd"/>
      <w:r w:rsidRPr="003D2ACA">
        <w:rPr>
          <w:rFonts w:ascii="Arial" w:hAnsi="Arial" w:cs="Arial"/>
          <w:sz w:val="22"/>
          <w:szCs w:val="22"/>
          <w:lang w:val="en-US"/>
        </w:rPr>
        <w:t>, Sadat X and Lord Jamar.</w:t>
      </w:r>
      <w:r w:rsidR="00DD11A6" w:rsidRPr="003D2ACA">
        <w:rPr>
          <w:rFonts w:ascii="Arial" w:hAnsi="Arial" w:cs="Arial"/>
          <w:sz w:val="22"/>
          <w:szCs w:val="22"/>
          <w:lang w:val="en-US"/>
        </w:rPr>
        <w:t xml:space="preserve"> [</w:t>
      </w:r>
      <w:r w:rsidR="00542159">
        <w:rPr>
          <w:rFonts w:ascii="Arial" w:hAnsi="Arial" w:cs="Arial"/>
          <w:sz w:val="22"/>
          <w:szCs w:val="22"/>
          <w:lang w:val="en-US"/>
        </w:rPr>
        <w:t>hums a beat</w:t>
      </w:r>
      <w:r w:rsidR="00DD11A6" w:rsidRPr="003D2ACA">
        <w:rPr>
          <w:rFonts w:ascii="Arial" w:hAnsi="Arial" w:cs="Arial"/>
          <w:sz w:val="22"/>
          <w:szCs w:val="22"/>
          <w:lang w:val="en-US"/>
        </w:rPr>
        <w:t>]</w:t>
      </w:r>
    </w:p>
    <w:p w14:paraId="66E2A933" w14:textId="77777777" w:rsidR="00805174" w:rsidRPr="003D2ACA" w:rsidRDefault="00805174">
      <w:pPr>
        <w:rPr>
          <w:rFonts w:ascii="Arial" w:hAnsi="Arial" w:cs="Arial"/>
          <w:b/>
          <w:bCs/>
          <w:sz w:val="22"/>
          <w:szCs w:val="22"/>
          <w:lang w:val="en-US"/>
        </w:rPr>
      </w:pPr>
    </w:p>
    <w:p w14:paraId="0FF34C25" w14:textId="138816E2" w:rsidR="00441E4C" w:rsidRPr="003D2ACA" w:rsidRDefault="0078777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Joe seemed confused. </w:t>
      </w:r>
    </w:p>
    <w:p w14:paraId="1F793D6C" w14:textId="77777777" w:rsidR="00A6478E" w:rsidRPr="003D2ACA" w:rsidRDefault="00A6478E">
      <w:pPr>
        <w:rPr>
          <w:rFonts w:ascii="Arial" w:hAnsi="Arial" w:cs="Arial"/>
          <w:b/>
          <w:bCs/>
          <w:sz w:val="22"/>
          <w:szCs w:val="22"/>
          <w:lang w:val="en-US"/>
        </w:rPr>
      </w:pPr>
    </w:p>
    <w:p w14:paraId="03BCDB25" w14:textId="06EE9F70" w:rsidR="00441E4C" w:rsidRPr="003D2ACA" w:rsidRDefault="0078777B">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He was like, </w:t>
      </w:r>
      <w:r w:rsidR="00DC26CE" w:rsidRPr="003D2ACA">
        <w:rPr>
          <w:rFonts w:ascii="Arial" w:hAnsi="Arial" w:cs="Arial"/>
          <w:sz w:val="22"/>
          <w:szCs w:val="22"/>
          <w:lang w:val="en-US"/>
        </w:rPr>
        <w:t>“D</w:t>
      </w:r>
      <w:r w:rsidR="004363DC" w:rsidRPr="003D2ACA">
        <w:rPr>
          <w:rFonts w:ascii="Arial" w:hAnsi="Arial" w:cs="Arial"/>
          <w:sz w:val="22"/>
          <w:szCs w:val="22"/>
          <w:lang w:val="en-US"/>
        </w:rPr>
        <w:t>id you listen to the music yet?</w:t>
      </w:r>
      <w:r w:rsidR="00A43769" w:rsidRPr="003D2ACA">
        <w:rPr>
          <w:rFonts w:ascii="Arial" w:hAnsi="Arial" w:cs="Arial"/>
          <w:sz w:val="22"/>
          <w:szCs w:val="22"/>
          <w:lang w:val="en-US"/>
        </w:rPr>
        <w:t>”</w:t>
      </w:r>
      <w:r w:rsidR="004363DC" w:rsidRPr="003D2ACA">
        <w:rPr>
          <w:rFonts w:ascii="Arial" w:hAnsi="Arial" w:cs="Arial"/>
          <w:sz w:val="22"/>
          <w:szCs w:val="22"/>
          <w:lang w:val="en-US"/>
        </w:rPr>
        <w:t xml:space="preserve"> I'm like, </w:t>
      </w:r>
      <w:r w:rsidRPr="003D2ACA">
        <w:rPr>
          <w:rFonts w:ascii="Arial" w:hAnsi="Arial" w:cs="Arial"/>
          <w:sz w:val="22"/>
          <w:szCs w:val="22"/>
          <w:lang w:val="en-US"/>
        </w:rPr>
        <w:t>"N</w:t>
      </w:r>
      <w:r w:rsidR="004363DC" w:rsidRPr="003D2ACA">
        <w:rPr>
          <w:rFonts w:ascii="Arial" w:hAnsi="Arial" w:cs="Arial"/>
          <w:sz w:val="22"/>
          <w:szCs w:val="22"/>
          <w:lang w:val="en-US"/>
        </w:rPr>
        <w:t>o, because</w:t>
      </w:r>
      <w:r w:rsidRPr="003D2ACA">
        <w:rPr>
          <w:rFonts w:ascii="Arial" w:hAnsi="Arial" w:cs="Arial"/>
          <w:sz w:val="22"/>
          <w:szCs w:val="22"/>
          <w:lang w:val="en-US"/>
        </w:rPr>
        <w:t xml:space="preserve"> </w:t>
      </w:r>
      <w:r w:rsidR="00A43769" w:rsidRPr="003D2ACA">
        <w:rPr>
          <w:rFonts w:ascii="Arial" w:hAnsi="Arial" w:cs="Arial"/>
          <w:sz w:val="22"/>
          <w:szCs w:val="22"/>
          <w:lang w:val="en-US"/>
        </w:rPr>
        <w:t xml:space="preserve">[chuckles] </w:t>
      </w:r>
      <w:r w:rsidRPr="003D2ACA">
        <w:rPr>
          <w:rFonts w:ascii="Arial" w:hAnsi="Arial" w:cs="Arial"/>
          <w:sz w:val="22"/>
          <w:szCs w:val="22"/>
          <w:lang w:val="en-US"/>
        </w:rPr>
        <w:t xml:space="preserve">I'm </w:t>
      </w:r>
      <w:r w:rsidR="004363DC" w:rsidRPr="003D2ACA">
        <w:rPr>
          <w:rFonts w:ascii="Arial" w:hAnsi="Arial" w:cs="Arial"/>
          <w:sz w:val="22"/>
          <w:szCs w:val="22"/>
          <w:lang w:val="en-US"/>
        </w:rPr>
        <w:t xml:space="preserve">taking your </w:t>
      </w:r>
      <w:proofErr w:type="gramStart"/>
      <w:r w:rsidR="004363DC" w:rsidRPr="003D2ACA">
        <w:rPr>
          <w:rFonts w:ascii="Arial" w:hAnsi="Arial" w:cs="Arial"/>
          <w:sz w:val="22"/>
          <w:szCs w:val="22"/>
          <w:lang w:val="en-US"/>
        </w:rPr>
        <w:t>calls</w:t>
      </w:r>
      <w:proofErr w:type="gramEnd"/>
      <w:r w:rsidR="004363DC" w:rsidRPr="003D2ACA">
        <w:rPr>
          <w:rFonts w:ascii="Arial" w:hAnsi="Arial" w:cs="Arial"/>
          <w:sz w:val="22"/>
          <w:szCs w:val="22"/>
          <w:lang w:val="en-US"/>
        </w:rPr>
        <w:t xml:space="preserve"> and I got a job to do and all of that.</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30237494" w14:textId="77777777" w:rsidR="00242A59" w:rsidRPr="003D2ACA" w:rsidRDefault="00242A59">
      <w:pPr>
        <w:rPr>
          <w:rFonts w:ascii="Arial" w:hAnsi="Arial" w:cs="Arial"/>
          <w:b/>
          <w:bCs/>
          <w:sz w:val="22"/>
          <w:szCs w:val="22"/>
          <w:lang w:val="en-US"/>
        </w:rPr>
      </w:pPr>
    </w:p>
    <w:p w14:paraId="7F2FDAA7" w14:textId="23B9F61D" w:rsidR="00441E4C" w:rsidRPr="003D2ACA" w:rsidRDefault="0078777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But it didn't take him too long to get it. </w:t>
      </w:r>
    </w:p>
    <w:p w14:paraId="2F299452" w14:textId="77777777" w:rsidR="009D2245" w:rsidRPr="003D2ACA" w:rsidRDefault="009D2245">
      <w:pPr>
        <w:rPr>
          <w:rFonts w:ascii="Arial" w:hAnsi="Arial" w:cs="Arial"/>
          <w:b/>
          <w:bCs/>
          <w:sz w:val="22"/>
          <w:szCs w:val="22"/>
          <w:lang w:val="en-US"/>
        </w:rPr>
      </w:pPr>
    </w:p>
    <w:p w14:paraId="09A74E45" w14:textId="0DE75967" w:rsidR="0078777B" w:rsidRPr="003D2ACA" w:rsidRDefault="0078777B">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I didn't realize I told him this. I didn't realize how much the music of that era and certain artists</w:t>
      </w:r>
      <w:r w:rsidRPr="003D2ACA">
        <w:rPr>
          <w:rFonts w:ascii="Arial" w:hAnsi="Arial" w:cs="Arial"/>
          <w:sz w:val="22"/>
          <w:szCs w:val="22"/>
          <w:lang w:val="en-US"/>
        </w:rPr>
        <w:t>, n</w:t>
      </w:r>
      <w:r w:rsidR="004363DC" w:rsidRPr="003D2ACA">
        <w:rPr>
          <w:rFonts w:ascii="Arial" w:hAnsi="Arial" w:cs="Arial"/>
          <w:sz w:val="22"/>
          <w:szCs w:val="22"/>
          <w:lang w:val="en-US"/>
        </w:rPr>
        <w:t xml:space="preserve">ot just </w:t>
      </w:r>
      <w:r w:rsidRPr="003D2ACA">
        <w:rPr>
          <w:rFonts w:ascii="Arial" w:hAnsi="Arial" w:cs="Arial"/>
          <w:sz w:val="22"/>
          <w:szCs w:val="22"/>
          <w:lang w:val="en-US"/>
        </w:rPr>
        <w:t>[unintelligible 00:31:43]</w:t>
      </w:r>
      <w:r w:rsidR="004363DC" w:rsidRPr="003D2ACA">
        <w:rPr>
          <w:rFonts w:ascii="Arial" w:hAnsi="Arial" w:cs="Arial"/>
          <w:sz w:val="22"/>
          <w:szCs w:val="22"/>
          <w:lang w:val="en-US"/>
        </w:rPr>
        <w:t xml:space="preserve">, he </w:t>
      </w:r>
      <w:proofErr w:type="gramStart"/>
      <w:r w:rsidR="004363DC" w:rsidRPr="003D2ACA">
        <w:rPr>
          <w:rFonts w:ascii="Arial" w:hAnsi="Arial" w:cs="Arial"/>
          <w:sz w:val="22"/>
          <w:szCs w:val="22"/>
          <w:lang w:val="en-US"/>
        </w:rPr>
        <w:t>actually called</w:t>
      </w:r>
      <w:proofErr w:type="gramEnd"/>
      <w:r w:rsidR="004363DC" w:rsidRPr="003D2ACA">
        <w:rPr>
          <w:rFonts w:ascii="Arial" w:hAnsi="Arial" w:cs="Arial"/>
          <w:sz w:val="22"/>
          <w:szCs w:val="22"/>
          <w:lang w:val="en-US"/>
        </w:rPr>
        <w:t xml:space="preserve"> them prophets. And I was like, </w:t>
      </w:r>
      <w:r w:rsidRPr="003D2ACA">
        <w:rPr>
          <w:rFonts w:ascii="Arial" w:hAnsi="Arial" w:cs="Arial"/>
          <w:sz w:val="22"/>
          <w:szCs w:val="22"/>
          <w:lang w:val="en-US"/>
        </w:rPr>
        <w:t>"W</w:t>
      </w:r>
      <w:r w:rsidR="004363DC" w:rsidRPr="003D2ACA">
        <w:rPr>
          <w:rFonts w:ascii="Arial" w:hAnsi="Arial" w:cs="Arial"/>
          <w:sz w:val="22"/>
          <w:szCs w:val="22"/>
          <w:lang w:val="en-US"/>
        </w:rPr>
        <w:t>hoa, that's deep.</w:t>
      </w:r>
      <w:r w:rsidRPr="003D2ACA">
        <w:rPr>
          <w:rFonts w:ascii="Arial" w:hAnsi="Arial" w:cs="Arial"/>
          <w:sz w:val="22"/>
          <w:szCs w:val="22"/>
          <w:lang w:val="en-US"/>
        </w:rPr>
        <w:t xml:space="preserve"> </w:t>
      </w:r>
      <w:r w:rsidR="004363DC" w:rsidRPr="003D2ACA">
        <w:rPr>
          <w:rFonts w:ascii="Arial" w:hAnsi="Arial" w:cs="Arial"/>
          <w:sz w:val="22"/>
          <w:szCs w:val="22"/>
          <w:lang w:val="en-US"/>
        </w:rPr>
        <w:t>That's a little profound.</w:t>
      </w:r>
      <w:r w:rsidR="001E4F7E">
        <w:rPr>
          <w:rFonts w:ascii="Arial" w:hAnsi="Arial" w:cs="Arial"/>
          <w:sz w:val="22"/>
          <w:szCs w:val="22"/>
          <w:lang w:val="en-US"/>
        </w:rPr>
        <w:t>"</w:t>
      </w:r>
    </w:p>
    <w:p w14:paraId="39F1A2C1" w14:textId="77777777" w:rsidR="00E648E7" w:rsidRPr="003D2ACA" w:rsidRDefault="00E648E7">
      <w:pPr>
        <w:rPr>
          <w:rFonts w:ascii="Arial" w:hAnsi="Arial" w:cs="Arial"/>
          <w:b/>
          <w:bCs/>
          <w:sz w:val="22"/>
          <w:szCs w:val="22"/>
          <w:lang w:val="en-US"/>
        </w:rPr>
      </w:pPr>
    </w:p>
    <w:p w14:paraId="717B0ACC" w14:textId="43FC1D02" w:rsidR="00441E4C" w:rsidRPr="003D2ACA" w:rsidRDefault="0078777B">
      <w:pPr>
        <w:rPr>
          <w:rFonts w:ascii="Arial" w:hAnsi="Arial" w:cs="Arial"/>
          <w:sz w:val="22"/>
          <w:szCs w:val="22"/>
          <w:lang w:val="en-US"/>
        </w:rPr>
      </w:pPr>
      <w:r w:rsidRPr="003D2ACA">
        <w:rPr>
          <w:rFonts w:ascii="Arial" w:hAnsi="Arial" w:cs="Arial"/>
          <w:b/>
          <w:bCs/>
          <w:sz w:val="22"/>
          <w:szCs w:val="22"/>
          <w:lang w:val="en-US"/>
        </w:rPr>
        <w:lastRenderedPageBreak/>
        <w:t xml:space="preserve">Ellie: </w:t>
      </w:r>
      <w:r w:rsidRPr="003D2ACA">
        <w:rPr>
          <w:rFonts w:ascii="Arial" w:hAnsi="Arial" w:cs="Arial"/>
          <w:sz w:val="22"/>
          <w:szCs w:val="22"/>
          <w:lang w:val="en-US"/>
        </w:rPr>
        <w:t xml:space="preserve">Just like when Donald talks to us, when Donald talks to Joe, most of the call, Donald is ordering him to play different songs </w:t>
      </w:r>
      <w:proofErr w:type="gramStart"/>
      <w:r w:rsidRPr="003D2ACA">
        <w:rPr>
          <w:rFonts w:ascii="Arial" w:hAnsi="Arial" w:cs="Arial"/>
          <w:sz w:val="22"/>
          <w:szCs w:val="22"/>
          <w:lang w:val="en-US"/>
        </w:rPr>
        <w:t>into</w:t>
      </w:r>
      <w:proofErr w:type="gramEnd"/>
      <w:r w:rsidRPr="003D2ACA">
        <w:rPr>
          <w:rFonts w:ascii="Arial" w:hAnsi="Arial" w:cs="Arial"/>
          <w:sz w:val="22"/>
          <w:szCs w:val="22"/>
          <w:lang w:val="en-US"/>
        </w:rPr>
        <w:t xml:space="preserve"> the phone. </w:t>
      </w:r>
    </w:p>
    <w:p w14:paraId="7CB60F25" w14:textId="77777777" w:rsidR="00931755" w:rsidRPr="003D2ACA" w:rsidRDefault="00931755">
      <w:pPr>
        <w:rPr>
          <w:rFonts w:ascii="Arial" w:hAnsi="Arial" w:cs="Arial"/>
          <w:b/>
          <w:bCs/>
          <w:sz w:val="22"/>
          <w:szCs w:val="22"/>
          <w:lang w:val="en-US"/>
        </w:rPr>
      </w:pPr>
    </w:p>
    <w:p w14:paraId="0EA84791" w14:textId="59811F71" w:rsidR="00753C53" w:rsidRPr="003D2ACA" w:rsidRDefault="0078777B">
      <w:pPr>
        <w:rPr>
          <w:rFonts w:ascii="Arial" w:hAnsi="Arial" w:cs="Arial"/>
          <w:sz w:val="22"/>
          <w:szCs w:val="22"/>
          <w:lang w:val="en-US"/>
        </w:rPr>
      </w:pPr>
      <w:r w:rsidRPr="003D2ACA">
        <w:rPr>
          <w:rFonts w:ascii="Arial" w:hAnsi="Arial" w:cs="Arial"/>
          <w:b/>
          <w:bCs/>
          <w:sz w:val="22"/>
          <w:szCs w:val="22"/>
          <w:lang w:val="en-US"/>
        </w:rPr>
        <w:t xml:space="preserve">Donald: </w:t>
      </w:r>
      <w:r w:rsidR="004363DC" w:rsidRPr="003D2ACA">
        <w:rPr>
          <w:rFonts w:ascii="Arial" w:hAnsi="Arial" w:cs="Arial"/>
          <w:sz w:val="22"/>
          <w:szCs w:val="22"/>
          <w:lang w:val="en-US"/>
        </w:rPr>
        <w:t>Well, look, get this</w:t>
      </w:r>
      <w:r w:rsidRPr="003D2ACA">
        <w:rPr>
          <w:rFonts w:ascii="Arial" w:hAnsi="Arial" w:cs="Arial"/>
          <w:sz w:val="22"/>
          <w:szCs w:val="22"/>
          <w:lang w:val="en-US"/>
        </w:rPr>
        <w:t xml:space="preserve"> o</w:t>
      </w:r>
      <w:r w:rsidR="004363DC" w:rsidRPr="003D2ACA">
        <w:rPr>
          <w:rFonts w:ascii="Arial" w:hAnsi="Arial" w:cs="Arial"/>
          <w:sz w:val="22"/>
          <w:szCs w:val="22"/>
          <w:lang w:val="en-US"/>
        </w:rPr>
        <w:t>ne song by Boogie's down production</w:t>
      </w:r>
      <w:r w:rsidR="00DD3CBC" w:rsidRPr="003D2ACA">
        <w:rPr>
          <w:rFonts w:ascii="Arial" w:hAnsi="Arial" w:cs="Arial"/>
          <w:sz w:val="22"/>
          <w:szCs w:val="22"/>
          <w:lang w:val="en-US"/>
        </w:rPr>
        <w:t>.</w:t>
      </w:r>
      <w:r w:rsidR="004363DC" w:rsidRPr="003D2ACA">
        <w:rPr>
          <w:rFonts w:ascii="Arial" w:hAnsi="Arial" w:cs="Arial"/>
          <w:sz w:val="22"/>
          <w:szCs w:val="22"/>
          <w:lang w:val="en-US"/>
        </w:rPr>
        <w:t xml:space="preserve"> </w:t>
      </w:r>
      <w:r w:rsidR="00DD3CBC" w:rsidRPr="003D2ACA">
        <w:rPr>
          <w:rFonts w:ascii="Arial" w:hAnsi="Arial" w:cs="Arial"/>
          <w:sz w:val="22"/>
          <w:szCs w:val="22"/>
          <w:lang w:val="en-US"/>
        </w:rPr>
        <w:t>T</w:t>
      </w:r>
      <w:r w:rsidR="004363DC" w:rsidRPr="003D2ACA">
        <w:rPr>
          <w:rFonts w:ascii="Arial" w:hAnsi="Arial" w:cs="Arial"/>
          <w:sz w:val="22"/>
          <w:szCs w:val="22"/>
          <w:lang w:val="en-US"/>
        </w:rPr>
        <w:t>hat's the name of the group</w:t>
      </w:r>
      <w:r w:rsidR="00B978BF" w:rsidRPr="003D2ACA">
        <w:rPr>
          <w:rFonts w:ascii="Arial" w:hAnsi="Arial" w:cs="Arial"/>
          <w:sz w:val="22"/>
          <w:szCs w:val="22"/>
          <w:lang w:val="en-US"/>
        </w:rPr>
        <w:t>.</w:t>
      </w:r>
      <w:r w:rsidR="004363DC" w:rsidRPr="003D2ACA">
        <w:rPr>
          <w:rFonts w:ascii="Arial" w:hAnsi="Arial" w:cs="Arial"/>
          <w:sz w:val="22"/>
          <w:szCs w:val="22"/>
          <w:lang w:val="en-US"/>
        </w:rPr>
        <w:t xml:space="preserve"> </w:t>
      </w:r>
      <w:r w:rsidR="00B978BF" w:rsidRPr="003D2ACA">
        <w:rPr>
          <w:rFonts w:ascii="Arial" w:hAnsi="Arial" w:cs="Arial"/>
          <w:sz w:val="22"/>
          <w:szCs w:val="22"/>
          <w:lang w:val="en-US"/>
        </w:rPr>
        <w:t>P</w:t>
      </w:r>
      <w:r w:rsidR="004363DC" w:rsidRPr="003D2ACA">
        <w:rPr>
          <w:rFonts w:ascii="Arial" w:hAnsi="Arial" w:cs="Arial"/>
          <w:sz w:val="22"/>
          <w:szCs w:val="22"/>
          <w:lang w:val="en-US"/>
        </w:rPr>
        <w:t>ut in that song</w:t>
      </w:r>
      <w:r w:rsidRPr="003D2ACA">
        <w:rPr>
          <w:rFonts w:ascii="Arial" w:hAnsi="Arial" w:cs="Arial"/>
          <w:sz w:val="22"/>
          <w:szCs w:val="22"/>
          <w:lang w:val="en-US"/>
        </w:rPr>
        <w:t xml:space="preserve">, </w:t>
      </w:r>
      <w:r w:rsidR="004363DC" w:rsidRPr="003D2ACA">
        <w:rPr>
          <w:rFonts w:ascii="Arial" w:hAnsi="Arial" w:cs="Arial"/>
          <w:i/>
          <w:iCs/>
          <w:sz w:val="22"/>
          <w:szCs w:val="22"/>
          <w:lang w:val="en-US"/>
        </w:rPr>
        <w:t>Stop the violence</w:t>
      </w:r>
      <w:r w:rsidRPr="003D2ACA">
        <w:rPr>
          <w:rFonts w:ascii="Arial" w:hAnsi="Arial" w:cs="Arial"/>
          <w:i/>
          <w:iCs/>
          <w:sz w:val="22"/>
          <w:szCs w:val="22"/>
          <w:lang w:val="en-US"/>
        </w:rPr>
        <w:t xml:space="preserve">. </w:t>
      </w:r>
      <w:r w:rsidR="004363DC" w:rsidRPr="003D2ACA">
        <w:rPr>
          <w:rFonts w:ascii="Arial" w:hAnsi="Arial" w:cs="Arial"/>
          <w:i/>
          <w:iCs/>
          <w:sz w:val="22"/>
          <w:szCs w:val="22"/>
          <w:lang w:val="en-US"/>
        </w:rPr>
        <w:t xml:space="preserve"> </w:t>
      </w:r>
      <w:r w:rsidRPr="003D2ACA">
        <w:rPr>
          <w:rFonts w:ascii="Arial" w:hAnsi="Arial" w:cs="Arial"/>
          <w:sz w:val="22"/>
          <w:szCs w:val="22"/>
          <w:lang w:val="en-US"/>
        </w:rPr>
        <w:t>Now</w:t>
      </w:r>
      <w:r w:rsidRPr="003D2ACA">
        <w:rPr>
          <w:rFonts w:ascii="Arial" w:hAnsi="Arial" w:cs="Arial"/>
          <w:i/>
          <w:iCs/>
          <w:sz w:val="22"/>
          <w:szCs w:val="22"/>
          <w:lang w:val="en-US"/>
        </w:rPr>
        <w:t xml:space="preserve"> </w:t>
      </w:r>
      <w:r w:rsidR="004363DC" w:rsidRPr="003D2ACA">
        <w:rPr>
          <w:rFonts w:ascii="Arial" w:hAnsi="Arial" w:cs="Arial"/>
          <w:sz w:val="22"/>
          <w:szCs w:val="22"/>
          <w:lang w:val="en-US"/>
        </w:rPr>
        <w:t>Listen to the guard, listen to the guard</w:t>
      </w:r>
      <w:r w:rsidRPr="003D2ACA">
        <w:rPr>
          <w:rFonts w:ascii="Arial" w:hAnsi="Arial" w:cs="Arial"/>
          <w:sz w:val="22"/>
          <w:szCs w:val="22"/>
          <w:lang w:val="en-US"/>
        </w:rPr>
        <w:t>, listen to the guard</w:t>
      </w:r>
      <w:r w:rsidR="004363DC" w:rsidRPr="003D2ACA">
        <w:rPr>
          <w:rFonts w:ascii="Arial" w:hAnsi="Arial" w:cs="Arial"/>
          <w:sz w:val="22"/>
          <w:szCs w:val="22"/>
          <w:lang w:val="en-US"/>
        </w:rPr>
        <w:t xml:space="preserve"> right here. </w:t>
      </w:r>
      <w:r w:rsidR="00BC179F" w:rsidRPr="003D2ACA">
        <w:rPr>
          <w:rFonts w:ascii="Arial" w:hAnsi="Arial" w:cs="Arial"/>
          <w:i/>
          <w:iCs/>
          <w:sz w:val="22"/>
          <w:szCs w:val="22"/>
          <w:lang w:val="en-US"/>
        </w:rPr>
        <w:t>The crew is called BDP And if you want to go to the tip top Stop the violence in hip-hop, Y-O…</w:t>
      </w:r>
      <w:r w:rsidR="004C6591" w:rsidRPr="003D2ACA">
        <w:rPr>
          <w:rFonts w:ascii="Arial" w:hAnsi="Arial" w:cs="Arial"/>
          <w:sz w:val="22"/>
          <w:szCs w:val="22"/>
          <w:lang w:val="en-US"/>
        </w:rPr>
        <w:t xml:space="preserve"> </w:t>
      </w:r>
    </w:p>
    <w:p w14:paraId="4C78C790" w14:textId="77777777" w:rsidR="00753C53" w:rsidRPr="003D2ACA" w:rsidRDefault="00753C53">
      <w:pPr>
        <w:rPr>
          <w:rFonts w:ascii="Arial" w:hAnsi="Arial" w:cs="Arial"/>
          <w:sz w:val="22"/>
          <w:szCs w:val="22"/>
          <w:lang w:val="en-US"/>
        </w:rPr>
      </w:pPr>
    </w:p>
    <w:p w14:paraId="185A1BAA" w14:textId="0204D30B"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I'm hearing </w:t>
      </w:r>
      <w:proofErr w:type="gramStart"/>
      <w:r w:rsidRPr="003D2ACA">
        <w:rPr>
          <w:rFonts w:ascii="Arial" w:hAnsi="Arial" w:cs="Arial"/>
          <w:sz w:val="22"/>
          <w:szCs w:val="22"/>
          <w:lang w:val="en-US"/>
        </w:rPr>
        <w:t>this shit</w:t>
      </w:r>
      <w:proofErr w:type="gramEnd"/>
      <w:r w:rsidRPr="003D2ACA">
        <w:rPr>
          <w:rFonts w:ascii="Arial" w:hAnsi="Arial" w:cs="Arial"/>
          <w:sz w:val="22"/>
          <w:szCs w:val="22"/>
          <w:lang w:val="en-US"/>
        </w:rPr>
        <w:t xml:space="preserve"> when I'm like seven fucking years old. When I hear music, shit like this</w:t>
      </w:r>
      <w:r w:rsidR="00F975A5" w:rsidRPr="003D2ACA">
        <w:rPr>
          <w:rFonts w:ascii="Arial" w:hAnsi="Arial" w:cs="Arial"/>
          <w:sz w:val="22"/>
          <w:szCs w:val="22"/>
          <w:lang w:val="en-US"/>
        </w:rPr>
        <w:t xml:space="preserve">, </w:t>
      </w:r>
      <w:proofErr w:type="gramStart"/>
      <w:r w:rsidR="00F975A5" w:rsidRPr="003D2ACA">
        <w:rPr>
          <w:rFonts w:ascii="Arial" w:hAnsi="Arial" w:cs="Arial"/>
          <w:sz w:val="22"/>
          <w:szCs w:val="22"/>
          <w:lang w:val="en-US"/>
        </w:rPr>
        <w:t xml:space="preserve">this </w:t>
      </w:r>
      <w:r w:rsidRPr="003D2ACA">
        <w:rPr>
          <w:rFonts w:ascii="Arial" w:hAnsi="Arial" w:cs="Arial"/>
          <w:sz w:val="22"/>
          <w:szCs w:val="22"/>
          <w:lang w:val="en-US"/>
        </w:rPr>
        <w:t>shit</w:t>
      </w:r>
      <w:proofErr w:type="gramEnd"/>
      <w:r w:rsidRPr="003D2ACA">
        <w:rPr>
          <w:rFonts w:ascii="Arial" w:hAnsi="Arial" w:cs="Arial"/>
          <w:sz w:val="22"/>
          <w:szCs w:val="22"/>
          <w:lang w:val="en-US"/>
        </w:rPr>
        <w:t>, it takes my soul out the fucking body and takes me back home. Home is not the earth</w:t>
      </w:r>
      <w:r w:rsidR="0007798F" w:rsidRPr="003D2ACA">
        <w:rPr>
          <w:rFonts w:ascii="Arial" w:hAnsi="Arial" w:cs="Arial"/>
          <w:sz w:val="22"/>
          <w:szCs w:val="22"/>
          <w:lang w:val="en-US"/>
        </w:rPr>
        <w:t>.</w:t>
      </w:r>
      <w:r w:rsidRPr="003D2ACA">
        <w:rPr>
          <w:rFonts w:ascii="Arial" w:hAnsi="Arial" w:cs="Arial"/>
          <w:sz w:val="22"/>
          <w:szCs w:val="22"/>
          <w:lang w:val="en-US"/>
        </w:rPr>
        <w:t xml:space="preserve"> </w:t>
      </w:r>
      <w:r w:rsidR="0007798F" w:rsidRPr="003D2ACA">
        <w:rPr>
          <w:rFonts w:ascii="Arial" w:hAnsi="Arial" w:cs="Arial"/>
          <w:sz w:val="22"/>
          <w:szCs w:val="22"/>
          <w:lang w:val="en-US"/>
        </w:rPr>
        <w:t>H</w:t>
      </w:r>
      <w:r w:rsidRPr="003D2ACA">
        <w:rPr>
          <w:rFonts w:ascii="Arial" w:hAnsi="Arial" w:cs="Arial"/>
          <w:sz w:val="22"/>
          <w:szCs w:val="22"/>
          <w:lang w:val="en-US"/>
        </w:rPr>
        <w:t>ome, the universe</w:t>
      </w:r>
      <w:r w:rsidR="004C6591" w:rsidRPr="003D2ACA">
        <w:rPr>
          <w:rFonts w:ascii="Arial" w:hAnsi="Arial" w:cs="Arial"/>
          <w:sz w:val="22"/>
          <w:szCs w:val="22"/>
          <w:lang w:val="en-US"/>
        </w:rPr>
        <w:t>, a</w:t>
      </w:r>
      <w:r w:rsidRPr="003D2ACA">
        <w:rPr>
          <w:rFonts w:ascii="Arial" w:hAnsi="Arial" w:cs="Arial"/>
          <w:sz w:val="22"/>
          <w:szCs w:val="22"/>
          <w:lang w:val="en-US"/>
        </w:rPr>
        <w:t xml:space="preserve">nd it's like, I see </w:t>
      </w:r>
      <w:proofErr w:type="gramStart"/>
      <w:r w:rsidRPr="003D2ACA">
        <w:rPr>
          <w:rFonts w:ascii="Arial" w:hAnsi="Arial" w:cs="Arial"/>
          <w:sz w:val="22"/>
          <w:szCs w:val="22"/>
          <w:lang w:val="en-US"/>
        </w:rPr>
        <w:t>this shit</w:t>
      </w:r>
      <w:proofErr w:type="gramEnd"/>
      <w:r w:rsidRPr="003D2ACA">
        <w:rPr>
          <w:rFonts w:ascii="Arial" w:hAnsi="Arial" w:cs="Arial"/>
          <w:sz w:val="22"/>
          <w:szCs w:val="22"/>
          <w:lang w:val="en-US"/>
        </w:rPr>
        <w:t xml:space="preserve">. </w:t>
      </w:r>
    </w:p>
    <w:p w14:paraId="2E791131" w14:textId="77777777" w:rsidR="00C942F0" w:rsidRPr="003D2ACA" w:rsidRDefault="00C942F0">
      <w:pPr>
        <w:rPr>
          <w:rFonts w:ascii="Arial" w:hAnsi="Arial" w:cs="Arial"/>
          <w:b/>
          <w:bCs/>
          <w:sz w:val="22"/>
          <w:szCs w:val="22"/>
          <w:lang w:val="en-US"/>
        </w:rPr>
      </w:pPr>
    </w:p>
    <w:p w14:paraId="53E3FD6E" w14:textId="04E3C354"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t was like dissecting, just like how you were doing a poetry </w:t>
      </w:r>
      <w:proofErr w:type="gramStart"/>
      <w:r w:rsidR="004363DC" w:rsidRPr="003D2ACA">
        <w:rPr>
          <w:rFonts w:ascii="Arial" w:hAnsi="Arial" w:cs="Arial"/>
          <w:sz w:val="22"/>
          <w:szCs w:val="22"/>
          <w:lang w:val="en-US"/>
        </w:rPr>
        <w:t>class</w:t>
      </w:r>
      <w:proofErr w:type="gramEnd"/>
      <w:r w:rsidR="004363DC" w:rsidRPr="003D2ACA">
        <w:rPr>
          <w:rFonts w:ascii="Arial" w:hAnsi="Arial" w:cs="Arial"/>
          <w:sz w:val="22"/>
          <w:szCs w:val="22"/>
          <w:lang w:val="en-US"/>
        </w:rPr>
        <w:t xml:space="preserve"> or a writing class and you would dissect the lyrics. Donald talked about having to fend for himself and literally eating off the ground, sleeping </w:t>
      </w:r>
      <w:proofErr w:type="gramStart"/>
      <w:r w:rsidR="004363DC" w:rsidRPr="003D2ACA">
        <w:rPr>
          <w:rFonts w:ascii="Arial" w:hAnsi="Arial" w:cs="Arial"/>
          <w:sz w:val="22"/>
          <w:szCs w:val="22"/>
          <w:lang w:val="en-US"/>
        </w:rPr>
        <w:t>in</w:t>
      </w:r>
      <w:proofErr w:type="gramEnd"/>
      <w:r w:rsidR="004363DC" w:rsidRPr="003D2ACA">
        <w:rPr>
          <w:rFonts w:ascii="Arial" w:hAnsi="Arial" w:cs="Arial"/>
          <w:sz w:val="22"/>
          <w:szCs w:val="22"/>
          <w:lang w:val="en-US"/>
        </w:rPr>
        <w:t xml:space="preserve"> park benches and taking care of his baby, our baby brother, at </w:t>
      </w:r>
      <w:r w:rsidR="001F7A9F" w:rsidRPr="003D2ACA">
        <w:rPr>
          <w:rFonts w:ascii="Arial" w:hAnsi="Arial" w:cs="Arial"/>
          <w:sz w:val="22"/>
          <w:szCs w:val="22"/>
          <w:lang w:val="en-US"/>
        </w:rPr>
        <w:t>9 years old</w:t>
      </w:r>
      <w:r w:rsidRPr="003D2ACA">
        <w:rPr>
          <w:rFonts w:ascii="Arial" w:hAnsi="Arial" w:cs="Arial"/>
          <w:sz w:val="22"/>
          <w:szCs w:val="22"/>
          <w:lang w:val="en-US"/>
        </w:rPr>
        <w:t xml:space="preserve">, </w:t>
      </w:r>
      <w:r w:rsidR="001F7A9F" w:rsidRPr="003D2ACA">
        <w:rPr>
          <w:rFonts w:ascii="Arial" w:hAnsi="Arial" w:cs="Arial"/>
          <w:sz w:val="22"/>
          <w:szCs w:val="22"/>
          <w:lang w:val="en-US"/>
        </w:rPr>
        <w:t>10 years old</w:t>
      </w:r>
      <w:r w:rsidRPr="003D2ACA">
        <w:rPr>
          <w:rFonts w:ascii="Arial" w:hAnsi="Arial" w:cs="Arial"/>
          <w:sz w:val="22"/>
          <w:szCs w:val="22"/>
          <w:lang w:val="en-US"/>
        </w:rPr>
        <w:t xml:space="preserve">, </w:t>
      </w:r>
      <w:r w:rsidR="00332D75" w:rsidRPr="003D2ACA">
        <w:rPr>
          <w:rFonts w:ascii="Arial" w:hAnsi="Arial" w:cs="Arial"/>
          <w:sz w:val="22"/>
          <w:szCs w:val="22"/>
          <w:lang w:val="en-US"/>
        </w:rPr>
        <w:t xml:space="preserve">11 </w:t>
      </w:r>
      <w:r w:rsidR="004363DC" w:rsidRPr="003D2ACA">
        <w:rPr>
          <w:rFonts w:ascii="Arial" w:hAnsi="Arial" w:cs="Arial"/>
          <w:sz w:val="22"/>
          <w:szCs w:val="22"/>
          <w:lang w:val="en-US"/>
        </w:rPr>
        <w:t xml:space="preserve">years old. </w:t>
      </w:r>
    </w:p>
    <w:p w14:paraId="16C3C58C" w14:textId="77777777" w:rsidR="00550B90" w:rsidRPr="003D2ACA" w:rsidRDefault="00550B90">
      <w:pPr>
        <w:rPr>
          <w:rFonts w:ascii="Arial" w:hAnsi="Arial" w:cs="Arial"/>
          <w:b/>
          <w:bCs/>
          <w:sz w:val="22"/>
          <w:szCs w:val="22"/>
          <w:lang w:val="en-US"/>
        </w:rPr>
      </w:pPr>
    </w:p>
    <w:p w14:paraId="4638823C" w14:textId="6B9C5832"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Donald: </w:t>
      </w:r>
      <w:r w:rsidR="004363DC" w:rsidRPr="003D2ACA">
        <w:rPr>
          <w:rFonts w:ascii="Arial" w:hAnsi="Arial" w:cs="Arial"/>
          <w:sz w:val="22"/>
          <w:szCs w:val="22"/>
          <w:lang w:val="en-US"/>
        </w:rPr>
        <w:t>I had to do what I had to do to live</w:t>
      </w:r>
      <w:r w:rsidR="00B40148" w:rsidRPr="003D2ACA">
        <w:rPr>
          <w:rFonts w:ascii="Arial" w:hAnsi="Arial" w:cs="Arial"/>
          <w:sz w:val="22"/>
          <w:szCs w:val="22"/>
          <w:lang w:val="en-US"/>
        </w:rPr>
        <w:t>,</w:t>
      </w:r>
      <w:r w:rsidR="004363DC" w:rsidRPr="003D2ACA">
        <w:rPr>
          <w:rFonts w:ascii="Arial" w:hAnsi="Arial" w:cs="Arial"/>
          <w:sz w:val="22"/>
          <w:szCs w:val="22"/>
          <w:lang w:val="en-US"/>
        </w:rPr>
        <w:t xml:space="preserve"> because I don't have </w:t>
      </w:r>
      <w:proofErr w:type="gramStart"/>
      <w:r w:rsidR="004363DC" w:rsidRPr="003D2ACA">
        <w:rPr>
          <w:rFonts w:ascii="Arial" w:hAnsi="Arial" w:cs="Arial"/>
          <w:sz w:val="22"/>
          <w:szCs w:val="22"/>
          <w:lang w:val="en-US"/>
        </w:rPr>
        <w:t>no</w:t>
      </w:r>
      <w:proofErr w:type="gramEnd"/>
      <w:r w:rsidR="004363DC" w:rsidRPr="003D2ACA">
        <w:rPr>
          <w:rFonts w:ascii="Arial" w:hAnsi="Arial" w:cs="Arial"/>
          <w:sz w:val="22"/>
          <w:szCs w:val="22"/>
          <w:lang w:val="en-US"/>
        </w:rPr>
        <w:t xml:space="preserve"> </w:t>
      </w:r>
      <w:proofErr w:type="gramStart"/>
      <w:r w:rsidR="004363DC" w:rsidRPr="003D2ACA">
        <w:rPr>
          <w:rFonts w:ascii="Arial" w:hAnsi="Arial" w:cs="Arial"/>
          <w:sz w:val="22"/>
          <w:szCs w:val="22"/>
          <w:lang w:val="en-US"/>
        </w:rPr>
        <w:t>damn</w:t>
      </w:r>
      <w:proofErr w:type="gramEnd"/>
      <w:r w:rsidR="004363DC" w:rsidRPr="003D2ACA">
        <w:rPr>
          <w:rFonts w:ascii="Arial" w:hAnsi="Arial" w:cs="Arial"/>
          <w:sz w:val="22"/>
          <w:szCs w:val="22"/>
          <w:lang w:val="en-US"/>
        </w:rPr>
        <w:t xml:space="preserve"> food. I ate off the </w:t>
      </w:r>
      <w:proofErr w:type="gramStart"/>
      <w:r w:rsidR="004363DC" w:rsidRPr="003D2ACA">
        <w:rPr>
          <w:rFonts w:ascii="Arial" w:hAnsi="Arial" w:cs="Arial"/>
          <w:sz w:val="22"/>
          <w:szCs w:val="22"/>
          <w:lang w:val="en-US"/>
        </w:rPr>
        <w:t>fucking street</w:t>
      </w:r>
      <w:proofErr w:type="gramEnd"/>
      <w:r w:rsidR="004363DC" w:rsidRPr="003D2ACA">
        <w:rPr>
          <w:rFonts w:ascii="Arial" w:hAnsi="Arial" w:cs="Arial"/>
          <w:sz w:val="22"/>
          <w:szCs w:val="22"/>
          <w:lang w:val="en-US"/>
        </w:rPr>
        <w:t xml:space="preserve">. Joe was like, </w:t>
      </w:r>
      <w:r w:rsidRPr="003D2ACA">
        <w:rPr>
          <w:rFonts w:ascii="Arial" w:hAnsi="Arial" w:cs="Arial"/>
          <w:sz w:val="22"/>
          <w:szCs w:val="22"/>
          <w:lang w:val="en-US"/>
        </w:rPr>
        <w:t>"M</w:t>
      </w:r>
      <w:r w:rsidR="004363DC" w:rsidRPr="003D2ACA">
        <w:rPr>
          <w:rFonts w:ascii="Arial" w:hAnsi="Arial" w:cs="Arial"/>
          <w:sz w:val="22"/>
          <w:szCs w:val="22"/>
          <w:lang w:val="en-US"/>
        </w:rPr>
        <w:t>an, I never knew you had it that hard</w:t>
      </w:r>
      <w:r w:rsidR="00562376" w:rsidRPr="003D2ACA">
        <w:rPr>
          <w:rFonts w:ascii="Arial" w:hAnsi="Arial" w:cs="Arial"/>
          <w:sz w:val="22"/>
          <w:szCs w:val="22"/>
          <w:lang w:val="en-US"/>
        </w:rPr>
        <w:t>.</w:t>
      </w:r>
      <w:r w:rsidR="004363DC" w:rsidRPr="003D2ACA">
        <w:rPr>
          <w:rFonts w:ascii="Arial" w:hAnsi="Arial" w:cs="Arial"/>
          <w:sz w:val="22"/>
          <w:szCs w:val="22"/>
          <w:lang w:val="en-US"/>
        </w:rPr>
        <w:t xml:space="preserve"> </w:t>
      </w:r>
      <w:r w:rsidR="00562376" w:rsidRPr="003D2ACA">
        <w:rPr>
          <w:rFonts w:ascii="Arial" w:hAnsi="Arial" w:cs="Arial"/>
          <w:sz w:val="22"/>
          <w:szCs w:val="22"/>
          <w:lang w:val="en-US"/>
        </w:rPr>
        <w:t xml:space="preserve">Oh, </w:t>
      </w:r>
      <w:r w:rsidR="004363DC" w:rsidRPr="003D2ACA">
        <w:rPr>
          <w:rFonts w:ascii="Arial" w:hAnsi="Arial" w:cs="Arial"/>
          <w:sz w:val="22"/>
          <w:szCs w:val="22"/>
          <w:lang w:val="en-US"/>
        </w:rPr>
        <w:t>man</w:t>
      </w:r>
      <w:r w:rsidR="00562376" w:rsidRPr="003D2ACA">
        <w:rPr>
          <w:rFonts w:ascii="Arial" w:hAnsi="Arial" w:cs="Arial"/>
          <w:sz w:val="22"/>
          <w:szCs w:val="22"/>
          <w:lang w:val="en-US"/>
        </w:rPr>
        <w:t>,</w:t>
      </w:r>
      <w:r w:rsidRPr="003D2ACA">
        <w:rPr>
          <w:rFonts w:ascii="Arial" w:hAnsi="Arial" w:cs="Arial"/>
          <w:sz w:val="22"/>
          <w:szCs w:val="22"/>
          <w:lang w:val="en-US"/>
        </w:rPr>
        <w:t xml:space="preserve"> </w:t>
      </w:r>
      <w:r w:rsidR="004363DC" w:rsidRPr="003D2ACA">
        <w:rPr>
          <w:rFonts w:ascii="Arial" w:hAnsi="Arial" w:cs="Arial"/>
          <w:sz w:val="22"/>
          <w:szCs w:val="22"/>
          <w:lang w:val="en-US"/>
        </w:rPr>
        <w:t>I never knew that.</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1C7F424A" w14:textId="77777777" w:rsidR="00186829" w:rsidRPr="003D2ACA" w:rsidRDefault="00186829">
      <w:pPr>
        <w:rPr>
          <w:rFonts w:ascii="Arial" w:hAnsi="Arial" w:cs="Arial"/>
          <w:b/>
          <w:bCs/>
          <w:sz w:val="22"/>
          <w:szCs w:val="22"/>
          <w:lang w:val="en-US"/>
        </w:rPr>
      </w:pPr>
    </w:p>
    <w:p w14:paraId="00E90C18" w14:textId="3D5F3F20"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 got to see my brother, the different layers of him. </w:t>
      </w:r>
      <w:r w:rsidR="007D3738" w:rsidRPr="003D2ACA">
        <w:rPr>
          <w:rFonts w:ascii="Arial" w:hAnsi="Arial" w:cs="Arial"/>
          <w:sz w:val="22"/>
          <w:szCs w:val="22"/>
          <w:lang w:val="en-US"/>
        </w:rPr>
        <w:t>W</w:t>
      </w:r>
      <w:r w:rsidR="004363DC" w:rsidRPr="003D2ACA">
        <w:rPr>
          <w:rFonts w:ascii="Arial" w:hAnsi="Arial" w:cs="Arial"/>
          <w:sz w:val="22"/>
          <w:szCs w:val="22"/>
          <w:lang w:val="en-US"/>
        </w:rPr>
        <w:t xml:space="preserve">e talked about love and how people show love. He was saying, </w:t>
      </w:r>
      <w:r w:rsidRPr="003D2ACA">
        <w:rPr>
          <w:rFonts w:ascii="Arial" w:hAnsi="Arial" w:cs="Arial"/>
          <w:sz w:val="22"/>
          <w:szCs w:val="22"/>
          <w:lang w:val="en-US"/>
        </w:rPr>
        <w:t>l</w:t>
      </w:r>
      <w:r w:rsidR="004363DC" w:rsidRPr="003D2ACA">
        <w:rPr>
          <w:rFonts w:ascii="Arial" w:hAnsi="Arial" w:cs="Arial"/>
          <w:sz w:val="22"/>
          <w:szCs w:val="22"/>
          <w:lang w:val="en-US"/>
        </w:rPr>
        <w:t xml:space="preserve">ove is a verb. It's action to me. It's not just some </w:t>
      </w:r>
      <w:proofErr w:type="gramStart"/>
      <w:r w:rsidR="004363DC" w:rsidRPr="003D2ACA">
        <w:rPr>
          <w:rFonts w:ascii="Arial" w:hAnsi="Arial" w:cs="Arial"/>
          <w:sz w:val="22"/>
          <w:szCs w:val="22"/>
          <w:lang w:val="en-US"/>
        </w:rPr>
        <w:t>word</w:t>
      </w:r>
      <w:proofErr w:type="gramEnd"/>
      <w:r w:rsidR="004363DC" w:rsidRPr="003D2ACA">
        <w:rPr>
          <w:rFonts w:ascii="Arial" w:hAnsi="Arial" w:cs="Arial"/>
          <w:sz w:val="22"/>
          <w:szCs w:val="22"/>
          <w:lang w:val="en-US"/>
        </w:rPr>
        <w:t xml:space="preserve">. And that's the way he lived. </w:t>
      </w:r>
    </w:p>
    <w:p w14:paraId="3D5EF628" w14:textId="77777777" w:rsidR="001F2EFD" w:rsidRPr="003D2ACA" w:rsidRDefault="001F2EFD">
      <w:pPr>
        <w:rPr>
          <w:rFonts w:ascii="Arial" w:hAnsi="Arial" w:cs="Arial"/>
          <w:b/>
          <w:bCs/>
          <w:sz w:val="22"/>
          <w:szCs w:val="22"/>
          <w:lang w:val="en-US"/>
        </w:rPr>
      </w:pPr>
    </w:p>
    <w:p w14:paraId="0781B576" w14:textId="427C809E"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Donald also talks about how scared he was that his execution would be botched intentionally. </w:t>
      </w:r>
    </w:p>
    <w:p w14:paraId="0A9FA62B" w14:textId="77777777" w:rsidR="00201D6D" w:rsidRPr="003D2ACA" w:rsidRDefault="00201D6D">
      <w:pPr>
        <w:rPr>
          <w:rFonts w:ascii="Arial" w:hAnsi="Arial" w:cs="Arial"/>
          <w:b/>
          <w:bCs/>
          <w:sz w:val="22"/>
          <w:szCs w:val="22"/>
          <w:lang w:val="en-US"/>
        </w:rPr>
      </w:pPr>
    </w:p>
    <w:p w14:paraId="161B20F3" w14:textId="4037488B"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t would literally bring chills to me sometimes when he would describe the room where the execution would take place </w:t>
      </w:r>
      <w:proofErr w:type="gramStart"/>
      <w:r w:rsidR="004363DC" w:rsidRPr="003D2ACA">
        <w:rPr>
          <w:rFonts w:ascii="Arial" w:hAnsi="Arial" w:cs="Arial"/>
          <w:sz w:val="22"/>
          <w:szCs w:val="22"/>
          <w:lang w:val="en-US"/>
        </w:rPr>
        <w:t>that it</w:t>
      </w:r>
      <w:proofErr w:type="gramEnd"/>
      <w:r w:rsidR="004363DC" w:rsidRPr="003D2ACA">
        <w:rPr>
          <w:rFonts w:ascii="Arial" w:hAnsi="Arial" w:cs="Arial"/>
          <w:sz w:val="22"/>
          <w:szCs w:val="22"/>
          <w:lang w:val="en-US"/>
        </w:rPr>
        <w:t xml:space="preserve"> was not far from where he was housed</w:t>
      </w:r>
      <w:r w:rsidR="00C323D9" w:rsidRPr="003D2ACA">
        <w:rPr>
          <w:rFonts w:ascii="Arial" w:hAnsi="Arial" w:cs="Arial"/>
          <w:sz w:val="22"/>
          <w:szCs w:val="22"/>
          <w:lang w:val="en-US"/>
        </w:rPr>
        <w:t>.</w:t>
      </w:r>
      <w:r w:rsidR="004363DC" w:rsidRPr="003D2ACA">
        <w:rPr>
          <w:rFonts w:ascii="Arial" w:hAnsi="Arial" w:cs="Arial"/>
          <w:sz w:val="22"/>
          <w:szCs w:val="22"/>
          <w:lang w:val="en-US"/>
        </w:rPr>
        <w:t xml:space="preserve"> </w:t>
      </w:r>
      <w:r w:rsidR="00C323D9" w:rsidRPr="003D2ACA">
        <w:rPr>
          <w:rFonts w:ascii="Arial" w:hAnsi="Arial" w:cs="Arial"/>
          <w:sz w:val="22"/>
          <w:szCs w:val="22"/>
          <w:lang w:val="en-US"/>
        </w:rPr>
        <w:t>A</w:t>
      </w:r>
      <w:r w:rsidR="004363DC" w:rsidRPr="003D2ACA">
        <w:rPr>
          <w:rFonts w:ascii="Arial" w:hAnsi="Arial" w:cs="Arial"/>
          <w:sz w:val="22"/>
          <w:szCs w:val="22"/>
          <w:lang w:val="en-US"/>
        </w:rPr>
        <w:t>nd he mentioned the curtain and this and that</w:t>
      </w:r>
      <w:r w:rsidR="00C323D9" w:rsidRPr="003D2ACA">
        <w:rPr>
          <w:rFonts w:ascii="Arial" w:hAnsi="Arial" w:cs="Arial"/>
          <w:sz w:val="22"/>
          <w:szCs w:val="22"/>
          <w:lang w:val="en-US"/>
        </w:rPr>
        <w:t>.</w:t>
      </w:r>
      <w:r w:rsidR="004363DC" w:rsidRPr="003D2ACA">
        <w:rPr>
          <w:rFonts w:ascii="Arial" w:hAnsi="Arial" w:cs="Arial"/>
          <w:sz w:val="22"/>
          <w:szCs w:val="22"/>
          <w:lang w:val="en-US"/>
        </w:rPr>
        <w:t xml:space="preserve"> I was like, </w:t>
      </w:r>
      <w:r w:rsidRPr="003D2ACA">
        <w:rPr>
          <w:rFonts w:ascii="Arial" w:hAnsi="Arial" w:cs="Arial"/>
          <w:sz w:val="22"/>
          <w:szCs w:val="22"/>
          <w:lang w:val="en-US"/>
        </w:rPr>
        <w:t>"</w:t>
      </w:r>
      <w:r w:rsidR="00C323D9" w:rsidRPr="003D2ACA">
        <w:rPr>
          <w:rFonts w:ascii="Arial" w:hAnsi="Arial" w:cs="Arial"/>
          <w:sz w:val="22"/>
          <w:szCs w:val="22"/>
          <w:lang w:val="en-US"/>
        </w:rPr>
        <w:t>Ah, t</w:t>
      </w:r>
      <w:r w:rsidR="004363DC" w:rsidRPr="003D2ACA">
        <w:rPr>
          <w:rFonts w:ascii="Arial" w:hAnsi="Arial" w:cs="Arial"/>
          <w:sz w:val="22"/>
          <w:szCs w:val="22"/>
          <w:lang w:val="en-US"/>
        </w:rPr>
        <w:t>his is too much. It's just too much.</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5E513270" w14:textId="77777777" w:rsidR="00EA13BA" w:rsidRPr="003D2ACA" w:rsidRDefault="00EA13BA">
      <w:pPr>
        <w:rPr>
          <w:rFonts w:ascii="Arial" w:hAnsi="Arial" w:cs="Arial"/>
          <w:b/>
          <w:bCs/>
          <w:sz w:val="22"/>
          <w:szCs w:val="22"/>
          <w:lang w:val="en-US"/>
        </w:rPr>
      </w:pPr>
    </w:p>
    <w:p w14:paraId="7F0752CF" w14:textId="7B925473" w:rsidR="004C6591"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When we talk, Donald tells me he can't get this one moment out of his head. A few months before, he was being led to the showers by two officers, and </w:t>
      </w:r>
      <w:r w:rsidR="00F76E6C" w:rsidRPr="003D2ACA">
        <w:rPr>
          <w:rFonts w:ascii="Arial" w:hAnsi="Arial" w:cs="Arial"/>
          <w:sz w:val="22"/>
          <w:szCs w:val="22"/>
          <w:lang w:val="en-US"/>
        </w:rPr>
        <w:t xml:space="preserve">he </w:t>
      </w:r>
      <w:r w:rsidR="004363DC" w:rsidRPr="003D2ACA">
        <w:rPr>
          <w:rFonts w:ascii="Arial" w:hAnsi="Arial" w:cs="Arial"/>
          <w:sz w:val="22"/>
          <w:szCs w:val="22"/>
          <w:lang w:val="en-US"/>
        </w:rPr>
        <w:t>heard one say to the other one loudly</w:t>
      </w:r>
      <w:r w:rsidR="00853929"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54D0F7C9" w14:textId="77777777" w:rsidR="004C6591" w:rsidRPr="003D2ACA" w:rsidRDefault="004C6591">
      <w:pPr>
        <w:rPr>
          <w:rFonts w:ascii="Arial" w:hAnsi="Arial" w:cs="Arial"/>
          <w:sz w:val="22"/>
          <w:szCs w:val="22"/>
          <w:lang w:val="en-US"/>
        </w:rPr>
      </w:pPr>
    </w:p>
    <w:p w14:paraId="09CF449E" w14:textId="1B2560E0"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Donald: </w:t>
      </w:r>
      <w:r w:rsidRPr="003D2ACA">
        <w:rPr>
          <w:rFonts w:ascii="Arial" w:hAnsi="Arial" w:cs="Arial"/>
          <w:sz w:val="22"/>
          <w:szCs w:val="22"/>
          <w:lang w:val="en-US"/>
        </w:rPr>
        <w:t xml:space="preserve">I wish they would [beep] him up on that table, so, he won't talk </w:t>
      </w:r>
      <w:proofErr w:type="gramStart"/>
      <w:r w:rsidRPr="003D2ACA">
        <w:rPr>
          <w:rFonts w:ascii="Arial" w:hAnsi="Arial" w:cs="Arial"/>
          <w:sz w:val="22"/>
          <w:szCs w:val="22"/>
          <w:lang w:val="en-US"/>
        </w:rPr>
        <w:t>no</w:t>
      </w:r>
      <w:proofErr w:type="gramEnd"/>
      <w:r w:rsidRPr="003D2ACA">
        <w:rPr>
          <w:rFonts w:ascii="Arial" w:hAnsi="Arial" w:cs="Arial"/>
          <w:sz w:val="22"/>
          <w:szCs w:val="22"/>
          <w:lang w:val="en-US"/>
        </w:rPr>
        <w:t xml:space="preserve"> more.</w:t>
      </w:r>
    </w:p>
    <w:p w14:paraId="18659133" w14:textId="77777777" w:rsidR="00FC7268" w:rsidRPr="003D2ACA" w:rsidRDefault="00FC7268">
      <w:pPr>
        <w:rPr>
          <w:rFonts w:ascii="Arial" w:hAnsi="Arial" w:cs="Arial"/>
          <w:b/>
          <w:bCs/>
          <w:sz w:val="22"/>
          <w:szCs w:val="22"/>
          <w:lang w:val="en-US"/>
        </w:rPr>
      </w:pPr>
    </w:p>
    <w:p w14:paraId="6F88240B" w14:textId="58999E95"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t the time, he wasn't sure if they were referring to him or his friend. Another guy on the unit </w:t>
      </w:r>
      <w:proofErr w:type="gramStart"/>
      <w:r w:rsidR="004363DC" w:rsidRPr="003D2ACA">
        <w:rPr>
          <w:rFonts w:ascii="Arial" w:hAnsi="Arial" w:cs="Arial"/>
          <w:sz w:val="22"/>
          <w:szCs w:val="22"/>
          <w:lang w:val="en-US"/>
        </w:rPr>
        <w:t>named</w:t>
      </w:r>
      <w:proofErr w:type="gramEnd"/>
      <w:r w:rsidR="004363DC" w:rsidRPr="003D2ACA">
        <w:rPr>
          <w:rFonts w:ascii="Arial" w:hAnsi="Arial" w:cs="Arial"/>
          <w:sz w:val="22"/>
          <w:szCs w:val="22"/>
          <w:lang w:val="en-US"/>
        </w:rPr>
        <w:t xml:space="preserve"> John Grant. He just kept hearing his last name. </w:t>
      </w:r>
    </w:p>
    <w:p w14:paraId="101DA36A" w14:textId="77777777" w:rsidR="00296FBB" w:rsidRPr="003D2ACA" w:rsidRDefault="00296FBB">
      <w:pPr>
        <w:rPr>
          <w:rFonts w:ascii="Arial" w:hAnsi="Arial" w:cs="Arial"/>
          <w:b/>
          <w:bCs/>
          <w:sz w:val="22"/>
          <w:szCs w:val="22"/>
          <w:lang w:val="en-US"/>
        </w:rPr>
      </w:pPr>
    </w:p>
    <w:p w14:paraId="54DBBCDB" w14:textId="4F5E427F"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Donald: </w:t>
      </w:r>
      <w:r w:rsidR="004363DC" w:rsidRPr="003D2ACA">
        <w:rPr>
          <w:rFonts w:ascii="Arial" w:hAnsi="Arial" w:cs="Arial"/>
          <w:sz w:val="22"/>
          <w:szCs w:val="22"/>
          <w:lang w:val="en-US"/>
        </w:rPr>
        <w:t>Grant</w:t>
      </w:r>
      <w:r w:rsidR="00892937" w:rsidRPr="003D2ACA">
        <w:rPr>
          <w:rFonts w:ascii="Arial" w:hAnsi="Arial" w:cs="Arial"/>
          <w:sz w:val="22"/>
          <w:szCs w:val="22"/>
          <w:lang w:val="en-US"/>
        </w:rPr>
        <w:t>,</w:t>
      </w:r>
      <w:r w:rsidR="004363DC" w:rsidRPr="003D2ACA">
        <w:rPr>
          <w:rFonts w:ascii="Arial" w:hAnsi="Arial" w:cs="Arial"/>
          <w:sz w:val="22"/>
          <w:szCs w:val="22"/>
          <w:lang w:val="en-US"/>
        </w:rPr>
        <w:t xml:space="preserve"> Grant</w:t>
      </w:r>
      <w:r w:rsidR="00892937" w:rsidRPr="003D2ACA">
        <w:rPr>
          <w:rFonts w:ascii="Arial" w:hAnsi="Arial" w:cs="Arial"/>
          <w:sz w:val="22"/>
          <w:szCs w:val="22"/>
          <w:lang w:val="en-US"/>
        </w:rPr>
        <w:t xml:space="preserve">, Grant. </w:t>
      </w:r>
      <w:r w:rsidR="004363DC" w:rsidRPr="003D2ACA">
        <w:rPr>
          <w:rFonts w:ascii="Arial" w:hAnsi="Arial" w:cs="Arial"/>
          <w:sz w:val="22"/>
          <w:szCs w:val="22"/>
          <w:lang w:val="en-US"/>
        </w:rPr>
        <w:t>You know</w:t>
      </w:r>
      <w:r w:rsidR="00892937" w:rsidRPr="003D2ACA">
        <w:rPr>
          <w:rFonts w:ascii="Arial" w:hAnsi="Arial" w:cs="Arial"/>
          <w:sz w:val="22"/>
          <w:szCs w:val="22"/>
          <w:lang w:val="en-US"/>
        </w:rPr>
        <w:t>,</w:t>
      </w:r>
      <w:r w:rsidR="004363DC" w:rsidRPr="003D2ACA">
        <w:rPr>
          <w:rFonts w:ascii="Arial" w:hAnsi="Arial" w:cs="Arial"/>
          <w:sz w:val="22"/>
          <w:szCs w:val="22"/>
          <w:lang w:val="en-US"/>
        </w:rPr>
        <w:t xml:space="preserve"> his name is John Grant. My name is Donald Grant. </w:t>
      </w:r>
    </w:p>
    <w:p w14:paraId="794E4134" w14:textId="77777777" w:rsidR="00731AF9" w:rsidRPr="003D2ACA" w:rsidRDefault="00731AF9">
      <w:pPr>
        <w:rPr>
          <w:rFonts w:ascii="Arial" w:hAnsi="Arial" w:cs="Arial"/>
          <w:b/>
          <w:bCs/>
          <w:sz w:val="22"/>
          <w:szCs w:val="22"/>
          <w:lang w:val="en-US"/>
        </w:rPr>
      </w:pPr>
    </w:p>
    <w:p w14:paraId="5D4192D4" w14:textId="77777777" w:rsidR="00EA044B"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Then in October of 2021, John Grant was executed, and it was botched. After the second drug was injected, John vomited and convulsed on the table for 21 minutes before dying. Throughout these 21 minutes, his autopsy report suggests that his lungs filled with fluid, and he likely felt like he was drowning. And the thing is, this isn't a one off. </w:t>
      </w:r>
    </w:p>
    <w:p w14:paraId="2B1C5436" w14:textId="77777777" w:rsidR="00EA044B" w:rsidRPr="003D2ACA" w:rsidRDefault="00EA044B">
      <w:pPr>
        <w:rPr>
          <w:rFonts w:ascii="Arial" w:hAnsi="Arial" w:cs="Arial"/>
          <w:sz w:val="22"/>
          <w:szCs w:val="22"/>
          <w:lang w:val="en-US"/>
        </w:rPr>
      </w:pPr>
    </w:p>
    <w:p w14:paraId="0CE913B9" w14:textId="36080FE3"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Oklahoma is notorious for botching executions. In 2015, the courts actually stepped in and banned the state from executing people altogether after they not only used the wrong drugs </w:t>
      </w:r>
      <w:r w:rsidR="00D2278C" w:rsidRPr="003D2ACA">
        <w:rPr>
          <w:rFonts w:ascii="Arial" w:hAnsi="Arial" w:cs="Arial"/>
          <w:sz w:val="22"/>
          <w:szCs w:val="22"/>
          <w:lang w:val="en-US"/>
        </w:rPr>
        <w:t xml:space="preserve">on </w:t>
      </w:r>
      <w:r w:rsidRPr="003D2ACA">
        <w:rPr>
          <w:rFonts w:ascii="Arial" w:hAnsi="Arial" w:cs="Arial"/>
          <w:sz w:val="22"/>
          <w:szCs w:val="22"/>
          <w:lang w:val="en-US"/>
        </w:rPr>
        <w:t xml:space="preserve">one </w:t>
      </w:r>
      <w:proofErr w:type="gramStart"/>
      <w:r w:rsidRPr="003D2ACA">
        <w:rPr>
          <w:rFonts w:ascii="Arial" w:hAnsi="Arial" w:cs="Arial"/>
          <w:sz w:val="22"/>
          <w:szCs w:val="22"/>
          <w:lang w:val="en-US"/>
        </w:rPr>
        <w:t>man, but</w:t>
      </w:r>
      <w:proofErr w:type="gramEnd"/>
      <w:r w:rsidRPr="003D2ACA">
        <w:rPr>
          <w:rFonts w:ascii="Arial" w:hAnsi="Arial" w:cs="Arial"/>
          <w:sz w:val="22"/>
          <w:szCs w:val="22"/>
          <w:lang w:val="en-US"/>
        </w:rPr>
        <w:t xml:space="preserve"> injected them into the wrong body part of another. So</w:t>
      </w:r>
      <w:r w:rsidR="00C36AAD" w:rsidRPr="003D2ACA">
        <w:rPr>
          <w:rFonts w:ascii="Arial" w:hAnsi="Arial" w:cs="Arial"/>
          <w:sz w:val="22"/>
          <w:szCs w:val="22"/>
          <w:lang w:val="en-US"/>
        </w:rPr>
        <w:t>,</w:t>
      </w:r>
      <w:r w:rsidRPr="003D2ACA">
        <w:rPr>
          <w:rFonts w:ascii="Arial" w:hAnsi="Arial" w:cs="Arial"/>
          <w:sz w:val="22"/>
          <w:szCs w:val="22"/>
          <w:lang w:val="en-US"/>
        </w:rPr>
        <w:t xml:space="preserve"> now, less than 20 days away from his own execution, Donald is pretty convinced about what that officer meant. </w:t>
      </w:r>
    </w:p>
    <w:p w14:paraId="4D4B0BB2" w14:textId="77777777" w:rsidR="00B84115" w:rsidRPr="003D2ACA" w:rsidRDefault="00B84115">
      <w:pPr>
        <w:rPr>
          <w:rFonts w:ascii="Arial" w:hAnsi="Arial" w:cs="Arial"/>
          <w:b/>
          <w:bCs/>
          <w:sz w:val="22"/>
          <w:szCs w:val="22"/>
          <w:lang w:val="en-US"/>
        </w:rPr>
      </w:pPr>
    </w:p>
    <w:p w14:paraId="64A664D7" w14:textId="62BF1FFF"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Donald: </w:t>
      </w:r>
      <w:r w:rsidR="0035506C" w:rsidRPr="003D2ACA">
        <w:rPr>
          <w:rFonts w:ascii="Arial" w:hAnsi="Arial" w:cs="Arial"/>
          <w:sz w:val="22"/>
          <w:szCs w:val="22"/>
          <w:lang w:val="en-US"/>
        </w:rPr>
        <w:t>H</w:t>
      </w:r>
      <w:r w:rsidR="004363DC" w:rsidRPr="003D2ACA">
        <w:rPr>
          <w:rFonts w:ascii="Arial" w:hAnsi="Arial" w:cs="Arial"/>
          <w:sz w:val="22"/>
          <w:szCs w:val="22"/>
          <w:lang w:val="en-US"/>
        </w:rPr>
        <w:t xml:space="preserve">e was talking about me. He was referring to me. They were going to </w:t>
      </w:r>
      <w:r w:rsidRPr="003D2ACA">
        <w:rPr>
          <w:rFonts w:ascii="Arial" w:hAnsi="Arial" w:cs="Arial"/>
          <w:sz w:val="22"/>
          <w:szCs w:val="22"/>
          <w:lang w:val="en-US"/>
        </w:rPr>
        <w:t xml:space="preserve">[beep] </w:t>
      </w:r>
      <w:r w:rsidR="004363DC" w:rsidRPr="003D2ACA">
        <w:rPr>
          <w:rFonts w:ascii="Arial" w:hAnsi="Arial" w:cs="Arial"/>
          <w:sz w:val="22"/>
          <w:szCs w:val="22"/>
          <w:lang w:val="en-US"/>
        </w:rPr>
        <w:t xml:space="preserve">up on that table and make me suffer. </w:t>
      </w:r>
    </w:p>
    <w:p w14:paraId="0F7C7E04" w14:textId="77777777" w:rsidR="00B23A22" w:rsidRPr="003D2ACA" w:rsidRDefault="00B23A22">
      <w:pPr>
        <w:rPr>
          <w:rFonts w:ascii="Arial" w:hAnsi="Arial" w:cs="Arial"/>
          <w:b/>
          <w:bCs/>
          <w:sz w:val="22"/>
          <w:szCs w:val="22"/>
          <w:lang w:val="en-US"/>
        </w:rPr>
      </w:pPr>
    </w:p>
    <w:p w14:paraId="5E7774A1" w14:textId="124F83B5"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On January 14</w:t>
      </w:r>
      <w:r w:rsidRPr="003D2ACA">
        <w:rPr>
          <w:rFonts w:ascii="Arial" w:hAnsi="Arial" w:cs="Arial"/>
          <w:sz w:val="22"/>
          <w:szCs w:val="22"/>
          <w:lang w:val="en-US"/>
        </w:rPr>
        <w:t xml:space="preserve">th, </w:t>
      </w:r>
      <w:r w:rsidR="004363DC" w:rsidRPr="003D2ACA">
        <w:rPr>
          <w:rFonts w:ascii="Arial" w:hAnsi="Arial" w:cs="Arial"/>
          <w:sz w:val="22"/>
          <w:szCs w:val="22"/>
          <w:lang w:val="en-US"/>
        </w:rPr>
        <w:t>13</w:t>
      </w:r>
      <w:r w:rsidRPr="003D2ACA">
        <w:rPr>
          <w:rFonts w:ascii="Arial" w:hAnsi="Arial" w:cs="Arial"/>
          <w:sz w:val="22"/>
          <w:szCs w:val="22"/>
          <w:lang w:val="en-US"/>
        </w:rPr>
        <w:t xml:space="preserve"> </w:t>
      </w:r>
      <w:r w:rsidR="004363DC" w:rsidRPr="003D2ACA">
        <w:rPr>
          <w:rFonts w:ascii="Arial" w:hAnsi="Arial" w:cs="Arial"/>
          <w:sz w:val="22"/>
          <w:szCs w:val="22"/>
          <w:lang w:val="en-US"/>
        </w:rPr>
        <w:t xml:space="preserve">days before Donald is set to be executed, Joe receives a letter from the prison. </w:t>
      </w:r>
    </w:p>
    <w:p w14:paraId="466A5DA2" w14:textId="77777777" w:rsidR="0040435E" w:rsidRPr="003D2ACA" w:rsidRDefault="0040435E">
      <w:pPr>
        <w:rPr>
          <w:rFonts w:ascii="Arial" w:hAnsi="Arial" w:cs="Arial"/>
          <w:b/>
          <w:bCs/>
          <w:sz w:val="22"/>
          <w:szCs w:val="22"/>
          <w:lang w:val="en-US"/>
        </w:rPr>
      </w:pPr>
    </w:p>
    <w:p w14:paraId="27C22D3D" w14:textId="0EDF46DF"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A00146" w:rsidRPr="003D2ACA">
        <w:rPr>
          <w:rFonts w:ascii="Arial" w:hAnsi="Arial" w:cs="Arial"/>
          <w:sz w:val="22"/>
          <w:szCs w:val="22"/>
          <w:lang w:val="en-US"/>
        </w:rPr>
        <w:t>“</w:t>
      </w:r>
      <w:r w:rsidR="004363DC" w:rsidRPr="003D2ACA">
        <w:rPr>
          <w:rFonts w:ascii="Arial" w:hAnsi="Arial" w:cs="Arial"/>
          <w:sz w:val="22"/>
          <w:szCs w:val="22"/>
          <w:lang w:val="en-US"/>
        </w:rPr>
        <w:t>Dear Mr. Robinson, it is with empathy that I must inform you that inmate</w:t>
      </w:r>
      <w:r w:rsidR="00A00146" w:rsidRPr="003D2ACA">
        <w:rPr>
          <w:rFonts w:ascii="Arial" w:hAnsi="Arial" w:cs="Arial"/>
          <w:sz w:val="22"/>
          <w:szCs w:val="22"/>
          <w:lang w:val="en-US"/>
        </w:rPr>
        <w:t>,</w:t>
      </w:r>
      <w:r w:rsidR="004363DC" w:rsidRPr="003D2ACA">
        <w:rPr>
          <w:rFonts w:ascii="Arial" w:hAnsi="Arial" w:cs="Arial"/>
          <w:sz w:val="22"/>
          <w:szCs w:val="22"/>
          <w:lang w:val="en-US"/>
        </w:rPr>
        <w:t xml:space="preserve"> Donald Grant</w:t>
      </w:r>
      <w:r w:rsidR="00A00146" w:rsidRPr="003D2ACA">
        <w:rPr>
          <w:rFonts w:ascii="Arial" w:hAnsi="Arial" w:cs="Arial"/>
          <w:sz w:val="22"/>
          <w:szCs w:val="22"/>
          <w:lang w:val="en-US"/>
        </w:rPr>
        <w:t>,</w:t>
      </w:r>
      <w:r w:rsidR="004363DC" w:rsidRPr="003D2ACA">
        <w:rPr>
          <w:rFonts w:ascii="Arial" w:hAnsi="Arial" w:cs="Arial"/>
          <w:sz w:val="22"/>
          <w:szCs w:val="22"/>
          <w:lang w:val="en-US"/>
        </w:rPr>
        <w:t xml:space="preserve"> is scheduled to die by lethal injection at the Oklahoma State Penitentiary on January 27</w:t>
      </w:r>
      <w:r w:rsidRPr="003D2ACA">
        <w:rPr>
          <w:rFonts w:ascii="Arial" w:hAnsi="Arial" w:cs="Arial"/>
          <w:sz w:val="22"/>
          <w:szCs w:val="22"/>
          <w:lang w:val="en-US"/>
        </w:rPr>
        <w:t>th</w:t>
      </w:r>
      <w:r w:rsidR="004363DC" w:rsidRPr="003D2ACA">
        <w:rPr>
          <w:rFonts w:ascii="Arial" w:hAnsi="Arial" w:cs="Arial"/>
          <w:sz w:val="22"/>
          <w:szCs w:val="22"/>
          <w:lang w:val="en-US"/>
        </w:rPr>
        <w:t>, 2022. Inmate</w:t>
      </w:r>
      <w:r w:rsidR="00F97F13" w:rsidRPr="003D2ACA">
        <w:rPr>
          <w:rFonts w:ascii="Arial" w:hAnsi="Arial" w:cs="Arial"/>
          <w:sz w:val="22"/>
          <w:szCs w:val="22"/>
          <w:lang w:val="en-US"/>
        </w:rPr>
        <w:t>,</w:t>
      </w:r>
      <w:r w:rsidR="004363DC" w:rsidRPr="003D2ACA">
        <w:rPr>
          <w:rFonts w:ascii="Arial" w:hAnsi="Arial" w:cs="Arial"/>
          <w:sz w:val="22"/>
          <w:szCs w:val="22"/>
          <w:lang w:val="en-US"/>
        </w:rPr>
        <w:t xml:space="preserve"> Grant</w:t>
      </w:r>
      <w:r w:rsidR="00F97F13" w:rsidRPr="003D2ACA">
        <w:rPr>
          <w:rFonts w:ascii="Arial" w:hAnsi="Arial" w:cs="Arial"/>
          <w:sz w:val="22"/>
          <w:szCs w:val="22"/>
          <w:lang w:val="en-US"/>
        </w:rPr>
        <w:t>,</w:t>
      </w:r>
      <w:r w:rsidR="004363DC" w:rsidRPr="003D2ACA">
        <w:rPr>
          <w:rFonts w:ascii="Arial" w:hAnsi="Arial" w:cs="Arial"/>
          <w:sz w:val="22"/>
          <w:szCs w:val="22"/>
          <w:lang w:val="en-US"/>
        </w:rPr>
        <w:t xml:space="preserve"> has requested you as a witness to the execution</w:t>
      </w:r>
      <w:r w:rsidR="006E2002" w:rsidRPr="003D2ACA">
        <w:rPr>
          <w:rFonts w:ascii="Arial" w:hAnsi="Arial" w:cs="Arial"/>
          <w:sz w:val="22"/>
          <w:szCs w:val="22"/>
          <w:lang w:val="en-US"/>
        </w:rPr>
        <w:t>.”</w:t>
      </w:r>
      <w:r w:rsidR="004363DC" w:rsidRPr="003D2ACA">
        <w:rPr>
          <w:rFonts w:ascii="Arial" w:hAnsi="Arial" w:cs="Arial"/>
          <w:sz w:val="22"/>
          <w:szCs w:val="22"/>
          <w:lang w:val="en-US"/>
        </w:rPr>
        <w:t xml:space="preserve"> </w:t>
      </w:r>
      <w:r w:rsidR="006E2002" w:rsidRPr="003D2ACA">
        <w:rPr>
          <w:rFonts w:ascii="Arial" w:hAnsi="Arial" w:cs="Arial"/>
          <w:sz w:val="22"/>
          <w:szCs w:val="22"/>
          <w:lang w:val="en-US"/>
        </w:rPr>
        <w:t>A</w:t>
      </w:r>
      <w:r w:rsidR="004363DC" w:rsidRPr="003D2ACA">
        <w:rPr>
          <w:rFonts w:ascii="Arial" w:hAnsi="Arial" w:cs="Arial"/>
          <w:sz w:val="22"/>
          <w:szCs w:val="22"/>
          <w:lang w:val="en-US"/>
        </w:rPr>
        <w:t>nd it's just horrendous</w:t>
      </w:r>
      <w:r w:rsidR="00F83AE3" w:rsidRPr="003D2ACA">
        <w:rPr>
          <w:rFonts w:ascii="Arial" w:hAnsi="Arial" w:cs="Arial"/>
          <w:sz w:val="22"/>
          <w:szCs w:val="22"/>
          <w:lang w:val="en-US"/>
        </w:rPr>
        <w:t>.</w:t>
      </w:r>
      <w:r w:rsidRPr="003D2ACA">
        <w:rPr>
          <w:rFonts w:ascii="Arial" w:hAnsi="Arial" w:cs="Arial"/>
          <w:sz w:val="22"/>
          <w:szCs w:val="22"/>
          <w:lang w:val="en-US"/>
        </w:rPr>
        <w:t xml:space="preserve"> </w:t>
      </w:r>
      <w:r w:rsidR="00F83AE3" w:rsidRPr="003D2ACA">
        <w:rPr>
          <w:rFonts w:ascii="Arial" w:hAnsi="Arial" w:cs="Arial"/>
          <w:sz w:val="22"/>
          <w:szCs w:val="22"/>
          <w:lang w:val="en-US"/>
        </w:rPr>
        <w:t>S</w:t>
      </w:r>
      <w:r w:rsidR="004363DC" w:rsidRPr="003D2ACA">
        <w:rPr>
          <w:rFonts w:ascii="Arial" w:hAnsi="Arial" w:cs="Arial"/>
          <w:sz w:val="22"/>
          <w:szCs w:val="22"/>
          <w:lang w:val="en-US"/>
        </w:rPr>
        <w:t xml:space="preserve">o clinical and cold. </w:t>
      </w:r>
    </w:p>
    <w:p w14:paraId="586BB1EE" w14:textId="77777777" w:rsidR="00F83AE3" w:rsidRPr="003D2ACA" w:rsidRDefault="00F83AE3">
      <w:pPr>
        <w:rPr>
          <w:rFonts w:ascii="Arial" w:hAnsi="Arial" w:cs="Arial"/>
          <w:b/>
          <w:bCs/>
          <w:sz w:val="22"/>
          <w:szCs w:val="22"/>
          <w:lang w:val="en-US"/>
        </w:rPr>
      </w:pPr>
    </w:p>
    <w:p w14:paraId="5F4E5473" w14:textId="78CBE624"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Joe decides to go. He flies out to Oklahoma with his siblings</w:t>
      </w:r>
      <w:r w:rsidR="009C01B9" w:rsidRPr="003D2ACA">
        <w:rPr>
          <w:rFonts w:ascii="Arial" w:hAnsi="Arial" w:cs="Arial"/>
          <w:sz w:val="22"/>
          <w:szCs w:val="22"/>
          <w:lang w:val="en-US"/>
        </w:rPr>
        <w:t>.</w:t>
      </w:r>
      <w:r w:rsidR="004363DC" w:rsidRPr="003D2ACA">
        <w:rPr>
          <w:rFonts w:ascii="Arial" w:hAnsi="Arial" w:cs="Arial"/>
          <w:sz w:val="22"/>
          <w:szCs w:val="22"/>
          <w:lang w:val="en-US"/>
        </w:rPr>
        <w:t xml:space="preserve"> </w:t>
      </w:r>
      <w:r w:rsidR="009C01B9" w:rsidRPr="003D2ACA">
        <w:rPr>
          <w:rFonts w:ascii="Arial" w:hAnsi="Arial" w:cs="Arial"/>
          <w:sz w:val="22"/>
          <w:szCs w:val="22"/>
          <w:lang w:val="en-US"/>
        </w:rPr>
        <w:t>A</w:t>
      </w:r>
      <w:r w:rsidR="004363DC" w:rsidRPr="003D2ACA">
        <w:rPr>
          <w:rFonts w:ascii="Arial" w:hAnsi="Arial" w:cs="Arial"/>
          <w:sz w:val="22"/>
          <w:szCs w:val="22"/>
          <w:lang w:val="en-US"/>
        </w:rPr>
        <w:t xml:space="preserve">nd we </w:t>
      </w:r>
      <w:proofErr w:type="gramStart"/>
      <w:r w:rsidR="004363DC" w:rsidRPr="003D2ACA">
        <w:rPr>
          <w:rFonts w:ascii="Arial" w:hAnsi="Arial" w:cs="Arial"/>
          <w:sz w:val="22"/>
          <w:szCs w:val="22"/>
          <w:lang w:val="en-US"/>
        </w:rPr>
        <w:t>come</w:t>
      </w:r>
      <w:proofErr w:type="gramEnd"/>
      <w:r w:rsidR="004363DC" w:rsidRPr="003D2ACA">
        <w:rPr>
          <w:rFonts w:ascii="Arial" w:hAnsi="Arial" w:cs="Arial"/>
          <w:sz w:val="22"/>
          <w:szCs w:val="22"/>
          <w:lang w:val="en-US"/>
        </w:rPr>
        <w:t xml:space="preserve"> with him. The day we arrive, Joe drives to the prison to visit his brother for the last time. They stay for </w:t>
      </w:r>
      <w:r w:rsidR="00B37F4F" w:rsidRPr="003D2ACA">
        <w:rPr>
          <w:rFonts w:ascii="Arial" w:hAnsi="Arial" w:cs="Arial"/>
          <w:sz w:val="22"/>
          <w:szCs w:val="22"/>
          <w:lang w:val="en-US"/>
        </w:rPr>
        <w:t xml:space="preserve">four </w:t>
      </w:r>
      <w:r w:rsidR="004363DC" w:rsidRPr="003D2ACA">
        <w:rPr>
          <w:rFonts w:ascii="Arial" w:hAnsi="Arial" w:cs="Arial"/>
          <w:sz w:val="22"/>
          <w:szCs w:val="22"/>
          <w:lang w:val="en-US"/>
        </w:rPr>
        <w:t xml:space="preserve">hours. By the time we meet back up with him at the hotel, it's 10:00 </w:t>
      </w:r>
      <w:r w:rsidR="00C67369" w:rsidRPr="003D2ACA">
        <w:rPr>
          <w:rFonts w:ascii="Arial" w:hAnsi="Arial" w:cs="Arial"/>
          <w:sz w:val="22"/>
          <w:szCs w:val="22"/>
          <w:lang w:val="en-US"/>
        </w:rPr>
        <w:t>PM</w:t>
      </w:r>
      <w:r w:rsidR="004363DC" w:rsidRPr="003D2ACA">
        <w:rPr>
          <w:rFonts w:ascii="Arial" w:hAnsi="Arial" w:cs="Arial"/>
          <w:sz w:val="22"/>
          <w:szCs w:val="22"/>
          <w:lang w:val="en-US"/>
        </w:rPr>
        <w:t xml:space="preserve">. </w:t>
      </w:r>
    </w:p>
    <w:p w14:paraId="079A70B1" w14:textId="77777777" w:rsidR="00C67369" w:rsidRPr="003D2ACA" w:rsidRDefault="00C67369">
      <w:pPr>
        <w:rPr>
          <w:rFonts w:ascii="Arial" w:hAnsi="Arial" w:cs="Arial"/>
          <w:b/>
          <w:bCs/>
          <w:sz w:val="22"/>
          <w:szCs w:val="22"/>
          <w:lang w:val="en-US"/>
        </w:rPr>
      </w:pPr>
    </w:p>
    <w:p w14:paraId="5B0AB111" w14:textId="133A29BB"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This is </w:t>
      </w:r>
      <w:proofErr w:type="gramStart"/>
      <w:r w:rsidR="004363DC" w:rsidRPr="003D2ACA">
        <w:rPr>
          <w:rFonts w:ascii="Arial" w:hAnsi="Arial" w:cs="Arial"/>
          <w:sz w:val="22"/>
          <w:szCs w:val="22"/>
          <w:lang w:val="en-US"/>
        </w:rPr>
        <w:t>fucking exhausting</w:t>
      </w:r>
      <w:proofErr w:type="gramEnd"/>
      <w:r w:rsidR="004363DC" w:rsidRPr="003D2ACA">
        <w:rPr>
          <w:rFonts w:ascii="Arial" w:hAnsi="Arial" w:cs="Arial"/>
          <w:sz w:val="22"/>
          <w:szCs w:val="22"/>
          <w:lang w:val="en-US"/>
        </w:rPr>
        <w:t>. I've been trying to keep it together the best way I can, but tomorrow</w:t>
      </w:r>
      <w:r w:rsidR="00841678" w:rsidRPr="003D2ACA">
        <w:rPr>
          <w:rFonts w:ascii="Arial" w:hAnsi="Arial" w:cs="Arial"/>
          <w:sz w:val="22"/>
          <w:szCs w:val="22"/>
          <w:lang w:val="en-US"/>
        </w:rPr>
        <w:t>,</w:t>
      </w:r>
      <w:r w:rsidR="004363DC" w:rsidRPr="003D2ACA">
        <w:rPr>
          <w:rFonts w:ascii="Arial" w:hAnsi="Arial" w:cs="Arial"/>
          <w:sz w:val="22"/>
          <w:szCs w:val="22"/>
          <w:lang w:val="en-US"/>
        </w:rPr>
        <w:t xml:space="preserve"> I will be going to witness my brother</w:t>
      </w:r>
      <w:r w:rsidR="0085497B" w:rsidRPr="003D2ACA">
        <w:rPr>
          <w:rFonts w:ascii="Arial" w:hAnsi="Arial" w:cs="Arial"/>
          <w:sz w:val="22"/>
          <w:szCs w:val="22"/>
          <w:lang w:val="en-US"/>
        </w:rPr>
        <w:t>,</w:t>
      </w:r>
      <w:r w:rsidR="004363DC" w:rsidRPr="003D2ACA">
        <w:rPr>
          <w:rFonts w:ascii="Arial" w:hAnsi="Arial" w:cs="Arial"/>
          <w:sz w:val="22"/>
          <w:szCs w:val="22"/>
          <w:lang w:val="en-US"/>
        </w:rPr>
        <w:t xml:space="preserve"> Donald Grant, be executed</w:t>
      </w:r>
      <w:r w:rsidR="00390794" w:rsidRPr="003D2ACA">
        <w:rPr>
          <w:rFonts w:ascii="Arial" w:hAnsi="Arial" w:cs="Arial"/>
          <w:sz w:val="22"/>
          <w:szCs w:val="22"/>
          <w:lang w:val="en-US"/>
        </w:rPr>
        <w:t>.</w:t>
      </w:r>
      <w:r w:rsidR="004363DC" w:rsidRPr="003D2ACA">
        <w:rPr>
          <w:rFonts w:ascii="Arial" w:hAnsi="Arial" w:cs="Arial"/>
          <w:sz w:val="22"/>
          <w:szCs w:val="22"/>
          <w:lang w:val="en-US"/>
        </w:rPr>
        <w:t xml:space="preserve"> </w:t>
      </w:r>
      <w:r w:rsidR="00390794" w:rsidRPr="003D2ACA">
        <w:rPr>
          <w:rFonts w:ascii="Arial" w:hAnsi="Arial" w:cs="Arial"/>
          <w:sz w:val="22"/>
          <w:szCs w:val="22"/>
          <w:lang w:val="en-US"/>
        </w:rPr>
        <w:t>P</w:t>
      </w:r>
      <w:r w:rsidR="004363DC" w:rsidRPr="003D2ACA">
        <w:rPr>
          <w:rFonts w:ascii="Arial" w:hAnsi="Arial" w:cs="Arial"/>
          <w:sz w:val="22"/>
          <w:szCs w:val="22"/>
          <w:lang w:val="en-US"/>
        </w:rPr>
        <w:t>lain and simple. It's crazy</w:t>
      </w:r>
      <w:r w:rsidR="000516D3" w:rsidRPr="003D2ACA">
        <w:rPr>
          <w:rFonts w:ascii="Arial" w:hAnsi="Arial" w:cs="Arial"/>
          <w:sz w:val="22"/>
          <w:szCs w:val="22"/>
          <w:lang w:val="en-US"/>
        </w:rPr>
        <w:t>.</w:t>
      </w:r>
      <w:r w:rsidR="004363DC" w:rsidRPr="003D2ACA">
        <w:rPr>
          <w:rFonts w:ascii="Arial" w:hAnsi="Arial" w:cs="Arial"/>
          <w:sz w:val="22"/>
          <w:szCs w:val="22"/>
          <w:lang w:val="en-US"/>
        </w:rPr>
        <w:t xml:space="preserve"> I think I needed to say that because that's how crazy it is. </w:t>
      </w:r>
    </w:p>
    <w:p w14:paraId="7E137987" w14:textId="77777777" w:rsidR="00FC01E4" w:rsidRPr="003D2ACA" w:rsidRDefault="00FC01E4">
      <w:pPr>
        <w:rPr>
          <w:rFonts w:ascii="Arial" w:hAnsi="Arial" w:cs="Arial"/>
          <w:b/>
          <w:bCs/>
          <w:sz w:val="22"/>
          <w:szCs w:val="22"/>
          <w:lang w:val="en-US"/>
        </w:rPr>
      </w:pPr>
    </w:p>
    <w:p w14:paraId="4437CB97" w14:textId="45E1AF6B"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When Joe arrived </w:t>
      </w:r>
      <w:proofErr w:type="gramStart"/>
      <w:r w:rsidR="004363DC" w:rsidRPr="003D2ACA">
        <w:rPr>
          <w:rFonts w:ascii="Arial" w:hAnsi="Arial" w:cs="Arial"/>
          <w:sz w:val="22"/>
          <w:szCs w:val="22"/>
          <w:lang w:val="en-US"/>
        </w:rPr>
        <w:t>to</w:t>
      </w:r>
      <w:proofErr w:type="gramEnd"/>
      <w:r w:rsidR="004363DC" w:rsidRPr="003D2ACA">
        <w:rPr>
          <w:rFonts w:ascii="Arial" w:hAnsi="Arial" w:cs="Arial"/>
          <w:sz w:val="22"/>
          <w:szCs w:val="22"/>
          <w:lang w:val="en-US"/>
        </w:rPr>
        <w:t xml:space="preserve"> the visiting room and saw his brother behind the glass, he </w:t>
      </w:r>
      <w:proofErr w:type="gramStart"/>
      <w:r w:rsidR="004363DC" w:rsidRPr="003D2ACA">
        <w:rPr>
          <w:rFonts w:ascii="Arial" w:hAnsi="Arial" w:cs="Arial"/>
          <w:sz w:val="22"/>
          <w:szCs w:val="22"/>
          <w:lang w:val="en-US"/>
        </w:rPr>
        <w:t>tells</w:t>
      </w:r>
      <w:proofErr w:type="gramEnd"/>
      <w:r w:rsidR="004363DC" w:rsidRPr="003D2ACA">
        <w:rPr>
          <w:rFonts w:ascii="Arial" w:hAnsi="Arial" w:cs="Arial"/>
          <w:sz w:val="22"/>
          <w:szCs w:val="22"/>
          <w:lang w:val="en-US"/>
        </w:rPr>
        <w:t xml:space="preserve"> us that all he wanted to do was reach through it and hug him, feel his flesh. It'd been 31 years since he'd had the chance to do that. But like all other visits </w:t>
      </w:r>
      <w:proofErr w:type="gramStart"/>
      <w:r w:rsidR="004363DC" w:rsidRPr="003D2ACA">
        <w:rPr>
          <w:rFonts w:ascii="Arial" w:hAnsi="Arial" w:cs="Arial"/>
          <w:sz w:val="22"/>
          <w:szCs w:val="22"/>
          <w:lang w:val="en-US"/>
        </w:rPr>
        <w:t>on</w:t>
      </w:r>
      <w:proofErr w:type="gramEnd"/>
      <w:r w:rsidR="004363DC" w:rsidRPr="003D2ACA">
        <w:rPr>
          <w:rFonts w:ascii="Arial" w:hAnsi="Arial" w:cs="Arial"/>
          <w:sz w:val="22"/>
          <w:szCs w:val="22"/>
          <w:lang w:val="en-US"/>
        </w:rPr>
        <w:t xml:space="preserve"> the unit, it was against the rules. </w:t>
      </w:r>
    </w:p>
    <w:p w14:paraId="7CCE23FA" w14:textId="77777777" w:rsidR="00E07748" w:rsidRPr="003D2ACA" w:rsidRDefault="00E07748">
      <w:pPr>
        <w:rPr>
          <w:rFonts w:ascii="Arial" w:hAnsi="Arial" w:cs="Arial"/>
          <w:b/>
          <w:bCs/>
          <w:sz w:val="22"/>
          <w:szCs w:val="22"/>
          <w:lang w:val="en-US"/>
        </w:rPr>
      </w:pPr>
    </w:p>
    <w:p w14:paraId="25319D30" w14:textId="6D506F52"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We touched hands on a glass, and he touched hands with one hand with one sibling with me and another with my brother</w:t>
      </w:r>
      <w:r w:rsidRPr="003D2ACA">
        <w:rPr>
          <w:rFonts w:ascii="Arial" w:hAnsi="Arial" w:cs="Arial"/>
          <w:sz w:val="22"/>
          <w:szCs w:val="22"/>
          <w:lang w:val="en-US"/>
        </w:rPr>
        <w:t>, t</w:t>
      </w:r>
      <w:r w:rsidR="004363DC" w:rsidRPr="003D2ACA">
        <w:rPr>
          <w:rFonts w:ascii="Arial" w:hAnsi="Arial" w:cs="Arial"/>
          <w:sz w:val="22"/>
          <w:szCs w:val="22"/>
          <w:lang w:val="en-US"/>
        </w:rPr>
        <w:t>he same thing with my sister</w:t>
      </w:r>
      <w:r w:rsidR="00E07C8F" w:rsidRPr="003D2ACA">
        <w:rPr>
          <w:rFonts w:ascii="Arial" w:hAnsi="Arial" w:cs="Arial"/>
          <w:sz w:val="22"/>
          <w:szCs w:val="22"/>
          <w:lang w:val="en-US"/>
        </w:rPr>
        <w:t>.</w:t>
      </w:r>
      <w:r w:rsidRPr="003D2ACA">
        <w:rPr>
          <w:rFonts w:ascii="Arial" w:hAnsi="Arial" w:cs="Arial"/>
          <w:sz w:val="22"/>
          <w:szCs w:val="22"/>
          <w:lang w:val="en-US"/>
        </w:rPr>
        <w:t xml:space="preserve"> </w:t>
      </w:r>
      <w:r w:rsidR="00E07C8F" w:rsidRPr="003D2ACA">
        <w:rPr>
          <w:rFonts w:ascii="Arial" w:hAnsi="Arial" w:cs="Arial"/>
          <w:sz w:val="22"/>
          <w:szCs w:val="22"/>
          <w:lang w:val="en-US"/>
        </w:rPr>
        <w:t>T</w:t>
      </w:r>
      <w:r w:rsidRPr="003D2ACA">
        <w:rPr>
          <w:rFonts w:ascii="Arial" w:hAnsi="Arial" w:cs="Arial"/>
          <w:sz w:val="22"/>
          <w:szCs w:val="22"/>
          <w:lang w:val="en-US"/>
        </w:rPr>
        <w:t xml:space="preserve">hat was it. </w:t>
      </w:r>
      <w:r w:rsidR="004363DC" w:rsidRPr="003D2ACA">
        <w:rPr>
          <w:rFonts w:ascii="Arial" w:hAnsi="Arial" w:cs="Arial"/>
          <w:sz w:val="22"/>
          <w:szCs w:val="22"/>
          <w:lang w:val="en-US"/>
        </w:rPr>
        <w:t xml:space="preserve">It is beyond dehumanizing. </w:t>
      </w:r>
    </w:p>
    <w:p w14:paraId="264E39A9" w14:textId="77777777" w:rsidR="00AC568C" w:rsidRPr="003D2ACA" w:rsidRDefault="00AC568C">
      <w:pPr>
        <w:rPr>
          <w:rFonts w:ascii="Arial" w:hAnsi="Arial" w:cs="Arial"/>
          <w:b/>
          <w:bCs/>
          <w:sz w:val="22"/>
          <w:szCs w:val="22"/>
          <w:lang w:val="en-US"/>
        </w:rPr>
      </w:pPr>
    </w:p>
    <w:p w14:paraId="7B6801FE" w14:textId="66BE1C3D"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When we ask him what they talked about, he says that what stood out to him the most was what they didn't talk about. </w:t>
      </w:r>
    </w:p>
    <w:p w14:paraId="0AF3B450" w14:textId="77777777" w:rsidR="008B77D0" w:rsidRPr="003D2ACA" w:rsidRDefault="008B77D0">
      <w:pPr>
        <w:rPr>
          <w:rFonts w:ascii="Arial" w:hAnsi="Arial" w:cs="Arial"/>
          <w:b/>
          <w:bCs/>
          <w:sz w:val="22"/>
          <w:szCs w:val="22"/>
          <w:lang w:val="en-US"/>
        </w:rPr>
      </w:pPr>
    </w:p>
    <w:p w14:paraId="60215905" w14:textId="30B71FBC"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It's weird, but he didn't talk too much about it being boxed. I don't </w:t>
      </w:r>
      <w:proofErr w:type="gramStart"/>
      <w:r w:rsidR="004363DC" w:rsidRPr="003D2ACA">
        <w:rPr>
          <w:rFonts w:ascii="Arial" w:hAnsi="Arial" w:cs="Arial"/>
          <w:sz w:val="22"/>
          <w:szCs w:val="22"/>
          <w:lang w:val="en-US"/>
        </w:rPr>
        <w:t>know</w:t>
      </w:r>
      <w:r w:rsidR="006E05B1" w:rsidRPr="003D2ACA">
        <w:rPr>
          <w:rFonts w:ascii="Arial" w:hAnsi="Arial" w:cs="Arial"/>
          <w:sz w:val="22"/>
          <w:szCs w:val="22"/>
          <w:lang w:val="en-US"/>
        </w:rPr>
        <w:t>,</w:t>
      </w:r>
      <w:r w:rsidR="004363DC" w:rsidRPr="003D2ACA">
        <w:rPr>
          <w:rFonts w:ascii="Arial" w:hAnsi="Arial" w:cs="Arial"/>
          <w:sz w:val="22"/>
          <w:szCs w:val="22"/>
          <w:lang w:val="en-US"/>
        </w:rPr>
        <w:t xml:space="preserve"> if</w:t>
      </w:r>
      <w:proofErr w:type="gramEnd"/>
      <w:r w:rsidR="004363DC" w:rsidRPr="003D2ACA">
        <w:rPr>
          <w:rFonts w:ascii="Arial" w:hAnsi="Arial" w:cs="Arial"/>
          <w:sz w:val="22"/>
          <w:szCs w:val="22"/>
          <w:lang w:val="en-US"/>
        </w:rPr>
        <w:t xml:space="preserve"> it's false bravado or if it's like really him. I don't know</w:t>
      </w:r>
      <w:r w:rsidR="0095541F" w:rsidRPr="003D2ACA">
        <w:rPr>
          <w:rFonts w:ascii="Arial" w:hAnsi="Arial" w:cs="Arial"/>
          <w:sz w:val="22"/>
          <w:szCs w:val="22"/>
          <w:lang w:val="en-US"/>
        </w:rPr>
        <w:t>.</w:t>
      </w:r>
      <w:r w:rsidR="004363DC" w:rsidRPr="003D2ACA">
        <w:rPr>
          <w:rFonts w:ascii="Arial" w:hAnsi="Arial" w:cs="Arial"/>
          <w:sz w:val="22"/>
          <w:szCs w:val="22"/>
          <w:lang w:val="en-US"/>
        </w:rPr>
        <w:t xml:space="preserve"> </w:t>
      </w:r>
      <w:r w:rsidR="0095541F" w:rsidRPr="003D2ACA">
        <w:rPr>
          <w:rFonts w:ascii="Arial" w:hAnsi="Arial" w:cs="Arial"/>
          <w:sz w:val="22"/>
          <w:szCs w:val="22"/>
          <w:lang w:val="en-US"/>
        </w:rPr>
        <w:t>B</w:t>
      </w:r>
      <w:r w:rsidR="004363DC" w:rsidRPr="003D2ACA">
        <w:rPr>
          <w:rFonts w:ascii="Arial" w:hAnsi="Arial" w:cs="Arial"/>
          <w:sz w:val="22"/>
          <w:szCs w:val="22"/>
          <w:lang w:val="en-US"/>
        </w:rPr>
        <w:t xml:space="preserve">ecause under these circumstances, I would be scared </w:t>
      </w:r>
      <w:proofErr w:type="gramStart"/>
      <w:r w:rsidR="004363DC" w:rsidRPr="003D2ACA">
        <w:rPr>
          <w:rFonts w:ascii="Arial" w:hAnsi="Arial" w:cs="Arial"/>
          <w:sz w:val="22"/>
          <w:szCs w:val="22"/>
          <w:lang w:val="en-US"/>
        </w:rPr>
        <w:t>shitless</w:t>
      </w:r>
      <w:proofErr w:type="gramEnd"/>
      <w:r w:rsidR="004363DC" w:rsidRPr="003D2ACA">
        <w:rPr>
          <w:rFonts w:ascii="Arial" w:hAnsi="Arial" w:cs="Arial"/>
          <w:sz w:val="22"/>
          <w:szCs w:val="22"/>
          <w:lang w:val="en-US"/>
        </w:rPr>
        <w:t xml:space="preserve">. </w:t>
      </w:r>
    </w:p>
    <w:p w14:paraId="116D2B23" w14:textId="77777777" w:rsidR="0095541F" w:rsidRPr="003D2ACA" w:rsidRDefault="0095541F">
      <w:pPr>
        <w:rPr>
          <w:rFonts w:ascii="Arial" w:hAnsi="Arial" w:cs="Arial"/>
          <w:b/>
          <w:bCs/>
          <w:sz w:val="22"/>
          <w:szCs w:val="22"/>
          <w:lang w:val="en-US"/>
        </w:rPr>
      </w:pPr>
    </w:p>
    <w:p w14:paraId="7A60F672" w14:textId="4CD2BE9F"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He says the only time Donald dropped this tough guy </w:t>
      </w:r>
      <w:r w:rsidRPr="003D2ACA">
        <w:rPr>
          <w:rFonts w:ascii="Arial" w:hAnsi="Arial" w:cs="Arial"/>
          <w:sz w:val="22"/>
          <w:szCs w:val="22"/>
          <w:lang w:val="en-US"/>
        </w:rPr>
        <w:t>p</w:t>
      </w:r>
      <w:r w:rsidR="004363DC" w:rsidRPr="003D2ACA">
        <w:rPr>
          <w:rFonts w:ascii="Arial" w:hAnsi="Arial" w:cs="Arial"/>
          <w:sz w:val="22"/>
          <w:szCs w:val="22"/>
          <w:lang w:val="en-US"/>
        </w:rPr>
        <w:t>ersona was when his younger brother</w:t>
      </w:r>
      <w:r w:rsidR="003F27AD" w:rsidRPr="003D2ACA">
        <w:rPr>
          <w:rFonts w:ascii="Arial" w:hAnsi="Arial" w:cs="Arial"/>
          <w:sz w:val="22"/>
          <w:szCs w:val="22"/>
          <w:lang w:val="en-US"/>
        </w:rPr>
        <w:t>,</w:t>
      </w:r>
      <w:r w:rsidR="004363DC" w:rsidRPr="003D2ACA">
        <w:rPr>
          <w:rFonts w:ascii="Arial" w:hAnsi="Arial" w:cs="Arial"/>
          <w:sz w:val="22"/>
          <w:szCs w:val="22"/>
          <w:lang w:val="en-US"/>
        </w:rPr>
        <w:t xml:space="preserve"> Sean</w:t>
      </w:r>
      <w:r w:rsidR="003F27AD" w:rsidRPr="003D2ACA">
        <w:rPr>
          <w:rFonts w:ascii="Arial" w:hAnsi="Arial" w:cs="Arial"/>
          <w:sz w:val="22"/>
          <w:szCs w:val="22"/>
          <w:lang w:val="en-US"/>
        </w:rPr>
        <w:t>,</w:t>
      </w:r>
      <w:r w:rsidR="004363DC" w:rsidRPr="003D2ACA">
        <w:rPr>
          <w:rFonts w:ascii="Arial" w:hAnsi="Arial" w:cs="Arial"/>
          <w:sz w:val="22"/>
          <w:szCs w:val="22"/>
          <w:lang w:val="en-US"/>
        </w:rPr>
        <w:t xml:space="preserve"> came into the room. </w:t>
      </w:r>
    </w:p>
    <w:p w14:paraId="6418A6D8" w14:textId="77777777" w:rsidR="006940A0" w:rsidRPr="003D2ACA" w:rsidRDefault="006940A0">
      <w:pPr>
        <w:rPr>
          <w:rFonts w:ascii="Arial" w:hAnsi="Arial" w:cs="Arial"/>
          <w:b/>
          <w:bCs/>
          <w:sz w:val="22"/>
          <w:szCs w:val="22"/>
          <w:lang w:val="en-US"/>
        </w:rPr>
      </w:pPr>
    </w:p>
    <w:p w14:paraId="74DB6740" w14:textId="4B797FB6"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Donald: </w:t>
      </w:r>
      <w:r w:rsidR="004363DC" w:rsidRPr="003D2ACA">
        <w:rPr>
          <w:rFonts w:ascii="Arial" w:hAnsi="Arial" w:cs="Arial"/>
          <w:sz w:val="22"/>
          <w:szCs w:val="22"/>
          <w:lang w:val="en-US"/>
        </w:rPr>
        <w:t>He joked</w:t>
      </w:r>
      <w:r w:rsidR="00285864" w:rsidRPr="003D2ACA">
        <w:rPr>
          <w:rFonts w:ascii="Arial" w:hAnsi="Arial" w:cs="Arial"/>
          <w:sz w:val="22"/>
          <w:szCs w:val="22"/>
          <w:lang w:val="en-US"/>
        </w:rPr>
        <w:t>.</w:t>
      </w:r>
      <w:r w:rsidR="004363DC" w:rsidRPr="003D2ACA">
        <w:rPr>
          <w:rFonts w:ascii="Arial" w:hAnsi="Arial" w:cs="Arial"/>
          <w:sz w:val="22"/>
          <w:szCs w:val="22"/>
          <w:lang w:val="en-US"/>
        </w:rPr>
        <w:t xml:space="preserve"> </w:t>
      </w:r>
      <w:r w:rsidR="00285864" w:rsidRPr="003D2ACA">
        <w:rPr>
          <w:rFonts w:ascii="Arial" w:hAnsi="Arial" w:cs="Arial"/>
          <w:sz w:val="22"/>
          <w:szCs w:val="22"/>
          <w:lang w:val="en-US"/>
        </w:rPr>
        <w:t>H</w:t>
      </w:r>
      <w:r w:rsidR="004363DC" w:rsidRPr="003D2ACA">
        <w:rPr>
          <w:rFonts w:ascii="Arial" w:hAnsi="Arial" w:cs="Arial"/>
          <w:sz w:val="22"/>
          <w:szCs w:val="22"/>
          <w:lang w:val="en-US"/>
        </w:rPr>
        <w:t>e said something</w:t>
      </w:r>
      <w:r w:rsidR="00285864" w:rsidRPr="003D2ACA">
        <w:rPr>
          <w:rFonts w:ascii="Arial" w:hAnsi="Arial" w:cs="Arial"/>
          <w:sz w:val="22"/>
          <w:szCs w:val="22"/>
          <w:lang w:val="en-US"/>
        </w:rPr>
        <w:t>.</w:t>
      </w:r>
      <w:r w:rsidR="004363DC" w:rsidRPr="003D2ACA">
        <w:rPr>
          <w:rFonts w:ascii="Arial" w:hAnsi="Arial" w:cs="Arial"/>
          <w:sz w:val="22"/>
          <w:szCs w:val="22"/>
          <w:lang w:val="en-US"/>
        </w:rPr>
        <w:t xml:space="preserve"> </w:t>
      </w:r>
      <w:r w:rsidR="00285864" w:rsidRPr="003D2ACA">
        <w:rPr>
          <w:rFonts w:ascii="Arial" w:hAnsi="Arial" w:cs="Arial"/>
          <w:sz w:val="22"/>
          <w:szCs w:val="22"/>
          <w:lang w:val="en-US"/>
        </w:rPr>
        <w:t>A</w:t>
      </w:r>
      <w:r w:rsidR="004363DC" w:rsidRPr="003D2ACA">
        <w:rPr>
          <w:rFonts w:ascii="Arial" w:hAnsi="Arial" w:cs="Arial"/>
          <w:sz w:val="22"/>
          <w:szCs w:val="22"/>
          <w:lang w:val="en-US"/>
        </w:rPr>
        <w:t xml:space="preserve">nd he made Donald smile and laugh like he was being goofy. </w:t>
      </w:r>
      <w:r w:rsidRPr="003D2ACA">
        <w:rPr>
          <w:rFonts w:ascii="Arial" w:hAnsi="Arial" w:cs="Arial"/>
          <w:sz w:val="22"/>
          <w:szCs w:val="22"/>
          <w:lang w:val="en-US"/>
        </w:rPr>
        <w:t>"</w:t>
      </w:r>
      <w:r w:rsidR="004363DC" w:rsidRPr="003D2ACA">
        <w:rPr>
          <w:rFonts w:ascii="Arial" w:hAnsi="Arial" w:cs="Arial"/>
          <w:sz w:val="22"/>
          <w:szCs w:val="22"/>
          <w:lang w:val="en-US"/>
        </w:rPr>
        <w:t xml:space="preserve">Oh, </w:t>
      </w:r>
      <w:proofErr w:type="gramStart"/>
      <w:r w:rsidR="004363DC" w:rsidRPr="003D2ACA">
        <w:rPr>
          <w:rFonts w:ascii="Arial" w:hAnsi="Arial" w:cs="Arial"/>
          <w:sz w:val="22"/>
          <w:szCs w:val="22"/>
          <w:lang w:val="en-US"/>
        </w:rPr>
        <w:t>you</w:t>
      </w:r>
      <w:proofErr w:type="gramEnd"/>
      <w:r w:rsidR="004363DC" w:rsidRPr="003D2ACA">
        <w:rPr>
          <w:rFonts w:ascii="Arial" w:hAnsi="Arial" w:cs="Arial"/>
          <w:sz w:val="22"/>
          <w:szCs w:val="22"/>
          <w:lang w:val="en-US"/>
        </w:rPr>
        <w:t xml:space="preserve"> silly.</w:t>
      </w:r>
      <w:r w:rsidRPr="003D2ACA">
        <w:rPr>
          <w:rFonts w:ascii="Arial" w:hAnsi="Arial" w:cs="Arial"/>
          <w:sz w:val="22"/>
          <w:szCs w:val="22"/>
          <w:lang w:val="en-US"/>
        </w:rPr>
        <w:t>"</w:t>
      </w:r>
      <w:r w:rsidR="004363DC" w:rsidRPr="003D2ACA">
        <w:rPr>
          <w:rFonts w:ascii="Arial" w:hAnsi="Arial" w:cs="Arial"/>
          <w:sz w:val="22"/>
          <w:szCs w:val="22"/>
          <w:lang w:val="en-US"/>
        </w:rPr>
        <w:t xml:space="preserve"> I was like, </w:t>
      </w:r>
      <w:r w:rsidRPr="003D2ACA">
        <w:rPr>
          <w:rFonts w:ascii="Arial" w:hAnsi="Arial" w:cs="Arial"/>
          <w:sz w:val="22"/>
          <w:szCs w:val="22"/>
          <w:lang w:val="en-US"/>
        </w:rPr>
        <w:t>"O</w:t>
      </w:r>
      <w:r w:rsidR="004363DC" w:rsidRPr="003D2ACA">
        <w:rPr>
          <w:rFonts w:ascii="Arial" w:hAnsi="Arial" w:cs="Arial"/>
          <w:sz w:val="22"/>
          <w:szCs w:val="22"/>
          <w:lang w:val="en-US"/>
        </w:rPr>
        <w:t xml:space="preserve">h, I can't do that. </w:t>
      </w:r>
      <w:r w:rsidRPr="003D2ACA">
        <w:rPr>
          <w:rFonts w:ascii="Arial" w:hAnsi="Arial" w:cs="Arial"/>
          <w:sz w:val="22"/>
          <w:szCs w:val="22"/>
          <w:lang w:val="en-US"/>
        </w:rPr>
        <w:t>There's</w:t>
      </w:r>
      <w:r w:rsidR="004363DC" w:rsidRPr="003D2ACA">
        <w:rPr>
          <w:rFonts w:ascii="Arial" w:hAnsi="Arial" w:cs="Arial"/>
          <w:sz w:val="22"/>
          <w:szCs w:val="22"/>
          <w:lang w:val="en-US"/>
        </w:rPr>
        <w:t xml:space="preserve"> nothing to laugh at</w:t>
      </w:r>
      <w:r w:rsidRPr="003D2ACA">
        <w:rPr>
          <w:rFonts w:ascii="Arial" w:hAnsi="Arial" w:cs="Arial"/>
          <w:sz w:val="22"/>
          <w:szCs w:val="22"/>
          <w:lang w:val="en-US"/>
        </w:rPr>
        <w:t>,</w:t>
      </w:r>
      <w:r w:rsidR="004363DC" w:rsidRPr="003D2ACA">
        <w:rPr>
          <w:rFonts w:ascii="Arial" w:hAnsi="Arial" w:cs="Arial"/>
          <w:sz w:val="22"/>
          <w:szCs w:val="22"/>
          <w:lang w:val="en-US"/>
        </w:rPr>
        <w:t xml:space="preserve"> </w:t>
      </w:r>
      <w:r w:rsidRPr="003D2ACA">
        <w:rPr>
          <w:rFonts w:ascii="Arial" w:hAnsi="Arial" w:cs="Arial"/>
          <w:sz w:val="22"/>
          <w:szCs w:val="22"/>
          <w:lang w:val="en-US"/>
        </w:rPr>
        <w:t>b</w:t>
      </w:r>
      <w:r w:rsidR="004363DC" w:rsidRPr="003D2ACA">
        <w:rPr>
          <w:rFonts w:ascii="Arial" w:hAnsi="Arial" w:cs="Arial"/>
          <w:sz w:val="22"/>
          <w:szCs w:val="22"/>
          <w:lang w:val="en-US"/>
        </w:rPr>
        <w:t>ut he's able to do it.</w:t>
      </w:r>
      <w:r w:rsidRPr="003D2ACA">
        <w:rPr>
          <w:rFonts w:ascii="Arial" w:hAnsi="Arial" w:cs="Arial"/>
          <w:sz w:val="22"/>
          <w:szCs w:val="22"/>
          <w:lang w:val="en-US"/>
        </w:rPr>
        <w:t>"</w:t>
      </w:r>
      <w:r w:rsidR="004363DC" w:rsidRPr="003D2ACA">
        <w:rPr>
          <w:rFonts w:ascii="Arial" w:hAnsi="Arial" w:cs="Arial"/>
          <w:sz w:val="22"/>
          <w:szCs w:val="22"/>
          <w:lang w:val="en-US"/>
        </w:rPr>
        <w:t xml:space="preserve"> And Donald smiled</w:t>
      </w:r>
      <w:r w:rsidRPr="003D2ACA">
        <w:rPr>
          <w:rFonts w:ascii="Arial" w:hAnsi="Arial" w:cs="Arial"/>
          <w:sz w:val="22"/>
          <w:szCs w:val="22"/>
          <w:lang w:val="en-US"/>
        </w:rPr>
        <w:t>,</w:t>
      </w:r>
      <w:r w:rsidR="004363DC" w:rsidRPr="003D2ACA">
        <w:rPr>
          <w:rFonts w:ascii="Arial" w:hAnsi="Arial" w:cs="Arial"/>
          <w:sz w:val="22"/>
          <w:szCs w:val="22"/>
          <w:lang w:val="en-US"/>
        </w:rPr>
        <w:t xml:space="preserve"> just like, this guy's crazy. So</w:t>
      </w:r>
      <w:r w:rsidR="000E1716" w:rsidRPr="003D2ACA">
        <w:rPr>
          <w:rFonts w:ascii="Arial" w:hAnsi="Arial" w:cs="Arial"/>
          <w:sz w:val="22"/>
          <w:szCs w:val="22"/>
          <w:lang w:val="en-US"/>
        </w:rPr>
        <w:t>,</w:t>
      </w:r>
      <w:r w:rsidR="004363DC" w:rsidRPr="003D2ACA">
        <w:rPr>
          <w:rFonts w:ascii="Arial" w:hAnsi="Arial" w:cs="Arial"/>
          <w:sz w:val="22"/>
          <w:szCs w:val="22"/>
          <w:lang w:val="en-US"/>
        </w:rPr>
        <w:t xml:space="preserve"> that was good. That was priceless. </w:t>
      </w:r>
    </w:p>
    <w:p w14:paraId="6CEBBD7A" w14:textId="77777777" w:rsidR="004F20C3" w:rsidRPr="003D2ACA" w:rsidRDefault="004F20C3">
      <w:pPr>
        <w:rPr>
          <w:rFonts w:ascii="Arial" w:hAnsi="Arial" w:cs="Arial"/>
          <w:b/>
          <w:bCs/>
          <w:sz w:val="22"/>
          <w:szCs w:val="22"/>
          <w:lang w:val="en-US"/>
        </w:rPr>
      </w:pPr>
    </w:p>
    <w:p w14:paraId="2014FB90" w14:textId="00D48AAE"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As they were getting up to leave</w:t>
      </w:r>
      <w:r w:rsidR="00B0259D"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0E2F9562" w14:textId="77777777" w:rsidR="00B0259D" w:rsidRPr="003D2ACA" w:rsidRDefault="00B0259D">
      <w:pPr>
        <w:rPr>
          <w:rFonts w:ascii="Arial" w:hAnsi="Arial" w:cs="Arial"/>
          <w:b/>
          <w:bCs/>
          <w:sz w:val="22"/>
          <w:szCs w:val="22"/>
          <w:lang w:val="en-US"/>
        </w:rPr>
      </w:pPr>
    </w:p>
    <w:p w14:paraId="600379C9" w14:textId="46B90ADE"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He said, I'm going to call you later</w:t>
      </w:r>
      <w:r w:rsidR="00A273BB" w:rsidRPr="003D2ACA">
        <w:rPr>
          <w:rFonts w:ascii="Arial" w:hAnsi="Arial" w:cs="Arial"/>
          <w:sz w:val="22"/>
          <w:szCs w:val="22"/>
          <w:lang w:val="en-US"/>
        </w:rPr>
        <w:t>.</w:t>
      </w:r>
      <w:r w:rsidR="0071430B" w:rsidRPr="003D2ACA">
        <w:rPr>
          <w:rFonts w:ascii="Arial" w:hAnsi="Arial" w:cs="Arial"/>
          <w:sz w:val="22"/>
          <w:szCs w:val="22"/>
          <w:lang w:val="en-US"/>
        </w:rPr>
        <w:t xml:space="preserve"> </w:t>
      </w:r>
      <w:r w:rsidR="00A273BB" w:rsidRPr="003D2ACA">
        <w:rPr>
          <w:rFonts w:ascii="Arial" w:hAnsi="Arial" w:cs="Arial"/>
          <w:sz w:val="22"/>
          <w:szCs w:val="22"/>
          <w:lang w:val="en-US"/>
        </w:rPr>
        <w:t>Y</w:t>
      </w:r>
      <w:r w:rsidR="004363DC" w:rsidRPr="003D2ACA">
        <w:rPr>
          <w:rFonts w:ascii="Arial" w:hAnsi="Arial" w:cs="Arial"/>
          <w:sz w:val="22"/>
          <w:szCs w:val="22"/>
          <w:lang w:val="en-US"/>
        </w:rPr>
        <w:t>ou should be home</w:t>
      </w:r>
      <w:r w:rsidR="0071430B" w:rsidRPr="003D2ACA">
        <w:rPr>
          <w:rFonts w:ascii="Arial" w:hAnsi="Arial" w:cs="Arial"/>
          <w:sz w:val="22"/>
          <w:szCs w:val="22"/>
          <w:lang w:val="en-US"/>
        </w:rPr>
        <w:t>, a</w:t>
      </w:r>
      <w:r w:rsidR="004363DC" w:rsidRPr="003D2ACA">
        <w:rPr>
          <w:rFonts w:ascii="Arial" w:hAnsi="Arial" w:cs="Arial"/>
          <w:sz w:val="22"/>
          <w:szCs w:val="22"/>
          <w:lang w:val="en-US"/>
        </w:rPr>
        <w:t xml:space="preserve">bout </w:t>
      </w:r>
      <w:r w:rsidRPr="003D2ACA">
        <w:rPr>
          <w:rFonts w:ascii="Arial" w:hAnsi="Arial" w:cs="Arial"/>
          <w:sz w:val="22"/>
          <w:szCs w:val="22"/>
          <w:lang w:val="en-US"/>
        </w:rPr>
        <w:t>2.5</w:t>
      </w:r>
      <w:r w:rsidR="0071430B" w:rsidRPr="003D2ACA">
        <w:rPr>
          <w:rFonts w:ascii="Arial" w:hAnsi="Arial" w:cs="Arial"/>
          <w:sz w:val="22"/>
          <w:szCs w:val="22"/>
          <w:lang w:val="en-US"/>
        </w:rPr>
        <w:t xml:space="preserve"> to </w:t>
      </w:r>
      <w:r w:rsidR="004363DC" w:rsidRPr="003D2ACA">
        <w:rPr>
          <w:rFonts w:ascii="Arial" w:hAnsi="Arial" w:cs="Arial"/>
          <w:sz w:val="22"/>
          <w:szCs w:val="22"/>
          <w:lang w:val="en-US"/>
        </w:rPr>
        <w:t xml:space="preserve">3 hours </w:t>
      </w:r>
      <w:r w:rsidR="0033295D" w:rsidRPr="003D2ACA">
        <w:rPr>
          <w:rFonts w:ascii="Arial" w:hAnsi="Arial" w:cs="Arial"/>
          <w:sz w:val="22"/>
          <w:szCs w:val="22"/>
          <w:lang w:val="en-US"/>
        </w:rPr>
        <w:t>h</w:t>
      </w:r>
      <w:r w:rsidR="004363DC" w:rsidRPr="003D2ACA">
        <w:rPr>
          <w:rFonts w:ascii="Arial" w:hAnsi="Arial" w:cs="Arial"/>
          <w:sz w:val="22"/>
          <w:szCs w:val="22"/>
          <w:lang w:val="en-US"/>
        </w:rPr>
        <w:t xml:space="preserve">e called. We were in the parking lot in front of the hotel. </w:t>
      </w:r>
    </w:p>
    <w:p w14:paraId="1B5D08D6" w14:textId="77777777" w:rsidR="004D5A81" w:rsidRPr="003D2ACA" w:rsidRDefault="004D5A81">
      <w:pPr>
        <w:rPr>
          <w:rFonts w:ascii="Arial" w:hAnsi="Arial" w:cs="Arial"/>
          <w:b/>
          <w:bCs/>
          <w:sz w:val="22"/>
          <w:szCs w:val="22"/>
          <w:lang w:val="en-US"/>
        </w:rPr>
      </w:pPr>
    </w:p>
    <w:p w14:paraId="0063EFE3" w14:textId="3D2798D7" w:rsidR="00441E4C" w:rsidRPr="003D2ACA" w:rsidRDefault="004C6591">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Joe put the call on mute and told his siblings</w:t>
      </w:r>
      <w:r w:rsidR="00CF1777"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558EA564" w14:textId="77777777" w:rsidR="00CF1777" w:rsidRPr="003D2ACA" w:rsidRDefault="00CF1777">
      <w:pPr>
        <w:rPr>
          <w:rFonts w:ascii="Arial" w:hAnsi="Arial" w:cs="Arial"/>
          <w:b/>
          <w:bCs/>
          <w:sz w:val="22"/>
          <w:szCs w:val="22"/>
          <w:lang w:val="en-US"/>
        </w:rPr>
      </w:pPr>
    </w:p>
    <w:p w14:paraId="14F67F1B" w14:textId="70E884E2" w:rsidR="00441E4C" w:rsidRPr="003D2ACA" w:rsidRDefault="0071430B">
      <w:pPr>
        <w:rPr>
          <w:rFonts w:ascii="Arial" w:hAnsi="Arial" w:cs="Arial"/>
          <w:sz w:val="22"/>
          <w:szCs w:val="22"/>
          <w:lang w:val="en-US"/>
        </w:rPr>
      </w:pPr>
      <w:r w:rsidRPr="003D2ACA">
        <w:rPr>
          <w:rFonts w:ascii="Arial" w:hAnsi="Arial" w:cs="Arial"/>
          <w:b/>
          <w:bCs/>
          <w:sz w:val="22"/>
          <w:szCs w:val="22"/>
          <w:lang w:val="en-US"/>
        </w:rPr>
        <w:t>Joe:</w:t>
      </w:r>
      <w:r w:rsidRPr="003D2ACA">
        <w:rPr>
          <w:rFonts w:ascii="Arial" w:hAnsi="Arial" w:cs="Arial"/>
          <w:sz w:val="22"/>
          <w:szCs w:val="22"/>
          <w:lang w:val="en-US"/>
        </w:rPr>
        <w:t xml:space="preserve"> </w:t>
      </w:r>
      <w:r w:rsidR="004363DC" w:rsidRPr="003D2ACA">
        <w:rPr>
          <w:rFonts w:ascii="Arial" w:hAnsi="Arial" w:cs="Arial"/>
          <w:sz w:val="22"/>
          <w:szCs w:val="22"/>
          <w:lang w:val="en-US"/>
        </w:rPr>
        <w:t>So</w:t>
      </w:r>
      <w:r w:rsidRPr="003D2ACA">
        <w:rPr>
          <w:rFonts w:ascii="Arial" w:hAnsi="Arial" w:cs="Arial"/>
          <w:sz w:val="22"/>
          <w:szCs w:val="22"/>
          <w:lang w:val="en-US"/>
        </w:rPr>
        <w:t>,</w:t>
      </w:r>
      <w:r w:rsidR="004363DC" w:rsidRPr="003D2ACA">
        <w:rPr>
          <w:rFonts w:ascii="Arial" w:hAnsi="Arial" w:cs="Arial"/>
          <w:sz w:val="22"/>
          <w:szCs w:val="22"/>
          <w:lang w:val="en-US"/>
        </w:rPr>
        <w:t xml:space="preserve"> I said, </w:t>
      </w:r>
      <w:r w:rsidR="006A7B97" w:rsidRPr="003D2ACA">
        <w:rPr>
          <w:rFonts w:ascii="Arial" w:hAnsi="Arial" w:cs="Arial"/>
          <w:sz w:val="22"/>
          <w:szCs w:val="22"/>
          <w:lang w:val="en-US"/>
        </w:rPr>
        <w:t>“L</w:t>
      </w:r>
      <w:r w:rsidR="004363DC" w:rsidRPr="003D2ACA">
        <w:rPr>
          <w:rFonts w:ascii="Arial" w:hAnsi="Arial" w:cs="Arial"/>
          <w:sz w:val="22"/>
          <w:szCs w:val="22"/>
          <w:lang w:val="en-US"/>
        </w:rPr>
        <w:t>isten, say your piece</w:t>
      </w:r>
      <w:r w:rsidR="00C247D4" w:rsidRPr="003D2ACA">
        <w:rPr>
          <w:rFonts w:ascii="Arial" w:hAnsi="Arial" w:cs="Arial"/>
          <w:sz w:val="22"/>
          <w:szCs w:val="22"/>
          <w:lang w:val="en-US"/>
        </w:rPr>
        <w:t>.</w:t>
      </w:r>
      <w:r w:rsidRPr="003D2ACA">
        <w:rPr>
          <w:rFonts w:ascii="Arial" w:hAnsi="Arial" w:cs="Arial"/>
          <w:sz w:val="22"/>
          <w:szCs w:val="22"/>
          <w:lang w:val="en-US"/>
        </w:rPr>
        <w:t xml:space="preserve"> </w:t>
      </w:r>
      <w:r w:rsidR="00C247D4" w:rsidRPr="003D2ACA">
        <w:rPr>
          <w:rFonts w:ascii="Arial" w:hAnsi="Arial" w:cs="Arial"/>
          <w:sz w:val="22"/>
          <w:szCs w:val="22"/>
          <w:lang w:val="en-US"/>
        </w:rPr>
        <w:t>T</w:t>
      </w:r>
      <w:r w:rsidR="004363DC" w:rsidRPr="003D2ACA">
        <w:rPr>
          <w:rFonts w:ascii="Arial" w:hAnsi="Arial" w:cs="Arial"/>
          <w:sz w:val="22"/>
          <w:szCs w:val="22"/>
          <w:lang w:val="en-US"/>
        </w:rPr>
        <w:t>his is the last time we're going to hear his voice.</w:t>
      </w:r>
      <w:r w:rsidR="00C25543" w:rsidRPr="003D2ACA">
        <w:rPr>
          <w:rFonts w:ascii="Arial" w:hAnsi="Arial" w:cs="Arial"/>
          <w:sz w:val="22"/>
          <w:szCs w:val="22"/>
          <w:lang w:val="en-US"/>
        </w:rPr>
        <w:t>”</w:t>
      </w:r>
      <w:r w:rsidR="004363DC" w:rsidRPr="003D2ACA">
        <w:rPr>
          <w:rFonts w:ascii="Arial" w:hAnsi="Arial" w:cs="Arial"/>
          <w:sz w:val="22"/>
          <w:szCs w:val="22"/>
          <w:lang w:val="en-US"/>
        </w:rPr>
        <w:t xml:space="preserve"> And they caught their attention. They </w:t>
      </w:r>
      <w:proofErr w:type="gramStart"/>
      <w:r w:rsidR="004363DC" w:rsidRPr="003D2ACA">
        <w:rPr>
          <w:rFonts w:ascii="Arial" w:hAnsi="Arial" w:cs="Arial"/>
          <w:sz w:val="22"/>
          <w:szCs w:val="22"/>
          <w:lang w:val="en-US"/>
        </w:rPr>
        <w:t>was</w:t>
      </w:r>
      <w:proofErr w:type="gramEnd"/>
      <w:r w:rsidR="004363DC" w:rsidRPr="003D2ACA">
        <w:rPr>
          <w:rFonts w:ascii="Arial" w:hAnsi="Arial" w:cs="Arial"/>
          <w:sz w:val="22"/>
          <w:szCs w:val="22"/>
          <w:lang w:val="en-US"/>
        </w:rPr>
        <w:t xml:space="preserve"> like, </w:t>
      </w:r>
      <w:r w:rsidRPr="003D2ACA">
        <w:rPr>
          <w:rFonts w:ascii="Arial" w:hAnsi="Arial" w:cs="Arial"/>
          <w:sz w:val="22"/>
          <w:szCs w:val="22"/>
          <w:lang w:val="en-US"/>
        </w:rPr>
        <w:t>"</w:t>
      </w:r>
      <w:r w:rsidR="004B421E" w:rsidRPr="003D2ACA">
        <w:rPr>
          <w:rFonts w:ascii="Arial" w:hAnsi="Arial" w:cs="Arial"/>
          <w:sz w:val="22"/>
          <w:szCs w:val="22"/>
          <w:lang w:val="en-US"/>
        </w:rPr>
        <w:t>O</w:t>
      </w:r>
      <w:r w:rsidR="004363DC" w:rsidRPr="003D2ACA">
        <w:rPr>
          <w:rFonts w:ascii="Arial" w:hAnsi="Arial" w:cs="Arial"/>
          <w:sz w:val="22"/>
          <w:szCs w:val="22"/>
          <w:lang w:val="en-US"/>
        </w:rPr>
        <w:t>h, shit. I didn't think this is the last time we're going to hear his voice</w:t>
      </w:r>
      <w:r w:rsidR="00461A28" w:rsidRPr="003D2ACA">
        <w:rPr>
          <w:rFonts w:ascii="Arial" w:hAnsi="Arial" w:cs="Arial"/>
          <w:sz w:val="22"/>
          <w:szCs w:val="22"/>
          <w:lang w:val="en-US"/>
        </w:rPr>
        <w:t>,</w:t>
      </w:r>
      <w:r w:rsidR="004363DC" w:rsidRPr="003D2ACA">
        <w:rPr>
          <w:rFonts w:ascii="Arial" w:hAnsi="Arial" w:cs="Arial"/>
          <w:sz w:val="22"/>
          <w:szCs w:val="22"/>
          <w:lang w:val="en-US"/>
        </w:rPr>
        <w:t xml:space="preserve"> like that close.</w:t>
      </w:r>
      <w:r w:rsidR="00461A28" w:rsidRPr="003D2ACA">
        <w:rPr>
          <w:rFonts w:ascii="Arial" w:hAnsi="Arial" w:cs="Arial"/>
          <w:sz w:val="22"/>
          <w:szCs w:val="22"/>
          <w:lang w:val="en-US"/>
        </w:rPr>
        <w:t>”</w:t>
      </w:r>
      <w:r w:rsidR="004363DC" w:rsidRPr="003D2ACA">
        <w:rPr>
          <w:rFonts w:ascii="Arial" w:hAnsi="Arial" w:cs="Arial"/>
          <w:sz w:val="22"/>
          <w:szCs w:val="22"/>
          <w:lang w:val="en-US"/>
        </w:rPr>
        <w:t xml:space="preserve"> Next time we see him, he's going to be on a gurney. </w:t>
      </w:r>
    </w:p>
    <w:p w14:paraId="26F19CB5" w14:textId="77777777" w:rsidR="00461A28" w:rsidRPr="003D2ACA" w:rsidRDefault="00461A28">
      <w:pPr>
        <w:rPr>
          <w:rFonts w:ascii="Arial" w:hAnsi="Arial" w:cs="Arial"/>
          <w:b/>
          <w:bCs/>
          <w:sz w:val="22"/>
          <w:szCs w:val="22"/>
          <w:lang w:val="en-US"/>
        </w:rPr>
      </w:pPr>
    </w:p>
    <w:p w14:paraId="139BB178" w14:textId="412680E2" w:rsidR="0071430B" w:rsidRPr="003D2ACA" w:rsidRDefault="0071430B">
      <w:pPr>
        <w:rPr>
          <w:rFonts w:ascii="Arial" w:hAnsi="Arial" w:cs="Arial"/>
          <w:sz w:val="22"/>
          <w:szCs w:val="22"/>
          <w:lang w:val="en-US"/>
        </w:rPr>
      </w:pPr>
      <w:r w:rsidRPr="003D2ACA">
        <w:rPr>
          <w:rFonts w:ascii="Arial" w:hAnsi="Arial" w:cs="Arial"/>
          <w:b/>
          <w:bCs/>
          <w:sz w:val="22"/>
          <w:szCs w:val="22"/>
          <w:lang w:val="en-US"/>
        </w:rPr>
        <w:lastRenderedPageBreak/>
        <w:t xml:space="preserve">Ellie: </w:t>
      </w:r>
      <w:r w:rsidR="004363DC" w:rsidRPr="003D2ACA">
        <w:rPr>
          <w:rFonts w:ascii="Arial" w:hAnsi="Arial" w:cs="Arial"/>
          <w:sz w:val="22"/>
          <w:szCs w:val="22"/>
          <w:lang w:val="en-US"/>
        </w:rPr>
        <w:t xml:space="preserve">The next morning, we </w:t>
      </w:r>
      <w:proofErr w:type="gramStart"/>
      <w:r w:rsidR="004363DC" w:rsidRPr="003D2ACA">
        <w:rPr>
          <w:rFonts w:ascii="Arial" w:hAnsi="Arial" w:cs="Arial"/>
          <w:sz w:val="22"/>
          <w:szCs w:val="22"/>
          <w:lang w:val="en-US"/>
        </w:rPr>
        <w:t>meet</w:t>
      </w:r>
      <w:proofErr w:type="gramEnd"/>
      <w:r w:rsidR="004363DC" w:rsidRPr="003D2ACA">
        <w:rPr>
          <w:rFonts w:ascii="Arial" w:hAnsi="Arial" w:cs="Arial"/>
          <w:sz w:val="22"/>
          <w:szCs w:val="22"/>
          <w:lang w:val="en-US"/>
        </w:rPr>
        <w:t xml:space="preserve"> up with Joe and his family. It's 05:00 </w:t>
      </w:r>
      <w:r w:rsidR="00786EC8" w:rsidRPr="003D2ACA">
        <w:rPr>
          <w:rFonts w:ascii="Arial" w:hAnsi="Arial" w:cs="Arial"/>
          <w:sz w:val="22"/>
          <w:szCs w:val="22"/>
          <w:lang w:val="en-US"/>
        </w:rPr>
        <w:t>AM.</w:t>
      </w:r>
      <w:r w:rsidR="004363DC" w:rsidRPr="003D2ACA">
        <w:rPr>
          <w:rFonts w:ascii="Arial" w:hAnsi="Arial" w:cs="Arial"/>
          <w:sz w:val="22"/>
          <w:szCs w:val="22"/>
          <w:lang w:val="en-US"/>
        </w:rPr>
        <w:t xml:space="preserve"> To get to the prison</w:t>
      </w:r>
      <w:r w:rsidRPr="003D2ACA">
        <w:rPr>
          <w:rFonts w:ascii="Arial" w:hAnsi="Arial" w:cs="Arial"/>
          <w:sz w:val="22"/>
          <w:szCs w:val="22"/>
          <w:lang w:val="en-US"/>
        </w:rPr>
        <w:t>, t</w:t>
      </w:r>
      <w:r w:rsidR="004363DC" w:rsidRPr="003D2ACA">
        <w:rPr>
          <w:rFonts w:ascii="Arial" w:hAnsi="Arial" w:cs="Arial"/>
          <w:sz w:val="22"/>
          <w:szCs w:val="22"/>
          <w:lang w:val="en-US"/>
        </w:rPr>
        <w:t>hey can't drive themselves</w:t>
      </w:r>
      <w:r w:rsidR="00C9620A" w:rsidRPr="003D2ACA">
        <w:rPr>
          <w:rFonts w:ascii="Arial" w:hAnsi="Arial" w:cs="Arial"/>
          <w:sz w:val="22"/>
          <w:szCs w:val="22"/>
          <w:lang w:val="en-US"/>
        </w:rPr>
        <w:t>.</w:t>
      </w:r>
      <w:r w:rsidRPr="003D2ACA">
        <w:rPr>
          <w:rFonts w:ascii="Arial" w:hAnsi="Arial" w:cs="Arial"/>
          <w:sz w:val="22"/>
          <w:szCs w:val="22"/>
          <w:lang w:val="en-US"/>
        </w:rPr>
        <w:t xml:space="preserve"> </w:t>
      </w:r>
      <w:r w:rsidR="00C9620A" w:rsidRPr="003D2ACA">
        <w:rPr>
          <w:rFonts w:ascii="Arial" w:hAnsi="Arial" w:cs="Arial"/>
          <w:sz w:val="22"/>
          <w:szCs w:val="22"/>
          <w:lang w:val="en-US"/>
        </w:rPr>
        <w:t>I</w:t>
      </w:r>
      <w:r w:rsidR="004363DC" w:rsidRPr="003D2ACA">
        <w:rPr>
          <w:rFonts w:ascii="Arial" w:hAnsi="Arial" w:cs="Arial"/>
          <w:sz w:val="22"/>
          <w:szCs w:val="22"/>
          <w:lang w:val="en-US"/>
        </w:rPr>
        <w:t>t's against the rules. So</w:t>
      </w:r>
      <w:r w:rsidR="002A268E" w:rsidRPr="003D2ACA">
        <w:rPr>
          <w:rFonts w:ascii="Arial" w:hAnsi="Arial" w:cs="Arial"/>
          <w:sz w:val="22"/>
          <w:szCs w:val="22"/>
          <w:lang w:val="en-US"/>
        </w:rPr>
        <w:t>,</w:t>
      </w:r>
      <w:r w:rsidR="004363DC" w:rsidRPr="003D2ACA">
        <w:rPr>
          <w:rFonts w:ascii="Arial" w:hAnsi="Arial" w:cs="Arial"/>
          <w:sz w:val="22"/>
          <w:szCs w:val="22"/>
          <w:lang w:val="en-US"/>
        </w:rPr>
        <w:t xml:space="preserve"> instead, they board a van driven by prison staff</w:t>
      </w:r>
      <w:r w:rsidRPr="003D2ACA">
        <w:rPr>
          <w:rFonts w:ascii="Arial" w:hAnsi="Arial" w:cs="Arial"/>
          <w:sz w:val="22"/>
          <w:szCs w:val="22"/>
          <w:lang w:val="en-US"/>
        </w:rPr>
        <w:t xml:space="preserve"> w</w:t>
      </w:r>
      <w:r w:rsidR="004363DC" w:rsidRPr="003D2ACA">
        <w:rPr>
          <w:rFonts w:ascii="Arial" w:hAnsi="Arial" w:cs="Arial"/>
          <w:sz w:val="22"/>
          <w:szCs w:val="22"/>
          <w:lang w:val="en-US"/>
        </w:rPr>
        <w:t>ith no windows on either side</w:t>
      </w:r>
      <w:r w:rsidRPr="003D2ACA">
        <w:rPr>
          <w:rFonts w:ascii="Arial" w:hAnsi="Arial" w:cs="Arial"/>
          <w:sz w:val="22"/>
          <w:szCs w:val="22"/>
          <w:lang w:val="en-US"/>
        </w:rPr>
        <w:t xml:space="preserve">. </w:t>
      </w:r>
    </w:p>
    <w:p w14:paraId="68289B12" w14:textId="77777777" w:rsidR="0071430B" w:rsidRPr="003D2ACA" w:rsidRDefault="0071430B">
      <w:pPr>
        <w:rPr>
          <w:rFonts w:ascii="Arial" w:hAnsi="Arial" w:cs="Arial"/>
          <w:sz w:val="22"/>
          <w:szCs w:val="22"/>
          <w:lang w:val="en-US"/>
        </w:rPr>
      </w:pPr>
    </w:p>
    <w:p w14:paraId="1F5544BE" w14:textId="781492A2"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Joe: </w:t>
      </w:r>
      <w:r w:rsidRPr="003D2ACA">
        <w:rPr>
          <w:rFonts w:ascii="Arial" w:hAnsi="Arial" w:cs="Arial"/>
          <w:sz w:val="22"/>
          <w:szCs w:val="22"/>
          <w:lang w:val="en-US"/>
        </w:rPr>
        <w:t xml:space="preserve">Visitors are made to feel like they've committed some crime, like they buy association and that they're guilty. </w:t>
      </w:r>
    </w:p>
    <w:p w14:paraId="6106356A" w14:textId="77777777" w:rsidR="00FE26BF" w:rsidRPr="003D2ACA" w:rsidRDefault="00FE26BF">
      <w:pPr>
        <w:rPr>
          <w:rFonts w:ascii="Arial" w:hAnsi="Arial" w:cs="Arial"/>
          <w:b/>
          <w:bCs/>
          <w:sz w:val="22"/>
          <w:szCs w:val="22"/>
          <w:lang w:val="en-US"/>
        </w:rPr>
      </w:pPr>
    </w:p>
    <w:p w14:paraId="253AE97E" w14:textId="2F15590E"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nd outside the prison walls, Gaby and I wait along with some other local reporters for any news from the inside. </w:t>
      </w:r>
    </w:p>
    <w:p w14:paraId="3AD4BC32" w14:textId="77777777" w:rsidR="00AB4681" w:rsidRPr="003D2ACA" w:rsidRDefault="00AB4681">
      <w:pPr>
        <w:rPr>
          <w:rFonts w:ascii="Arial" w:hAnsi="Arial" w:cs="Arial"/>
          <w:b/>
          <w:bCs/>
          <w:sz w:val="22"/>
          <w:szCs w:val="22"/>
          <w:lang w:val="en-US"/>
        </w:rPr>
      </w:pPr>
    </w:p>
    <w:p w14:paraId="601C50A7" w14:textId="6CDD462C"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Male News Reporter: </w:t>
      </w:r>
      <w:r w:rsidR="004363DC" w:rsidRPr="003D2ACA">
        <w:rPr>
          <w:rFonts w:ascii="Arial" w:hAnsi="Arial" w:cs="Arial"/>
          <w:sz w:val="22"/>
          <w:szCs w:val="22"/>
          <w:lang w:val="en-US"/>
        </w:rPr>
        <w:t>In less than an hour, Donald Grant set to become Oklahoma's 195th death row inmate to be executed. Now</w:t>
      </w:r>
      <w:r w:rsidRPr="003D2ACA">
        <w:rPr>
          <w:rFonts w:ascii="Arial" w:hAnsi="Arial" w:cs="Arial"/>
          <w:sz w:val="22"/>
          <w:szCs w:val="22"/>
          <w:lang w:val="en-US"/>
        </w:rPr>
        <w:t>, r</w:t>
      </w:r>
      <w:r w:rsidR="004363DC" w:rsidRPr="003D2ACA">
        <w:rPr>
          <w:rFonts w:ascii="Arial" w:hAnsi="Arial" w:cs="Arial"/>
          <w:sz w:val="22"/>
          <w:szCs w:val="22"/>
          <w:lang w:val="en-US"/>
        </w:rPr>
        <w:t>ight now, he's in an isolated cell adjacent to the execution chamber, waiting for the process to begin. Now, Donald Grant was</w:t>
      </w:r>
      <w:r w:rsidR="004234CF"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1F63E720" w14:textId="77777777" w:rsidR="004234CF" w:rsidRPr="003D2ACA" w:rsidRDefault="004234CF">
      <w:pPr>
        <w:rPr>
          <w:rFonts w:ascii="Arial" w:hAnsi="Arial" w:cs="Arial"/>
          <w:b/>
          <w:bCs/>
          <w:sz w:val="22"/>
          <w:szCs w:val="22"/>
          <w:lang w:val="en-US"/>
        </w:rPr>
      </w:pPr>
    </w:p>
    <w:p w14:paraId="394EF441" w14:textId="67075565"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Joe is then taken to a waiting room, like a staging area. </w:t>
      </w:r>
    </w:p>
    <w:p w14:paraId="52A52BF3" w14:textId="77777777" w:rsidR="0071430B" w:rsidRPr="003D2ACA" w:rsidRDefault="0071430B">
      <w:pPr>
        <w:rPr>
          <w:rFonts w:ascii="Arial" w:hAnsi="Arial" w:cs="Arial"/>
          <w:b/>
          <w:bCs/>
          <w:sz w:val="22"/>
          <w:szCs w:val="22"/>
          <w:lang w:val="en-US"/>
        </w:rPr>
      </w:pPr>
    </w:p>
    <w:p w14:paraId="24FD366F" w14:textId="46AC9D86"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Joe: </w:t>
      </w:r>
      <w:r w:rsidRPr="003D2ACA">
        <w:rPr>
          <w:rFonts w:ascii="Arial" w:hAnsi="Arial" w:cs="Arial"/>
          <w:sz w:val="22"/>
          <w:szCs w:val="22"/>
          <w:lang w:val="en-US"/>
        </w:rPr>
        <w:t xml:space="preserve">There was coffee, there was water. I don't know, snacks. </w:t>
      </w:r>
      <w:r w:rsidR="00DA0752" w:rsidRPr="003D2ACA">
        <w:rPr>
          <w:rFonts w:ascii="Arial" w:hAnsi="Arial" w:cs="Arial"/>
          <w:sz w:val="22"/>
          <w:szCs w:val="22"/>
          <w:lang w:val="en-US"/>
        </w:rPr>
        <w:t>J</w:t>
      </w:r>
      <w:r w:rsidRPr="003D2ACA">
        <w:rPr>
          <w:rFonts w:ascii="Arial" w:hAnsi="Arial" w:cs="Arial"/>
          <w:sz w:val="22"/>
          <w:szCs w:val="22"/>
          <w:lang w:val="en-US"/>
        </w:rPr>
        <w:t xml:space="preserve">ust laid out as if it was almost like a banquet or something like that. In my mind, I'm thinking, you got to be kidding me. You got to be kidding me. </w:t>
      </w:r>
      <w:r w:rsidR="005C59FE" w:rsidRPr="003D2ACA">
        <w:rPr>
          <w:rFonts w:ascii="Arial" w:hAnsi="Arial" w:cs="Arial"/>
          <w:sz w:val="22"/>
          <w:szCs w:val="22"/>
          <w:lang w:val="en-US"/>
        </w:rPr>
        <w:t>I’m like, “</w:t>
      </w:r>
      <w:r w:rsidRPr="003D2ACA">
        <w:rPr>
          <w:rFonts w:ascii="Arial" w:hAnsi="Arial" w:cs="Arial"/>
          <w:sz w:val="22"/>
          <w:szCs w:val="22"/>
          <w:lang w:val="en-US"/>
        </w:rPr>
        <w:t>My brother's about to be executed, and I'm going to drink your water, eat your cookies or snacks</w:t>
      </w:r>
      <w:r w:rsidR="005C59FE" w:rsidRPr="003D2ACA">
        <w:rPr>
          <w:rFonts w:ascii="Arial" w:hAnsi="Arial" w:cs="Arial"/>
          <w:sz w:val="22"/>
          <w:szCs w:val="22"/>
          <w:lang w:val="en-US"/>
        </w:rPr>
        <w:t>,”</w:t>
      </w:r>
      <w:r w:rsidRPr="003D2ACA">
        <w:rPr>
          <w:rFonts w:ascii="Arial" w:hAnsi="Arial" w:cs="Arial"/>
          <w:sz w:val="22"/>
          <w:szCs w:val="22"/>
          <w:lang w:val="en-US"/>
        </w:rPr>
        <w:t xml:space="preserve"> or whatever, as if it was any other day</w:t>
      </w:r>
      <w:r w:rsidR="005C59FE" w:rsidRPr="003D2ACA">
        <w:rPr>
          <w:rFonts w:ascii="Arial" w:hAnsi="Arial" w:cs="Arial"/>
          <w:sz w:val="22"/>
          <w:szCs w:val="22"/>
          <w:lang w:val="en-US"/>
        </w:rPr>
        <w:t>.</w:t>
      </w:r>
      <w:r w:rsidRPr="003D2ACA">
        <w:rPr>
          <w:rFonts w:ascii="Arial" w:hAnsi="Arial" w:cs="Arial"/>
          <w:sz w:val="22"/>
          <w:szCs w:val="22"/>
          <w:lang w:val="en-US"/>
        </w:rPr>
        <w:t xml:space="preserve"> </w:t>
      </w:r>
      <w:r w:rsidR="005C59FE" w:rsidRPr="003D2ACA">
        <w:rPr>
          <w:rFonts w:ascii="Arial" w:hAnsi="Arial" w:cs="Arial"/>
          <w:sz w:val="22"/>
          <w:szCs w:val="22"/>
          <w:lang w:val="en-US"/>
        </w:rPr>
        <w:t>T</w:t>
      </w:r>
      <w:r w:rsidRPr="003D2ACA">
        <w:rPr>
          <w:rFonts w:ascii="Arial" w:hAnsi="Arial" w:cs="Arial"/>
          <w:sz w:val="22"/>
          <w:szCs w:val="22"/>
          <w:lang w:val="en-US"/>
        </w:rPr>
        <w:t>hat was what bothered me though. This was not any other day</w:t>
      </w:r>
      <w:r w:rsidR="007E0072" w:rsidRPr="003D2ACA">
        <w:rPr>
          <w:rFonts w:ascii="Arial" w:hAnsi="Arial" w:cs="Arial"/>
          <w:sz w:val="22"/>
          <w:szCs w:val="22"/>
          <w:lang w:val="en-US"/>
        </w:rPr>
        <w:t>.</w:t>
      </w:r>
      <w:r w:rsidRPr="003D2ACA">
        <w:rPr>
          <w:rFonts w:ascii="Arial" w:hAnsi="Arial" w:cs="Arial"/>
          <w:sz w:val="22"/>
          <w:szCs w:val="22"/>
          <w:lang w:val="en-US"/>
        </w:rPr>
        <w:t xml:space="preserve"> </w:t>
      </w:r>
      <w:r w:rsidR="007E0072" w:rsidRPr="003D2ACA">
        <w:rPr>
          <w:rFonts w:ascii="Arial" w:hAnsi="Arial" w:cs="Arial"/>
          <w:sz w:val="22"/>
          <w:szCs w:val="22"/>
          <w:lang w:val="en-US"/>
        </w:rPr>
        <w:t>T</w:t>
      </w:r>
      <w:r w:rsidRPr="003D2ACA">
        <w:rPr>
          <w:rFonts w:ascii="Arial" w:hAnsi="Arial" w:cs="Arial"/>
          <w:sz w:val="22"/>
          <w:szCs w:val="22"/>
          <w:lang w:val="en-US"/>
        </w:rPr>
        <w:t xml:space="preserve">his was the day that my brother was going to take his last breath at the hands of Oklahoma State. </w:t>
      </w:r>
    </w:p>
    <w:p w14:paraId="60F362D1" w14:textId="77777777" w:rsidR="000265B5" w:rsidRPr="003D2ACA" w:rsidRDefault="000265B5">
      <w:pPr>
        <w:rPr>
          <w:rFonts w:ascii="Arial" w:hAnsi="Arial" w:cs="Arial"/>
          <w:b/>
          <w:bCs/>
          <w:sz w:val="22"/>
          <w:szCs w:val="22"/>
          <w:lang w:val="en-US"/>
        </w:rPr>
      </w:pPr>
    </w:p>
    <w:p w14:paraId="211E0B7B" w14:textId="3F094045"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And finally, they're taken to the witness room and told to sit in the front row, facing these two big glass windows. The curtains are drawn down. </w:t>
      </w:r>
    </w:p>
    <w:p w14:paraId="1D88CA79" w14:textId="77777777" w:rsidR="00E81C3B" w:rsidRPr="003D2ACA" w:rsidRDefault="00E81C3B">
      <w:pPr>
        <w:rPr>
          <w:rFonts w:ascii="Arial" w:hAnsi="Arial" w:cs="Arial"/>
          <w:b/>
          <w:bCs/>
          <w:sz w:val="22"/>
          <w:szCs w:val="22"/>
          <w:lang w:val="en-US"/>
        </w:rPr>
      </w:pPr>
    </w:p>
    <w:p w14:paraId="18AB2848" w14:textId="589D1704"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 xml:space="preserve">We could see shadows, bodies like people on the other side setting up. </w:t>
      </w:r>
    </w:p>
    <w:p w14:paraId="1A353B34" w14:textId="77777777" w:rsidR="00122CF6" w:rsidRPr="003D2ACA" w:rsidRDefault="00122CF6">
      <w:pPr>
        <w:rPr>
          <w:rFonts w:ascii="Arial" w:hAnsi="Arial" w:cs="Arial"/>
          <w:b/>
          <w:bCs/>
          <w:sz w:val="22"/>
          <w:szCs w:val="22"/>
          <w:lang w:val="en-US"/>
        </w:rPr>
      </w:pPr>
    </w:p>
    <w:p w14:paraId="0DE032C7" w14:textId="3B8C236F" w:rsidR="0071430B"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And then another officer comes into the room. He looks straight ahead and tells them on no uncertain terms</w:t>
      </w:r>
      <w:r w:rsidR="0056287A" w:rsidRPr="003D2ACA">
        <w:rPr>
          <w:rFonts w:ascii="Arial" w:hAnsi="Arial" w:cs="Arial"/>
          <w:sz w:val="22"/>
          <w:szCs w:val="22"/>
          <w:lang w:val="en-US"/>
        </w:rPr>
        <w:t>--</w:t>
      </w:r>
    </w:p>
    <w:p w14:paraId="04D84160" w14:textId="77777777" w:rsidR="0071430B" w:rsidRPr="003D2ACA" w:rsidRDefault="0071430B">
      <w:pPr>
        <w:rPr>
          <w:rFonts w:ascii="Arial" w:hAnsi="Arial" w:cs="Arial"/>
          <w:sz w:val="22"/>
          <w:szCs w:val="22"/>
          <w:lang w:val="en-US"/>
        </w:rPr>
      </w:pPr>
    </w:p>
    <w:p w14:paraId="026526AF" w14:textId="09DFD725" w:rsidR="00441E4C" w:rsidRPr="003D2ACA" w:rsidRDefault="0071430B">
      <w:pPr>
        <w:rPr>
          <w:rFonts w:ascii="Arial" w:hAnsi="Arial" w:cs="Arial"/>
          <w:sz w:val="22"/>
          <w:szCs w:val="22"/>
          <w:lang w:val="en-US"/>
        </w:rPr>
      </w:pPr>
      <w:r w:rsidRPr="003D2ACA">
        <w:rPr>
          <w:rFonts w:ascii="Arial" w:hAnsi="Arial" w:cs="Arial"/>
          <w:b/>
          <w:bCs/>
          <w:sz w:val="22"/>
          <w:szCs w:val="22"/>
          <w:lang w:val="en-US"/>
        </w:rPr>
        <w:t>Joe:</w:t>
      </w:r>
      <w:r w:rsidRPr="003D2ACA">
        <w:rPr>
          <w:rFonts w:ascii="Arial" w:hAnsi="Arial" w:cs="Arial"/>
          <w:sz w:val="22"/>
          <w:szCs w:val="22"/>
          <w:lang w:val="en-US"/>
        </w:rPr>
        <w:t xml:space="preserve"> </w:t>
      </w:r>
      <w:r w:rsidR="000205E1" w:rsidRPr="003D2ACA">
        <w:rPr>
          <w:rFonts w:ascii="Arial" w:hAnsi="Arial" w:cs="Arial"/>
          <w:sz w:val="22"/>
          <w:szCs w:val="22"/>
          <w:lang w:val="en-US"/>
        </w:rPr>
        <w:t>“</w:t>
      </w:r>
      <w:r w:rsidRPr="003D2ACA">
        <w:rPr>
          <w:rFonts w:ascii="Arial" w:hAnsi="Arial" w:cs="Arial"/>
          <w:sz w:val="22"/>
          <w:szCs w:val="22"/>
          <w:lang w:val="en-US"/>
        </w:rPr>
        <w:t>it's to be no talking at all. Don't talk to the person behind you, in front of you. There's to be no talking</w:t>
      </w:r>
      <w:r w:rsidR="00980125" w:rsidRPr="003D2ACA">
        <w:rPr>
          <w:rFonts w:ascii="Arial" w:hAnsi="Arial" w:cs="Arial"/>
          <w:sz w:val="22"/>
          <w:szCs w:val="22"/>
          <w:lang w:val="en-US"/>
        </w:rPr>
        <w:t>,</w:t>
      </w:r>
      <w:r w:rsidRPr="003D2ACA">
        <w:rPr>
          <w:rFonts w:ascii="Arial" w:hAnsi="Arial" w:cs="Arial"/>
          <w:sz w:val="22"/>
          <w:szCs w:val="22"/>
          <w:lang w:val="en-US"/>
        </w:rPr>
        <w:t xml:space="preserve"> </w:t>
      </w:r>
      <w:r w:rsidR="00980125" w:rsidRPr="003D2ACA">
        <w:rPr>
          <w:rFonts w:ascii="Arial" w:hAnsi="Arial" w:cs="Arial"/>
          <w:sz w:val="22"/>
          <w:szCs w:val="22"/>
          <w:lang w:val="en-US"/>
        </w:rPr>
        <w:t>t</w:t>
      </w:r>
      <w:r w:rsidRPr="003D2ACA">
        <w:rPr>
          <w:rFonts w:ascii="Arial" w:hAnsi="Arial" w:cs="Arial"/>
          <w:sz w:val="22"/>
          <w:szCs w:val="22"/>
          <w:lang w:val="en-US"/>
        </w:rPr>
        <w:t>here's to be no standing, no getting up. If you do, you will be escorted out</w:t>
      </w:r>
      <w:r w:rsidR="00BC291F" w:rsidRPr="003D2ACA">
        <w:rPr>
          <w:rFonts w:ascii="Arial" w:hAnsi="Arial" w:cs="Arial"/>
          <w:sz w:val="22"/>
          <w:szCs w:val="22"/>
          <w:lang w:val="en-US"/>
        </w:rPr>
        <w:t>,</w:t>
      </w:r>
      <w:r w:rsidRPr="003D2ACA">
        <w:rPr>
          <w:rFonts w:ascii="Arial" w:hAnsi="Arial" w:cs="Arial"/>
          <w:sz w:val="22"/>
          <w:szCs w:val="22"/>
          <w:lang w:val="en-US"/>
        </w:rPr>
        <w:t xml:space="preserve"> </w:t>
      </w:r>
      <w:r w:rsidR="00BC291F" w:rsidRPr="003D2ACA">
        <w:rPr>
          <w:rFonts w:ascii="Arial" w:hAnsi="Arial" w:cs="Arial"/>
          <w:sz w:val="22"/>
          <w:szCs w:val="22"/>
          <w:lang w:val="en-US"/>
        </w:rPr>
        <w:t>probably.”</w:t>
      </w:r>
      <w:r w:rsidRPr="003D2ACA">
        <w:rPr>
          <w:rFonts w:ascii="Arial" w:hAnsi="Arial" w:cs="Arial"/>
          <w:sz w:val="22"/>
          <w:szCs w:val="22"/>
          <w:lang w:val="en-US"/>
        </w:rPr>
        <w:t xml:space="preserve"> And then he left the room. The curtains came up, and Donald was lying with an IV in his left</w:t>
      </w:r>
      <w:r w:rsidR="00A455B6" w:rsidRPr="003D2ACA">
        <w:rPr>
          <w:rFonts w:ascii="Arial" w:hAnsi="Arial" w:cs="Arial"/>
          <w:sz w:val="22"/>
          <w:szCs w:val="22"/>
          <w:lang w:val="en-US"/>
        </w:rPr>
        <w:t>--</w:t>
      </w:r>
      <w:r w:rsidRPr="003D2ACA">
        <w:rPr>
          <w:rFonts w:ascii="Arial" w:hAnsi="Arial" w:cs="Arial"/>
          <w:sz w:val="22"/>
          <w:szCs w:val="22"/>
          <w:lang w:val="en-US"/>
        </w:rPr>
        <w:t xml:space="preserve"> So, a long tear down his left side of his face. </w:t>
      </w:r>
    </w:p>
    <w:p w14:paraId="1E40ED22" w14:textId="77777777" w:rsidR="00D52112" w:rsidRPr="003D2ACA" w:rsidRDefault="00D52112">
      <w:pPr>
        <w:rPr>
          <w:rFonts w:ascii="Arial" w:hAnsi="Arial" w:cs="Arial"/>
          <w:b/>
          <w:bCs/>
          <w:sz w:val="22"/>
          <w:szCs w:val="22"/>
          <w:lang w:val="en-US"/>
        </w:rPr>
      </w:pPr>
    </w:p>
    <w:p w14:paraId="7D89ACA9" w14:textId="34FE63A1"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Donald is strapped down from head </w:t>
      </w:r>
      <w:r w:rsidRPr="003D2ACA">
        <w:rPr>
          <w:rFonts w:ascii="Arial" w:hAnsi="Arial" w:cs="Arial"/>
          <w:sz w:val="22"/>
          <w:szCs w:val="22"/>
          <w:lang w:val="en-US"/>
        </w:rPr>
        <w:t xml:space="preserve">to </w:t>
      </w:r>
      <w:r w:rsidR="004363DC" w:rsidRPr="003D2ACA">
        <w:rPr>
          <w:rFonts w:ascii="Arial" w:hAnsi="Arial" w:cs="Arial"/>
          <w:sz w:val="22"/>
          <w:szCs w:val="22"/>
          <w:lang w:val="en-US"/>
        </w:rPr>
        <w:t xml:space="preserve">toe, and he's </w:t>
      </w:r>
      <w:proofErr w:type="gramStart"/>
      <w:r w:rsidR="004363DC" w:rsidRPr="003D2ACA">
        <w:rPr>
          <w:rFonts w:ascii="Arial" w:hAnsi="Arial" w:cs="Arial"/>
          <w:sz w:val="22"/>
          <w:szCs w:val="22"/>
          <w:lang w:val="en-US"/>
        </w:rPr>
        <w:t>told</w:t>
      </w:r>
      <w:proofErr w:type="gramEnd"/>
      <w:r w:rsidR="004363DC" w:rsidRPr="003D2ACA">
        <w:rPr>
          <w:rFonts w:ascii="Arial" w:hAnsi="Arial" w:cs="Arial"/>
          <w:sz w:val="22"/>
          <w:szCs w:val="22"/>
          <w:lang w:val="en-US"/>
        </w:rPr>
        <w:t xml:space="preserve"> that he</w:t>
      </w:r>
      <w:r w:rsidRPr="003D2ACA">
        <w:rPr>
          <w:rFonts w:ascii="Arial" w:hAnsi="Arial" w:cs="Arial"/>
          <w:sz w:val="22"/>
          <w:szCs w:val="22"/>
          <w:lang w:val="en-US"/>
        </w:rPr>
        <w:t xml:space="preserve"> has</w:t>
      </w:r>
      <w:r w:rsidR="004363DC" w:rsidRPr="003D2ACA">
        <w:rPr>
          <w:rFonts w:ascii="Arial" w:hAnsi="Arial" w:cs="Arial"/>
          <w:sz w:val="22"/>
          <w:szCs w:val="22"/>
          <w:lang w:val="en-US"/>
        </w:rPr>
        <w:t xml:space="preserve"> two minutes. </w:t>
      </w:r>
    </w:p>
    <w:p w14:paraId="0EF800F6" w14:textId="77777777" w:rsidR="00AE4916" w:rsidRPr="003D2ACA" w:rsidRDefault="00AE4916">
      <w:pPr>
        <w:rPr>
          <w:rFonts w:ascii="Arial" w:hAnsi="Arial" w:cs="Arial"/>
          <w:b/>
          <w:bCs/>
          <w:sz w:val="22"/>
          <w:szCs w:val="22"/>
          <w:lang w:val="en-US"/>
        </w:rPr>
      </w:pPr>
    </w:p>
    <w:p w14:paraId="25B1CC3B" w14:textId="43E460AE"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He lifted his shoulders</w:t>
      </w:r>
      <w:r w:rsidR="005F0FCA" w:rsidRPr="003D2ACA">
        <w:rPr>
          <w:rFonts w:ascii="Arial" w:hAnsi="Arial" w:cs="Arial"/>
          <w:sz w:val="22"/>
          <w:szCs w:val="22"/>
          <w:lang w:val="en-US"/>
        </w:rPr>
        <w:t>.</w:t>
      </w:r>
      <w:r w:rsidRPr="003D2ACA">
        <w:rPr>
          <w:rFonts w:ascii="Arial" w:hAnsi="Arial" w:cs="Arial"/>
          <w:sz w:val="22"/>
          <w:szCs w:val="22"/>
          <w:lang w:val="en-US"/>
        </w:rPr>
        <w:t xml:space="preserve"> </w:t>
      </w:r>
      <w:r w:rsidR="005F0FCA" w:rsidRPr="003D2ACA">
        <w:rPr>
          <w:rFonts w:ascii="Arial" w:hAnsi="Arial" w:cs="Arial"/>
          <w:sz w:val="22"/>
          <w:szCs w:val="22"/>
          <w:lang w:val="en-US"/>
        </w:rPr>
        <w:t>A</w:t>
      </w:r>
      <w:r w:rsidR="004363DC" w:rsidRPr="003D2ACA">
        <w:rPr>
          <w:rFonts w:ascii="Arial" w:hAnsi="Arial" w:cs="Arial"/>
          <w:sz w:val="22"/>
          <w:szCs w:val="22"/>
          <w:lang w:val="en-US"/>
        </w:rPr>
        <w:t>nd at some point</w:t>
      </w:r>
      <w:r w:rsidRPr="003D2ACA">
        <w:rPr>
          <w:rFonts w:ascii="Arial" w:hAnsi="Arial" w:cs="Arial"/>
          <w:sz w:val="22"/>
          <w:szCs w:val="22"/>
          <w:lang w:val="en-US"/>
        </w:rPr>
        <w:t>,</w:t>
      </w:r>
      <w:r w:rsidR="004363DC" w:rsidRPr="003D2ACA">
        <w:rPr>
          <w:rFonts w:ascii="Arial" w:hAnsi="Arial" w:cs="Arial"/>
          <w:sz w:val="22"/>
          <w:szCs w:val="22"/>
          <w:lang w:val="en-US"/>
        </w:rPr>
        <w:t xml:space="preserve"> he said</w:t>
      </w:r>
      <w:r w:rsidR="00AB728B" w:rsidRPr="003D2ACA">
        <w:rPr>
          <w:rFonts w:ascii="Arial" w:hAnsi="Arial" w:cs="Arial"/>
          <w:sz w:val="22"/>
          <w:szCs w:val="22"/>
          <w:lang w:val="en-US"/>
        </w:rPr>
        <w:t>--</w:t>
      </w:r>
      <w:r w:rsidR="004363DC" w:rsidRPr="003D2ACA">
        <w:rPr>
          <w:rFonts w:ascii="Arial" w:hAnsi="Arial" w:cs="Arial"/>
          <w:sz w:val="22"/>
          <w:szCs w:val="22"/>
          <w:lang w:val="en-US"/>
        </w:rPr>
        <w:t xml:space="preserve"> I would say tearfully</w:t>
      </w:r>
      <w:r w:rsidRPr="003D2ACA">
        <w:rPr>
          <w:rFonts w:ascii="Arial" w:hAnsi="Arial" w:cs="Arial"/>
          <w:sz w:val="22"/>
          <w:szCs w:val="22"/>
          <w:lang w:val="en-US"/>
        </w:rPr>
        <w:t>, tearfully</w:t>
      </w:r>
      <w:r w:rsidR="004363DC" w:rsidRPr="003D2ACA">
        <w:rPr>
          <w:rFonts w:ascii="Arial" w:hAnsi="Arial" w:cs="Arial"/>
          <w:sz w:val="22"/>
          <w:szCs w:val="22"/>
          <w:lang w:val="en-US"/>
        </w:rPr>
        <w:t xml:space="preserve"> broke my heart. He said, </w:t>
      </w:r>
      <w:r w:rsidRPr="003D2ACA">
        <w:rPr>
          <w:rFonts w:ascii="Arial" w:hAnsi="Arial" w:cs="Arial"/>
          <w:sz w:val="22"/>
          <w:szCs w:val="22"/>
          <w:lang w:val="en-US"/>
        </w:rPr>
        <w:t>"</w:t>
      </w:r>
      <w:r w:rsidR="004363DC" w:rsidRPr="003D2ACA">
        <w:rPr>
          <w:rFonts w:ascii="Arial" w:hAnsi="Arial" w:cs="Arial"/>
          <w:sz w:val="22"/>
          <w:szCs w:val="22"/>
          <w:lang w:val="en-US"/>
        </w:rPr>
        <w:t>I'm about to die.</w:t>
      </w:r>
      <w:r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1EF667DD" w14:textId="77777777" w:rsidR="00B924CA" w:rsidRPr="003D2ACA" w:rsidRDefault="00B924CA">
      <w:pPr>
        <w:rPr>
          <w:rFonts w:ascii="Arial" w:hAnsi="Arial" w:cs="Arial"/>
          <w:b/>
          <w:bCs/>
          <w:sz w:val="22"/>
          <w:szCs w:val="22"/>
          <w:lang w:val="en-US"/>
        </w:rPr>
      </w:pPr>
    </w:p>
    <w:p w14:paraId="30F4AF27" w14:textId="7AD02A5F"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They administered the first drug and then the second, </w:t>
      </w:r>
      <w:r w:rsidRPr="003D2ACA">
        <w:rPr>
          <w:rFonts w:ascii="Arial" w:hAnsi="Arial" w:cs="Arial"/>
          <w:sz w:val="22"/>
          <w:szCs w:val="22"/>
          <w:lang w:val="en-US"/>
        </w:rPr>
        <w:t>midazolam</w:t>
      </w:r>
      <w:r w:rsidR="004363DC" w:rsidRPr="003D2ACA">
        <w:rPr>
          <w:rFonts w:ascii="Arial" w:hAnsi="Arial" w:cs="Arial"/>
          <w:sz w:val="22"/>
          <w:szCs w:val="22"/>
          <w:lang w:val="en-US"/>
        </w:rPr>
        <w:t xml:space="preserve">. This was the one Donald was most concerned about. </w:t>
      </w:r>
    </w:p>
    <w:p w14:paraId="4450BA1E" w14:textId="77777777" w:rsidR="00792BF5" w:rsidRPr="003D2ACA" w:rsidRDefault="00792BF5">
      <w:pPr>
        <w:rPr>
          <w:rFonts w:ascii="Arial" w:hAnsi="Arial" w:cs="Arial"/>
          <w:b/>
          <w:bCs/>
          <w:sz w:val="22"/>
          <w:szCs w:val="22"/>
          <w:lang w:val="en-US"/>
        </w:rPr>
      </w:pPr>
    </w:p>
    <w:p w14:paraId="35F03C17" w14:textId="7133545B"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Throughout this time, I held my wife's hand and held my brother's hand</w:t>
      </w:r>
      <w:r w:rsidR="002933C2" w:rsidRPr="003D2ACA">
        <w:rPr>
          <w:rFonts w:ascii="Arial" w:hAnsi="Arial" w:cs="Arial"/>
          <w:sz w:val="22"/>
          <w:szCs w:val="22"/>
          <w:lang w:val="en-US"/>
        </w:rPr>
        <w:t>.</w:t>
      </w:r>
      <w:r w:rsidR="004363DC" w:rsidRPr="003D2ACA">
        <w:rPr>
          <w:rFonts w:ascii="Arial" w:hAnsi="Arial" w:cs="Arial"/>
          <w:sz w:val="22"/>
          <w:szCs w:val="22"/>
          <w:lang w:val="en-US"/>
        </w:rPr>
        <w:t xml:space="preserve"> </w:t>
      </w:r>
      <w:r w:rsidR="002933C2" w:rsidRPr="003D2ACA">
        <w:rPr>
          <w:rFonts w:ascii="Arial" w:hAnsi="Arial" w:cs="Arial"/>
          <w:sz w:val="22"/>
          <w:szCs w:val="22"/>
          <w:lang w:val="en-US"/>
        </w:rPr>
        <w:t>W</w:t>
      </w:r>
      <w:r w:rsidR="004363DC" w:rsidRPr="003D2ACA">
        <w:rPr>
          <w:rFonts w:ascii="Arial" w:hAnsi="Arial" w:cs="Arial"/>
          <w:sz w:val="22"/>
          <w:szCs w:val="22"/>
          <w:lang w:val="en-US"/>
        </w:rPr>
        <w:t xml:space="preserve">e just held tightly, held each other because we couldn't utter a </w:t>
      </w:r>
      <w:proofErr w:type="gramStart"/>
      <w:r w:rsidR="004363DC" w:rsidRPr="003D2ACA">
        <w:rPr>
          <w:rFonts w:ascii="Arial" w:hAnsi="Arial" w:cs="Arial"/>
          <w:sz w:val="22"/>
          <w:szCs w:val="22"/>
          <w:lang w:val="en-US"/>
        </w:rPr>
        <w:t>word</w:t>
      </w:r>
      <w:proofErr w:type="gramEnd"/>
      <w:r w:rsidR="004363DC" w:rsidRPr="003D2ACA">
        <w:rPr>
          <w:rFonts w:ascii="Arial" w:hAnsi="Arial" w:cs="Arial"/>
          <w:sz w:val="22"/>
          <w:szCs w:val="22"/>
          <w:lang w:val="en-US"/>
        </w:rPr>
        <w:t xml:space="preserve"> or we would have been extracted from the room. </w:t>
      </w:r>
      <w:r w:rsidR="000F27F7" w:rsidRPr="003D2ACA">
        <w:rPr>
          <w:rFonts w:ascii="Arial" w:hAnsi="Arial" w:cs="Arial"/>
          <w:sz w:val="22"/>
          <w:szCs w:val="22"/>
          <w:lang w:val="en-US"/>
        </w:rPr>
        <w:t>W</w:t>
      </w:r>
      <w:r w:rsidR="004363DC" w:rsidRPr="003D2ACA">
        <w:rPr>
          <w:rFonts w:ascii="Arial" w:hAnsi="Arial" w:cs="Arial"/>
          <w:sz w:val="22"/>
          <w:szCs w:val="22"/>
          <w:lang w:val="en-US"/>
        </w:rPr>
        <w:t xml:space="preserve">e watched </w:t>
      </w:r>
      <w:r w:rsidRPr="003D2ACA">
        <w:rPr>
          <w:rFonts w:ascii="Arial" w:hAnsi="Arial" w:cs="Arial"/>
          <w:sz w:val="22"/>
          <w:szCs w:val="22"/>
          <w:lang w:val="en-US"/>
        </w:rPr>
        <w:t xml:space="preserve">him </w:t>
      </w:r>
      <w:r w:rsidR="004363DC" w:rsidRPr="003D2ACA">
        <w:rPr>
          <w:rFonts w:ascii="Arial" w:hAnsi="Arial" w:cs="Arial"/>
          <w:sz w:val="22"/>
          <w:szCs w:val="22"/>
          <w:lang w:val="en-US"/>
        </w:rPr>
        <w:t>faint into unconsciousness. And then the curtains came down</w:t>
      </w:r>
      <w:r w:rsidR="00EB730F" w:rsidRPr="003D2ACA">
        <w:rPr>
          <w:rFonts w:ascii="Arial" w:hAnsi="Arial" w:cs="Arial"/>
          <w:sz w:val="22"/>
          <w:szCs w:val="22"/>
          <w:lang w:val="en-US"/>
        </w:rPr>
        <w:t>,</w:t>
      </w:r>
      <w:r w:rsidR="004363DC" w:rsidRPr="003D2ACA">
        <w:rPr>
          <w:rFonts w:ascii="Arial" w:hAnsi="Arial" w:cs="Arial"/>
          <w:sz w:val="22"/>
          <w:szCs w:val="22"/>
          <w:lang w:val="en-US"/>
        </w:rPr>
        <w:t xml:space="preserve"> </w:t>
      </w:r>
      <w:r w:rsidR="00EB730F" w:rsidRPr="003D2ACA">
        <w:rPr>
          <w:rFonts w:ascii="Arial" w:hAnsi="Arial" w:cs="Arial"/>
          <w:sz w:val="22"/>
          <w:szCs w:val="22"/>
          <w:lang w:val="en-US"/>
        </w:rPr>
        <w:t>i</w:t>
      </w:r>
      <w:r w:rsidR="004363DC" w:rsidRPr="003D2ACA">
        <w:rPr>
          <w:rFonts w:ascii="Arial" w:hAnsi="Arial" w:cs="Arial"/>
          <w:sz w:val="22"/>
          <w:szCs w:val="22"/>
          <w:lang w:val="en-US"/>
        </w:rPr>
        <w:t xml:space="preserve">t was as if it was just all part of a performance. It was all </w:t>
      </w:r>
      <w:r w:rsidRPr="003D2ACA">
        <w:rPr>
          <w:rFonts w:ascii="Arial" w:hAnsi="Arial" w:cs="Arial"/>
          <w:sz w:val="22"/>
          <w:szCs w:val="22"/>
          <w:lang w:val="en-US"/>
        </w:rPr>
        <w:t>theatre</w:t>
      </w:r>
      <w:r w:rsidR="004363DC" w:rsidRPr="003D2ACA">
        <w:rPr>
          <w:rFonts w:ascii="Arial" w:hAnsi="Arial" w:cs="Arial"/>
          <w:sz w:val="22"/>
          <w:szCs w:val="22"/>
          <w:lang w:val="en-US"/>
        </w:rPr>
        <w:t>, only it was real</w:t>
      </w:r>
      <w:r w:rsidR="00973BBA" w:rsidRPr="003D2ACA">
        <w:rPr>
          <w:rFonts w:ascii="Arial" w:hAnsi="Arial" w:cs="Arial"/>
          <w:sz w:val="22"/>
          <w:szCs w:val="22"/>
          <w:lang w:val="en-US"/>
        </w:rPr>
        <w:t>.</w:t>
      </w:r>
      <w:r w:rsidRPr="003D2ACA">
        <w:rPr>
          <w:rFonts w:ascii="Arial" w:hAnsi="Arial" w:cs="Arial"/>
          <w:sz w:val="22"/>
          <w:szCs w:val="22"/>
          <w:lang w:val="en-US"/>
        </w:rPr>
        <w:t xml:space="preserve"> </w:t>
      </w:r>
      <w:r w:rsidR="00973BBA" w:rsidRPr="003D2ACA">
        <w:rPr>
          <w:rFonts w:ascii="Arial" w:hAnsi="Arial" w:cs="Arial"/>
          <w:sz w:val="22"/>
          <w:szCs w:val="22"/>
          <w:lang w:val="en-US"/>
        </w:rPr>
        <w:t>I</w:t>
      </w:r>
      <w:r w:rsidR="004363DC" w:rsidRPr="003D2ACA">
        <w:rPr>
          <w:rFonts w:ascii="Arial" w:hAnsi="Arial" w:cs="Arial"/>
          <w:sz w:val="22"/>
          <w:szCs w:val="22"/>
          <w:lang w:val="en-US"/>
        </w:rPr>
        <w:t xml:space="preserve">t wasn't a play. </w:t>
      </w:r>
    </w:p>
    <w:p w14:paraId="7B0BBBA6" w14:textId="77777777" w:rsidR="00614765" w:rsidRPr="003D2ACA" w:rsidRDefault="00614765">
      <w:pPr>
        <w:rPr>
          <w:rFonts w:ascii="Arial" w:hAnsi="Arial" w:cs="Arial"/>
          <w:b/>
          <w:bCs/>
          <w:sz w:val="22"/>
          <w:szCs w:val="22"/>
          <w:lang w:val="en-US"/>
        </w:rPr>
      </w:pPr>
    </w:p>
    <w:p w14:paraId="5C3E1EC9" w14:textId="4050E91C" w:rsidR="00441E4C" w:rsidRPr="003D2ACA" w:rsidRDefault="0071430B">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Outside the prison, the same group of people that prayed for Bigler, </w:t>
      </w:r>
      <w:proofErr w:type="gramStart"/>
      <w:r w:rsidR="004363DC" w:rsidRPr="003D2ACA">
        <w:rPr>
          <w:rFonts w:ascii="Arial" w:hAnsi="Arial" w:cs="Arial"/>
          <w:sz w:val="22"/>
          <w:szCs w:val="22"/>
          <w:lang w:val="en-US"/>
        </w:rPr>
        <w:t>pray</w:t>
      </w:r>
      <w:proofErr w:type="gramEnd"/>
      <w:r w:rsidR="004363DC" w:rsidRPr="003D2ACA">
        <w:rPr>
          <w:rFonts w:ascii="Arial" w:hAnsi="Arial" w:cs="Arial"/>
          <w:sz w:val="22"/>
          <w:szCs w:val="22"/>
          <w:lang w:val="en-US"/>
        </w:rPr>
        <w:t xml:space="preserve"> for Donald. </w:t>
      </w:r>
    </w:p>
    <w:p w14:paraId="01573268" w14:textId="77777777" w:rsidR="00796AC6" w:rsidRPr="003D2ACA" w:rsidRDefault="00796AC6">
      <w:pPr>
        <w:rPr>
          <w:rFonts w:ascii="Arial" w:hAnsi="Arial" w:cs="Arial"/>
          <w:sz w:val="22"/>
          <w:szCs w:val="22"/>
          <w:lang w:val="en-US"/>
        </w:rPr>
      </w:pPr>
    </w:p>
    <w:p w14:paraId="0CB09A65" w14:textId="60FE2EE2" w:rsidR="0071430B" w:rsidRPr="003D2ACA" w:rsidRDefault="0071430B">
      <w:pPr>
        <w:rPr>
          <w:rFonts w:ascii="Arial" w:hAnsi="Arial" w:cs="Arial"/>
          <w:sz w:val="22"/>
          <w:szCs w:val="22"/>
          <w:lang w:val="en-US"/>
        </w:rPr>
      </w:pPr>
      <w:r w:rsidRPr="003D2ACA">
        <w:rPr>
          <w:rFonts w:ascii="Arial" w:hAnsi="Arial" w:cs="Arial"/>
          <w:sz w:val="22"/>
          <w:szCs w:val="22"/>
          <w:lang w:val="en-US"/>
        </w:rPr>
        <w:t>[</w:t>
      </w:r>
      <w:r w:rsidR="00796AC6" w:rsidRPr="003D2ACA">
        <w:rPr>
          <w:rFonts w:ascii="Arial" w:hAnsi="Arial" w:cs="Arial"/>
          <w:sz w:val="22"/>
          <w:szCs w:val="22"/>
          <w:lang w:val="en-US"/>
        </w:rPr>
        <w:t>p</w:t>
      </w:r>
      <w:r w:rsidRPr="003D2ACA">
        <w:rPr>
          <w:rFonts w:ascii="Arial" w:hAnsi="Arial" w:cs="Arial"/>
          <w:sz w:val="22"/>
          <w:szCs w:val="22"/>
          <w:lang w:val="en-US"/>
        </w:rPr>
        <w:t>eople reciting prayer]</w:t>
      </w:r>
    </w:p>
    <w:p w14:paraId="75F75FFF" w14:textId="77777777" w:rsidR="0071430B" w:rsidRPr="003D2ACA" w:rsidRDefault="0071430B">
      <w:pPr>
        <w:rPr>
          <w:rFonts w:ascii="Arial" w:hAnsi="Arial" w:cs="Arial"/>
          <w:sz w:val="22"/>
          <w:szCs w:val="22"/>
          <w:lang w:val="en-US"/>
        </w:rPr>
      </w:pPr>
    </w:p>
    <w:p w14:paraId="50518C45" w14:textId="3C9436C3" w:rsidR="0071430B" w:rsidRPr="003D2ACA" w:rsidRDefault="004363DC">
      <w:pPr>
        <w:rPr>
          <w:rFonts w:ascii="Arial" w:hAnsi="Arial" w:cs="Arial"/>
          <w:sz w:val="22"/>
          <w:szCs w:val="22"/>
          <w:lang w:val="en-US"/>
        </w:rPr>
      </w:pPr>
      <w:r w:rsidRPr="003D2ACA">
        <w:rPr>
          <w:rFonts w:ascii="Arial" w:hAnsi="Arial" w:cs="Arial"/>
          <w:sz w:val="22"/>
          <w:szCs w:val="22"/>
          <w:lang w:val="en-US"/>
        </w:rPr>
        <w:lastRenderedPageBreak/>
        <w:t xml:space="preserve">Lord, God, loving father, have mercy on </w:t>
      </w:r>
      <w:r w:rsidR="00C76B7D" w:rsidRPr="003D2ACA">
        <w:rPr>
          <w:rFonts w:ascii="Arial" w:hAnsi="Arial" w:cs="Arial"/>
          <w:sz w:val="22"/>
          <w:szCs w:val="22"/>
          <w:lang w:val="en-US"/>
        </w:rPr>
        <w:t>Y</w:t>
      </w:r>
      <w:r w:rsidRPr="003D2ACA">
        <w:rPr>
          <w:rFonts w:ascii="Arial" w:hAnsi="Arial" w:cs="Arial"/>
          <w:sz w:val="22"/>
          <w:szCs w:val="22"/>
          <w:lang w:val="en-US"/>
        </w:rPr>
        <w:t xml:space="preserve">our son, Donald Grant, who's about to return to </w:t>
      </w:r>
      <w:r w:rsidR="00E0688B" w:rsidRPr="003D2ACA">
        <w:rPr>
          <w:rFonts w:ascii="Arial" w:hAnsi="Arial" w:cs="Arial"/>
          <w:sz w:val="22"/>
          <w:szCs w:val="22"/>
          <w:lang w:val="en-US"/>
        </w:rPr>
        <w:t>Y</w:t>
      </w:r>
      <w:r w:rsidRPr="003D2ACA">
        <w:rPr>
          <w:rFonts w:ascii="Arial" w:hAnsi="Arial" w:cs="Arial"/>
          <w:sz w:val="22"/>
          <w:szCs w:val="22"/>
          <w:lang w:val="en-US"/>
        </w:rPr>
        <w:t xml:space="preserve">ou. May this, our prayer, made in faith, assist him, relieve his struggle in body and spirit, forgive all his sins, and strengthen him with </w:t>
      </w:r>
      <w:r w:rsidR="008D3109" w:rsidRPr="003D2ACA">
        <w:rPr>
          <w:rFonts w:ascii="Arial" w:hAnsi="Arial" w:cs="Arial"/>
          <w:sz w:val="22"/>
          <w:szCs w:val="22"/>
          <w:lang w:val="en-US"/>
        </w:rPr>
        <w:t>Y</w:t>
      </w:r>
      <w:r w:rsidRPr="003D2ACA">
        <w:rPr>
          <w:rFonts w:ascii="Arial" w:hAnsi="Arial" w:cs="Arial"/>
          <w:sz w:val="22"/>
          <w:szCs w:val="22"/>
          <w:lang w:val="en-US"/>
        </w:rPr>
        <w:t xml:space="preserve">our loving embrace. Holy Mary, mother of God, pray for him. Holy angels of God, pray for him. Abraham, our father in faith, </w:t>
      </w:r>
      <w:proofErr w:type="gramStart"/>
      <w:r w:rsidRPr="003D2ACA">
        <w:rPr>
          <w:rFonts w:ascii="Arial" w:hAnsi="Arial" w:cs="Arial"/>
          <w:sz w:val="22"/>
          <w:szCs w:val="22"/>
          <w:lang w:val="en-US"/>
        </w:rPr>
        <w:t>pray</w:t>
      </w:r>
      <w:proofErr w:type="gramEnd"/>
      <w:r w:rsidRPr="003D2ACA">
        <w:rPr>
          <w:rFonts w:ascii="Arial" w:hAnsi="Arial" w:cs="Arial"/>
          <w:sz w:val="22"/>
          <w:szCs w:val="22"/>
          <w:lang w:val="en-US"/>
        </w:rPr>
        <w:t xml:space="preserve"> for him. David, leader of God's people, pray for him. All holy patriarchs and </w:t>
      </w:r>
      <w:proofErr w:type="gramStart"/>
      <w:r w:rsidRPr="003D2ACA">
        <w:rPr>
          <w:rFonts w:ascii="Arial" w:hAnsi="Arial" w:cs="Arial"/>
          <w:sz w:val="22"/>
          <w:szCs w:val="22"/>
          <w:lang w:val="en-US"/>
        </w:rPr>
        <w:t>prophets</w:t>
      </w:r>
      <w:r w:rsidR="00A63245" w:rsidRPr="003D2ACA">
        <w:rPr>
          <w:rFonts w:ascii="Arial" w:hAnsi="Arial" w:cs="Arial"/>
          <w:sz w:val="22"/>
          <w:szCs w:val="22"/>
          <w:lang w:val="en-US"/>
        </w:rPr>
        <w:t>,</w:t>
      </w:r>
      <w:proofErr w:type="gramEnd"/>
      <w:r w:rsidRPr="003D2ACA">
        <w:rPr>
          <w:rFonts w:ascii="Arial" w:hAnsi="Arial" w:cs="Arial"/>
          <w:sz w:val="22"/>
          <w:szCs w:val="22"/>
          <w:lang w:val="en-US"/>
        </w:rPr>
        <w:t xml:space="preserve"> pray for him. Pause and wait till we receive news of the executions taking place.</w:t>
      </w:r>
    </w:p>
    <w:p w14:paraId="1D38A548" w14:textId="77777777" w:rsidR="0071430B" w:rsidRPr="003D2ACA" w:rsidRDefault="0071430B">
      <w:pPr>
        <w:rPr>
          <w:rFonts w:ascii="Arial" w:hAnsi="Arial" w:cs="Arial"/>
          <w:sz w:val="22"/>
          <w:szCs w:val="22"/>
          <w:lang w:val="en-US"/>
        </w:rPr>
      </w:pPr>
    </w:p>
    <w:p w14:paraId="562FFC74" w14:textId="74ABCE27" w:rsidR="00441E4C" w:rsidRPr="003D2ACA" w:rsidRDefault="0071430B">
      <w:pPr>
        <w:rPr>
          <w:rFonts w:ascii="Arial" w:hAnsi="Arial" w:cs="Arial"/>
          <w:sz w:val="22"/>
          <w:szCs w:val="22"/>
          <w:lang w:val="en-US"/>
        </w:rPr>
      </w:pPr>
      <w:r w:rsidRPr="003D2ACA">
        <w:rPr>
          <w:rFonts w:ascii="Arial" w:hAnsi="Arial" w:cs="Arial"/>
          <w:sz w:val="22"/>
          <w:szCs w:val="22"/>
          <w:lang w:val="en-US"/>
        </w:rPr>
        <w:t>[</w:t>
      </w:r>
      <w:r w:rsidR="00AF6002" w:rsidRPr="003D2ACA">
        <w:rPr>
          <w:rFonts w:ascii="Arial" w:hAnsi="Arial" w:cs="Arial"/>
          <w:sz w:val="22"/>
          <w:szCs w:val="22"/>
          <w:lang w:val="en-US"/>
        </w:rPr>
        <w:t>s</w:t>
      </w:r>
      <w:r w:rsidRPr="003D2ACA">
        <w:rPr>
          <w:rFonts w:ascii="Arial" w:hAnsi="Arial" w:cs="Arial"/>
          <w:sz w:val="22"/>
          <w:szCs w:val="22"/>
          <w:lang w:val="en-US"/>
        </w:rPr>
        <w:t xml:space="preserve">omber music] </w:t>
      </w:r>
    </w:p>
    <w:p w14:paraId="0800EFEA" w14:textId="77777777" w:rsidR="00CD2218" w:rsidRPr="003D2ACA" w:rsidRDefault="00CD2218">
      <w:pPr>
        <w:rPr>
          <w:rFonts w:ascii="Arial" w:hAnsi="Arial" w:cs="Arial"/>
          <w:b/>
          <w:bCs/>
          <w:sz w:val="22"/>
          <w:szCs w:val="22"/>
          <w:lang w:val="en-US"/>
        </w:rPr>
      </w:pPr>
    </w:p>
    <w:p w14:paraId="09F4DC83" w14:textId="5AD89448"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Glynn: </w:t>
      </w:r>
      <w:r w:rsidR="004363DC" w:rsidRPr="003D2ACA">
        <w:rPr>
          <w:rFonts w:ascii="Arial" w:hAnsi="Arial" w:cs="Arial"/>
          <w:sz w:val="22"/>
          <w:szCs w:val="22"/>
          <w:lang w:val="en-US"/>
        </w:rPr>
        <w:t xml:space="preserve">Gaby </w:t>
      </w:r>
      <w:r w:rsidR="00C45F32" w:rsidRPr="003D2ACA">
        <w:rPr>
          <w:rFonts w:ascii="Arial" w:hAnsi="Arial" w:cs="Arial"/>
          <w:sz w:val="22"/>
          <w:szCs w:val="22"/>
          <w:lang w:val="en-US"/>
        </w:rPr>
        <w:t>C</w:t>
      </w:r>
      <w:r w:rsidR="004363DC" w:rsidRPr="003D2ACA">
        <w:rPr>
          <w:rFonts w:ascii="Arial" w:hAnsi="Arial" w:cs="Arial"/>
          <w:sz w:val="22"/>
          <w:szCs w:val="22"/>
          <w:lang w:val="en-US"/>
        </w:rPr>
        <w:t xml:space="preserve">aplan and Ellie Lightfoot reported this story while participating in the USC Annenberg </w:t>
      </w:r>
      <w:r w:rsidRPr="003D2ACA">
        <w:rPr>
          <w:rFonts w:ascii="Arial" w:hAnsi="Arial" w:cs="Arial"/>
          <w:sz w:val="22"/>
          <w:szCs w:val="22"/>
          <w:lang w:val="en-US"/>
        </w:rPr>
        <w:t>C</w:t>
      </w:r>
      <w:r w:rsidR="004363DC" w:rsidRPr="003D2ACA">
        <w:rPr>
          <w:rFonts w:ascii="Arial" w:hAnsi="Arial" w:cs="Arial"/>
          <w:sz w:val="22"/>
          <w:szCs w:val="22"/>
          <w:lang w:val="en-US"/>
        </w:rPr>
        <w:t xml:space="preserve">enter for Health Journalism's national fellowship and </w:t>
      </w:r>
      <w:r w:rsidRPr="003D2ACA">
        <w:rPr>
          <w:rFonts w:ascii="Arial" w:hAnsi="Arial" w:cs="Arial"/>
          <w:sz w:val="22"/>
          <w:szCs w:val="22"/>
          <w:lang w:val="en-US"/>
        </w:rPr>
        <w:t>The Kristy Hammam Fund for Health Journalism.</w:t>
      </w:r>
      <w:r w:rsidRPr="003D2ACA">
        <w:rPr>
          <w:rFonts w:ascii="Arial" w:hAnsi="Arial" w:cs="Arial"/>
          <w:b/>
          <w:bCs/>
          <w:sz w:val="22"/>
          <w:szCs w:val="22"/>
          <w:lang w:val="en-US"/>
        </w:rPr>
        <w:t xml:space="preserve"> </w:t>
      </w:r>
      <w:r w:rsidR="004363DC" w:rsidRPr="003D2ACA">
        <w:rPr>
          <w:rFonts w:ascii="Arial" w:hAnsi="Arial" w:cs="Arial"/>
          <w:sz w:val="22"/>
          <w:szCs w:val="22"/>
          <w:lang w:val="en-US"/>
        </w:rPr>
        <w:t>Thanks so much to the loved ones on the outside for allowing us inside their lives</w:t>
      </w:r>
      <w:r w:rsidR="0058359B" w:rsidRPr="003D2ACA">
        <w:rPr>
          <w:rFonts w:ascii="Arial" w:hAnsi="Arial" w:cs="Arial"/>
          <w:sz w:val="22"/>
          <w:szCs w:val="22"/>
          <w:lang w:val="en-US"/>
        </w:rPr>
        <w:t>.</w:t>
      </w:r>
      <w:r w:rsidR="004363DC" w:rsidRPr="003D2ACA">
        <w:rPr>
          <w:rFonts w:ascii="Arial" w:hAnsi="Arial" w:cs="Arial"/>
          <w:sz w:val="22"/>
          <w:szCs w:val="22"/>
          <w:lang w:val="en-US"/>
        </w:rPr>
        <w:t xml:space="preserve"> </w:t>
      </w:r>
      <w:r w:rsidR="0058359B" w:rsidRPr="003D2ACA">
        <w:rPr>
          <w:rFonts w:ascii="Arial" w:hAnsi="Arial" w:cs="Arial"/>
          <w:sz w:val="22"/>
          <w:szCs w:val="22"/>
          <w:lang w:val="en-US"/>
        </w:rPr>
        <w:t>A</w:t>
      </w:r>
      <w:r w:rsidR="004363DC" w:rsidRPr="003D2ACA">
        <w:rPr>
          <w:rFonts w:ascii="Arial" w:hAnsi="Arial" w:cs="Arial"/>
          <w:sz w:val="22"/>
          <w:szCs w:val="22"/>
          <w:lang w:val="en-US"/>
        </w:rPr>
        <w:t xml:space="preserve">nd huge, enormous thank you to </w:t>
      </w:r>
      <w:r w:rsidRPr="003D2ACA">
        <w:rPr>
          <w:rFonts w:ascii="Arial" w:hAnsi="Arial" w:cs="Arial"/>
          <w:sz w:val="22"/>
          <w:szCs w:val="22"/>
          <w:lang w:val="en-US"/>
        </w:rPr>
        <w:t>Bigler Stouffer, Wade Lay and Donald Grant for sharing your stories. Reporters</w:t>
      </w:r>
      <w:r w:rsidR="00BA4AAC" w:rsidRPr="003D2ACA">
        <w:rPr>
          <w:rFonts w:ascii="Arial" w:hAnsi="Arial" w:cs="Arial"/>
          <w:sz w:val="22"/>
          <w:szCs w:val="22"/>
          <w:lang w:val="en-US"/>
        </w:rPr>
        <w:t>,</w:t>
      </w:r>
      <w:r w:rsidRPr="003D2ACA">
        <w:rPr>
          <w:rFonts w:ascii="Arial" w:hAnsi="Arial" w:cs="Arial"/>
          <w:sz w:val="22"/>
          <w:szCs w:val="22"/>
          <w:lang w:val="en-US"/>
        </w:rPr>
        <w:t xml:space="preserve"> </w:t>
      </w:r>
      <w:proofErr w:type="gramStart"/>
      <w:r w:rsidRPr="003D2ACA">
        <w:rPr>
          <w:rFonts w:ascii="Arial" w:hAnsi="Arial" w:cs="Arial"/>
          <w:sz w:val="22"/>
          <w:szCs w:val="22"/>
          <w:lang w:val="en-US"/>
        </w:rPr>
        <w:t>Gaby</w:t>
      </w:r>
      <w:proofErr w:type="gramEnd"/>
      <w:r w:rsidRPr="003D2ACA">
        <w:rPr>
          <w:rFonts w:ascii="Arial" w:hAnsi="Arial" w:cs="Arial"/>
          <w:sz w:val="22"/>
          <w:szCs w:val="22"/>
          <w:lang w:val="en-US"/>
        </w:rPr>
        <w:t xml:space="preserve"> and Ellie</w:t>
      </w:r>
      <w:r w:rsidR="00BA4AAC" w:rsidRPr="003D2ACA">
        <w:rPr>
          <w:rFonts w:ascii="Arial" w:hAnsi="Arial" w:cs="Arial"/>
          <w:sz w:val="22"/>
          <w:szCs w:val="22"/>
          <w:lang w:val="en-US"/>
        </w:rPr>
        <w:t>,</w:t>
      </w:r>
      <w:r w:rsidRPr="003D2ACA">
        <w:rPr>
          <w:rFonts w:ascii="Arial" w:hAnsi="Arial" w:cs="Arial"/>
          <w:sz w:val="22"/>
          <w:szCs w:val="22"/>
          <w:lang w:val="en-US"/>
        </w:rPr>
        <w:t xml:space="preserve"> recently followed up with some of the folk mentioned in the story. </w:t>
      </w:r>
    </w:p>
    <w:p w14:paraId="1EA5A805" w14:textId="77777777" w:rsidR="00B83681" w:rsidRPr="003D2ACA" w:rsidRDefault="00B83681">
      <w:pPr>
        <w:rPr>
          <w:rFonts w:ascii="Arial" w:hAnsi="Arial" w:cs="Arial"/>
          <w:b/>
          <w:bCs/>
          <w:sz w:val="22"/>
          <w:szCs w:val="22"/>
          <w:lang w:val="en-US"/>
        </w:rPr>
      </w:pPr>
    </w:p>
    <w:p w14:paraId="11BC566C" w14:textId="2BEF83F2"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 xml:space="preserve">Joe still lives in his apartment in Manhattan and thinks about his brother anytime hears </w:t>
      </w:r>
      <w:r w:rsidRPr="003D2ACA">
        <w:rPr>
          <w:rFonts w:ascii="Arial" w:hAnsi="Arial" w:cs="Arial"/>
          <w:sz w:val="22"/>
          <w:szCs w:val="22"/>
          <w:lang w:val="en-US"/>
        </w:rPr>
        <w:t>G</w:t>
      </w:r>
      <w:r w:rsidR="004363DC" w:rsidRPr="003D2ACA">
        <w:rPr>
          <w:rFonts w:ascii="Arial" w:hAnsi="Arial" w:cs="Arial"/>
          <w:sz w:val="22"/>
          <w:szCs w:val="22"/>
          <w:lang w:val="en-US"/>
        </w:rPr>
        <w:t>rand</w:t>
      </w:r>
      <w:r w:rsidRPr="003D2ACA">
        <w:rPr>
          <w:rFonts w:ascii="Arial" w:hAnsi="Arial" w:cs="Arial"/>
          <w:sz w:val="22"/>
          <w:szCs w:val="22"/>
          <w:lang w:val="en-US"/>
        </w:rPr>
        <w:t xml:space="preserve"> </w:t>
      </w:r>
      <w:proofErr w:type="spellStart"/>
      <w:r w:rsidRPr="003D2ACA">
        <w:rPr>
          <w:rFonts w:ascii="Arial" w:hAnsi="Arial" w:cs="Arial"/>
          <w:sz w:val="22"/>
          <w:szCs w:val="22"/>
          <w:lang w:val="en-US"/>
        </w:rPr>
        <w:t>P</w:t>
      </w:r>
      <w:r w:rsidR="004363DC" w:rsidRPr="003D2ACA">
        <w:rPr>
          <w:rFonts w:ascii="Arial" w:hAnsi="Arial" w:cs="Arial"/>
          <w:sz w:val="22"/>
          <w:szCs w:val="22"/>
          <w:lang w:val="en-US"/>
        </w:rPr>
        <w:t>uba</w:t>
      </w:r>
      <w:proofErr w:type="spellEnd"/>
      <w:r w:rsidR="004363DC" w:rsidRPr="003D2ACA">
        <w:rPr>
          <w:rFonts w:ascii="Arial" w:hAnsi="Arial" w:cs="Arial"/>
          <w:sz w:val="22"/>
          <w:szCs w:val="22"/>
          <w:lang w:val="en-US"/>
        </w:rPr>
        <w:t xml:space="preserve">. </w:t>
      </w:r>
    </w:p>
    <w:p w14:paraId="48C312BA" w14:textId="77777777" w:rsidR="00BC5C0C" w:rsidRPr="003D2ACA" w:rsidRDefault="00BC5C0C">
      <w:pPr>
        <w:rPr>
          <w:rFonts w:ascii="Arial" w:hAnsi="Arial" w:cs="Arial"/>
          <w:b/>
          <w:bCs/>
          <w:sz w:val="22"/>
          <w:szCs w:val="22"/>
          <w:lang w:val="en-US"/>
        </w:rPr>
      </w:pPr>
    </w:p>
    <w:p w14:paraId="014C35FE" w14:textId="4D9338B4"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Joe: </w:t>
      </w:r>
      <w:r w:rsidR="004363DC" w:rsidRPr="003D2ACA">
        <w:rPr>
          <w:rFonts w:ascii="Arial" w:hAnsi="Arial" w:cs="Arial"/>
          <w:sz w:val="22"/>
          <w:szCs w:val="22"/>
          <w:lang w:val="en-US"/>
        </w:rPr>
        <w:t>I can't really think of a time in the last several decades</w:t>
      </w:r>
      <w:r w:rsidR="00656274" w:rsidRPr="003D2ACA">
        <w:rPr>
          <w:rFonts w:ascii="Arial" w:hAnsi="Arial" w:cs="Arial"/>
          <w:sz w:val="22"/>
          <w:szCs w:val="22"/>
          <w:lang w:val="en-US"/>
        </w:rPr>
        <w:t>,</w:t>
      </w:r>
      <w:r w:rsidR="004363DC" w:rsidRPr="003D2ACA">
        <w:rPr>
          <w:rFonts w:ascii="Arial" w:hAnsi="Arial" w:cs="Arial"/>
          <w:sz w:val="22"/>
          <w:szCs w:val="22"/>
          <w:lang w:val="en-US"/>
        </w:rPr>
        <w:t xml:space="preserve"> I'll say, where I was so depended </w:t>
      </w:r>
      <w:proofErr w:type="gramStart"/>
      <w:r w:rsidR="004363DC" w:rsidRPr="003D2ACA">
        <w:rPr>
          <w:rFonts w:ascii="Arial" w:hAnsi="Arial" w:cs="Arial"/>
          <w:sz w:val="22"/>
          <w:szCs w:val="22"/>
          <w:lang w:val="en-US"/>
        </w:rPr>
        <w:t>on</w:t>
      </w:r>
      <w:proofErr w:type="gramEnd"/>
      <w:r w:rsidR="004363DC" w:rsidRPr="003D2ACA">
        <w:rPr>
          <w:rFonts w:ascii="Arial" w:hAnsi="Arial" w:cs="Arial"/>
          <w:sz w:val="22"/>
          <w:szCs w:val="22"/>
          <w:lang w:val="en-US"/>
        </w:rPr>
        <w:t xml:space="preserve"> and Donald depended on me. </w:t>
      </w:r>
      <w:r w:rsidR="00955230" w:rsidRPr="003D2ACA">
        <w:rPr>
          <w:rFonts w:ascii="Arial" w:hAnsi="Arial" w:cs="Arial"/>
          <w:sz w:val="22"/>
          <w:szCs w:val="22"/>
          <w:lang w:val="en-US"/>
        </w:rPr>
        <w:t>T</w:t>
      </w:r>
      <w:r w:rsidR="004363DC" w:rsidRPr="003D2ACA">
        <w:rPr>
          <w:rFonts w:ascii="Arial" w:hAnsi="Arial" w:cs="Arial"/>
          <w:sz w:val="22"/>
          <w:szCs w:val="22"/>
          <w:lang w:val="en-US"/>
        </w:rPr>
        <w:t xml:space="preserve">here's something about that to not have that. There's an emptiness. There's a real emptiness. </w:t>
      </w:r>
    </w:p>
    <w:p w14:paraId="33A4EFBA" w14:textId="77777777" w:rsidR="003046A6" w:rsidRPr="003D2ACA" w:rsidRDefault="003046A6">
      <w:pPr>
        <w:rPr>
          <w:rFonts w:ascii="Arial" w:hAnsi="Arial" w:cs="Arial"/>
          <w:b/>
          <w:bCs/>
          <w:sz w:val="22"/>
          <w:szCs w:val="22"/>
          <w:lang w:val="en-US"/>
        </w:rPr>
      </w:pPr>
    </w:p>
    <w:p w14:paraId="63C0130F" w14:textId="6F51D3B1"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And Wade is still awaiting his competency trial in June. His daughter</w:t>
      </w:r>
      <w:r w:rsidR="001D5552" w:rsidRPr="003D2ACA">
        <w:rPr>
          <w:rFonts w:ascii="Arial" w:hAnsi="Arial" w:cs="Arial"/>
          <w:sz w:val="22"/>
          <w:szCs w:val="22"/>
          <w:lang w:val="en-US"/>
        </w:rPr>
        <w:t>,</w:t>
      </w:r>
      <w:r w:rsidR="004363DC" w:rsidRPr="003D2ACA">
        <w:rPr>
          <w:rFonts w:ascii="Arial" w:hAnsi="Arial" w:cs="Arial"/>
          <w:sz w:val="22"/>
          <w:szCs w:val="22"/>
          <w:lang w:val="en-US"/>
        </w:rPr>
        <w:t xml:space="preserve"> April</w:t>
      </w:r>
      <w:r w:rsidR="001D5552" w:rsidRPr="003D2ACA">
        <w:rPr>
          <w:rFonts w:ascii="Arial" w:hAnsi="Arial" w:cs="Arial"/>
          <w:sz w:val="22"/>
          <w:szCs w:val="22"/>
          <w:lang w:val="en-US"/>
        </w:rPr>
        <w:t>,</w:t>
      </w:r>
      <w:r w:rsidR="004363DC" w:rsidRPr="003D2ACA">
        <w:rPr>
          <w:rFonts w:ascii="Arial" w:hAnsi="Arial" w:cs="Arial"/>
          <w:sz w:val="22"/>
          <w:szCs w:val="22"/>
          <w:lang w:val="en-US"/>
        </w:rPr>
        <w:t xml:space="preserve"> can't bring herself to leave Oklahoma without knowing what's going to happen to her dad. </w:t>
      </w:r>
    </w:p>
    <w:p w14:paraId="198A74B0" w14:textId="77777777" w:rsidR="000A5097" w:rsidRPr="003D2ACA" w:rsidRDefault="000A5097">
      <w:pPr>
        <w:rPr>
          <w:rFonts w:ascii="Arial" w:hAnsi="Arial" w:cs="Arial"/>
          <w:b/>
          <w:bCs/>
          <w:sz w:val="22"/>
          <w:szCs w:val="22"/>
          <w:lang w:val="en-US"/>
        </w:rPr>
      </w:pPr>
    </w:p>
    <w:p w14:paraId="5AA812B8" w14:textId="3B752EA0"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April: </w:t>
      </w:r>
      <w:r w:rsidR="004363DC" w:rsidRPr="003D2ACA">
        <w:rPr>
          <w:rFonts w:ascii="Arial" w:hAnsi="Arial" w:cs="Arial"/>
          <w:sz w:val="22"/>
          <w:szCs w:val="22"/>
          <w:lang w:val="en-US"/>
        </w:rPr>
        <w:t xml:space="preserve">Yeah, I don't have much hope in the competency trial. All it means to me is more time. If this can just go long enough to where we can prove that death sentencing is wrong in general, then they can't kill my dad, whether he's crazy or not. </w:t>
      </w:r>
    </w:p>
    <w:p w14:paraId="22C101AD" w14:textId="77777777" w:rsidR="0037336D" w:rsidRPr="003D2ACA" w:rsidRDefault="0037336D">
      <w:pPr>
        <w:rPr>
          <w:rFonts w:ascii="Arial" w:hAnsi="Arial" w:cs="Arial"/>
          <w:b/>
          <w:bCs/>
          <w:sz w:val="22"/>
          <w:szCs w:val="22"/>
          <w:lang w:val="en-US"/>
        </w:rPr>
      </w:pPr>
    </w:p>
    <w:p w14:paraId="7CE31433" w14:textId="35502608"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Do you think about Wade often</w:t>
      </w:r>
      <w:r w:rsidR="00295118" w:rsidRPr="003D2ACA">
        <w:rPr>
          <w:rFonts w:ascii="Arial" w:hAnsi="Arial" w:cs="Arial"/>
          <w:sz w:val="22"/>
          <w:szCs w:val="22"/>
          <w:lang w:val="en-US"/>
        </w:rPr>
        <w:t>,</w:t>
      </w:r>
      <w:r w:rsidR="004363DC" w:rsidRPr="003D2ACA">
        <w:rPr>
          <w:rFonts w:ascii="Arial" w:hAnsi="Arial" w:cs="Arial"/>
          <w:sz w:val="22"/>
          <w:szCs w:val="22"/>
          <w:lang w:val="en-US"/>
        </w:rPr>
        <w:t xml:space="preserve"> </w:t>
      </w:r>
      <w:r w:rsidR="00295118" w:rsidRPr="003D2ACA">
        <w:rPr>
          <w:rFonts w:ascii="Arial" w:hAnsi="Arial" w:cs="Arial"/>
          <w:sz w:val="22"/>
          <w:szCs w:val="22"/>
          <w:lang w:val="en-US"/>
        </w:rPr>
        <w:t>o</w:t>
      </w:r>
      <w:r w:rsidR="004363DC" w:rsidRPr="003D2ACA">
        <w:rPr>
          <w:rFonts w:ascii="Arial" w:hAnsi="Arial" w:cs="Arial"/>
          <w:sz w:val="22"/>
          <w:szCs w:val="22"/>
          <w:lang w:val="en-US"/>
        </w:rPr>
        <w:t>r is it kind</w:t>
      </w:r>
      <w:r w:rsidRPr="003D2ACA">
        <w:rPr>
          <w:rFonts w:ascii="Arial" w:hAnsi="Arial" w:cs="Arial"/>
          <w:sz w:val="22"/>
          <w:szCs w:val="22"/>
          <w:lang w:val="en-US"/>
        </w:rPr>
        <w:t xml:space="preserve"> of</w:t>
      </w:r>
      <w:r w:rsidR="00514BD6" w:rsidRPr="003D2ACA">
        <w:rPr>
          <w:rFonts w:ascii="Arial" w:hAnsi="Arial" w:cs="Arial"/>
          <w:sz w:val="22"/>
          <w:szCs w:val="22"/>
          <w:lang w:val="en-US"/>
        </w:rPr>
        <w:t>--</w:t>
      </w:r>
      <w:r w:rsidR="004363DC" w:rsidRPr="003D2ACA">
        <w:rPr>
          <w:rFonts w:ascii="Arial" w:hAnsi="Arial" w:cs="Arial"/>
          <w:sz w:val="22"/>
          <w:szCs w:val="22"/>
          <w:lang w:val="en-US"/>
        </w:rPr>
        <w:t xml:space="preserve">? </w:t>
      </w:r>
    </w:p>
    <w:p w14:paraId="3A5F94F2" w14:textId="77777777" w:rsidR="00514BD6" w:rsidRPr="003D2ACA" w:rsidRDefault="00514BD6">
      <w:pPr>
        <w:rPr>
          <w:rFonts w:ascii="Arial" w:hAnsi="Arial" w:cs="Arial"/>
          <w:b/>
          <w:bCs/>
          <w:sz w:val="22"/>
          <w:szCs w:val="22"/>
          <w:lang w:val="en-US"/>
        </w:rPr>
      </w:pPr>
    </w:p>
    <w:p w14:paraId="2E8AF64B" w14:textId="66893FC0"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April: </w:t>
      </w:r>
      <w:r w:rsidR="004363DC" w:rsidRPr="003D2ACA">
        <w:rPr>
          <w:rFonts w:ascii="Arial" w:hAnsi="Arial" w:cs="Arial"/>
          <w:sz w:val="22"/>
          <w:szCs w:val="22"/>
          <w:lang w:val="en-US"/>
        </w:rPr>
        <w:t xml:space="preserve">Every day. </w:t>
      </w:r>
    </w:p>
    <w:p w14:paraId="768E8260" w14:textId="77777777" w:rsidR="00514BD6" w:rsidRPr="003D2ACA" w:rsidRDefault="00514BD6">
      <w:pPr>
        <w:rPr>
          <w:rFonts w:ascii="Arial" w:hAnsi="Arial" w:cs="Arial"/>
          <w:b/>
          <w:bCs/>
          <w:sz w:val="22"/>
          <w:szCs w:val="22"/>
          <w:lang w:val="en-US"/>
        </w:rPr>
      </w:pPr>
    </w:p>
    <w:p w14:paraId="24176833" w14:textId="1947E7A6"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Gaby: </w:t>
      </w:r>
      <w:r w:rsidR="004363DC" w:rsidRPr="003D2ACA">
        <w:rPr>
          <w:rFonts w:ascii="Arial" w:hAnsi="Arial" w:cs="Arial"/>
          <w:sz w:val="22"/>
          <w:szCs w:val="22"/>
          <w:lang w:val="en-US"/>
        </w:rPr>
        <w:t xml:space="preserve">Every day. </w:t>
      </w:r>
    </w:p>
    <w:p w14:paraId="772EBEFA" w14:textId="77777777" w:rsidR="00514BD6" w:rsidRPr="003D2ACA" w:rsidRDefault="00514BD6">
      <w:pPr>
        <w:rPr>
          <w:rFonts w:ascii="Arial" w:hAnsi="Arial" w:cs="Arial"/>
          <w:b/>
          <w:bCs/>
          <w:sz w:val="22"/>
          <w:szCs w:val="22"/>
          <w:lang w:val="en-US"/>
        </w:rPr>
      </w:pPr>
    </w:p>
    <w:p w14:paraId="310534E9" w14:textId="65CE0906"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April: </w:t>
      </w:r>
      <w:r w:rsidR="004363DC" w:rsidRPr="003D2ACA">
        <w:rPr>
          <w:rFonts w:ascii="Arial" w:hAnsi="Arial" w:cs="Arial"/>
          <w:sz w:val="22"/>
          <w:szCs w:val="22"/>
          <w:lang w:val="en-US"/>
        </w:rPr>
        <w:t>Every day</w:t>
      </w:r>
      <w:r w:rsidR="00514BD6" w:rsidRPr="003D2ACA">
        <w:rPr>
          <w:rFonts w:ascii="Arial" w:hAnsi="Arial" w:cs="Arial"/>
          <w:sz w:val="22"/>
          <w:szCs w:val="22"/>
          <w:lang w:val="en-US"/>
        </w:rPr>
        <w:t>.</w:t>
      </w:r>
      <w:r w:rsidR="004363DC" w:rsidRPr="003D2ACA">
        <w:rPr>
          <w:rFonts w:ascii="Arial" w:hAnsi="Arial" w:cs="Arial"/>
          <w:sz w:val="22"/>
          <w:szCs w:val="22"/>
          <w:lang w:val="en-US"/>
        </w:rPr>
        <w:t xml:space="preserve"> I look at him in the mirror</w:t>
      </w:r>
      <w:r w:rsidRPr="003D2ACA">
        <w:rPr>
          <w:rFonts w:ascii="Arial" w:hAnsi="Arial" w:cs="Arial"/>
          <w:sz w:val="22"/>
          <w:szCs w:val="22"/>
          <w:lang w:val="en-US"/>
        </w:rPr>
        <w:t xml:space="preserve"> e</w:t>
      </w:r>
      <w:r w:rsidR="004363DC" w:rsidRPr="003D2ACA">
        <w:rPr>
          <w:rFonts w:ascii="Arial" w:hAnsi="Arial" w:cs="Arial"/>
          <w:sz w:val="22"/>
          <w:szCs w:val="22"/>
          <w:lang w:val="en-US"/>
        </w:rPr>
        <w:t>very day</w:t>
      </w:r>
      <w:r w:rsidRPr="003D2ACA">
        <w:rPr>
          <w:rFonts w:ascii="Arial" w:hAnsi="Arial" w:cs="Arial"/>
          <w:sz w:val="22"/>
          <w:szCs w:val="22"/>
          <w:lang w:val="en-US"/>
        </w:rPr>
        <w:t>.</w:t>
      </w:r>
      <w:r w:rsidR="004363DC" w:rsidRPr="003D2ACA">
        <w:rPr>
          <w:rFonts w:ascii="Arial" w:hAnsi="Arial" w:cs="Arial"/>
          <w:sz w:val="22"/>
          <w:szCs w:val="22"/>
          <w:lang w:val="en-US"/>
        </w:rPr>
        <w:t xml:space="preserve"> I am Wade</w:t>
      </w:r>
      <w:r w:rsidRPr="003D2ACA">
        <w:rPr>
          <w:rFonts w:ascii="Arial" w:hAnsi="Arial" w:cs="Arial"/>
          <w:sz w:val="22"/>
          <w:szCs w:val="22"/>
          <w:lang w:val="en-US"/>
        </w:rPr>
        <w:t>, o</w:t>
      </w:r>
      <w:r w:rsidR="004363DC" w:rsidRPr="003D2ACA">
        <w:rPr>
          <w:rFonts w:ascii="Arial" w:hAnsi="Arial" w:cs="Arial"/>
          <w:sz w:val="22"/>
          <w:szCs w:val="22"/>
          <w:lang w:val="en-US"/>
        </w:rPr>
        <w:t>r at least</w:t>
      </w:r>
      <w:r w:rsidR="00B81647" w:rsidRPr="003D2ACA">
        <w:rPr>
          <w:rFonts w:ascii="Arial" w:hAnsi="Arial" w:cs="Arial"/>
          <w:sz w:val="22"/>
          <w:szCs w:val="22"/>
          <w:lang w:val="en-US"/>
        </w:rPr>
        <w:t>,</w:t>
      </w:r>
      <w:r w:rsidR="004363DC" w:rsidRPr="003D2ACA">
        <w:rPr>
          <w:rFonts w:ascii="Arial" w:hAnsi="Arial" w:cs="Arial"/>
          <w:sz w:val="22"/>
          <w:szCs w:val="22"/>
          <w:lang w:val="en-US"/>
        </w:rPr>
        <w:t xml:space="preserve"> that's how it feels. </w:t>
      </w:r>
    </w:p>
    <w:p w14:paraId="731E2F5B" w14:textId="77777777" w:rsidR="00506D46" w:rsidRPr="003D2ACA" w:rsidRDefault="00506D46">
      <w:pPr>
        <w:rPr>
          <w:rFonts w:ascii="Arial" w:hAnsi="Arial" w:cs="Arial"/>
          <w:b/>
          <w:bCs/>
          <w:sz w:val="22"/>
          <w:szCs w:val="22"/>
          <w:lang w:val="en-US"/>
        </w:rPr>
      </w:pPr>
    </w:p>
    <w:p w14:paraId="2FCB93F4" w14:textId="45ACEC72"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Ellie: </w:t>
      </w:r>
      <w:r w:rsidR="004363DC" w:rsidRPr="003D2ACA">
        <w:rPr>
          <w:rFonts w:ascii="Arial" w:hAnsi="Arial" w:cs="Arial"/>
          <w:sz w:val="22"/>
          <w:szCs w:val="22"/>
          <w:lang w:val="en-US"/>
        </w:rPr>
        <w:t>Suzanne</w:t>
      </w:r>
      <w:r w:rsidRPr="003D2ACA">
        <w:rPr>
          <w:rFonts w:ascii="Arial" w:hAnsi="Arial" w:cs="Arial"/>
          <w:sz w:val="22"/>
          <w:szCs w:val="22"/>
          <w:lang w:val="en-US"/>
        </w:rPr>
        <w:t>,</w:t>
      </w:r>
      <w:r w:rsidR="004363DC" w:rsidRPr="003D2ACA">
        <w:rPr>
          <w:rFonts w:ascii="Arial" w:hAnsi="Arial" w:cs="Arial"/>
          <w:sz w:val="22"/>
          <w:szCs w:val="22"/>
          <w:lang w:val="en-US"/>
        </w:rPr>
        <w:t xml:space="preserve"> Bigler's daughter</w:t>
      </w:r>
      <w:r w:rsidR="006A0EAF" w:rsidRPr="003D2ACA">
        <w:rPr>
          <w:rFonts w:ascii="Arial" w:hAnsi="Arial" w:cs="Arial"/>
          <w:sz w:val="22"/>
          <w:szCs w:val="22"/>
          <w:lang w:val="en-US"/>
        </w:rPr>
        <w:t>,</w:t>
      </w:r>
      <w:r w:rsidR="004363DC" w:rsidRPr="003D2ACA">
        <w:rPr>
          <w:rFonts w:ascii="Arial" w:hAnsi="Arial" w:cs="Arial"/>
          <w:sz w:val="22"/>
          <w:szCs w:val="22"/>
          <w:lang w:val="en-US"/>
        </w:rPr>
        <w:t xml:space="preserve"> </w:t>
      </w:r>
      <w:r w:rsidR="006A0EAF" w:rsidRPr="003D2ACA">
        <w:rPr>
          <w:rFonts w:ascii="Arial" w:hAnsi="Arial" w:cs="Arial"/>
          <w:sz w:val="22"/>
          <w:szCs w:val="22"/>
          <w:lang w:val="en-US"/>
        </w:rPr>
        <w:t>f</w:t>
      </w:r>
      <w:r w:rsidR="004363DC" w:rsidRPr="003D2ACA">
        <w:rPr>
          <w:rFonts w:ascii="Arial" w:hAnsi="Arial" w:cs="Arial"/>
          <w:sz w:val="22"/>
          <w:szCs w:val="22"/>
          <w:lang w:val="en-US"/>
        </w:rPr>
        <w:t xml:space="preserve">or the most part, she stopped talking to us. She said it was too hard for her. But a few months ago, she sent us over tape of her last conversation with her dad with a message that </w:t>
      </w:r>
      <w:proofErr w:type="gramStart"/>
      <w:r w:rsidR="004363DC" w:rsidRPr="003D2ACA">
        <w:rPr>
          <w:rFonts w:ascii="Arial" w:hAnsi="Arial" w:cs="Arial"/>
          <w:sz w:val="22"/>
          <w:szCs w:val="22"/>
          <w:lang w:val="en-US"/>
        </w:rPr>
        <w:t>said</w:t>
      </w:r>
      <w:r w:rsidR="0024120E" w:rsidRPr="003D2ACA">
        <w:rPr>
          <w:rFonts w:ascii="Arial" w:hAnsi="Arial" w:cs="Arial"/>
          <w:sz w:val="22"/>
          <w:szCs w:val="22"/>
          <w:lang w:val="en-US"/>
        </w:rPr>
        <w:t>,</w:t>
      </w:r>
      <w:proofErr w:type="gramEnd"/>
      <w:r w:rsidR="004363DC" w:rsidRPr="003D2ACA">
        <w:rPr>
          <w:rFonts w:ascii="Arial" w:hAnsi="Arial" w:cs="Arial"/>
          <w:sz w:val="22"/>
          <w:szCs w:val="22"/>
          <w:lang w:val="en-US"/>
        </w:rPr>
        <w:t xml:space="preserve"> she'd spent the summer searching for butterflies. </w:t>
      </w:r>
    </w:p>
    <w:p w14:paraId="2C442CD2" w14:textId="77777777" w:rsidR="005D435F" w:rsidRPr="003D2ACA" w:rsidRDefault="005D435F">
      <w:pPr>
        <w:rPr>
          <w:rFonts w:ascii="Arial" w:hAnsi="Arial" w:cs="Arial"/>
          <w:b/>
          <w:bCs/>
          <w:sz w:val="22"/>
          <w:szCs w:val="22"/>
          <w:lang w:val="en-US"/>
        </w:rPr>
      </w:pPr>
    </w:p>
    <w:p w14:paraId="51460C31" w14:textId="69AC0838"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Suzanne: </w:t>
      </w:r>
      <w:r w:rsidRPr="003D2ACA">
        <w:rPr>
          <w:rFonts w:ascii="Arial" w:hAnsi="Arial" w:cs="Arial"/>
          <w:sz w:val="22"/>
          <w:szCs w:val="22"/>
          <w:lang w:val="en-US"/>
        </w:rPr>
        <w:t>Okay</w:t>
      </w:r>
      <w:r w:rsidR="009E1D54" w:rsidRPr="003D2ACA">
        <w:rPr>
          <w:rFonts w:ascii="Arial" w:hAnsi="Arial" w:cs="Arial"/>
          <w:sz w:val="22"/>
          <w:szCs w:val="22"/>
          <w:lang w:val="en-US"/>
        </w:rPr>
        <w:t>.</w:t>
      </w:r>
      <w:r w:rsidRPr="003D2ACA">
        <w:rPr>
          <w:rFonts w:ascii="Arial" w:hAnsi="Arial" w:cs="Arial"/>
          <w:sz w:val="22"/>
          <w:szCs w:val="22"/>
          <w:lang w:val="en-US"/>
        </w:rPr>
        <w:t xml:space="preserve"> </w:t>
      </w:r>
      <w:r w:rsidR="009E1D54" w:rsidRPr="003D2ACA">
        <w:rPr>
          <w:rFonts w:ascii="Arial" w:hAnsi="Arial" w:cs="Arial"/>
          <w:sz w:val="22"/>
          <w:szCs w:val="22"/>
          <w:lang w:val="en-US"/>
        </w:rPr>
        <w:t>I</w:t>
      </w:r>
      <w:r w:rsidRPr="003D2ACA">
        <w:rPr>
          <w:rFonts w:ascii="Arial" w:hAnsi="Arial" w:cs="Arial"/>
          <w:sz w:val="22"/>
          <w:szCs w:val="22"/>
          <w:lang w:val="en-US"/>
        </w:rPr>
        <w:t>t's being recorded</w:t>
      </w:r>
      <w:r w:rsidR="007C0F2D" w:rsidRPr="003D2ACA">
        <w:rPr>
          <w:rFonts w:ascii="Arial" w:hAnsi="Arial" w:cs="Arial"/>
          <w:sz w:val="22"/>
          <w:szCs w:val="22"/>
          <w:lang w:val="en-US"/>
        </w:rPr>
        <w:t>,</w:t>
      </w:r>
      <w:r w:rsidRPr="003D2ACA">
        <w:rPr>
          <w:rFonts w:ascii="Arial" w:hAnsi="Arial" w:cs="Arial"/>
          <w:sz w:val="22"/>
          <w:szCs w:val="22"/>
          <w:lang w:val="en-US"/>
        </w:rPr>
        <w:t xml:space="preserve"> dad. </w:t>
      </w:r>
    </w:p>
    <w:p w14:paraId="7394224C" w14:textId="77777777" w:rsidR="007C0F2D" w:rsidRPr="003D2ACA" w:rsidRDefault="007C0F2D">
      <w:pPr>
        <w:rPr>
          <w:rFonts w:ascii="Arial" w:hAnsi="Arial" w:cs="Arial"/>
          <w:b/>
          <w:bCs/>
          <w:sz w:val="22"/>
          <w:szCs w:val="22"/>
          <w:lang w:val="en-US"/>
        </w:rPr>
      </w:pPr>
    </w:p>
    <w:p w14:paraId="074E8E78" w14:textId="405DF46C"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One of these days</w:t>
      </w:r>
      <w:r w:rsidR="00F37E33" w:rsidRPr="003D2ACA">
        <w:rPr>
          <w:rFonts w:ascii="Arial" w:hAnsi="Arial" w:cs="Arial"/>
          <w:sz w:val="22"/>
          <w:szCs w:val="22"/>
          <w:lang w:val="en-US"/>
        </w:rPr>
        <w:t>,</w:t>
      </w:r>
      <w:r w:rsidR="004363DC" w:rsidRPr="003D2ACA">
        <w:rPr>
          <w:rFonts w:ascii="Arial" w:hAnsi="Arial" w:cs="Arial"/>
          <w:sz w:val="22"/>
          <w:szCs w:val="22"/>
          <w:lang w:val="en-US"/>
        </w:rPr>
        <w:t xml:space="preserve"> you're going to see my spirit come down to you as a butterfly. </w:t>
      </w:r>
    </w:p>
    <w:p w14:paraId="0584EE75" w14:textId="77777777" w:rsidR="00F37E33" w:rsidRPr="003D2ACA" w:rsidRDefault="00F37E33">
      <w:pPr>
        <w:rPr>
          <w:rFonts w:ascii="Arial" w:hAnsi="Arial" w:cs="Arial"/>
          <w:b/>
          <w:bCs/>
          <w:sz w:val="22"/>
          <w:szCs w:val="22"/>
          <w:lang w:val="en-US"/>
        </w:rPr>
      </w:pPr>
    </w:p>
    <w:p w14:paraId="6BBC3CD3" w14:textId="383933CC"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Suzanne: </w:t>
      </w:r>
      <w:r w:rsidR="004363DC" w:rsidRPr="003D2ACA">
        <w:rPr>
          <w:rFonts w:ascii="Arial" w:hAnsi="Arial" w:cs="Arial"/>
          <w:sz w:val="22"/>
          <w:szCs w:val="22"/>
          <w:lang w:val="en-US"/>
        </w:rPr>
        <w:t xml:space="preserve">Dad. </w:t>
      </w:r>
    </w:p>
    <w:p w14:paraId="1D8A6700" w14:textId="77777777" w:rsidR="00B31E0A" w:rsidRPr="003D2ACA" w:rsidRDefault="00B31E0A">
      <w:pPr>
        <w:rPr>
          <w:rFonts w:ascii="Arial" w:hAnsi="Arial" w:cs="Arial"/>
          <w:b/>
          <w:bCs/>
          <w:sz w:val="22"/>
          <w:szCs w:val="22"/>
          <w:lang w:val="en-US"/>
        </w:rPr>
      </w:pPr>
    </w:p>
    <w:p w14:paraId="39C41482" w14:textId="7AC1B571" w:rsidR="005D435F" w:rsidRPr="003D2ACA" w:rsidRDefault="005D435F">
      <w:pPr>
        <w:rPr>
          <w:rFonts w:ascii="Arial" w:hAnsi="Arial" w:cs="Arial"/>
          <w:sz w:val="22"/>
          <w:szCs w:val="22"/>
          <w:lang w:val="en-US"/>
        </w:rPr>
      </w:pPr>
      <w:r w:rsidRPr="003D2ACA">
        <w:rPr>
          <w:rFonts w:ascii="Arial" w:hAnsi="Arial" w:cs="Arial"/>
          <w:b/>
          <w:bCs/>
          <w:sz w:val="22"/>
          <w:szCs w:val="22"/>
          <w:lang w:val="en-US"/>
        </w:rPr>
        <w:t xml:space="preserve">Bigler: </w:t>
      </w:r>
      <w:r w:rsidR="004363DC" w:rsidRPr="003D2ACA">
        <w:rPr>
          <w:rFonts w:ascii="Arial" w:hAnsi="Arial" w:cs="Arial"/>
          <w:sz w:val="22"/>
          <w:szCs w:val="22"/>
          <w:lang w:val="en-US"/>
        </w:rPr>
        <w:t>And you'll know it's me</w:t>
      </w:r>
      <w:r w:rsidRPr="003D2ACA">
        <w:rPr>
          <w:rFonts w:ascii="Arial" w:hAnsi="Arial" w:cs="Arial"/>
          <w:sz w:val="22"/>
          <w:szCs w:val="22"/>
          <w:lang w:val="en-US"/>
        </w:rPr>
        <w:t>, a</w:t>
      </w:r>
      <w:r w:rsidR="004363DC" w:rsidRPr="003D2ACA">
        <w:rPr>
          <w:rFonts w:ascii="Arial" w:hAnsi="Arial" w:cs="Arial"/>
          <w:sz w:val="22"/>
          <w:szCs w:val="22"/>
          <w:lang w:val="en-US"/>
        </w:rPr>
        <w:t>nd we can communicate</w:t>
      </w:r>
      <w:r w:rsidR="00041345" w:rsidRPr="003D2ACA">
        <w:rPr>
          <w:rFonts w:ascii="Arial" w:hAnsi="Arial" w:cs="Arial"/>
          <w:sz w:val="22"/>
          <w:szCs w:val="22"/>
          <w:lang w:val="en-US"/>
        </w:rPr>
        <w:t>,</w:t>
      </w:r>
      <w:r w:rsidR="004363DC" w:rsidRPr="003D2ACA">
        <w:rPr>
          <w:rFonts w:ascii="Arial" w:hAnsi="Arial" w:cs="Arial"/>
          <w:sz w:val="22"/>
          <w:szCs w:val="22"/>
          <w:lang w:val="en-US"/>
        </w:rPr>
        <w:t xml:space="preserve"> </w:t>
      </w:r>
      <w:r w:rsidR="00041345" w:rsidRPr="003D2ACA">
        <w:rPr>
          <w:rFonts w:ascii="Arial" w:hAnsi="Arial" w:cs="Arial"/>
          <w:sz w:val="22"/>
          <w:szCs w:val="22"/>
          <w:lang w:val="en-US"/>
        </w:rPr>
        <w:t>e</w:t>
      </w:r>
      <w:r w:rsidR="004363DC" w:rsidRPr="003D2ACA">
        <w:rPr>
          <w:rFonts w:ascii="Arial" w:hAnsi="Arial" w:cs="Arial"/>
          <w:sz w:val="22"/>
          <w:szCs w:val="22"/>
          <w:lang w:val="en-US"/>
        </w:rPr>
        <w:t>ven though I will be in heaven</w:t>
      </w:r>
      <w:r w:rsidRPr="003D2ACA">
        <w:rPr>
          <w:rFonts w:ascii="Arial" w:hAnsi="Arial" w:cs="Arial"/>
          <w:sz w:val="22"/>
          <w:szCs w:val="22"/>
          <w:lang w:val="en-US"/>
        </w:rPr>
        <w:t>.</w:t>
      </w:r>
    </w:p>
    <w:p w14:paraId="4954CC35" w14:textId="77777777" w:rsidR="00C574E8" w:rsidRPr="003D2ACA" w:rsidRDefault="00C574E8">
      <w:pPr>
        <w:rPr>
          <w:rFonts w:ascii="Arial" w:hAnsi="Arial" w:cs="Arial"/>
          <w:b/>
          <w:bCs/>
          <w:sz w:val="22"/>
          <w:szCs w:val="22"/>
          <w:lang w:val="en-US"/>
        </w:rPr>
      </w:pPr>
    </w:p>
    <w:p w14:paraId="59C19EA6" w14:textId="41007351" w:rsidR="005D435F" w:rsidRPr="003D2ACA" w:rsidRDefault="005D435F">
      <w:pPr>
        <w:rPr>
          <w:rFonts w:ascii="Arial" w:hAnsi="Arial" w:cs="Arial"/>
          <w:sz w:val="22"/>
          <w:szCs w:val="22"/>
          <w:lang w:val="en-US"/>
        </w:rPr>
      </w:pPr>
      <w:r w:rsidRPr="003D2ACA">
        <w:rPr>
          <w:rFonts w:ascii="Arial" w:hAnsi="Arial" w:cs="Arial"/>
          <w:b/>
          <w:bCs/>
          <w:sz w:val="22"/>
          <w:szCs w:val="22"/>
          <w:lang w:val="en-US"/>
        </w:rPr>
        <w:t xml:space="preserve">Suzanne: </w:t>
      </w:r>
      <w:r w:rsidRPr="003D2ACA">
        <w:rPr>
          <w:rFonts w:ascii="Arial" w:hAnsi="Arial" w:cs="Arial"/>
          <w:sz w:val="22"/>
          <w:szCs w:val="22"/>
          <w:lang w:val="en-US"/>
        </w:rPr>
        <w:t xml:space="preserve">Right. </w:t>
      </w:r>
    </w:p>
    <w:p w14:paraId="613B8626" w14:textId="77777777" w:rsidR="005D435F" w:rsidRPr="003D2ACA" w:rsidRDefault="005D435F">
      <w:pPr>
        <w:rPr>
          <w:rFonts w:ascii="Arial" w:hAnsi="Arial" w:cs="Arial"/>
          <w:sz w:val="22"/>
          <w:szCs w:val="22"/>
          <w:lang w:val="en-US"/>
        </w:rPr>
      </w:pPr>
    </w:p>
    <w:p w14:paraId="2F766370" w14:textId="7C97A979" w:rsidR="00441E4C" w:rsidRPr="003D2ACA" w:rsidRDefault="005D435F">
      <w:pPr>
        <w:rPr>
          <w:rFonts w:ascii="Arial" w:hAnsi="Arial" w:cs="Arial"/>
          <w:sz w:val="22"/>
          <w:szCs w:val="22"/>
          <w:lang w:val="en-US"/>
        </w:rPr>
      </w:pPr>
      <w:r w:rsidRPr="003D2ACA">
        <w:rPr>
          <w:rFonts w:ascii="Arial" w:hAnsi="Arial" w:cs="Arial"/>
          <w:b/>
          <w:bCs/>
          <w:sz w:val="22"/>
          <w:szCs w:val="22"/>
          <w:lang w:val="en-US"/>
        </w:rPr>
        <w:t xml:space="preserve">Bigler: </w:t>
      </w:r>
      <w:r w:rsidRPr="003D2ACA">
        <w:rPr>
          <w:rFonts w:ascii="Arial" w:hAnsi="Arial" w:cs="Arial"/>
          <w:sz w:val="22"/>
          <w:szCs w:val="22"/>
          <w:lang w:val="en-US"/>
        </w:rPr>
        <w:t xml:space="preserve">I'll be able to communicate through the butterfly to you. So, you keep that in your mind and keep looking for the butterfly. </w:t>
      </w:r>
    </w:p>
    <w:p w14:paraId="3A1CCF88" w14:textId="77777777" w:rsidR="005D435F" w:rsidRPr="003D2ACA" w:rsidRDefault="005D435F">
      <w:pPr>
        <w:rPr>
          <w:rFonts w:ascii="Arial" w:hAnsi="Arial" w:cs="Arial"/>
          <w:b/>
          <w:bCs/>
          <w:sz w:val="22"/>
          <w:szCs w:val="22"/>
          <w:lang w:val="en-US"/>
        </w:rPr>
      </w:pPr>
    </w:p>
    <w:p w14:paraId="6BD19208" w14:textId="776418D2" w:rsidR="00441E4C" w:rsidRPr="003D2ACA" w:rsidRDefault="005D435F">
      <w:pPr>
        <w:rPr>
          <w:rFonts w:ascii="Arial" w:hAnsi="Arial" w:cs="Arial"/>
          <w:sz w:val="22"/>
          <w:szCs w:val="22"/>
          <w:lang w:val="en-US"/>
        </w:rPr>
      </w:pPr>
      <w:r w:rsidRPr="003D2ACA">
        <w:rPr>
          <w:rFonts w:ascii="Arial" w:hAnsi="Arial" w:cs="Arial"/>
          <w:sz w:val="22"/>
          <w:szCs w:val="22"/>
          <w:lang w:val="en-US"/>
        </w:rPr>
        <w:t>[</w:t>
      </w:r>
      <w:r w:rsidR="00424826" w:rsidRPr="003D2ACA">
        <w:rPr>
          <w:rFonts w:ascii="Arial" w:hAnsi="Arial" w:cs="Arial"/>
          <w:sz w:val="22"/>
          <w:szCs w:val="22"/>
          <w:lang w:val="en-US"/>
        </w:rPr>
        <w:t>s</w:t>
      </w:r>
      <w:r w:rsidRPr="003D2ACA">
        <w:rPr>
          <w:rFonts w:ascii="Arial" w:hAnsi="Arial" w:cs="Arial"/>
          <w:sz w:val="22"/>
          <w:szCs w:val="22"/>
          <w:lang w:val="en-US"/>
        </w:rPr>
        <w:t xml:space="preserve">omber music] </w:t>
      </w:r>
    </w:p>
    <w:p w14:paraId="4D8B369C" w14:textId="77777777" w:rsidR="007D4E55" w:rsidRPr="003D2ACA" w:rsidRDefault="007D4E55">
      <w:pPr>
        <w:rPr>
          <w:rFonts w:ascii="Arial" w:hAnsi="Arial" w:cs="Arial"/>
          <w:b/>
          <w:bCs/>
          <w:sz w:val="22"/>
          <w:szCs w:val="22"/>
          <w:lang w:val="en-US"/>
        </w:rPr>
      </w:pPr>
    </w:p>
    <w:p w14:paraId="6CDABC6C" w14:textId="1FFD2543" w:rsidR="005D435F" w:rsidRPr="003D2ACA" w:rsidRDefault="005D435F">
      <w:pPr>
        <w:rPr>
          <w:rFonts w:ascii="Arial" w:hAnsi="Arial" w:cs="Arial"/>
          <w:sz w:val="22"/>
          <w:szCs w:val="22"/>
          <w:lang w:val="en-US"/>
        </w:rPr>
      </w:pPr>
      <w:r w:rsidRPr="003D2ACA">
        <w:rPr>
          <w:rFonts w:ascii="Arial" w:hAnsi="Arial" w:cs="Arial"/>
          <w:b/>
          <w:bCs/>
          <w:sz w:val="22"/>
          <w:szCs w:val="22"/>
          <w:lang w:val="en-US"/>
        </w:rPr>
        <w:t>Glynn</w:t>
      </w:r>
      <w:r w:rsidRPr="003D2ACA">
        <w:rPr>
          <w:rFonts w:ascii="Arial" w:hAnsi="Arial" w:cs="Arial"/>
          <w:sz w:val="22"/>
          <w:szCs w:val="22"/>
          <w:lang w:val="en-US"/>
        </w:rPr>
        <w:t>: This</w:t>
      </w:r>
      <w:r w:rsidRPr="003D2ACA">
        <w:rPr>
          <w:rFonts w:ascii="Arial" w:hAnsi="Arial" w:cs="Arial"/>
          <w:b/>
          <w:bCs/>
          <w:sz w:val="22"/>
          <w:szCs w:val="22"/>
          <w:lang w:val="en-US"/>
        </w:rPr>
        <w:t xml:space="preserve"> </w:t>
      </w:r>
      <w:r w:rsidRPr="003D2ACA">
        <w:rPr>
          <w:rFonts w:ascii="Arial" w:hAnsi="Arial" w:cs="Arial"/>
          <w:sz w:val="22"/>
          <w:szCs w:val="22"/>
          <w:lang w:val="en-US"/>
        </w:rPr>
        <w:t>p</w:t>
      </w:r>
      <w:r w:rsidR="004363DC" w:rsidRPr="003D2ACA">
        <w:rPr>
          <w:rFonts w:ascii="Arial" w:hAnsi="Arial" w:cs="Arial"/>
          <w:sz w:val="22"/>
          <w:szCs w:val="22"/>
          <w:lang w:val="en-US"/>
        </w:rPr>
        <w:t xml:space="preserve">iece was produced by Ellie Lightfoot and Gaby </w:t>
      </w:r>
      <w:r w:rsidRPr="003D2ACA">
        <w:rPr>
          <w:rFonts w:ascii="Arial" w:hAnsi="Arial" w:cs="Arial"/>
          <w:sz w:val="22"/>
          <w:szCs w:val="22"/>
          <w:lang w:val="en-US"/>
        </w:rPr>
        <w:t>C</w:t>
      </w:r>
      <w:r w:rsidR="004363DC" w:rsidRPr="003D2ACA">
        <w:rPr>
          <w:rFonts w:ascii="Arial" w:hAnsi="Arial" w:cs="Arial"/>
          <w:sz w:val="22"/>
          <w:szCs w:val="22"/>
          <w:lang w:val="en-US"/>
        </w:rPr>
        <w:t xml:space="preserve">aplan. </w:t>
      </w:r>
    </w:p>
    <w:p w14:paraId="7E9DB313" w14:textId="77777777" w:rsidR="005D435F" w:rsidRPr="003D2ACA" w:rsidRDefault="005D435F">
      <w:pPr>
        <w:rPr>
          <w:rFonts w:ascii="Arial" w:hAnsi="Arial" w:cs="Arial"/>
          <w:sz w:val="22"/>
          <w:szCs w:val="22"/>
          <w:lang w:val="en-US"/>
        </w:rPr>
      </w:pPr>
    </w:p>
    <w:p w14:paraId="17C25B23" w14:textId="2E6601E6" w:rsidR="005D435F" w:rsidRPr="003D2ACA" w:rsidRDefault="004363DC">
      <w:pPr>
        <w:rPr>
          <w:rFonts w:ascii="Arial" w:hAnsi="Arial" w:cs="Arial"/>
          <w:sz w:val="22"/>
          <w:szCs w:val="22"/>
          <w:lang w:val="en-US"/>
        </w:rPr>
      </w:pPr>
      <w:r w:rsidRPr="003D2ACA">
        <w:rPr>
          <w:rFonts w:ascii="Arial" w:hAnsi="Arial" w:cs="Arial"/>
          <w:sz w:val="22"/>
          <w:szCs w:val="22"/>
          <w:lang w:val="en-US"/>
        </w:rPr>
        <w:t>Stories, stories</w:t>
      </w:r>
      <w:r w:rsidR="005D435F" w:rsidRPr="003D2ACA">
        <w:rPr>
          <w:rFonts w:ascii="Arial" w:hAnsi="Arial" w:cs="Arial"/>
          <w:sz w:val="22"/>
          <w:szCs w:val="22"/>
          <w:lang w:val="en-US"/>
        </w:rPr>
        <w:t>, s</w:t>
      </w:r>
      <w:r w:rsidRPr="003D2ACA">
        <w:rPr>
          <w:rFonts w:ascii="Arial" w:hAnsi="Arial" w:cs="Arial"/>
          <w:sz w:val="22"/>
          <w:szCs w:val="22"/>
          <w:lang w:val="en-US"/>
        </w:rPr>
        <w:t>tories</w:t>
      </w:r>
      <w:r w:rsidR="00402708" w:rsidRPr="003D2ACA">
        <w:rPr>
          <w:rFonts w:ascii="Arial" w:hAnsi="Arial" w:cs="Arial"/>
          <w:sz w:val="22"/>
          <w:szCs w:val="22"/>
          <w:lang w:val="en-US"/>
        </w:rPr>
        <w:t>.</w:t>
      </w:r>
      <w:r w:rsidR="005D435F" w:rsidRPr="003D2ACA">
        <w:rPr>
          <w:rFonts w:ascii="Arial" w:hAnsi="Arial" w:cs="Arial"/>
          <w:sz w:val="22"/>
          <w:szCs w:val="22"/>
          <w:lang w:val="en-US"/>
        </w:rPr>
        <w:t xml:space="preserve"> </w:t>
      </w:r>
      <w:r w:rsidR="00402708" w:rsidRPr="003D2ACA">
        <w:rPr>
          <w:rFonts w:ascii="Arial" w:hAnsi="Arial" w:cs="Arial"/>
          <w:sz w:val="22"/>
          <w:szCs w:val="22"/>
          <w:lang w:val="en-US"/>
        </w:rPr>
        <w:t>S</w:t>
      </w:r>
      <w:r w:rsidR="005D435F" w:rsidRPr="003D2ACA">
        <w:rPr>
          <w:rFonts w:ascii="Arial" w:hAnsi="Arial" w:cs="Arial"/>
          <w:sz w:val="22"/>
          <w:szCs w:val="22"/>
          <w:lang w:val="en-US"/>
        </w:rPr>
        <w:t>tories</w:t>
      </w:r>
      <w:r w:rsidRPr="003D2ACA">
        <w:rPr>
          <w:rFonts w:ascii="Arial" w:hAnsi="Arial" w:cs="Arial"/>
          <w:sz w:val="22"/>
          <w:szCs w:val="22"/>
          <w:lang w:val="en-US"/>
        </w:rPr>
        <w:t xml:space="preserve"> are not just stories. Stories are life</w:t>
      </w:r>
      <w:r w:rsidR="00A8675B" w:rsidRPr="003D2ACA">
        <w:rPr>
          <w:rFonts w:ascii="Arial" w:hAnsi="Arial" w:cs="Arial"/>
          <w:sz w:val="22"/>
          <w:szCs w:val="22"/>
          <w:lang w:val="en-US"/>
        </w:rPr>
        <w:t>, distilled.</w:t>
      </w:r>
      <w:r w:rsidR="00DA66F2" w:rsidRPr="003D2ACA">
        <w:rPr>
          <w:rFonts w:ascii="Arial" w:hAnsi="Arial" w:cs="Arial"/>
          <w:sz w:val="22"/>
          <w:szCs w:val="22"/>
          <w:lang w:val="en-US"/>
        </w:rPr>
        <w:t xml:space="preserve"> </w:t>
      </w:r>
      <w:r w:rsidRPr="003D2ACA">
        <w:rPr>
          <w:rFonts w:ascii="Arial" w:hAnsi="Arial" w:cs="Arial"/>
          <w:sz w:val="22"/>
          <w:szCs w:val="22"/>
          <w:lang w:val="en-US"/>
        </w:rPr>
        <w:t xml:space="preserve">And if you missed even a moment of this story, </w:t>
      </w:r>
      <w:r w:rsidR="005D435F" w:rsidRPr="003D2ACA">
        <w:rPr>
          <w:rFonts w:ascii="Arial" w:hAnsi="Arial" w:cs="Arial"/>
          <w:sz w:val="22"/>
          <w:szCs w:val="22"/>
          <w:lang w:val="en-US"/>
        </w:rPr>
        <w:t xml:space="preserve">you </w:t>
      </w:r>
      <w:r w:rsidRPr="003D2ACA">
        <w:rPr>
          <w:rFonts w:ascii="Arial" w:hAnsi="Arial" w:cs="Arial"/>
          <w:sz w:val="22"/>
          <w:szCs w:val="22"/>
          <w:lang w:val="en-US"/>
        </w:rPr>
        <w:t>know that you can hear it</w:t>
      </w:r>
      <w:r w:rsidR="005D435F" w:rsidRPr="003D2ACA">
        <w:rPr>
          <w:rFonts w:ascii="Arial" w:hAnsi="Arial" w:cs="Arial"/>
          <w:sz w:val="22"/>
          <w:szCs w:val="22"/>
          <w:lang w:val="en-US"/>
        </w:rPr>
        <w:t>, s</w:t>
      </w:r>
      <w:r w:rsidRPr="003D2ACA">
        <w:rPr>
          <w:rFonts w:ascii="Arial" w:hAnsi="Arial" w:cs="Arial"/>
          <w:sz w:val="22"/>
          <w:szCs w:val="22"/>
          <w:lang w:val="en-US"/>
        </w:rPr>
        <w:t>hare it</w:t>
      </w:r>
      <w:r w:rsidR="005D435F" w:rsidRPr="003D2ACA">
        <w:rPr>
          <w:rFonts w:ascii="Arial" w:hAnsi="Arial" w:cs="Arial"/>
          <w:sz w:val="22"/>
          <w:szCs w:val="22"/>
          <w:lang w:val="en-US"/>
        </w:rPr>
        <w:t>, p</w:t>
      </w:r>
      <w:r w:rsidRPr="003D2ACA">
        <w:rPr>
          <w:rFonts w:ascii="Arial" w:hAnsi="Arial" w:cs="Arial"/>
          <w:sz w:val="22"/>
          <w:szCs w:val="22"/>
          <w:lang w:val="en-US"/>
        </w:rPr>
        <w:t>lay it for the people you care about</w:t>
      </w:r>
      <w:r w:rsidR="005D435F" w:rsidRPr="003D2ACA">
        <w:rPr>
          <w:rFonts w:ascii="Arial" w:hAnsi="Arial" w:cs="Arial"/>
          <w:sz w:val="22"/>
          <w:szCs w:val="22"/>
          <w:lang w:val="en-US"/>
        </w:rPr>
        <w:t xml:space="preserve"> b</w:t>
      </w:r>
      <w:r w:rsidRPr="003D2ACA">
        <w:rPr>
          <w:rFonts w:ascii="Arial" w:hAnsi="Arial" w:cs="Arial"/>
          <w:sz w:val="22"/>
          <w:szCs w:val="22"/>
          <w:lang w:val="en-US"/>
        </w:rPr>
        <w:t xml:space="preserve">ecause the Snap Judgment storytelling podcast is available right now for free. Wherever you get your podcast, let them know you </w:t>
      </w:r>
      <w:r w:rsidR="005D435F" w:rsidRPr="003D2ACA">
        <w:rPr>
          <w:rFonts w:ascii="Arial" w:hAnsi="Arial" w:cs="Arial"/>
          <w:sz w:val="22"/>
          <w:szCs w:val="22"/>
          <w:lang w:val="en-US"/>
        </w:rPr>
        <w:t>S</w:t>
      </w:r>
      <w:r w:rsidRPr="003D2ACA">
        <w:rPr>
          <w:rFonts w:ascii="Arial" w:hAnsi="Arial" w:cs="Arial"/>
          <w:sz w:val="22"/>
          <w:szCs w:val="22"/>
          <w:lang w:val="en-US"/>
        </w:rPr>
        <w:t>nap</w:t>
      </w:r>
      <w:r w:rsidR="005D435F" w:rsidRPr="003D2ACA">
        <w:rPr>
          <w:rFonts w:ascii="Arial" w:hAnsi="Arial" w:cs="Arial"/>
          <w:sz w:val="22"/>
          <w:szCs w:val="22"/>
          <w:lang w:val="en-US"/>
        </w:rPr>
        <w:t xml:space="preserve">.  </w:t>
      </w:r>
    </w:p>
    <w:p w14:paraId="261F3186" w14:textId="77777777" w:rsidR="005D435F" w:rsidRPr="003D2ACA" w:rsidRDefault="005D435F">
      <w:pPr>
        <w:rPr>
          <w:rFonts w:ascii="Arial" w:hAnsi="Arial" w:cs="Arial"/>
          <w:sz w:val="22"/>
          <w:szCs w:val="22"/>
          <w:lang w:val="en-US"/>
        </w:rPr>
      </w:pPr>
    </w:p>
    <w:p w14:paraId="5CFB556F" w14:textId="0EE210B9" w:rsidR="005D435F" w:rsidRPr="003D2ACA" w:rsidRDefault="005D435F">
      <w:pPr>
        <w:rPr>
          <w:rFonts w:ascii="Arial" w:hAnsi="Arial" w:cs="Arial"/>
          <w:sz w:val="22"/>
          <w:szCs w:val="22"/>
          <w:lang w:val="en-US"/>
        </w:rPr>
      </w:pPr>
      <w:r w:rsidRPr="003D2ACA">
        <w:rPr>
          <w:rFonts w:ascii="Arial" w:hAnsi="Arial" w:cs="Arial"/>
          <w:sz w:val="22"/>
          <w:szCs w:val="22"/>
          <w:lang w:val="en-US"/>
        </w:rPr>
        <w:t xml:space="preserve">That was brought to you by the team that goes there </w:t>
      </w:r>
      <w:proofErr w:type="gramStart"/>
      <w:r w:rsidRPr="003D2ACA">
        <w:rPr>
          <w:rFonts w:ascii="Arial" w:hAnsi="Arial" w:cs="Arial"/>
          <w:sz w:val="22"/>
          <w:szCs w:val="22"/>
          <w:lang w:val="en-US"/>
        </w:rPr>
        <w:t>each and every</w:t>
      </w:r>
      <w:proofErr w:type="gramEnd"/>
      <w:r w:rsidRPr="003D2ACA">
        <w:rPr>
          <w:rFonts w:ascii="Arial" w:hAnsi="Arial" w:cs="Arial"/>
          <w:sz w:val="22"/>
          <w:szCs w:val="22"/>
          <w:lang w:val="en-US"/>
        </w:rPr>
        <w:t xml:space="preserve"> week. And when they return, the uber producer</w:t>
      </w:r>
      <w:r w:rsidR="00EA102B" w:rsidRPr="003D2ACA">
        <w:rPr>
          <w:rFonts w:ascii="Arial" w:hAnsi="Arial" w:cs="Arial"/>
          <w:sz w:val="22"/>
          <w:szCs w:val="22"/>
          <w:lang w:val="en-US"/>
        </w:rPr>
        <w:t>,</w:t>
      </w:r>
      <w:r w:rsidRPr="003D2ACA">
        <w:rPr>
          <w:rFonts w:ascii="Arial" w:hAnsi="Arial" w:cs="Arial"/>
          <w:sz w:val="22"/>
          <w:szCs w:val="22"/>
          <w:lang w:val="en-US"/>
        </w:rPr>
        <w:t xml:space="preserve"> Mark Ristich insists they go right back out there again. There's Nancy López, Pat Mesiti-Miller, Anna Sussman, Renzo </w:t>
      </w:r>
      <w:proofErr w:type="spellStart"/>
      <w:r w:rsidRPr="003D2ACA">
        <w:rPr>
          <w:rFonts w:ascii="Arial" w:hAnsi="Arial" w:cs="Arial"/>
          <w:sz w:val="22"/>
          <w:szCs w:val="22"/>
          <w:lang w:val="en-US"/>
        </w:rPr>
        <w:t>Gorrio</w:t>
      </w:r>
      <w:proofErr w:type="spellEnd"/>
      <w:r w:rsidRPr="003D2ACA">
        <w:rPr>
          <w:rFonts w:ascii="Arial" w:hAnsi="Arial" w:cs="Arial"/>
          <w:sz w:val="22"/>
          <w:szCs w:val="22"/>
          <w:lang w:val="en-US"/>
        </w:rPr>
        <w:t xml:space="preserve">, John </w:t>
      </w:r>
      <w:proofErr w:type="spellStart"/>
      <w:r w:rsidRPr="003D2ACA">
        <w:rPr>
          <w:rFonts w:ascii="Arial" w:hAnsi="Arial" w:cs="Arial"/>
          <w:sz w:val="22"/>
          <w:szCs w:val="22"/>
          <w:lang w:val="en-US"/>
        </w:rPr>
        <w:t>Fecile</w:t>
      </w:r>
      <w:proofErr w:type="spellEnd"/>
      <w:r w:rsidRPr="003D2ACA">
        <w:rPr>
          <w:rFonts w:ascii="Arial" w:hAnsi="Arial" w:cs="Arial"/>
          <w:sz w:val="22"/>
          <w:szCs w:val="22"/>
          <w:lang w:val="en-US"/>
        </w:rPr>
        <w:t xml:space="preserve">, Shaina Shealy, Teo </w:t>
      </w:r>
      <w:proofErr w:type="spellStart"/>
      <w:r w:rsidRPr="003D2ACA">
        <w:rPr>
          <w:rFonts w:ascii="Arial" w:hAnsi="Arial" w:cs="Arial"/>
          <w:sz w:val="22"/>
          <w:szCs w:val="22"/>
          <w:lang w:val="en-US"/>
        </w:rPr>
        <w:t>Ducot</w:t>
      </w:r>
      <w:proofErr w:type="spellEnd"/>
      <w:r w:rsidRPr="003D2ACA">
        <w:rPr>
          <w:rFonts w:ascii="Arial" w:hAnsi="Arial" w:cs="Arial"/>
          <w:sz w:val="22"/>
          <w:szCs w:val="22"/>
          <w:lang w:val="en-US"/>
        </w:rPr>
        <w:t xml:space="preserve">, Florene Wiley, Bo Walsh, Marisa Dodge, David </w:t>
      </w:r>
      <w:proofErr w:type="spellStart"/>
      <w:r w:rsidRPr="003D2ACA">
        <w:rPr>
          <w:rFonts w:ascii="Arial" w:hAnsi="Arial" w:cs="Arial"/>
          <w:sz w:val="22"/>
          <w:szCs w:val="22"/>
          <w:lang w:val="en-US"/>
        </w:rPr>
        <w:t>Exumé</w:t>
      </w:r>
      <w:proofErr w:type="spellEnd"/>
      <w:r w:rsidRPr="003D2ACA">
        <w:rPr>
          <w:rFonts w:ascii="Arial" w:hAnsi="Arial" w:cs="Arial"/>
          <w:sz w:val="22"/>
          <w:szCs w:val="22"/>
          <w:lang w:val="en-US"/>
        </w:rPr>
        <w:t xml:space="preserve"> and Regina Bediako</w:t>
      </w:r>
      <w:r w:rsidR="006B457A" w:rsidRPr="003D2ACA">
        <w:rPr>
          <w:rFonts w:ascii="Arial" w:hAnsi="Arial" w:cs="Arial"/>
          <w:sz w:val="22"/>
          <w:szCs w:val="22"/>
          <w:lang w:val="en-US"/>
        </w:rPr>
        <w:t>.</w:t>
      </w:r>
    </w:p>
    <w:p w14:paraId="4EACC502" w14:textId="77777777" w:rsidR="005D435F" w:rsidRPr="003D2ACA" w:rsidRDefault="005D435F">
      <w:pPr>
        <w:rPr>
          <w:rFonts w:ascii="Arial" w:hAnsi="Arial" w:cs="Arial"/>
          <w:sz w:val="22"/>
          <w:szCs w:val="22"/>
          <w:lang w:val="en-US"/>
        </w:rPr>
      </w:pPr>
    </w:p>
    <w:p w14:paraId="56F665F4" w14:textId="5F4DC3FA" w:rsidR="00441E4C" w:rsidRPr="003D2ACA" w:rsidRDefault="004363DC">
      <w:pPr>
        <w:rPr>
          <w:rFonts w:ascii="Arial" w:hAnsi="Arial" w:cs="Arial"/>
          <w:sz w:val="22"/>
          <w:szCs w:val="22"/>
          <w:lang w:val="en-US"/>
        </w:rPr>
      </w:pPr>
      <w:r w:rsidRPr="003D2ACA">
        <w:rPr>
          <w:rFonts w:ascii="Arial" w:hAnsi="Arial" w:cs="Arial"/>
          <w:sz w:val="22"/>
          <w:szCs w:val="22"/>
          <w:lang w:val="en-US"/>
        </w:rPr>
        <w:t xml:space="preserve">And this is not the news. No way is this the news. In fact, someone could offer you some snacks, and you could let them know in no uncertain terms that you are not here for their little snacks. And even then, you would still not be as far away from the news as this is. But this is PRX. </w:t>
      </w:r>
    </w:p>
    <w:p w14:paraId="539A374D" w14:textId="77777777" w:rsidR="005D435F" w:rsidRPr="003D2ACA" w:rsidRDefault="005D435F" w:rsidP="006E5DEA">
      <w:pPr>
        <w:rPr>
          <w:rFonts w:ascii="Arial" w:hAnsi="Arial" w:cs="Arial"/>
          <w:sz w:val="22"/>
          <w:szCs w:val="22"/>
          <w:lang w:val="en-US"/>
        </w:rPr>
      </w:pPr>
    </w:p>
    <w:p w14:paraId="5E486FD2" w14:textId="5CE604BA" w:rsidR="005D435F" w:rsidRPr="003D2ACA" w:rsidRDefault="005D435F" w:rsidP="006E5DEA">
      <w:pPr>
        <w:rPr>
          <w:rFonts w:ascii="Arial" w:hAnsi="Arial" w:cs="Arial"/>
          <w:sz w:val="22"/>
          <w:szCs w:val="22"/>
          <w:lang w:val="en-US"/>
        </w:rPr>
      </w:pPr>
      <w:r w:rsidRPr="003D2ACA">
        <w:rPr>
          <w:rStyle w:val="normaltextrun"/>
          <w:rFonts w:ascii="Arial" w:hAnsi="Arial" w:cs="Arial"/>
          <w:i/>
          <w:iCs/>
          <w:color w:val="222222"/>
          <w:sz w:val="22"/>
          <w:szCs w:val="22"/>
          <w:shd w:val="clear" w:color="auto" w:fill="FFFFFF"/>
          <w:lang w:val="en-US"/>
        </w:rPr>
        <w:t xml:space="preserve">[Transcript provided by </w:t>
      </w:r>
      <w:hyperlink r:id="rId11" w:tgtFrame="_blank" w:history="1">
        <w:proofErr w:type="spellStart"/>
        <w:r w:rsidRPr="003D2ACA">
          <w:rPr>
            <w:rStyle w:val="normaltextrun"/>
            <w:rFonts w:ascii="Arial" w:hAnsi="Arial" w:cs="Arial"/>
            <w:i/>
            <w:iCs/>
            <w:color w:val="1155CC"/>
            <w:sz w:val="22"/>
            <w:szCs w:val="22"/>
            <w:u w:val="single"/>
            <w:shd w:val="clear" w:color="auto" w:fill="FFFFFF"/>
            <w:lang w:val="en-US"/>
          </w:rPr>
          <w:t>SpeechDocs</w:t>
        </w:r>
        <w:proofErr w:type="spellEnd"/>
        <w:r w:rsidRPr="003D2ACA">
          <w:rPr>
            <w:rStyle w:val="normaltextrun"/>
            <w:rFonts w:ascii="Arial" w:hAnsi="Arial" w:cs="Arial"/>
            <w:i/>
            <w:iCs/>
            <w:color w:val="1155CC"/>
            <w:sz w:val="22"/>
            <w:szCs w:val="22"/>
            <w:u w:val="single"/>
            <w:shd w:val="clear" w:color="auto" w:fill="FFFFFF"/>
            <w:lang w:val="en-US"/>
          </w:rPr>
          <w:t xml:space="preserve"> Podcast Transcription</w:t>
        </w:r>
      </w:hyperlink>
      <w:r w:rsidRPr="003D2ACA">
        <w:rPr>
          <w:rStyle w:val="normaltextrun"/>
          <w:rFonts w:ascii="Arial" w:hAnsi="Arial" w:cs="Arial"/>
          <w:i/>
          <w:iCs/>
          <w:color w:val="222222"/>
          <w:sz w:val="22"/>
          <w:szCs w:val="22"/>
          <w:shd w:val="clear" w:color="auto" w:fill="FFFFFF"/>
          <w:lang w:val="en-US"/>
        </w:rPr>
        <w:t>]</w:t>
      </w:r>
    </w:p>
    <w:sectPr w:rsidR="005D435F" w:rsidRPr="003D2A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61829" w14:textId="77777777" w:rsidR="00BE0B6D" w:rsidRDefault="00BE0B6D">
      <w:r>
        <w:separator/>
      </w:r>
    </w:p>
  </w:endnote>
  <w:endnote w:type="continuationSeparator" w:id="0">
    <w:p w14:paraId="56F3295C" w14:textId="77777777" w:rsidR="00BE0B6D" w:rsidRDefault="00BE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3D244" w14:textId="77777777" w:rsidR="00BE0B6D" w:rsidRDefault="00BE0B6D">
      <w:r>
        <w:separator/>
      </w:r>
    </w:p>
  </w:footnote>
  <w:footnote w:type="continuationSeparator" w:id="0">
    <w:p w14:paraId="4FA3D2FA" w14:textId="77777777" w:rsidR="00BE0B6D" w:rsidRDefault="00BE0B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731CB9"/>
    <w:multiLevelType w:val="hybridMultilevel"/>
    <w:tmpl w:val="3B301530"/>
    <w:lvl w:ilvl="0" w:tplc="539E474A">
      <w:start w:val="1"/>
      <w:numFmt w:val="bullet"/>
      <w:lvlText w:val="●"/>
      <w:lvlJc w:val="left"/>
      <w:pPr>
        <w:ind w:left="720" w:hanging="360"/>
      </w:pPr>
    </w:lvl>
    <w:lvl w:ilvl="1" w:tplc="72884CCA">
      <w:start w:val="1"/>
      <w:numFmt w:val="bullet"/>
      <w:lvlText w:val="○"/>
      <w:lvlJc w:val="left"/>
      <w:pPr>
        <w:ind w:left="1440" w:hanging="360"/>
      </w:pPr>
    </w:lvl>
    <w:lvl w:ilvl="2" w:tplc="6E729530">
      <w:start w:val="1"/>
      <w:numFmt w:val="bullet"/>
      <w:lvlText w:val="■"/>
      <w:lvlJc w:val="left"/>
      <w:pPr>
        <w:ind w:left="2160" w:hanging="360"/>
      </w:pPr>
    </w:lvl>
    <w:lvl w:ilvl="3" w:tplc="CFA0D4AC">
      <w:start w:val="1"/>
      <w:numFmt w:val="bullet"/>
      <w:lvlText w:val="●"/>
      <w:lvlJc w:val="left"/>
      <w:pPr>
        <w:ind w:left="2880" w:hanging="360"/>
      </w:pPr>
    </w:lvl>
    <w:lvl w:ilvl="4" w:tplc="5EE61BA2">
      <w:start w:val="1"/>
      <w:numFmt w:val="bullet"/>
      <w:lvlText w:val="○"/>
      <w:lvlJc w:val="left"/>
      <w:pPr>
        <w:ind w:left="3600" w:hanging="360"/>
      </w:pPr>
    </w:lvl>
    <w:lvl w:ilvl="5" w:tplc="747AC758">
      <w:start w:val="1"/>
      <w:numFmt w:val="bullet"/>
      <w:lvlText w:val="■"/>
      <w:lvlJc w:val="left"/>
      <w:pPr>
        <w:ind w:left="4320" w:hanging="360"/>
      </w:pPr>
    </w:lvl>
    <w:lvl w:ilvl="6" w:tplc="278EF6D2">
      <w:start w:val="1"/>
      <w:numFmt w:val="bullet"/>
      <w:lvlText w:val="●"/>
      <w:lvlJc w:val="left"/>
      <w:pPr>
        <w:ind w:left="5040" w:hanging="360"/>
      </w:pPr>
    </w:lvl>
    <w:lvl w:ilvl="7" w:tplc="8BC0C33E">
      <w:start w:val="1"/>
      <w:numFmt w:val="bullet"/>
      <w:lvlText w:val="○"/>
      <w:lvlJc w:val="left"/>
      <w:pPr>
        <w:ind w:left="5760" w:hanging="360"/>
      </w:pPr>
    </w:lvl>
    <w:lvl w:ilvl="8" w:tplc="95B0E872">
      <w:start w:val="1"/>
      <w:numFmt w:val="bullet"/>
      <w:lvlText w:val="■"/>
      <w:lvlJc w:val="left"/>
      <w:pPr>
        <w:ind w:left="6480" w:hanging="360"/>
      </w:pPr>
    </w:lvl>
  </w:abstractNum>
  <w:num w:numId="1" w16cid:durableId="193465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MjMwMzSwMDUzsTBU0lEKTi0uzszPAykwrAUAmYB8CSwAAAA="/>
  </w:docVars>
  <w:rsids>
    <w:rsidRoot w:val="00441E4C"/>
    <w:rsid w:val="000018D5"/>
    <w:rsid w:val="000024DA"/>
    <w:rsid w:val="00002FC3"/>
    <w:rsid w:val="0000336A"/>
    <w:rsid w:val="00004B2D"/>
    <w:rsid w:val="00004BD0"/>
    <w:rsid w:val="00004DF8"/>
    <w:rsid w:val="000052E2"/>
    <w:rsid w:val="0000537D"/>
    <w:rsid w:val="00005E9C"/>
    <w:rsid w:val="000061B4"/>
    <w:rsid w:val="00010C31"/>
    <w:rsid w:val="00011306"/>
    <w:rsid w:val="000136F8"/>
    <w:rsid w:val="00013748"/>
    <w:rsid w:val="000138EA"/>
    <w:rsid w:val="00013F97"/>
    <w:rsid w:val="00014715"/>
    <w:rsid w:val="0001520C"/>
    <w:rsid w:val="000157CF"/>
    <w:rsid w:val="0001743A"/>
    <w:rsid w:val="00017CA7"/>
    <w:rsid w:val="000205E1"/>
    <w:rsid w:val="000208E3"/>
    <w:rsid w:val="000219C7"/>
    <w:rsid w:val="0002297B"/>
    <w:rsid w:val="000232BA"/>
    <w:rsid w:val="00024787"/>
    <w:rsid w:val="0002559D"/>
    <w:rsid w:val="00025D7E"/>
    <w:rsid w:val="000265B5"/>
    <w:rsid w:val="000269A8"/>
    <w:rsid w:val="00026BCB"/>
    <w:rsid w:val="00027D27"/>
    <w:rsid w:val="000300BE"/>
    <w:rsid w:val="000302D5"/>
    <w:rsid w:val="00030404"/>
    <w:rsid w:val="000310C2"/>
    <w:rsid w:val="000310D8"/>
    <w:rsid w:val="0003120D"/>
    <w:rsid w:val="0003207B"/>
    <w:rsid w:val="000344B1"/>
    <w:rsid w:val="00034A91"/>
    <w:rsid w:val="0003505D"/>
    <w:rsid w:val="00035E54"/>
    <w:rsid w:val="000363DA"/>
    <w:rsid w:val="000401EE"/>
    <w:rsid w:val="00040E89"/>
    <w:rsid w:val="00040E9D"/>
    <w:rsid w:val="00041065"/>
    <w:rsid w:val="00041345"/>
    <w:rsid w:val="000416D6"/>
    <w:rsid w:val="0004279F"/>
    <w:rsid w:val="00042984"/>
    <w:rsid w:val="00044482"/>
    <w:rsid w:val="00044F9C"/>
    <w:rsid w:val="000466B9"/>
    <w:rsid w:val="00047007"/>
    <w:rsid w:val="000504C3"/>
    <w:rsid w:val="00050B95"/>
    <w:rsid w:val="00050CD5"/>
    <w:rsid w:val="00051292"/>
    <w:rsid w:val="000516D3"/>
    <w:rsid w:val="000526D7"/>
    <w:rsid w:val="00052E94"/>
    <w:rsid w:val="000534A5"/>
    <w:rsid w:val="000534F3"/>
    <w:rsid w:val="000539D6"/>
    <w:rsid w:val="0005495E"/>
    <w:rsid w:val="00055050"/>
    <w:rsid w:val="00055464"/>
    <w:rsid w:val="00055F1B"/>
    <w:rsid w:val="000567D7"/>
    <w:rsid w:val="00057322"/>
    <w:rsid w:val="00057494"/>
    <w:rsid w:val="0005756B"/>
    <w:rsid w:val="00060CAB"/>
    <w:rsid w:val="00060D91"/>
    <w:rsid w:val="00060E6E"/>
    <w:rsid w:val="0006222A"/>
    <w:rsid w:val="000623B3"/>
    <w:rsid w:val="00062E0B"/>
    <w:rsid w:val="00064042"/>
    <w:rsid w:val="00064131"/>
    <w:rsid w:val="000641EE"/>
    <w:rsid w:val="000648C0"/>
    <w:rsid w:val="00064B52"/>
    <w:rsid w:val="000650DC"/>
    <w:rsid w:val="00065218"/>
    <w:rsid w:val="00065D02"/>
    <w:rsid w:val="0006631F"/>
    <w:rsid w:val="000675A3"/>
    <w:rsid w:val="00070E5D"/>
    <w:rsid w:val="0007194D"/>
    <w:rsid w:val="00071DBC"/>
    <w:rsid w:val="00072345"/>
    <w:rsid w:val="0007240C"/>
    <w:rsid w:val="0007282C"/>
    <w:rsid w:val="0007332E"/>
    <w:rsid w:val="00074E25"/>
    <w:rsid w:val="0007503D"/>
    <w:rsid w:val="00075B2C"/>
    <w:rsid w:val="00075E03"/>
    <w:rsid w:val="00076B0F"/>
    <w:rsid w:val="0007798F"/>
    <w:rsid w:val="00077CB2"/>
    <w:rsid w:val="00077CF7"/>
    <w:rsid w:val="00080271"/>
    <w:rsid w:val="000807CC"/>
    <w:rsid w:val="000816ED"/>
    <w:rsid w:val="00082716"/>
    <w:rsid w:val="0008456B"/>
    <w:rsid w:val="00085653"/>
    <w:rsid w:val="00086715"/>
    <w:rsid w:val="000907AA"/>
    <w:rsid w:val="000908A0"/>
    <w:rsid w:val="00091BE0"/>
    <w:rsid w:val="0009254A"/>
    <w:rsid w:val="00092D56"/>
    <w:rsid w:val="00094E0E"/>
    <w:rsid w:val="0009599C"/>
    <w:rsid w:val="00095EB6"/>
    <w:rsid w:val="00096889"/>
    <w:rsid w:val="0009692C"/>
    <w:rsid w:val="00096CEB"/>
    <w:rsid w:val="000974F7"/>
    <w:rsid w:val="000977D4"/>
    <w:rsid w:val="00097CEF"/>
    <w:rsid w:val="000A12D7"/>
    <w:rsid w:val="000A1ED4"/>
    <w:rsid w:val="000A48E1"/>
    <w:rsid w:val="000A5097"/>
    <w:rsid w:val="000A5AB0"/>
    <w:rsid w:val="000A5DAF"/>
    <w:rsid w:val="000A60F7"/>
    <w:rsid w:val="000A6A6F"/>
    <w:rsid w:val="000A7402"/>
    <w:rsid w:val="000A7BD3"/>
    <w:rsid w:val="000B2753"/>
    <w:rsid w:val="000B27F1"/>
    <w:rsid w:val="000B38CC"/>
    <w:rsid w:val="000B3BD0"/>
    <w:rsid w:val="000B3E0A"/>
    <w:rsid w:val="000B4330"/>
    <w:rsid w:val="000B4822"/>
    <w:rsid w:val="000B5B18"/>
    <w:rsid w:val="000B5BC1"/>
    <w:rsid w:val="000B60A4"/>
    <w:rsid w:val="000B6DCD"/>
    <w:rsid w:val="000B6E7D"/>
    <w:rsid w:val="000B7162"/>
    <w:rsid w:val="000B71EA"/>
    <w:rsid w:val="000B7509"/>
    <w:rsid w:val="000C054B"/>
    <w:rsid w:val="000C0564"/>
    <w:rsid w:val="000C087F"/>
    <w:rsid w:val="000C0BF3"/>
    <w:rsid w:val="000C0D83"/>
    <w:rsid w:val="000C1796"/>
    <w:rsid w:val="000C1A2C"/>
    <w:rsid w:val="000C3A9D"/>
    <w:rsid w:val="000C3DA8"/>
    <w:rsid w:val="000C4401"/>
    <w:rsid w:val="000C468D"/>
    <w:rsid w:val="000C6335"/>
    <w:rsid w:val="000C6D50"/>
    <w:rsid w:val="000C7517"/>
    <w:rsid w:val="000C7CCC"/>
    <w:rsid w:val="000D00DD"/>
    <w:rsid w:val="000D08A8"/>
    <w:rsid w:val="000D128F"/>
    <w:rsid w:val="000D1628"/>
    <w:rsid w:val="000D1A80"/>
    <w:rsid w:val="000D2D37"/>
    <w:rsid w:val="000D3295"/>
    <w:rsid w:val="000D32CA"/>
    <w:rsid w:val="000D349D"/>
    <w:rsid w:val="000D378D"/>
    <w:rsid w:val="000D3B34"/>
    <w:rsid w:val="000D5148"/>
    <w:rsid w:val="000D56B2"/>
    <w:rsid w:val="000E06CC"/>
    <w:rsid w:val="000E1716"/>
    <w:rsid w:val="000E1940"/>
    <w:rsid w:val="000E2CC9"/>
    <w:rsid w:val="000E3560"/>
    <w:rsid w:val="000E3C44"/>
    <w:rsid w:val="000E4CFF"/>
    <w:rsid w:val="000E535B"/>
    <w:rsid w:val="000E6EED"/>
    <w:rsid w:val="000E7D3F"/>
    <w:rsid w:val="000F0BB5"/>
    <w:rsid w:val="000F11DF"/>
    <w:rsid w:val="000F2663"/>
    <w:rsid w:val="000F27F7"/>
    <w:rsid w:val="000F3418"/>
    <w:rsid w:val="000F347D"/>
    <w:rsid w:val="000F5EF1"/>
    <w:rsid w:val="000F6955"/>
    <w:rsid w:val="000F7BFB"/>
    <w:rsid w:val="001003EC"/>
    <w:rsid w:val="00100795"/>
    <w:rsid w:val="00100B52"/>
    <w:rsid w:val="00101430"/>
    <w:rsid w:val="00101B9A"/>
    <w:rsid w:val="00101FAC"/>
    <w:rsid w:val="00103B2D"/>
    <w:rsid w:val="00104EFE"/>
    <w:rsid w:val="00105959"/>
    <w:rsid w:val="0010735E"/>
    <w:rsid w:val="001077C7"/>
    <w:rsid w:val="00107A10"/>
    <w:rsid w:val="00107A7D"/>
    <w:rsid w:val="001107CE"/>
    <w:rsid w:val="00112B48"/>
    <w:rsid w:val="001136C2"/>
    <w:rsid w:val="00113718"/>
    <w:rsid w:val="001150EE"/>
    <w:rsid w:val="001157AC"/>
    <w:rsid w:val="00115FE5"/>
    <w:rsid w:val="00116A82"/>
    <w:rsid w:val="00117E9E"/>
    <w:rsid w:val="0012044A"/>
    <w:rsid w:val="00121AB3"/>
    <w:rsid w:val="00121E8B"/>
    <w:rsid w:val="00121EF9"/>
    <w:rsid w:val="00122822"/>
    <w:rsid w:val="00122CF6"/>
    <w:rsid w:val="0012400F"/>
    <w:rsid w:val="00125A98"/>
    <w:rsid w:val="00126399"/>
    <w:rsid w:val="001273DF"/>
    <w:rsid w:val="00127722"/>
    <w:rsid w:val="0013062B"/>
    <w:rsid w:val="00131D1E"/>
    <w:rsid w:val="001327E0"/>
    <w:rsid w:val="00132ECD"/>
    <w:rsid w:val="00134B87"/>
    <w:rsid w:val="00135325"/>
    <w:rsid w:val="001367CC"/>
    <w:rsid w:val="00136902"/>
    <w:rsid w:val="00137133"/>
    <w:rsid w:val="00137C7F"/>
    <w:rsid w:val="00140019"/>
    <w:rsid w:val="00140886"/>
    <w:rsid w:val="00140AB0"/>
    <w:rsid w:val="00140FB5"/>
    <w:rsid w:val="00141AAA"/>
    <w:rsid w:val="001428EC"/>
    <w:rsid w:val="00142CCA"/>
    <w:rsid w:val="00142FC0"/>
    <w:rsid w:val="0014432E"/>
    <w:rsid w:val="00145344"/>
    <w:rsid w:val="001471F3"/>
    <w:rsid w:val="001503B1"/>
    <w:rsid w:val="001504EF"/>
    <w:rsid w:val="001508FB"/>
    <w:rsid w:val="00150C3A"/>
    <w:rsid w:val="0015117C"/>
    <w:rsid w:val="00151933"/>
    <w:rsid w:val="00151B99"/>
    <w:rsid w:val="00151C33"/>
    <w:rsid w:val="00151DE1"/>
    <w:rsid w:val="00152C0D"/>
    <w:rsid w:val="00153335"/>
    <w:rsid w:val="00153709"/>
    <w:rsid w:val="00153FF1"/>
    <w:rsid w:val="00154F0C"/>
    <w:rsid w:val="00156193"/>
    <w:rsid w:val="0015631A"/>
    <w:rsid w:val="001565C0"/>
    <w:rsid w:val="00156C9D"/>
    <w:rsid w:val="001579BB"/>
    <w:rsid w:val="00157F0A"/>
    <w:rsid w:val="00160327"/>
    <w:rsid w:val="00161165"/>
    <w:rsid w:val="001644E0"/>
    <w:rsid w:val="0016519B"/>
    <w:rsid w:val="00165682"/>
    <w:rsid w:val="0016575C"/>
    <w:rsid w:val="001657DF"/>
    <w:rsid w:val="0016771F"/>
    <w:rsid w:val="00167CA5"/>
    <w:rsid w:val="0017061B"/>
    <w:rsid w:val="00170748"/>
    <w:rsid w:val="00172952"/>
    <w:rsid w:val="0017297F"/>
    <w:rsid w:val="00173F45"/>
    <w:rsid w:val="00174354"/>
    <w:rsid w:val="00174529"/>
    <w:rsid w:val="00174EFD"/>
    <w:rsid w:val="00176F10"/>
    <w:rsid w:val="00180B66"/>
    <w:rsid w:val="0018131E"/>
    <w:rsid w:val="00183D9B"/>
    <w:rsid w:val="00184EA0"/>
    <w:rsid w:val="001866B2"/>
    <w:rsid w:val="0018675C"/>
    <w:rsid w:val="00186829"/>
    <w:rsid w:val="00187025"/>
    <w:rsid w:val="00187FC0"/>
    <w:rsid w:val="00190A89"/>
    <w:rsid w:val="00190EC6"/>
    <w:rsid w:val="0019142F"/>
    <w:rsid w:val="001927CF"/>
    <w:rsid w:val="001936B3"/>
    <w:rsid w:val="0019388F"/>
    <w:rsid w:val="00193D87"/>
    <w:rsid w:val="00194314"/>
    <w:rsid w:val="001944EB"/>
    <w:rsid w:val="001949E1"/>
    <w:rsid w:val="00195453"/>
    <w:rsid w:val="00195798"/>
    <w:rsid w:val="001961D7"/>
    <w:rsid w:val="001A05F0"/>
    <w:rsid w:val="001A123E"/>
    <w:rsid w:val="001A25ED"/>
    <w:rsid w:val="001A36A4"/>
    <w:rsid w:val="001A3883"/>
    <w:rsid w:val="001A58D0"/>
    <w:rsid w:val="001A59F5"/>
    <w:rsid w:val="001A5A47"/>
    <w:rsid w:val="001A6C9B"/>
    <w:rsid w:val="001A7040"/>
    <w:rsid w:val="001A70CA"/>
    <w:rsid w:val="001B09BD"/>
    <w:rsid w:val="001B0A16"/>
    <w:rsid w:val="001B0E83"/>
    <w:rsid w:val="001B15BD"/>
    <w:rsid w:val="001B164B"/>
    <w:rsid w:val="001B3EF9"/>
    <w:rsid w:val="001B478C"/>
    <w:rsid w:val="001B4A6F"/>
    <w:rsid w:val="001B4CBE"/>
    <w:rsid w:val="001B4F06"/>
    <w:rsid w:val="001B52B9"/>
    <w:rsid w:val="001B5DD5"/>
    <w:rsid w:val="001C1B43"/>
    <w:rsid w:val="001C1CAD"/>
    <w:rsid w:val="001C2660"/>
    <w:rsid w:val="001C2B20"/>
    <w:rsid w:val="001C2E4C"/>
    <w:rsid w:val="001C565C"/>
    <w:rsid w:val="001C5A49"/>
    <w:rsid w:val="001C7F82"/>
    <w:rsid w:val="001D0405"/>
    <w:rsid w:val="001D09D2"/>
    <w:rsid w:val="001D17F8"/>
    <w:rsid w:val="001D24A8"/>
    <w:rsid w:val="001D2E50"/>
    <w:rsid w:val="001D46C6"/>
    <w:rsid w:val="001D5552"/>
    <w:rsid w:val="001D7032"/>
    <w:rsid w:val="001D70B0"/>
    <w:rsid w:val="001E0161"/>
    <w:rsid w:val="001E0337"/>
    <w:rsid w:val="001E03C9"/>
    <w:rsid w:val="001E0497"/>
    <w:rsid w:val="001E0744"/>
    <w:rsid w:val="001E1E08"/>
    <w:rsid w:val="001E1E16"/>
    <w:rsid w:val="001E274F"/>
    <w:rsid w:val="001E2EBF"/>
    <w:rsid w:val="001E4D92"/>
    <w:rsid w:val="001E4E51"/>
    <w:rsid w:val="001E4F7E"/>
    <w:rsid w:val="001E518E"/>
    <w:rsid w:val="001E5784"/>
    <w:rsid w:val="001E5A73"/>
    <w:rsid w:val="001E5D7B"/>
    <w:rsid w:val="001E6767"/>
    <w:rsid w:val="001E7750"/>
    <w:rsid w:val="001F06B1"/>
    <w:rsid w:val="001F08A8"/>
    <w:rsid w:val="001F1066"/>
    <w:rsid w:val="001F2109"/>
    <w:rsid w:val="001F2EFD"/>
    <w:rsid w:val="001F3316"/>
    <w:rsid w:val="001F3893"/>
    <w:rsid w:val="001F4D8C"/>
    <w:rsid w:val="001F5190"/>
    <w:rsid w:val="001F6D8A"/>
    <w:rsid w:val="001F7A9F"/>
    <w:rsid w:val="00201551"/>
    <w:rsid w:val="00201555"/>
    <w:rsid w:val="002017A1"/>
    <w:rsid w:val="00201A8A"/>
    <w:rsid w:val="00201D6D"/>
    <w:rsid w:val="00202D2E"/>
    <w:rsid w:val="00202F55"/>
    <w:rsid w:val="00203C70"/>
    <w:rsid w:val="002041F4"/>
    <w:rsid w:val="0020483F"/>
    <w:rsid w:val="00204FBE"/>
    <w:rsid w:val="00205135"/>
    <w:rsid w:val="00205EB3"/>
    <w:rsid w:val="002061BF"/>
    <w:rsid w:val="00210197"/>
    <w:rsid w:val="00210414"/>
    <w:rsid w:val="00210601"/>
    <w:rsid w:val="002108D3"/>
    <w:rsid w:val="00211967"/>
    <w:rsid w:val="0021315F"/>
    <w:rsid w:val="00213AAE"/>
    <w:rsid w:val="002163B6"/>
    <w:rsid w:val="00216608"/>
    <w:rsid w:val="00216E8E"/>
    <w:rsid w:val="0021779E"/>
    <w:rsid w:val="00221E6E"/>
    <w:rsid w:val="002224FA"/>
    <w:rsid w:val="00225296"/>
    <w:rsid w:val="0022711D"/>
    <w:rsid w:val="0023156D"/>
    <w:rsid w:val="00232155"/>
    <w:rsid w:val="0023245E"/>
    <w:rsid w:val="002336C9"/>
    <w:rsid w:val="0023538A"/>
    <w:rsid w:val="002358F5"/>
    <w:rsid w:val="00235FC8"/>
    <w:rsid w:val="00236154"/>
    <w:rsid w:val="002362BB"/>
    <w:rsid w:val="002363E8"/>
    <w:rsid w:val="0023706D"/>
    <w:rsid w:val="00240061"/>
    <w:rsid w:val="0024031A"/>
    <w:rsid w:val="002403F4"/>
    <w:rsid w:val="00240B91"/>
    <w:rsid w:val="0024120E"/>
    <w:rsid w:val="00241A4F"/>
    <w:rsid w:val="00242A59"/>
    <w:rsid w:val="0024416F"/>
    <w:rsid w:val="00244F62"/>
    <w:rsid w:val="002452D5"/>
    <w:rsid w:val="00245570"/>
    <w:rsid w:val="00245677"/>
    <w:rsid w:val="00245A88"/>
    <w:rsid w:val="00245D98"/>
    <w:rsid w:val="00250589"/>
    <w:rsid w:val="00250AE2"/>
    <w:rsid w:val="00251576"/>
    <w:rsid w:val="0025317F"/>
    <w:rsid w:val="0025373C"/>
    <w:rsid w:val="00253A92"/>
    <w:rsid w:val="002549E6"/>
    <w:rsid w:val="00254CE7"/>
    <w:rsid w:val="002553E6"/>
    <w:rsid w:val="0025590F"/>
    <w:rsid w:val="002568BE"/>
    <w:rsid w:val="0025734B"/>
    <w:rsid w:val="00257F3C"/>
    <w:rsid w:val="002601A6"/>
    <w:rsid w:val="00260271"/>
    <w:rsid w:val="00260704"/>
    <w:rsid w:val="00260AB9"/>
    <w:rsid w:val="00262401"/>
    <w:rsid w:val="00262814"/>
    <w:rsid w:val="00262DAB"/>
    <w:rsid w:val="00262E0D"/>
    <w:rsid w:val="00264F70"/>
    <w:rsid w:val="0026537D"/>
    <w:rsid w:val="00267453"/>
    <w:rsid w:val="002676A4"/>
    <w:rsid w:val="0027120D"/>
    <w:rsid w:val="00271470"/>
    <w:rsid w:val="00271D59"/>
    <w:rsid w:val="00272247"/>
    <w:rsid w:val="002724A6"/>
    <w:rsid w:val="00273382"/>
    <w:rsid w:val="00273526"/>
    <w:rsid w:val="00274986"/>
    <w:rsid w:val="00274A27"/>
    <w:rsid w:val="0027578A"/>
    <w:rsid w:val="00275E79"/>
    <w:rsid w:val="00276E2E"/>
    <w:rsid w:val="00280302"/>
    <w:rsid w:val="00280D49"/>
    <w:rsid w:val="002836E5"/>
    <w:rsid w:val="00283944"/>
    <w:rsid w:val="00283D65"/>
    <w:rsid w:val="00284FE4"/>
    <w:rsid w:val="00285864"/>
    <w:rsid w:val="00285A00"/>
    <w:rsid w:val="00285C35"/>
    <w:rsid w:val="0028606B"/>
    <w:rsid w:val="00286332"/>
    <w:rsid w:val="00286477"/>
    <w:rsid w:val="0028663B"/>
    <w:rsid w:val="00286E11"/>
    <w:rsid w:val="002905E5"/>
    <w:rsid w:val="0029216E"/>
    <w:rsid w:val="00292CE0"/>
    <w:rsid w:val="00293311"/>
    <w:rsid w:val="002933C2"/>
    <w:rsid w:val="002938EB"/>
    <w:rsid w:val="00294485"/>
    <w:rsid w:val="00294C4F"/>
    <w:rsid w:val="00295118"/>
    <w:rsid w:val="002953BC"/>
    <w:rsid w:val="00296FBB"/>
    <w:rsid w:val="0029780C"/>
    <w:rsid w:val="002A0C34"/>
    <w:rsid w:val="002A235C"/>
    <w:rsid w:val="002A25EC"/>
    <w:rsid w:val="002A268E"/>
    <w:rsid w:val="002A2AA0"/>
    <w:rsid w:val="002A2BD8"/>
    <w:rsid w:val="002A353A"/>
    <w:rsid w:val="002A4F75"/>
    <w:rsid w:val="002A5D65"/>
    <w:rsid w:val="002A5E94"/>
    <w:rsid w:val="002A61A6"/>
    <w:rsid w:val="002A61E5"/>
    <w:rsid w:val="002A62C0"/>
    <w:rsid w:val="002A6D4C"/>
    <w:rsid w:val="002A7156"/>
    <w:rsid w:val="002B0500"/>
    <w:rsid w:val="002B256A"/>
    <w:rsid w:val="002B28B4"/>
    <w:rsid w:val="002B293B"/>
    <w:rsid w:val="002B57B1"/>
    <w:rsid w:val="002B5B7F"/>
    <w:rsid w:val="002B6480"/>
    <w:rsid w:val="002B6AAC"/>
    <w:rsid w:val="002B7189"/>
    <w:rsid w:val="002C0016"/>
    <w:rsid w:val="002C011E"/>
    <w:rsid w:val="002C0634"/>
    <w:rsid w:val="002C0664"/>
    <w:rsid w:val="002C0A67"/>
    <w:rsid w:val="002C20C5"/>
    <w:rsid w:val="002C2550"/>
    <w:rsid w:val="002C2643"/>
    <w:rsid w:val="002C2A8A"/>
    <w:rsid w:val="002C3844"/>
    <w:rsid w:val="002C44B4"/>
    <w:rsid w:val="002C49C6"/>
    <w:rsid w:val="002C5106"/>
    <w:rsid w:val="002C5185"/>
    <w:rsid w:val="002C518B"/>
    <w:rsid w:val="002C573F"/>
    <w:rsid w:val="002C58DB"/>
    <w:rsid w:val="002C5A2E"/>
    <w:rsid w:val="002D0B54"/>
    <w:rsid w:val="002D1717"/>
    <w:rsid w:val="002D1F58"/>
    <w:rsid w:val="002D2A0A"/>
    <w:rsid w:val="002D2D49"/>
    <w:rsid w:val="002D3A78"/>
    <w:rsid w:val="002D441F"/>
    <w:rsid w:val="002D526B"/>
    <w:rsid w:val="002D56A4"/>
    <w:rsid w:val="002D7228"/>
    <w:rsid w:val="002D7568"/>
    <w:rsid w:val="002E1D10"/>
    <w:rsid w:val="002E1DC8"/>
    <w:rsid w:val="002E2027"/>
    <w:rsid w:val="002E33B8"/>
    <w:rsid w:val="002E3665"/>
    <w:rsid w:val="002E46A2"/>
    <w:rsid w:val="002E5EB2"/>
    <w:rsid w:val="002E64E6"/>
    <w:rsid w:val="002E7C40"/>
    <w:rsid w:val="002F0607"/>
    <w:rsid w:val="002F07F2"/>
    <w:rsid w:val="002F12F0"/>
    <w:rsid w:val="002F1D27"/>
    <w:rsid w:val="002F4037"/>
    <w:rsid w:val="002F5293"/>
    <w:rsid w:val="002F5A7C"/>
    <w:rsid w:val="002F6131"/>
    <w:rsid w:val="002F6849"/>
    <w:rsid w:val="002F6C8D"/>
    <w:rsid w:val="002F7C55"/>
    <w:rsid w:val="00300294"/>
    <w:rsid w:val="00300F8B"/>
    <w:rsid w:val="0030127E"/>
    <w:rsid w:val="00301B8B"/>
    <w:rsid w:val="003023B1"/>
    <w:rsid w:val="003028DE"/>
    <w:rsid w:val="00302A31"/>
    <w:rsid w:val="00302EE8"/>
    <w:rsid w:val="003034F2"/>
    <w:rsid w:val="003046A6"/>
    <w:rsid w:val="00304AE1"/>
    <w:rsid w:val="00305C84"/>
    <w:rsid w:val="0030608E"/>
    <w:rsid w:val="0030635F"/>
    <w:rsid w:val="0030679D"/>
    <w:rsid w:val="00306DB6"/>
    <w:rsid w:val="003101B2"/>
    <w:rsid w:val="00310859"/>
    <w:rsid w:val="00310B85"/>
    <w:rsid w:val="00312F4F"/>
    <w:rsid w:val="00313324"/>
    <w:rsid w:val="0031335A"/>
    <w:rsid w:val="00313882"/>
    <w:rsid w:val="003152B0"/>
    <w:rsid w:val="00315434"/>
    <w:rsid w:val="0031551F"/>
    <w:rsid w:val="00315CF0"/>
    <w:rsid w:val="003208D5"/>
    <w:rsid w:val="003218F2"/>
    <w:rsid w:val="0032242B"/>
    <w:rsid w:val="0032395D"/>
    <w:rsid w:val="00323DA5"/>
    <w:rsid w:val="00324657"/>
    <w:rsid w:val="00324D2E"/>
    <w:rsid w:val="003273D3"/>
    <w:rsid w:val="003273E3"/>
    <w:rsid w:val="00327471"/>
    <w:rsid w:val="00330189"/>
    <w:rsid w:val="00330A18"/>
    <w:rsid w:val="003310F8"/>
    <w:rsid w:val="0033295D"/>
    <w:rsid w:val="00332D75"/>
    <w:rsid w:val="003338F4"/>
    <w:rsid w:val="0033517D"/>
    <w:rsid w:val="00335DAF"/>
    <w:rsid w:val="0033788D"/>
    <w:rsid w:val="00340243"/>
    <w:rsid w:val="00340E70"/>
    <w:rsid w:val="0034101C"/>
    <w:rsid w:val="0034141F"/>
    <w:rsid w:val="00342879"/>
    <w:rsid w:val="00342AA1"/>
    <w:rsid w:val="00342D81"/>
    <w:rsid w:val="00343172"/>
    <w:rsid w:val="0034392B"/>
    <w:rsid w:val="00343A3B"/>
    <w:rsid w:val="00343CEE"/>
    <w:rsid w:val="0034468D"/>
    <w:rsid w:val="0034468F"/>
    <w:rsid w:val="00344A84"/>
    <w:rsid w:val="00344D79"/>
    <w:rsid w:val="00345578"/>
    <w:rsid w:val="0034595A"/>
    <w:rsid w:val="00345C43"/>
    <w:rsid w:val="003460A8"/>
    <w:rsid w:val="00346C17"/>
    <w:rsid w:val="0034723C"/>
    <w:rsid w:val="00347489"/>
    <w:rsid w:val="0035038B"/>
    <w:rsid w:val="00350C7F"/>
    <w:rsid w:val="003511FB"/>
    <w:rsid w:val="00352852"/>
    <w:rsid w:val="0035458E"/>
    <w:rsid w:val="00355048"/>
    <w:rsid w:val="0035506C"/>
    <w:rsid w:val="003550C1"/>
    <w:rsid w:val="00355C10"/>
    <w:rsid w:val="00356B07"/>
    <w:rsid w:val="00357740"/>
    <w:rsid w:val="00357841"/>
    <w:rsid w:val="00357B9C"/>
    <w:rsid w:val="00357DD7"/>
    <w:rsid w:val="0036188F"/>
    <w:rsid w:val="00362168"/>
    <w:rsid w:val="00362B88"/>
    <w:rsid w:val="003638E5"/>
    <w:rsid w:val="003651AA"/>
    <w:rsid w:val="00366DDB"/>
    <w:rsid w:val="00370133"/>
    <w:rsid w:val="003714DC"/>
    <w:rsid w:val="00371A8C"/>
    <w:rsid w:val="00372110"/>
    <w:rsid w:val="00372E94"/>
    <w:rsid w:val="0037336D"/>
    <w:rsid w:val="003733A3"/>
    <w:rsid w:val="00373868"/>
    <w:rsid w:val="00373BC1"/>
    <w:rsid w:val="00373E11"/>
    <w:rsid w:val="00373E9D"/>
    <w:rsid w:val="003741F4"/>
    <w:rsid w:val="00374358"/>
    <w:rsid w:val="00374668"/>
    <w:rsid w:val="00374752"/>
    <w:rsid w:val="00375012"/>
    <w:rsid w:val="00375892"/>
    <w:rsid w:val="00375CEE"/>
    <w:rsid w:val="003764DA"/>
    <w:rsid w:val="00376E89"/>
    <w:rsid w:val="003849FF"/>
    <w:rsid w:val="00385F3D"/>
    <w:rsid w:val="00386230"/>
    <w:rsid w:val="0038751C"/>
    <w:rsid w:val="00387C31"/>
    <w:rsid w:val="00387F5F"/>
    <w:rsid w:val="00390020"/>
    <w:rsid w:val="00390794"/>
    <w:rsid w:val="00391DC0"/>
    <w:rsid w:val="003921BB"/>
    <w:rsid w:val="003921D8"/>
    <w:rsid w:val="00392CCC"/>
    <w:rsid w:val="003932BB"/>
    <w:rsid w:val="00393CE1"/>
    <w:rsid w:val="00393F85"/>
    <w:rsid w:val="00394090"/>
    <w:rsid w:val="00395356"/>
    <w:rsid w:val="003954F4"/>
    <w:rsid w:val="00395FC1"/>
    <w:rsid w:val="003964FB"/>
    <w:rsid w:val="00396DC6"/>
    <w:rsid w:val="00397104"/>
    <w:rsid w:val="003A07F3"/>
    <w:rsid w:val="003A1299"/>
    <w:rsid w:val="003A1B81"/>
    <w:rsid w:val="003A23E7"/>
    <w:rsid w:val="003A455F"/>
    <w:rsid w:val="003A4BF6"/>
    <w:rsid w:val="003A4DD3"/>
    <w:rsid w:val="003A59DB"/>
    <w:rsid w:val="003A5C69"/>
    <w:rsid w:val="003A608B"/>
    <w:rsid w:val="003A6515"/>
    <w:rsid w:val="003A721E"/>
    <w:rsid w:val="003A7546"/>
    <w:rsid w:val="003A7782"/>
    <w:rsid w:val="003B0657"/>
    <w:rsid w:val="003B1847"/>
    <w:rsid w:val="003B1A80"/>
    <w:rsid w:val="003B20F5"/>
    <w:rsid w:val="003B2936"/>
    <w:rsid w:val="003B4E54"/>
    <w:rsid w:val="003B5F1F"/>
    <w:rsid w:val="003B644C"/>
    <w:rsid w:val="003B6E8D"/>
    <w:rsid w:val="003B6F86"/>
    <w:rsid w:val="003C17E2"/>
    <w:rsid w:val="003C302C"/>
    <w:rsid w:val="003C3185"/>
    <w:rsid w:val="003C3D8C"/>
    <w:rsid w:val="003C4415"/>
    <w:rsid w:val="003C4478"/>
    <w:rsid w:val="003C4638"/>
    <w:rsid w:val="003C4986"/>
    <w:rsid w:val="003C4DB8"/>
    <w:rsid w:val="003C4DF4"/>
    <w:rsid w:val="003C531F"/>
    <w:rsid w:val="003C5F85"/>
    <w:rsid w:val="003C7BB2"/>
    <w:rsid w:val="003C7D65"/>
    <w:rsid w:val="003C7DEC"/>
    <w:rsid w:val="003D2ACA"/>
    <w:rsid w:val="003D2ADA"/>
    <w:rsid w:val="003D2EAB"/>
    <w:rsid w:val="003D2F40"/>
    <w:rsid w:val="003D416E"/>
    <w:rsid w:val="003D4242"/>
    <w:rsid w:val="003D4BEB"/>
    <w:rsid w:val="003D59C8"/>
    <w:rsid w:val="003D61DA"/>
    <w:rsid w:val="003D65FE"/>
    <w:rsid w:val="003D6C97"/>
    <w:rsid w:val="003D745A"/>
    <w:rsid w:val="003E1459"/>
    <w:rsid w:val="003E1756"/>
    <w:rsid w:val="003E20BF"/>
    <w:rsid w:val="003E2AEE"/>
    <w:rsid w:val="003E2F0C"/>
    <w:rsid w:val="003E30F4"/>
    <w:rsid w:val="003E4CD9"/>
    <w:rsid w:val="003E6284"/>
    <w:rsid w:val="003E68B2"/>
    <w:rsid w:val="003E75E7"/>
    <w:rsid w:val="003F27AD"/>
    <w:rsid w:val="003F2BE7"/>
    <w:rsid w:val="003F307A"/>
    <w:rsid w:val="003F3381"/>
    <w:rsid w:val="003F4F5C"/>
    <w:rsid w:val="003F605D"/>
    <w:rsid w:val="003F7245"/>
    <w:rsid w:val="00400480"/>
    <w:rsid w:val="0040062C"/>
    <w:rsid w:val="004008EE"/>
    <w:rsid w:val="004009E5"/>
    <w:rsid w:val="00400F45"/>
    <w:rsid w:val="00402196"/>
    <w:rsid w:val="00402708"/>
    <w:rsid w:val="00403959"/>
    <w:rsid w:val="0040435E"/>
    <w:rsid w:val="00404DF7"/>
    <w:rsid w:val="0040616F"/>
    <w:rsid w:val="004065E9"/>
    <w:rsid w:val="004067FE"/>
    <w:rsid w:val="00406A2B"/>
    <w:rsid w:val="004104F1"/>
    <w:rsid w:val="00410C49"/>
    <w:rsid w:val="00411985"/>
    <w:rsid w:val="00411BDF"/>
    <w:rsid w:val="0041281F"/>
    <w:rsid w:val="0041289E"/>
    <w:rsid w:val="0041370A"/>
    <w:rsid w:val="00413907"/>
    <w:rsid w:val="004145E1"/>
    <w:rsid w:val="00414847"/>
    <w:rsid w:val="00414A98"/>
    <w:rsid w:val="00416442"/>
    <w:rsid w:val="0041649E"/>
    <w:rsid w:val="00421958"/>
    <w:rsid w:val="004222C4"/>
    <w:rsid w:val="0042232E"/>
    <w:rsid w:val="0042271B"/>
    <w:rsid w:val="004234CF"/>
    <w:rsid w:val="00423728"/>
    <w:rsid w:val="00423D82"/>
    <w:rsid w:val="00424826"/>
    <w:rsid w:val="004253F0"/>
    <w:rsid w:val="00425C70"/>
    <w:rsid w:val="00426D44"/>
    <w:rsid w:val="00427A13"/>
    <w:rsid w:val="00427FF8"/>
    <w:rsid w:val="004300C6"/>
    <w:rsid w:val="00430A6E"/>
    <w:rsid w:val="0043144B"/>
    <w:rsid w:val="00431DD2"/>
    <w:rsid w:val="00432713"/>
    <w:rsid w:val="00432865"/>
    <w:rsid w:val="004332C7"/>
    <w:rsid w:val="00433991"/>
    <w:rsid w:val="004339DA"/>
    <w:rsid w:val="00433DD0"/>
    <w:rsid w:val="00434149"/>
    <w:rsid w:val="004344C7"/>
    <w:rsid w:val="00434ABC"/>
    <w:rsid w:val="00435638"/>
    <w:rsid w:val="004363DC"/>
    <w:rsid w:val="004363E0"/>
    <w:rsid w:val="0043684D"/>
    <w:rsid w:val="004368A2"/>
    <w:rsid w:val="0043692D"/>
    <w:rsid w:val="00437287"/>
    <w:rsid w:val="00437EF3"/>
    <w:rsid w:val="00440C56"/>
    <w:rsid w:val="00441138"/>
    <w:rsid w:val="00441E4C"/>
    <w:rsid w:val="004426A5"/>
    <w:rsid w:val="0044300E"/>
    <w:rsid w:val="00443027"/>
    <w:rsid w:val="00443167"/>
    <w:rsid w:val="00443B5D"/>
    <w:rsid w:val="00445555"/>
    <w:rsid w:val="00445645"/>
    <w:rsid w:val="00446B0C"/>
    <w:rsid w:val="00446F7F"/>
    <w:rsid w:val="00447D50"/>
    <w:rsid w:val="00450935"/>
    <w:rsid w:val="00450C43"/>
    <w:rsid w:val="004513E3"/>
    <w:rsid w:val="00451CAB"/>
    <w:rsid w:val="00452079"/>
    <w:rsid w:val="00452424"/>
    <w:rsid w:val="00452E0D"/>
    <w:rsid w:val="0045360B"/>
    <w:rsid w:val="004539AC"/>
    <w:rsid w:val="00457976"/>
    <w:rsid w:val="00460413"/>
    <w:rsid w:val="00461083"/>
    <w:rsid w:val="00461A28"/>
    <w:rsid w:val="00461A89"/>
    <w:rsid w:val="00461F97"/>
    <w:rsid w:val="0046233B"/>
    <w:rsid w:val="004623D2"/>
    <w:rsid w:val="004626C0"/>
    <w:rsid w:val="00462AEA"/>
    <w:rsid w:val="00462D7E"/>
    <w:rsid w:val="00462F72"/>
    <w:rsid w:val="004636B2"/>
    <w:rsid w:val="00463CA3"/>
    <w:rsid w:val="004647B5"/>
    <w:rsid w:val="00464CB2"/>
    <w:rsid w:val="0046582C"/>
    <w:rsid w:val="00466364"/>
    <w:rsid w:val="0047070C"/>
    <w:rsid w:val="00470851"/>
    <w:rsid w:val="0047191C"/>
    <w:rsid w:val="004726DE"/>
    <w:rsid w:val="004735A7"/>
    <w:rsid w:val="00474B8B"/>
    <w:rsid w:val="004762A9"/>
    <w:rsid w:val="00476783"/>
    <w:rsid w:val="004778B8"/>
    <w:rsid w:val="00477BCF"/>
    <w:rsid w:val="00477CB0"/>
    <w:rsid w:val="0048276A"/>
    <w:rsid w:val="00483334"/>
    <w:rsid w:val="0048383A"/>
    <w:rsid w:val="00483AE7"/>
    <w:rsid w:val="0048598C"/>
    <w:rsid w:val="004870C8"/>
    <w:rsid w:val="00490295"/>
    <w:rsid w:val="00490E39"/>
    <w:rsid w:val="00491508"/>
    <w:rsid w:val="00491F74"/>
    <w:rsid w:val="004923DA"/>
    <w:rsid w:val="00492B04"/>
    <w:rsid w:val="0049377E"/>
    <w:rsid w:val="00493979"/>
    <w:rsid w:val="00493ECC"/>
    <w:rsid w:val="0049568B"/>
    <w:rsid w:val="004A10BC"/>
    <w:rsid w:val="004A12A9"/>
    <w:rsid w:val="004A1F85"/>
    <w:rsid w:val="004A3938"/>
    <w:rsid w:val="004A3ABF"/>
    <w:rsid w:val="004A3ED4"/>
    <w:rsid w:val="004A7FDD"/>
    <w:rsid w:val="004B0155"/>
    <w:rsid w:val="004B0987"/>
    <w:rsid w:val="004B19DD"/>
    <w:rsid w:val="004B237C"/>
    <w:rsid w:val="004B29D8"/>
    <w:rsid w:val="004B2A47"/>
    <w:rsid w:val="004B3EEB"/>
    <w:rsid w:val="004B40E5"/>
    <w:rsid w:val="004B421E"/>
    <w:rsid w:val="004B4978"/>
    <w:rsid w:val="004B50A7"/>
    <w:rsid w:val="004B51CA"/>
    <w:rsid w:val="004B5555"/>
    <w:rsid w:val="004B5763"/>
    <w:rsid w:val="004B67B3"/>
    <w:rsid w:val="004C02CB"/>
    <w:rsid w:val="004C0617"/>
    <w:rsid w:val="004C14DE"/>
    <w:rsid w:val="004C1A3A"/>
    <w:rsid w:val="004C2E3E"/>
    <w:rsid w:val="004C6591"/>
    <w:rsid w:val="004C77F0"/>
    <w:rsid w:val="004D0682"/>
    <w:rsid w:val="004D0EB9"/>
    <w:rsid w:val="004D13C5"/>
    <w:rsid w:val="004D2144"/>
    <w:rsid w:val="004D23A8"/>
    <w:rsid w:val="004D286F"/>
    <w:rsid w:val="004D37FF"/>
    <w:rsid w:val="004D4103"/>
    <w:rsid w:val="004D446C"/>
    <w:rsid w:val="004D5A81"/>
    <w:rsid w:val="004D5AE2"/>
    <w:rsid w:val="004D6ADF"/>
    <w:rsid w:val="004D75B6"/>
    <w:rsid w:val="004D78B5"/>
    <w:rsid w:val="004D7DDC"/>
    <w:rsid w:val="004E0330"/>
    <w:rsid w:val="004E0A4B"/>
    <w:rsid w:val="004E25B9"/>
    <w:rsid w:val="004E3381"/>
    <w:rsid w:val="004E43DA"/>
    <w:rsid w:val="004E45E8"/>
    <w:rsid w:val="004E4923"/>
    <w:rsid w:val="004E5BE3"/>
    <w:rsid w:val="004E5C08"/>
    <w:rsid w:val="004E6135"/>
    <w:rsid w:val="004E798A"/>
    <w:rsid w:val="004F02A9"/>
    <w:rsid w:val="004F054E"/>
    <w:rsid w:val="004F0C5E"/>
    <w:rsid w:val="004F171F"/>
    <w:rsid w:val="004F20C3"/>
    <w:rsid w:val="004F244A"/>
    <w:rsid w:val="004F4995"/>
    <w:rsid w:val="004F4C7D"/>
    <w:rsid w:val="004F56BB"/>
    <w:rsid w:val="004F7671"/>
    <w:rsid w:val="004F7ECA"/>
    <w:rsid w:val="00500CE9"/>
    <w:rsid w:val="0050110A"/>
    <w:rsid w:val="00501EC3"/>
    <w:rsid w:val="00502351"/>
    <w:rsid w:val="0050269B"/>
    <w:rsid w:val="0050293E"/>
    <w:rsid w:val="00502F4B"/>
    <w:rsid w:val="0050677D"/>
    <w:rsid w:val="00506B45"/>
    <w:rsid w:val="00506D14"/>
    <w:rsid w:val="00506D46"/>
    <w:rsid w:val="00512277"/>
    <w:rsid w:val="00512E78"/>
    <w:rsid w:val="005131A7"/>
    <w:rsid w:val="00513259"/>
    <w:rsid w:val="0051328F"/>
    <w:rsid w:val="00513D34"/>
    <w:rsid w:val="0051437F"/>
    <w:rsid w:val="00514BD6"/>
    <w:rsid w:val="00514C8C"/>
    <w:rsid w:val="005162F7"/>
    <w:rsid w:val="00517245"/>
    <w:rsid w:val="005177CC"/>
    <w:rsid w:val="00517C9A"/>
    <w:rsid w:val="00521C78"/>
    <w:rsid w:val="00521CFD"/>
    <w:rsid w:val="00521E2B"/>
    <w:rsid w:val="00523349"/>
    <w:rsid w:val="00523648"/>
    <w:rsid w:val="00524A8E"/>
    <w:rsid w:val="005252C5"/>
    <w:rsid w:val="00527140"/>
    <w:rsid w:val="00527639"/>
    <w:rsid w:val="00532EB8"/>
    <w:rsid w:val="00533170"/>
    <w:rsid w:val="0053342C"/>
    <w:rsid w:val="0053347C"/>
    <w:rsid w:val="0053353A"/>
    <w:rsid w:val="00534F6D"/>
    <w:rsid w:val="005365B7"/>
    <w:rsid w:val="00536BAF"/>
    <w:rsid w:val="00537114"/>
    <w:rsid w:val="00537536"/>
    <w:rsid w:val="00537FA5"/>
    <w:rsid w:val="00540C1D"/>
    <w:rsid w:val="0054212D"/>
    <w:rsid w:val="00542159"/>
    <w:rsid w:val="00542D8F"/>
    <w:rsid w:val="00543125"/>
    <w:rsid w:val="0054694B"/>
    <w:rsid w:val="00547CEC"/>
    <w:rsid w:val="00550B90"/>
    <w:rsid w:val="00551F0B"/>
    <w:rsid w:val="0055276C"/>
    <w:rsid w:val="0055390C"/>
    <w:rsid w:val="00555677"/>
    <w:rsid w:val="005556B5"/>
    <w:rsid w:val="005558DC"/>
    <w:rsid w:val="00556EDB"/>
    <w:rsid w:val="005571F3"/>
    <w:rsid w:val="0055789B"/>
    <w:rsid w:val="00557E24"/>
    <w:rsid w:val="0056002B"/>
    <w:rsid w:val="005606ED"/>
    <w:rsid w:val="0056109F"/>
    <w:rsid w:val="0056195C"/>
    <w:rsid w:val="00561EFB"/>
    <w:rsid w:val="00562376"/>
    <w:rsid w:val="0056287A"/>
    <w:rsid w:val="0056350B"/>
    <w:rsid w:val="0056370B"/>
    <w:rsid w:val="00563824"/>
    <w:rsid w:val="00564071"/>
    <w:rsid w:val="005648C6"/>
    <w:rsid w:val="00564DD7"/>
    <w:rsid w:val="00565566"/>
    <w:rsid w:val="00565CD7"/>
    <w:rsid w:val="00565E23"/>
    <w:rsid w:val="00566808"/>
    <w:rsid w:val="0057015D"/>
    <w:rsid w:val="005705C5"/>
    <w:rsid w:val="00570BB9"/>
    <w:rsid w:val="005712E8"/>
    <w:rsid w:val="005721AC"/>
    <w:rsid w:val="0057764D"/>
    <w:rsid w:val="00577956"/>
    <w:rsid w:val="00581807"/>
    <w:rsid w:val="00581A56"/>
    <w:rsid w:val="00582732"/>
    <w:rsid w:val="00582821"/>
    <w:rsid w:val="0058359B"/>
    <w:rsid w:val="00583C4D"/>
    <w:rsid w:val="00585FAB"/>
    <w:rsid w:val="00586962"/>
    <w:rsid w:val="00590ACD"/>
    <w:rsid w:val="005932A0"/>
    <w:rsid w:val="00593F5E"/>
    <w:rsid w:val="005948F7"/>
    <w:rsid w:val="005948FE"/>
    <w:rsid w:val="00596577"/>
    <w:rsid w:val="00597184"/>
    <w:rsid w:val="00597215"/>
    <w:rsid w:val="00597DCF"/>
    <w:rsid w:val="005A06FD"/>
    <w:rsid w:val="005A1E7C"/>
    <w:rsid w:val="005A2170"/>
    <w:rsid w:val="005A2221"/>
    <w:rsid w:val="005A2C65"/>
    <w:rsid w:val="005A533A"/>
    <w:rsid w:val="005A545F"/>
    <w:rsid w:val="005A60F4"/>
    <w:rsid w:val="005A6B3C"/>
    <w:rsid w:val="005A6F36"/>
    <w:rsid w:val="005A753E"/>
    <w:rsid w:val="005B01D2"/>
    <w:rsid w:val="005B0941"/>
    <w:rsid w:val="005B1403"/>
    <w:rsid w:val="005B1911"/>
    <w:rsid w:val="005B21E3"/>
    <w:rsid w:val="005B3191"/>
    <w:rsid w:val="005B4986"/>
    <w:rsid w:val="005B5F61"/>
    <w:rsid w:val="005B647F"/>
    <w:rsid w:val="005B6C74"/>
    <w:rsid w:val="005B78A7"/>
    <w:rsid w:val="005C0777"/>
    <w:rsid w:val="005C0EEB"/>
    <w:rsid w:val="005C13E5"/>
    <w:rsid w:val="005C4C40"/>
    <w:rsid w:val="005C53C0"/>
    <w:rsid w:val="005C57C2"/>
    <w:rsid w:val="005C59FE"/>
    <w:rsid w:val="005C5BFD"/>
    <w:rsid w:val="005C6252"/>
    <w:rsid w:val="005C6D86"/>
    <w:rsid w:val="005C7BAB"/>
    <w:rsid w:val="005D1062"/>
    <w:rsid w:val="005D1189"/>
    <w:rsid w:val="005D1903"/>
    <w:rsid w:val="005D1FF4"/>
    <w:rsid w:val="005D2A8C"/>
    <w:rsid w:val="005D2C5F"/>
    <w:rsid w:val="005D2D6E"/>
    <w:rsid w:val="005D32BC"/>
    <w:rsid w:val="005D38C2"/>
    <w:rsid w:val="005D435F"/>
    <w:rsid w:val="005D4AEE"/>
    <w:rsid w:val="005D54AC"/>
    <w:rsid w:val="005D61E6"/>
    <w:rsid w:val="005D67E0"/>
    <w:rsid w:val="005D7192"/>
    <w:rsid w:val="005D757B"/>
    <w:rsid w:val="005D7908"/>
    <w:rsid w:val="005E11CB"/>
    <w:rsid w:val="005E2B75"/>
    <w:rsid w:val="005E657B"/>
    <w:rsid w:val="005E69B0"/>
    <w:rsid w:val="005E6D69"/>
    <w:rsid w:val="005E745E"/>
    <w:rsid w:val="005E7D53"/>
    <w:rsid w:val="005F0564"/>
    <w:rsid w:val="005F0878"/>
    <w:rsid w:val="005F0FCA"/>
    <w:rsid w:val="005F1499"/>
    <w:rsid w:val="005F1567"/>
    <w:rsid w:val="005F268F"/>
    <w:rsid w:val="005F2E25"/>
    <w:rsid w:val="005F342E"/>
    <w:rsid w:val="005F36A1"/>
    <w:rsid w:val="005F3737"/>
    <w:rsid w:val="005F3E0D"/>
    <w:rsid w:val="005F4F3A"/>
    <w:rsid w:val="005F4F53"/>
    <w:rsid w:val="005F5B49"/>
    <w:rsid w:val="005F648F"/>
    <w:rsid w:val="005F723F"/>
    <w:rsid w:val="005F7FA4"/>
    <w:rsid w:val="00600C45"/>
    <w:rsid w:val="006029A7"/>
    <w:rsid w:val="00602A13"/>
    <w:rsid w:val="0060328E"/>
    <w:rsid w:val="006036C2"/>
    <w:rsid w:val="00603B75"/>
    <w:rsid w:val="00603CF4"/>
    <w:rsid w:val="0060402A"/>
    <w:rsid w:val="00604AB7"/>
    <w:rsid w:val="00604D24"/>
    <w:rsid w:val="00604DCC"/>
    <w:rsid w:val="00604ED1"/>
    <w:rsid w:val="006050D8"/>
    <w:rsid w:val="00605BA8"/>
    <w:rsid w:val="0060722F"/>
    <w:rsid w:val="006072EF"/>
    <w:rsid w:val="006073C7"/>
    <w:rsid w:val="00610483"/>
    <w:rsid w:val="00610909"/>
    <w:rsid w:val="00610B64"/>
    <w:rsid w:val="00611E24"/>
    <w:rsid w:val="00611F50"/>
    <w:rsid w:val="00612893"/>
    <w:rsid w:val="00613054"/>
    <w:rsid w:val="006136D2"/>
    <w:rsid w:val="00614691"/>
    <w:rsid w:val="00614765"/>
    <w:rsid w:val="00614F2E"/>
    <w:rsid w:val="006159CB"/>
    <w:rsid w:val="006206C6"/>
    <w:rsid w:val="006206D4"/>
    <w:rsid w:val="00620B2C"/>
    <w:rsid w:val="00620D69"/>
    <w:rsid w:val="00622FCB"/>
    <w:rsid w:val="006234BF"/>
    <w:rsid w:val="00623981"/>
    <w:rsid w:val="0062496B"/>
    <w:rsid w:val="00625A10"/>
    <w:rsid w:val="00625F25"/>
    <w:rsid w:val="006268BC"/>
    <w:rsid w:val="00630329"/>
    <w:rsid w:val="0063089E"/>
    <w:rsid w:val="00631858"/>
    <w:rsid w:val="00632048"/>
    <w:rsid w:val="00632FA8"/>
    <w:rsid w:val="0063367E"/>
    <w:rsid w:val="00633F10"/>
    <w:rsid w:val="006345B7"/>
    <w:rsid w:val="00634704"/>
    <w:rsid w:val="00636135"/>
    <w:rsid w:val="00636198"/>
    <w:rsid w:val="00637659"/>
    <w:rsid w:val="00640F4D"/>
    <w:rsid w:val="006411F9"/>
    <w:rsid w:val="00642325"/>
    <w:rsid w:val="00642492"/>
    <w:rsid w:val="006426EA"/>
    <w:rsid w:val="00642793"/>
    <w:rsid w:val="00643F9B"/>
    <w:rsid w:val="006445E2"/>
    <w:rsid w:val="006449E1"/>
    <w:rsid w:val="0064616D"/>
    <w:rsid w:val="0064642D"/>
    <w:rsid w:val="00646B82"/>
    <w:rsid w:val="00647875"/>
    <w:rsid w:val="00647958"/>
    <w:rsid w:val="00647BB5"/>
    <w:rsid w:val="00650175"/>
    <w:rsid w:val="0065049F"/>
    <w:rsid w:val="00650E03"/>
    <w:rsid w:val="00651B8C"/>
    <w:rsid w:val="00652FFB"/>
    <w:rsid w:val="00653B21"/>
    <w:rsid w:val="00653FDC"/>
    <w:rsid w:val="006551D6"/>
    <w:rsid w:val="00655A9B"/>
    <w:rsid w:val="00656274"/>
    <w:rsid w:val="00656353"/>
    <w:rsid w:val="00656532"/>
    <w:rsid w:val="00656D98"/>
    <w:rsid w:val="00657364"/>
    <w:rsid w:val="00657856"/>
    <w:rsid w:val="00660797"/>
    <w:rsid w:val="00661844"/>
    <w:rsid w:val="00663FA6"/>
    <w:rsid w:val="00664DE4"/>
    <w:rsid w:val="00665C0B"/>
    <w:rsid w:val="006661E9"/>
    <w:rsid w:val="0066683D"/>
    <w:rsid w:val="00666ADE"/>
    <w:rsid w:val="006674EA"/>
    <w:rsid w:val="00667BF3"/>
    <w:rsid w:val="00671A38"/>
    <w:rsid w:val="0067229D"/>
    <w:rsid w:val="00672627"/>
    <w:rsid w:val="006726B9"/>
    <w:rsid w:val="00672B91"/>
    <w:rsid w:val="006733F7"/>
    <w:rsid w:val="0067362F"/>
    <w:rsid w:val="006738B3"/>
    <w:rsid w:val="00675A55"/>
    <w:rsid w:val="0067616B"/>
    <w:rsid w:val="00676514"/>
    <w:rsid w:val="00677EEF"/>
    <w:rsid w:val="00681253"/>
    <w:rsid w:val="006820FD"/>
    <w:rsid w:val="00682151"/>
    <w:rsid w:val="006825B6"/>
    <w:rsid w:val="00682772"/>
    <w:rsid w:val="006829E3"/>
    <w:rsid w:val="00682DB3"/>
    <w:rsid w:val="006846B2"/>
    <w:rsid w:val="006854A9"/>
    <w:rsid w:val="006856D9"/>
    <w:rsid w:val="00687014"/>
    <w:rsid w:val="00687DA6"/>
    <w:rsid w:val="00690927"/>
    <w:rsid w:val="006934CD"/>
    <w:rsid w:val="00694005"/>
    <w:rsid w:val="006940A0"/>
    <w:rsid w:val="00694DF8"/>
    <w:rsid w:val="00696799"/>
    <w:rsid w:val="00696981"/>
    <w:rsid w:val="00697096"/>
    <w:rsid w:val="00697D71"/>
    <w:rsid w:val="006A0D5C"/>
    <w:rsid w:val="006A0EAF"/>
    <w:rsid w:val="006A1E9A"/>
    <w:rsid w:val="006A1FE4"/>
    <w:rsid w:val="006A3454"/>
    <w:rsid w:val="006A3DB5"/>
    <w:rsid w:val="006A4A31"/>
    <w:rsid w:val="006A5346"/>
    <w:rsid w:val="006A6775"/>
    <w:rsid w:val="006A7801"/>
    <w:rsid w:val="006A7A7F"/>
    <w:rsid w:val="006A7B97"/>
    <w:rsid w:val="006B0CCE"/>
    <w:rsid w:val="006B31D8"/>
    <w:rsid w:val="006B36D4"/>
    <w:rsid w:val="006B36E0"/>
    <w:rsid w:val="006B40D5"/>
    <w:rsid w:val="006B457A"/>
    <w:rsid w:val="006B45D9"/>
    <w:rsid w:val="006B4805"/>
    <w:rsid w:val="006B5641"/>
    <w:rsid w:val="006C04C5"/>
    <w:rsid w:val="006C0E60"/>
    <w:rsid w:val="006C1C6A"/>
    <w:rsid w:val="006C2C01"/>
    <w:rsid w:val="006C3099"/>
    <w:rsid w:val="006C309F"/>
    <w:rsid w:val="006C3C89"/>
    <w:rsid w:val="006C4A64"/>
    <w:rsid w:val="006C51FF"/>
    <w:rsid w:val="006C6426"/>
    <w:rsid w:val="006C691D"/>
    <w:rsid w:val="006C6AC9"/>
    <w:rsid w:val="006C6F1B"/>
    <w:rsid w:val="006C722E"/>
    <w:rsid w:val="006C7608"/>
    <w:rsid w:val="006C765F"/>
    <w:rsid w:val="006C7DA3"/>
    <w:rsid w:val="006D0356"/>
    <w:rsid w:val="006D03CD"/>
    <w:rsid w:val="006D0A9E"/>
    <w:rsid w:val="006D1CE3"/>
    <w:rsid w:val="006D48F1"/>
    <w:rsid w:val="006D56C2"/>
    <w:rsid w:val="006D5E75"/>
    <w:rsid w:val="006D5FFF"/>
    <w:rsid w:val="006D6D31"/>
    <w:rsid w:val="006D79FA"/>
    <w:rsid w:val="006E0205"/>
    <w:rsid w:val="006E05B1"/>
    <w:rsid w:val="006E1CB9"/>
    <w:rsid w:val="006E1CC8"/>
    <w:rsid w:val="006E2002"/>
    <w:rsid w:val="006E2058"/>
    <w:rsid w:val="006E21E7"/>
    <w:rsid w:val="006E2A50"/>
    <w:rsid w:val="006E2A98"/>
    <w:rsid w:val="006E5618"/>
    <w:rsid w:val="006E7F76"/>
    <w:rsid w:val="006F047E"/>
    <w:rsid w:val="006F254F"/>
    <w:rsid w:val="006F270C"/>
    <w:rsid w:val="006F2B12"/>
    <w:rsid w:val="006F347B"/>
    <w:rsid w:val="006F36E4"/>
    <w:rsid w:val="006F431A"/>
    <w:rsid w:val="006F551A"/>
    <w:rsid w:val="006F5977"/>
    <w:rsid w:val="006F657B"/>
    <w:rsid w:val="006F7871"/>
    <w:rsid w:val="006F7B84"/>
    <w:rsid w:val="006F7F52"/>
    <w:rsid w:val="007003A3"/>
    <w:rsid w:val="0070061E"/>
    <w:rsid w:val="007008E3"/>
    <w:rsid w:val="00700E5A"/>
    <w:rsid w:val="00701E27"/>
    <w:rsid w:val="00702005"/>
    <w:rsid w:val="0070254E"/>
    <w:rsid w:val="0070281D"/>
    <w:rsid w:val="007029D3"/>
    <w:rsid w:val="00702A62"/>
    <w:rsid w:val="00702ECE"/>
    <w:rsid w:val="00702EE1"/>
    <w:rsid w:val="00702F43"/>
    <w:rsid w:val="007035E8"/>
    <w:rsid w:val="0070381A"/>
    <w:rsid w:val="0070444F"/>
    <w:rsid w:val="00704618"/>
    <w:rsid w:val="00704B5E"/>
    <w:rsid w:val="00705577"/>
    <w:rsid w:val="00706554"/>
    <w:rsid w:val="00706B0F"/>
    <w:rsid w:val="00707208"/>
    <w:rsid w:val="0071084C"/>
    <w:rsid w:val="007109C0"/>
    <w:rsid w:val="00711A5E"/>
    <w:rsid w:val="0071202E"/>
    <w:rsid w:val="00712424"/>
    <w:rsid w:val="00712ECD"/>
    <w:rsid w:val="00713015"/>
    <w:rsid w:val="00713F4E"/>
    <w:rsid w:val="00714102"/>
    <w:rsid w:val="0071430B"/>
    <w:rsid w:val="00715F48"/>
    <w:rsid w:val="00716065"/>
    <w:rsid w:val="00716514"/>
    <w:rsid w:val="0071681C"/>
    <w:rsid w:val="00717DED"/>
    <w:rsid w:val="00721E2D"/>
    <w:rsid w:val="0072246D"/>
    <w:rsid w:val="0072419A"/>
    <w:rsid w:val="00724236"/>
    <w:rsid w:val="00724364"/>
    <w:rsid w:val="00724531"/>
    <w:rsid w:val="007245FB"/>
    <w:rsid w:val="00724A6C"/>
    <w:rsid w:val="00724F85"/>
    <w:rsid w:val="007250AC"/>
    <w:rsid w:val="00725DD4"/>
    <w:rsid w:val="00726106"/>
    <w:rsid w:val="0072662B"/>
    <w:rsid w:val="00726ED1"/>
    <w:rsid w:val="00730423"/>
    <w:rsid w:val="00730D1B"/>
    <w:rsid w:val="00730E2B"/>
    <w:rsid w:val="007313CD"/>
    <w:rsid w:val="007313FF"/>
    <w:rsid w:val="0073143F"/>
    <w:rsid w:val="0073176E"/>
    <w:rsid w:val="007318DB"/>
    <w:rsid w:val="00731AF9"/>
    <w:rsid w:val="0073259B"/>
    <w:rsid w:val="0073319B"/>
    <w:rsid w:val="00734417"/>
    <w:rsid w:val="007346E7"/>
    <w:rsid w:val="00736058"/>
    <w:rsid w:val="00740750"/>
    <w:rsid w:val="0074093A"/>
    <w:rsid w:val="00740FAF"/>
    <w:rsid w:val="007410D6"/>
    <w:rsid w:val="0074153C"/>
    <w:rsid w:val="007415CA"/>
    <w:rsid w:val="007424CF"/>
    <w:rsid w:val="00743170"/>
    <w:rsid w:val="00743307"/>
    <w:rsid w:val="007436FD"/>
    <w:rsid w:val="007445E1"/>
    <w:rsid w:val="007448B0"/>
    <w:rsid w:val="007449F2"/>
    <w:rsid w:val="00744DA5"/>
    <w:rsid w:val="00745294"/>
    <w:rsid w:val="0074531E"/>
    <w:rsid w:val="00745964"/>
    <w:rsid w:val="007464CC"/>
    <w:rsid w:val="007469E9"/>
    <w:rsid w:val="007477D4"/>
    <w:rsid w:val="0075055B"/>
    <w:rsid w:val="0075154C"/>
    <w:rsid w:val="00751555"/>
    <w:rsid w:val="00753247"/>
    <w:rsid w:val="00753C53"/>
    <w:rsid w:val="00754DFC"/>
    <w:rsid w:val="00756611"/>
    <w:rsid w:val="007573E7"/>
    <w:rsid w:val="00757C4B"/>
    <w:rsid w:val="00760B1C"/>
    <w:rsid w:val="00762427"/>
    <w:rsid w:val="00762BF1"/>
    <w:rsid w:val="0076379C"/>
    <w:rsid w:val="00763F71"/>
    <w:rsid w:val="00766233"/>
    <w:rsid w:val="00766BEE"/>
    <w:rsid w:val="0076781B"/>
    <w:rsid w:val="007729E2"/>
    <w:rsid w:val="00774CDA"/>
    <w:rsid w:val="0077601D"/>
    <w:rsid w:val="0077629A"/>
    <w:rsid w:val="0077717A"/>
    <w:rsid w:val="00777491"/>
    <w:rsid w:val="00777855"/>
    <w:rsid w:val="00782551"/>
    <w:rsid w:val="00785569"/>
    <w:rsid w:val="00785A5D"/>
    <w:rsid w:val="007860E6"/>
    <w:rsid w:val="00786449"/>
    <w:rsid w:val="00786BCF"/>
    <w:rsid w:val="00786EC8"/>
    <w:rsid w:val="00787707"/>
    <w:rsid w:val="0078777B"/>
    <w:rsid w:val="007903CC"/>
    <w:rsid w:val="0079052A"/>
    <w:rsid w:val="00792879"/>
    <w:rsid w:val="007929C3"/>
    <w:rsid w:val="007929D7"/>
    <w:rsid w:val="00792BF5"/>
    <w:rsid w:val="007935F9"/>
    <w:rsid w:val="00793752"/>
    <w:rsid w:val="00793895"/>
    <w:rsid w:val="00793EB0"/>
    <w:rsid w:val="00795917"/>
    <w:rsid w:val="00795E31"/>
    <w:rsid w:val="00796AC6"/>
    <w:rsid w:val="00797AFD"/>
    <w:rsid w:val="007A06EE"/>
    <w:rsid w:val="007A08B6"/>
    <w:rsid w:val="007A0A54"/>
    <w:rsid w:val="007A0E54"/>
    <w:rsid w:val="007A1869"/>
    <w:rsid w:val="007A2768"/>
    <w:rsid w:val="007A278F"/>
    <w:rsid w:val="007A3079"/>
    <w:rsid w:val="007A501D"/>
    <w:rsid w:val="007A51F4"/>
    <w:rsid w:val="007A587A"/>
    <w:rsid w:val="007A6B67"/>
    <w:rsid w:val="007A7B5C"/>
    <w:rsid w:val="007B0968"/>
    <w:rsid w:val="007B0C38"/>
    <w:rsid w:val="007B1138"/>
    <w:rsid w:val="007B1F99"/>
    <w:rsid w:val="007B2DFF"/>
    <w:rsid w:val="007B4333"/>
    <w:rsid w:val="007B4339"/>
    <w:rsid w:val="007B44A4"/>
    <w:rsid w:val="007B46F0"/>
    <w:rsid w:val="007B4CE1"/>
    <w:rsid w:val="007B4D90"/>
    <w:rsid w:val="007B56F4"/>
    <w:rsid w:val="007B59FA"/>
    <w:rsid w:val="007B5E50"/>
    <w:rsid w:val="007B652E"/>
    <w:rsid w:val="007C0078"/>
    <w:rsid w:val="007C02EC"/>
    <w:rsid w:val="007C0F2D"/>
    <w:rsid w:val="007C259B"/>
    <w:rsid w:val="007C2DAF"/>
    <w:rsid w:val="007C375E"/>
    <w:rsid w:val="007C3EC2"/>
    <w:rsid w:val="007C3FAD"/>
    <w:rsid w:val="007C43B7"/>
    <w:rsid w:val="007C4A1F"/>
    <w:rsid w:val="007C506F"/>
    <w:rsid w:val="007C5215"/>
    <w:rsid w:val="007C5714"/>
    <w:rsid w:val="007C58E3"/>
    <w:rsid w:val="007D017D"/>
    <w:rsid w:val="007D05F7"/>
    <w:rsid w:val="007D1047"/>
    <w:rsid w:val="007D141A"/>
    <w:rsid w:val="007D1A62"/>
    <w:rsid w:val="007D1CCE"/>
    <w:rsid w:val="007D31C4"/>
    <w:rsid w:val="007D3738"/>
    <w:rsid w:val="007D3892"/>
    <w:rsid w:val="007D4ADE"/>
    <w:rsid w:val="007D4E55"/>
    <w:rsid w:val="007D7B93"/>
    <w:rsid w:val="007E0072"/>
    <w:rsid w:val="007E023B"/>
    <w:rsid w:val="007E20E4"/>
    <w:rsid w:val="007E2267"/>
    <w:rsid w:val="007E2874"/>
    <w:rsid w:val="007E4841"/>
    <w:rsid w:val="007E5CA9"/>
    <w:rsid w:val="007E5DE6"/>
    <w:rsid w:val="007E6DC1"/>
    <w:rsid w:val="007E6FD4"/>
    <w:rsid w:val="007E7F4B"/>
    <w:rsid w:val="007F0FF4"/>
    <w:rsid w:val="007F10FA"/>
    <w:rsid w:val="007F1542"/>
    <w:rsid w:val="007F2FAD"/>
    <w:rsid w:val="007F3A85"/>
    <w:rsid w:val="007F4008"/>
    <w:rsid w:val="007F40A3"/>
    <w:rsid w:val="007F4634"/>
    <w:rsid w:val="007F49B7"/>
    <w:rsid w:val="007F4CB3"/>
    <w:rsid w:val="007F5BB8"/>
    <w:rsid w:val="007F73B6"/>
    <w:rsid w:val="007F7467"/>
    <w:rsid w:val="0080053A"/>
    <w:rsid w:val="00801305"/>
    <w:rsid w:val="008013F5"/>
    <w:rsid w:val="008028EB"/>
    <w:rsid w:val="00802B48"/>
    <w:rsid w:val="008035F7"/>
    <w:rsid w:val="00803E0F"/>
    <w:rsid w:val="008045C6"/>
    <w:rsid w:val="00804682"/>
    <w:rsid w:val="0080476D"/>
    <w:rsid w:val="00805174"/>
    <w:rsid w:val="0080545F"/>
    <w:rsid w:val="008063EA"/>
    <w:rsid w:val="0080664C"/>
    <w:rsid w:val="008068D1"/>
    <w:rsid w:val="008072C0"/>
    <w:rsid w:val="008110CF"/>
    <w:rsid w:val="008115C6"/>
    <w:rsid w:val="0081178A"/>
    <w:rsid w:val="00811924"/>
    <w:rsid w:val="00811E25"/>
    <w:rsid w:val="00812972"/>
    <w:rsid w:val="008131E2"/>
    <w:rsid w:val="008156FA"/>
    <w:rsid w:val="00815B92"/>
    <w:rsid w:val="0081695A"/>
    <w:rsid w:val="00816F66"/>
    <w:rsid w:val="00817552"/>
    <w:rsid w:val="008176B9"/>
    <w:rsid w:val="0082069D"/>
    <w:rsid w:val="00820EA5"/>
    <w:rsid w:val="00821D55"/>
    <w:rsid w:val="00821ED4"/>
    <w:rsid w:val="00824BD0"/>
    <w:rsid w:val="00824C4D"/>
    <w:rsid w:val="008251AD"/>
    <w:rsid w:val="00825D94"/>
    <w:rsid w:val="008264C3"/>
    <w:rsid w:val="00827704"/>
    <w:rsid w:val="00827C37"/>
    <w:rsid w:val="00830B73"/>
    <w:rsid w:val="00830BA0"/>
    <w:rsid w:val="00830D3B"/>
    <w:rsid w:val="008313C4"/>
    <w:rsid w:val="0083166D"/>
    <w:rsid w:val="00831CB7"/>
    <w:rsid w:val="00832D56"/>
    <w:rsid w:val="0083334E"/>
    <w:rsid w:val="00833D28"/>
    <w:rsid w:val="00833DD2"/>
    <w:rsid w:val="008347B8"/>
    <w:rsid w:val="0083620E"/>
    <w:rsid w:val="00836434"/>
    <w:rsid w:val="008369D0"/>
    <w:rsid w:val="00837557"/>
    <w:rsid w:val="00837EC2"/>
    <w:rsid w:val="00840AAA"/>
    <w:rsid w:val="00841099"/>
    <w:rsid w:val="008410B4"/>
    <w:rsid w:val="0084147E"/>
    <w:rsid w:val="00841678"/>
    <w:rsid w:val="00842820"/>
    <w:rsid w:val="00842EE4"/>
    <w:rsid w:val="0084307D"/>
    <w:rsid w:val="00843103"/>
    <w:rsid w:val="008439AF"/>
    <w:rsid w:val="00843AAF"/>
    <w:rsid w:val="0084407E"/>
    <w:rsid w:val="008448D6"/>
    <w:rsid w:val="00844E27"/>
    <w:rsid w:val="0084541F"/>
    <w:rsid w:val="008457B5"/>
    <w:rsid w:val="00845C56"/>
    <w:rsid w:val="00851CB4"/>
    <w:rsid w:val="00851D25"/>
    <w:rsid w:val="00852DE6"/>
    <w:rsid w:val="00852E0B"/>
    <w:rsid w:val="00853929"/>
    <w:rsid w:val="00853A89"/>
    <w:rsid w:val="00854183"/>
    <w:rsid w:val="00854409"/>
    <w:rsid w:val="0085497B"/>
    <w:rsid w:val="008557E0"/>
    <w:rsid w:val="00855E93"/>
    <w:rsid w:val="008560DF"/>
    <w:rsid w:val="008564F9"/>
    <w:rsid w:val="00856669"/>
    <w:rsid w:val="00856E93"/>
    <w:rsid w:val="0085717F"/>
    <w:rsid w:val="00857F23"/>
    <w:rsid w:val="0086001E"/>
    <w:rsid w:val="008601B9"/>
    <w:rsid w:val="00861F77"/>
    <w:rsid w:val="00862515"/>
    <w:rsid w:val="0086299E"/>
    <w:rsid w:val="00864913"/>
    <w:rsid w:val="00865343"/>
    <w:rsid w:val="00865C71"/>
    <w:rsid w:val="00865F86"/>
    <w:rsid w:val="00866492"/>
    <w:rsid w:val="00866E40"/>
    <w:rsid w:val="00866F60"/>
    <w:rsid w:val="00867A7E"/>
    <w:rsid w:val="00871052"/>
    <w:rsid w:val="008714B0"/>
    <w:rsid w:val="0087199C"/>
    <w:rsid w:val="0087234A"/>
    <w:rsid w:val="00872BC9"/>
    <w:rsid w:val="00875345"/>
    <w:rsid w:val="00876AFE"/>
    <w:rsid w:val="008776B2"/>
    <w:rsid w:val="008777D2"/>
    <w:rsid w:val="00877A22"/>
    <w:rsid w:val="008810D4"/>
    <w:rsid w:val="00881771"/>
    <w:rsid w:val="008821F9"/>
    <w:rsid w:val="00883C89"/>
    <w:rsid w:val="00884D6B"/>
    <w:rsid w:val="008862D5"/>
    <w:rsid w:val="008872A2"/>
    <w:rsid w:val="00891076"/>
    <w:rsid w:val="00891776"/>
    <w:rsid w:val="0089202B"/>
    <w:rsid w:val="008921C4"/>
    <w:rsid w:val="0089261F"/>
    <w:rsid w:val="00892937"/>
    <w:rsid w:val="00892F41"/>
    <w:rsid w:val="00893045"/>
    <w:rsid w:val="00893C73"/>
    <w:rsid w:val="00894C32"/>
    <w:rsid w:val="0089584A"/>
    <w:rsid w:val="00895E28"/>
    <w:rsid w:val="00895F14"/>
    <w:rsid w:val="008963C3"/>
    <w:rsid w:val="0089676C"/>
    <w:rsid w:val="008A1FEB"/>
    <w:rsid w:val="008A31D6"/>
    <w:rsid w:val="008A376E"/>
    <w:rsid w:val="008A5D74"/>
    <w:rsid w:val="008A7014"/>
    <w:rsid w:val="008A70F3"/>
    <w:rsid w:val="008A77FC"/>
    <w:rsid w:val="008B09F4"/>
    <w:rsid w:val="008B1DAC"/>
    <w:rsid w:val="008B2441"/>
    <w:rsid w:val="008B2A47"/>
    <w:rsid w:val="008B3257"/>
    <w:rsid w:val="008B3396"/>
    <w:rsid w:val="008B381E"/>
    <w:rsid w:val="008B3916"/>
    <w:rsid w:val="008B3C66"/>
    <w:rsid w:val="008B4887"/>
    <w:rsid w:val="008B4E4F"/>
    <w:rsid w:val="008B5A6D"/>
    <w:rsid w:val="008B5C3F"/>
    <w:rsid w:val="008B5EDD"/>
    <w:rsid w:val="008B652E"/>
    <w:rsid w:val="008B6DAE"/>
    <w:rsid w:val="008B77D0"/>
    <w:rsid w:val="008C05A3"/>
    <w:rsid w:val="008C08F1"/>
    <w:rsid w:val="008C0ECC"/>
    <w:rsid w:val="008C111B"/>
    <w:rsid w:val="008C1470"/>
    <w:rsid w:val="008C1E08"/>
    <w:rsid w:val="008C3B75"/>
    <w:rsid w:val="008C3CD7"/>
    <w:rsid w:val="008C477D"/>
    <w:rsid w:val="008C4F26"/>
    <w:rsid w:val="008C6A37"/>
    <w:rsid w:val="008C7AEA"/>
    <w:rsid w:val="008C7D71"/>
    <w:rsid w:val="008D0C3C"/>
    <w:rsid w:val="008D154C"/>
    <w:rsid w:val="008D278F"/>
    <w:rsid w:val="008D3109"/>
    <w:rsid w:val="008D325E"/>
    <w:rsid w:val="008D3A0F"/>
    <w:rsid w:val="008D412C"/>
    <w:rsid w:val="008D47F6"/>
    <w:rsid w:val="008D4836"/>
    <w:rsid w:val="008D5C81"/>
    <w:rsid w:val="008D61BB"/>
    <w:rsid w:val="008D6658"/>
    <w:rsid w:val="008D670A"/>
    <w:rsid w:val="008D7EBB"/>
    <w:rsid w:val="008E0D69"/>
    <w:rsid w:val="008E130B"/>
    <w:rsid w:val="008E14DF"/>
    <w:rsid w:val="008E16C9"/>
    <w:rsid w:val="008E19A9"/>
    <w:rsid w:val="008E1A43"/>
    <w:rsid w:val="008E23A8"/>
    <w:rsid w:val="008E23DD"/>
    <w:rsid w:val="008E2A0D"/>
    <w:rsid w:val="008E3E61"/>
    <w:rsid w:val="008E47CC"/>
    <w:rsid w:val="008E482D"/>
    <w:rsid w:val="008E53B3"/>
    <w:rsid w:val="008E5864"/>
    <w:rsid w:val="008E7700"/>
    <w:rsid w:val="008E7D46"/>
    <w:rsid w:val="008F0437"/>
    <w:rsid w:val="008F081B"/>
    <w:rsid w:val="008F0B56"/>
    <w:rsid w:val="008F1B60"/>
    <w:rsid w:val="008F1E97"/>
    <w:rsid w:val="008F35B3"/>
    <w:rsid w:val="008F3DD6"/>
    <w:rsid w:val="008F3E58"/>
    <w:rsid w:val="008F3FB3"/>
    <w:rsid w:val="008F5870"/>
    <w:rsid w:val="008F5947"/>
    <w:rsid w:val="008F602E"/>
    <w:rsid w:val="008F6375"/>
    <w:rsid w:val="008F7310"/>
    <w:rsid w:val="008F7949"/>
    <w:rsid w:val="00900866"/>
    <w:rsid w:val="0090090A"/>
    <w:rsid w:val="00901355"/>
    <w:rsid w:val="0090162A"/>
    <w:rsid w:val="00901959"/>
    <w:rsid w:val="00901B1B"/>
    <w:rsid w:val="00902311"/>
    <w:rsid w:val="009026E7"/>
    <w:rsid w:val="00902BB8"/>
    <w:rsid w:val="009051DB"/>
    <w:rsid w:val="00906312"/>
    <w:rsid w:val="00906972"/>
    <w:rsid w:val="00906F29"/>
    <w:rsid w:val="00907479"/>
    <w:rsid w:val="009078BB"/>
    <w:rsid w:val="00907D18"/>
    <w:rsid w:val="0091008B"/>
    <w:rsid w:val="009105B3"/>
    <w:rsid w:val="009106D1"/>
    <w:rsid w:val="00910BA1"/>
    <w:rsid w:val="0091134E"/>
    <w:rsid w:val="009116C1"/>
    <w:rsid w:val="009119B0"/>
    <w:rsid w:val="00911E4A"/>
    <w:rsid w:val="00911F51"/>
    <w:rsid w:val="00913433"/>
    <w:rsid w:val="009135F0"/>
    <w:rsid w:val="00913BF6"/>
    <w:rsid w:val="009149FA"/>
    <w:rsid w:val="00916788"/>
    <w:rsid w:val="00916A25"/>
    <w:rsid w:val="009178CE"/>
    <w:rsid w:val="00917D4D"/>
    <w:rsid w:val="00920A39"/>
    <w:rsid w:val="00921303"/>
    <w:rsid w:val="00921725"/>
    <w:rsid w:val="0092216F"/>
    <w:rsid w:val="00922236"/>
    <w:rsid w:val="009228BE"/>
    <w:rsid w:val="0092345F"/>
    <w:rsid w:val="00923563"/>
    <w:rsid w:val="009241C0"/>
    <w:rsid w:val="00925267"/>
    <w:rsid w:val="00925832"/>
    <w:rsid w:val="00925B98"/>
    <w:rsid w:val="0092667E"/>
    <w:rsid w:val="00927735"/>
    <w:rsid w:val="00931755"/>
    <w:rsid w:val="00931C3C"/>
    <w:rsid w:val="00932186"/>
    <w:rsid w:val="00932FEF"/>
    <w:rsid w:val="00933DCE"/>
    <w:rsid w:val="00933F77"/>
    <w:rsid w:val="009342F1"/>
    <w:rsid w:val="0093551F"/>
    <w:rsid w:val="00936601"/>
    <w:rsid w:val="009414E2"/>
    <w:rsid w:val="009418DF"/>
    <w:rsid w:val="00942029"/>
    <w:rsid w:val="0094217E"/>
    <w:rsid w:val="009423EC"/>
    <w:rsid w:val="00942E81"/>
    <w:rsid w:val="00944AD7"/>
    <w:rsid w:val="00945301"/>
    <w:rsid w:val="0094569E"/>
    <w:rsid w:val="00946411"/>
    <w:rsid w:val="00946D95"/>
    <w:rsid w:val="00950534"/>
    <w:rsid w:val="00950600"/>
    <w:rsid w:val="00952363"/>
    <w:rsid w:val="00952378"/>
    <w:rsid w:val="00952893"/>
    <w:rsid w:val="00952C57"/>
    <w:rsid w:val="00953545"/>
    <w:rsid w:val="0095391F"/>
    <w:rsid w:val="00953960"/>
    <w:rsid w:val="00953A1D"/>
    <w:rsid w:val="00954585"/>
    <w:rsid w:val="00955230"/>
    <w:rsid w:val="0095541F"/>
    <w:rsid w:val="009564D7"/>
    <w:rsid w:val="00956B06"/>
    <w:rsid w:val="00956E0C"/>
    <w:rsid w:val="00957037"/>
    <w:rsid w:val="009578B3"/>
    <w:rsid w:val="009579A4"/>
    <w:rsid w:val="0096008A"/>
    <w:rsid w:val="0096064B"/>
    <w:rsid w:val="00960C73"/>
    <w:rsid w:val="00960EA2"/>
    <w:rsid w:val="009614B7"/>
    <w:rsid w:val="00962DA8"/>
    <w:rsid w:val="00962E34"/>
    <w:rsid w:val="009630C3"/>
    <w:rsid w:val="009639BD"/>
    <w:rsid w:val="00964079"/>
    <w:rsid w:val="00964233"/>
    <w:rsid w:val="009649E7"/>
    <w:rsid w:val="00964F4D"/>
    <w:rsid w:val="00965B0F"/>
    <w:rsid w:val="00966D22"/>
    <w:rsid w:val="0096744B"/>
    <w:rsid w:val="00970C31"/>
    <w:rsid w:val="009710C1"/>
    <w:rsid w:val="00971AFC"/>
    <w:rsid w:val="00971E1D"/>
    <w:rsid w:val="00971FA8"/>
    <w:rsid w:val="00972283"/>
    <w:rsid w:val="00972E77"/>
    <w:rsid w:val="00972F28"/>
    <w:rsid w:val="00973BBA"/>
    <w:rsid w:val="00973BC6"/>
    <w:rsid w:val="00973CBD"/>
    <w:rsid w:val="0097439E"/>
    <w:rsid w:val="009764AB"/>
    <w:rsid w:val="00976B11"/>
    <w:rsid w:val="00976ECF"/>
    <w:rsid w:val="009770DA"/>
    <w:rsid w:val="00980125"/>
    <w:rsid w:val="0098024C"/>
    <w:rsid w:val="009808EC"/>
    <w:rsid w:val="00981427"/>
    <w:rsid w:val="00982DB9"/>
    <w:rsid w:val="00982EC6"/>
    <w:rsid w:val="00983369"/>
    <w:rsid w:val="0098412A"/>
    <w:rsid w:val="009858F9"/>
    <w:rsid w:val="00986121"/>
    <w:rsid w:val="00986DAB"/>
    <w:rsid w:val="009876C4"/>
    <w:rsid w:val="00990888"/>
    <w:rsid w:val="00990D7F"/>
    <w:rsid w:val="00990F5C"/>
    <w:rsid w:val="009919DD"/>
    <w:rsid w:val="009920AD"/>
    <w:rsid w:val="00992CB5"/>
    <w:rsid w:val="00992D71"/>
    <w:rsid w:val="00993A8C"/>
    <w:rsid w:val="00994057"/>
    <w:rsid w:val="009941B3"/>
    <w:rsid w:val="009948B5"/>
    <w:rsid w:val="00994A9E"/>
    <w:rsid w:val="009958E1"/>
    <w:rsid w:val="00995C85"/>
    <w:rsid w:val="00996819"/>
    <w:rsid w:val="00996EC7"/>
    <w:rsid w:val="009A0420"/>
    <w:rsid w:val="009A1603"/>
    <w:rsid w:val="009A2226"/>
    <w:rsid w:val="009A3732"/>
    <w:rsid w:val="009A386E"/>
    <w:rsid w:val="009A4AFB"/>
    <w:rsid w:val="009A4C03"/>
    <w:rsid w:val="009A5670"/>
    <w:rsid w:val="009A5F6E"/>
    <w:rsid w:val="009A7549"/>
    <w:rsid w:val="009A7732"/>
    <w:rsid w:val="009B0531"/>
    <w:rsid w:val="009B2371"/>
    <w:rsid w:val="009B26D1"/>
    <w:rsid w:val="009B3370"/>
    <w:rsid w:val="009B3B9A"/>
    <w:rsid w:val="009B3FDA"/>
    <w:rsid w:val="009B421F"/>
    <w:rsid w:val="009B4D0C"/>
    <w:rsid w:val="009B6338"/>
    <w:rsid w:val="009B638B"/>
    <w:rsid w:val="009B6B1F"/>
    <w:rsid w:val="009B74E0"/>
    <w:rsid w:val="009C01B9"/>
    <w:rsid w:val="009C12D6"/>
    <w:rsid w:val="009C1390"/>
    <w:rsid w:val="009C14B4"/>
    <w:rsid w:val="009D0819"/>
    <w:rsid w:val="009D0C57"/>
    <w:rsid w:val="009D1019"/>
    <w:rsid w:val="009D13D9"/>
    <w:rsid w:val="009D2245"/>
    <w:rsid w:val="009D22F8"/>
    <w:rsid w:val="009D258F"/>
    <w:rsid w:val="009D4C8B"/>
    <w:rsid w:val="009D5919"/>
    <w:rsid w:val="009D627A"/>
    <w:rsid w:val="009D665E"/>
    <w:rsid w:val="009D6E27"/>
    <w:rsid w:val="009D7891"/>
    <w:rsid w:val="009E0E81"/>
    <w:rsid w:val="009E1D54"/>
    <w:rsid w:val="009E2A08"/>
    <w:rsid w:val="009E2AD4"/>
    <w:rsid w:val="009E3610"/>
    <w:rsid w:val="009E46D9"/>
    <w:rsid w:val="009E5ABC"/>
    <w:rsid w:val="009E5B34"/>
    <w:rsid w:val="009E6437"/>
    <w:rsid w:val="009E6E32"/>
    <w:rsid w:val="009F0570"/>
    <w:rsid w:val="009F0B50"/>
    <w:rsid w:val="009F17A2"/>
    <w:rsid w:val="009F2309"/>
    <w:rsid w:val="009F3B32"/>
    <w:rsid w:val="009F4028"/>
    <w:rsid w:val="009F4DF3"/>
    <w:rsid w:val="009F5600"/>
    <w:rsid w:val="009F5A9D"/>
    <w:rsid w:val="009F735F"/>
    <w:rsid w:val="009F7752"/>
    <w:rsid w:val="009F7E7D"/>
    <w:rsid w:val="00A000BA"/>
    <w:rsid w:val="00A00146"/>
    <w:rsid w:val="00A0150A"/>
    <w:rsid w:val="00A01AD3"/>
    <w:rsid w:val="00A02950"/>
    <w:rsid w:val="00A0373A"/>
    <w:rsid w:val="00A03DDE"/>
    <w:rsid w:val="00A0426F"/>
    <w:rsid w:val="00A0458D"/>
    <w:rsid w:val="00A04DDC"/>
    <w:rsid w:val="00A05074"/>
    <w:rsid w:val="00A076FA"/>
    <w:rsid w:val="00A07A09"/>
    <w:rsid w:val="00A07AC4"/>
    <w:rsid w:val="00A07CFD"/>
    <w:rsid w:val="00A107BD"/>
    <w:rsid w:val="00A10DA4"/>
    <w:rsid w:val="00A121C4"/>
    <w:rsid w:val="00A13DC2"/>
    <w:rsid w:val="00A1442E"/>
    <w:rsid w:val="00A15651"/>
    <w:rsid w:val="00A15791"/>
    <w:rsid w:val="00A164BF"/>
    <w:rsid w:val="00A16A55"/>
    <w:rsid w:val="00A170E9"/>
    <w:rsid w:val="00A176DD"/>
    <w:rsid w:val="00A17ED3"/>
    <w:rsid w:val="00A2028C"/>
    <w:rsid w:val="00A207C5"/>
    <w:rsid w:val="00A2090C"/>
    <w:rsid w:val="00A20A0A"/>
    <w:rsid w:val="00A20ED7"/>
    <w:rsid w:val="00A215E2"/>
    <w:rsid w:val="00A223F9"/>
    <w:rsid w:val="00A23D35"/>
    <w:rsid w:val="00A23DF9"/>
    <w:rsid w:val="00A24DE9"/>
    <w:rsid w:val="00A25AC4"/>
    <w:rsid w:val="00A26568"/>
    <w:rsid w:val="00A26F20"/>
    <w:rsid w:val="00A270E3"/>
    <w:rsid w:val="00A273BB"/>
    <w:rsid w:val="00A2780D"/>
    <w:rsid w:val="00A27DC2"/>
    <w:rsid w:val="00A27E36"/>
    <w:rsid w:val="00A27FBC"/>
    <w:rsid w:val="00A304FC"/>
    <w:rsid w:val="00A3059B"/>
    <w:rsid w:val="00A30BBA"/>
    <w:rsid w:val="00A3188F"/>
    <w:rsid w:val="00A31982"/>
    <w:rsid w:val="00A330EA"/>
    <w:rsid w:val="00A3324A"/>
    <w:rsid w:val="00A354B2"/>
    <w:rsid w:val="00A35671"/>
    <w:rsid w:val="00A41DE6"/>
    <w:rsid w:val="00A431B5"/>
    <w:rsid w:val="00A43769"/>
    <w:rsid w:val="00A447A3"/>
    <w:rsid w:val="00A455B6"/>
    <w:rsid w:val="00A45AF6"/>
    <w:rsid w:val="00A45D7E"/>
    <w:rsid w:val="00A46A75"/>
    <w:rsid w:val="00A47701"/>
    <w:rsid w:val="00A518E6"/>
    <w:rsid w:val="00A51CE3"/>
    <w:rsid w:val="00A529A3"/>
    <w:rsid w:val="00A52D0D"/>
    <w:rsid w:val="00A53D93"/>
    <w:rsid w:val="00A5410F"/>
    <w:rsid w:val="00A56297"/>
    <w:rsid w:val="00A56A26"/>
    <w:rsid w:val="00A57878"/>
    <w:rsid w:val="00A6032F"/>
    <w:rsid w:val="00A60B18"/>
    <w:rsid w:val="00A60BBC"/>
    <w:rsid w:val="00A61323"/>
    <w:rsid w:val="00A61455"/>
    <w:rsid w:val="00A61715"/>
    <w:rsid w:val="00A627EA"/>
    <w:rsid w:val="00A62B47"/>
    <w:rsid w:val="00A63184"/>
    <w:rsid w:val="00A63245"/>
    <w:rsid w:val="00A63669"/>
    <w:rsid w:val="00A63875"/>
    <w:rsid w:val="00A638D0"/>
    <w:rsid w:val="00A6478E"/>
    <w:rsid w:val="00A65067"/>
    <w:rsid w:val="00A656DF"/>
    <w:rsid w:val="00A65879"/>
    <w:rsid w:val="00A664AB"/>
    <w:rsid w:val="00A66A58"/>
    <w:rsid w:val="00A7020B"/>
    <w:rsid w:val="00A71550"/>
    <w:rsid w:val="00A7276A"/>
    <w:rsid w:val="00A73582"/>
    <w:rsid w:val="00A73E07"/>
    <w:rsid w:val="00A73F5B"/>
    <w:rsid w:val="00A746F0"/>
    <w:rsid w:val="00A748F8"/>
    <w:rsid w:val="00A75823"/>
    <w:rsid w:val="00A761A8"/>
    <w:rsid w:val="00A770A7"/>
    <w:rsid w:val="00A773D6"/>
    <w:rsid w:val="00A80DFF"/>
    <w:rsid w:val="00A81088"/>
    <w:rsid w:val="00A81B4B"/>
    <w:rsid w:val="00A82A4E"/>
    <w:rsid w:val="00A82B74"/>
    <w:rsid w:val="00A82FD5"/>
    <w:rsid w:val="00A831FE"/>
    <w:rsid w:val="00A8675B"/>
    <w:rsid w:val="00A8734E"/>
    <w:rsid w:val="00A8751D"/>
    <w:rsid w:val="00A87858"/>
    <w:rsid w:val="00A90339"/>
    <w:rsid w:val="00A90580"/>
    <w:rsid w:val="00A905EC"/>
    <w:rsid w:val="00A9097C"/>
    <w:rsid w:val="00A90B2A"/>
    <w:rsid w:val="00A91734"/>
    <w:rsid w:val="00A91B3B"/>
    <w:rsid w:val="00A927EF"/>
    <w:rsid w:val="00A932DC"/>
    <w:rsid w:val="00A933E2"/>
    <w:rsid w:val="00A936B3"/>
    <w:rsid w:val="00A93A03"/>
    <w:rsid w:val="00A9469C"/>
    <w:rsid w:val="00A96DA7"/>
    <w:rsid w:val="00A975D9"/>
    <w:rsid w:val="00A9789D"/>
    <w:rsid w:val="00AA00C7"/>
    <w:rsid w:val="00AA15DA"/>
    <w:rsid w:val="00AA234C"/>
    <w:rsid w:val="00AA2DD8"/>
    <w:rsid w:val="00AA2F76"/>
    <w:rsid w:val="00AA31E3"/>
    <w:rsid w:val="00AA54B1"/>
    <w:rsid w:val="00AA5979"/>
    <w:rsid w:val="00AA5FEE"/>
    <w:rsid w:val="00AA6C74"/>
    <w:rsid w:val="00AB0214"/>
    <w:rsid w:val="00AB0CA2"/>
    <w:rsid w:val="00AB1CC8"/>
    <w:rsid w:val="00AB1E3C"/>
    <w:rsid w:val="00AB2F39"/>
    <w:rsid w:val="00AB3A2B"/>
    <w:rsid w:val="00AB4681"/>
    <w:rsid w:val="00AB52E5"/>
    <w:rsid w:val="00AB5AA9"/>
    <w:rsid w:val="00AB5D81"/>
    <w:rsid w:val="00AB5E0A"/>
    <w:rsid w:val="00AB666E"/>
    <w:rsid w:val="00AB66F0"/>
    <w:rsid w:val="00AB6904"/>
    <w:rsid w:val="00AB6E07"/>
    <w:rsid w:val="00AB728B"/>
    <w:rsid w:val="00AB7598"/>
    <w:rsid w:val="00AB7928"/>
    <w:rsid w:val="00AC0995"/>
    <w:rsid w:val="00AC188A"/>
    <w:rsid w:val="00AC1E83"/>
    <w:rsid w:val="00AC2C8A"/>
    <w:rsid w:val="00AC2EF3"/>
    <w:rsid w:val="00AC35EC"/>
    <w:rsid w:val="00AC3636"/>
    <w:rsid w:val="00AC446A"/>
    <w:rsid w:val="00AC4B0E"/>
    <w:rsid w:val="00AC5420"/>
    <w:rsid w:val="00AC568C"/>
    <w:rsid w:val="00AC5F52"/>
    <w:rsid w:val="00AC64FA"/>
    <w:rsid w:val="00AC6BC2"/>
    <w:rsid w:val="00AC714F"/>
    <w:rsid w:val="00AC7528"/>
    <w:rsid w:val="00AC78A9"/>
    <w:rsid w:val="00AD108B"/>
    <w:rsid w:val="00AD1CAF"/>
    <w:rsid w:val="00AD27F9"/>
    <w:rsid w:val="00AD41F9"/>
    <w:rsid w:val="00AD43CC"/>
    <w:rsid w:val="00AD4B0B"/>
    <w:rsid w:val="00AD5A20"/>
    <w:rsid w:val="00AD6E28"/>
    <w:rsid w:val="00AD6FA6"/>
    <w:rsid w:val="00AD727A"/>
    <w:rsid w:val="00AD7CB5"/>
    <w:rsid w:val="00AE0928"/>
    <w:rsid w:val="00AE0B26"/>
    <w:rsid w:val="00AE21E7"/>
    <w:rsid w:val="00AE279E"/>
    <w:rsid w:val="00AE4916"/>
    <w:rsid w:val="00AE4B02"/>
    <w:rsid w:val="00AE4D63"/>
    <w:rsid w:val="00AE594C"/>
    <w:rsid w:val="00AE5CC7"/>
    <w:rsid w:val="00AE7F8E"/>
    <w:rsid w:val="00AF0CC8"/>
    <w:rsid w:val="00AF1710"/>
    <w:rsid w:val="00AF2237"/>
    <w:rsid w:val="00AF234D"/>
    <w:rsid w:val="00AF381B"/>
    <w:rsid w:val="00AF4668"/>
    <w:rsid w:val="00AF4EBB"/>
    <w:rsid w:val="00AF6002"/>
    <w:rsid w:val="00AF65D0"/>
    <w:rsid w:val="00AF71FF"/>
    <w:rsid w:val="00B0077B"/>
    <w:rsid w:val="00B010AE"/>
    <w:rsid w:val="00B012B6"/>
    <w:rsid w:val="00B0166C"/>
    <w:rsid w:val="00B0197B"/>
    <w:rsid w:val="00B0259D"/>
    <w:rsid w:val="00B02B6F"/>
    <w:rsid w:val="00B02CAA"/>
    <w:rsid w:val="00B03D1D"/>
    <w:rsid w:val="00B0405F"/>
    <w:rsid w:val="00B0491F"/>
    <w:rsid w:val="00B05567"/>
    <w:rsid w:val="00B057A9"/>
    <w:rsid w:val="00B05CF8"/>
    <w:rsid w:val="00B06732"/>
    <w:rsid w:val="00B1019A"/>
    <w:rsid w:val="00B105E4"/>
    <w:rsid w:val="00B10D05"/>
    <w:rsid w:val="00B12675"/>
    <w:rsid w:val="00B12C33"/>
    <w:rsid w:val="00B157EC"/>
    <w:rsid w:val="00B1607B"/>
    <w:rsid w:val="00B16990"/>
    <w:rsid w:val="00B2028D"/>
    <w:rsid w:val="00B203CD"/>
    <w:rsid w:val="00B213A7"/>
    <w:rsid w:val="00B21983"/>
    <w:rsid w:val="00B21BC4"/>
    <w:rsid w:val="00B21C04"/>
    <w:rsid w:val="00B22159"/>
    <w:rsid w:val="00B235FE"/>
    <w:rsid w:val="00B23A22"/>
    <w:rsid w:val="00B24D21"/>
    <w:rsid w:val="00B24E09"/>
    <w:rsid w:val="00B24F62"/>
    <w:rsid w:val="00B267B4"/>
    <w:rsid w:val="00B26DAD"/>
    <w:rsid w:val="00B27757"/>
    <w:rsid w:val="00B301F1"/>
    <w:rsid w:val="00B3123A"/>
    <w:rsid w:val="00B3167B"/>
    <w:rsid w:val="00B31E0A"/>
    <w:rsid w:val="00B3286D"/>
    <w:rsid w:val="00B32D52"/>
    <w:rsid w:val="00B32FA9"/>
    <w:rsid w:val="00B3310F"/>
    <w:rsid w:val="00B334A5"/>
    <w:rsid w:val="00B336D6"/>
    <w:rsid w:val="00B3382D"/>
    <w:rsid w:val="00B33A05"/>
    <w:rsid w:val="00B34123"/>
    <w:rsid w:val="00B34584"/>
    <w:rsid w:val="00B3539F"/>
    <w:rsid w:val="00B3639C"/>
    <w:rsid w:val="00B366D2"/>
    <w:rsid w:val="00B36732"/>
    <w:rsid w:val="00B36E6A"/>
    <w:rsid w:val="00B3706C"/>
    <w:rsid w:val="00B373DB"/>
    <w:rsid w:val="00B37F4F"/>
    <w:rsid w:val="00B40148"/>
    <w:rsid w:val="00B41E35"/>
    <w:rsid w:val="00B4281F"/>
    <w:rsid w:val="00B431AD"/>
    <w:rsid w:val="00B4337F"/>
    <w:rsid w:val="00B454DA"/>
    <w:rsid w:val="00B45DAF"/>
    <w:rsid w:val="00B506C3"/>
    <w:rsid w:val="00B527DD"/>
    <w:rsid w:val="00B53EDA"/>
    <w:rsid w:val="00B54C31"/>
    <w:rsid w:val="00B55586"/>
    <w:rsid w:val="00B5607E"/>
    <w:rsid w:val="00B56158"/>
    <w:rsid w:val="00B60087"/>
    <w:rsid w:val="00B6079D"/>
    <w:rsid w:val="00B60E47"/>
    <w:rsid w:val="00B61383"/>
    <w:rsid w:val="00B61D93"/>
    <w:rsid w:val="00B63833"/>
    <w:rsid w:val="00B66986"/>
    <w:rsid w:val="00B70449"/>
    <w:rsid w:val="00B704FB"/>
    <w:rsid w:val="00B707C5"/>
    <w:rsid w:val="00B71CDB"/>
    <w:rsid w:val="00B724EF"/>
    <w:rsid w:val="00B7295A"/>
    <w:rsid w:val="00B72E7E"/>
    <w:rsid w:val="00B73584"/>
    <w:rsid w:val="00B7361F"/>
    <w:rsid w:val="00B7417E"/>
    <w:rsid w:val="00B744F9"/>
    <w:rsid w:val="00B75F44"/>
    <w:rsid w:val="00B810ED"/>
    <w:rsid w:val="00B81647"/>
    <w:rsid w:val="00B817B4"/>
    <w:rsid w:val="00B81D94"/>
    <w:rsid w:val="00B823E3"/>
    <w:rsid w:val="00B8260A"/>
    <w:rsid w:val="00B826AD"/>
    <w:rsid w:val="00B83681"/>
    <w:rsid w:val="00B84115"/>
    <w:rsid w:val="00B84FC0"/>
    <w:rsid w:val="00B85617"/>
    <w:rsid w:val="00B861DF"/>
    <w:rsid w:val="00B861F5"/>
    <w:rsid w:val="00B87671"/>
    <w:rsid w:val="00B87A98"/>
    <w:rsid w:val="00B90259"/>
    <w:rsid w:val="00B90BE5"/>
    <w:rsid w:val="00B911B9"/>
    <w:rsid w:val="00B9218D"/>
    <w:rsid w:val="00B924CA"/>
    <w:rsid w:val="00B929E4"/>
    <w:rsid w:val="00B948F9"/>
    <w:rsid w:val="00B94B76"/>
    <w:rsid w:val="00B94EFD"/>
    <w:rsid w:val="00B95466"/>
    <w:rsid w:val="00B96017"/>
    <w:rsid w:val="00B978BF"/>
    <w:rsid w:val="00B97C29"/>
    <w:rsid w:val="00B97EFC"/>
    <w:rsid w:val="00BA4043"/>
    <w:rsid w:val="00BA4536"/>
    <w:rsid w:val="00BA4AAC"/>
    <w:rsid w:val="00BA598F"/>
    <w:rsid w:val="00BA65D1"/>
    <w:rsid w:val="00BA6EC0"/>
    <w:rsid w:val="00BA779B"/>
    <w:rsid w:val="00BB0717"/>
    <w:rsid w:val="00BB0D4F"/>
    <w:rsid w:val="00BB15CC"/>
    <w:rsid w:val="00BB1898"/>
    <w:rsid w:val="00BB41D0"/>
    <w:rsid w:val="00BB4982"/>
    <w:rsid w:val="00BB52C7"/>
    <w:rsid w:val="00BB6418"/>
    <w:rsid w:val="00BB6568"/>
    <w:rsid w:val="00BB6899"/>
    <w:rsid w:val="00BB6AA8"/>
    <w:rsid w:val="00BB7CB9"/>
    <w:rsid w:val="00BC122D"/>
    <w:rsid w:val="00BC179F"/>
    <w:rsid w:val="00BC2475"/>
    <w:rsid w:val="00BC2634"/>
    <w:rsid w:val="00BC291F"/>
    <w:rsid w:val="00BC3CC0"/>
    <w:rsid w:val="00BC51FC"/>
    <w:rsid w:val="00BC5C0C"/>
    <w:rsid w:val="00BC60FD"/>
    <w:rsid w:val="00BC6AF1"/>
    <w:rsid w:val="00BC6D7F"/>
    <w:rsid w:val="00BC7392"/>
    <w:rsid w:val="00BD09A1"/>
    <w:rsid w:val="00BD1276"/>
    <w:rsid w:val="00BD29F4"/>
    <w:rsid w:val="00BD34D0"/>
    <w:rsid w:val="00BD405C"/>
    <w:rsid w:val="00BD41EA"/>
    <w:rsid w:val="00BD4632"/>
    <w:rsid w:val="00BD57C8"/>
    <w:rsid w:val="00BD5B51"/>
    <w:rsid w:val="00BD6EC4"/>
    <w:rsid w:val="00BD6F2C"/>
    <w:rsid w:val="00BD79A1"/>
    <w:rsid w:val="00BE0B6D"/>
    <w:rsid w:val="00BE0BE3"/>
    <w:rsid w:val="00BE1017"/>
    <w:rsid w:val="00BE1E10"/>
    <w:rsid w:val="00BE2974"/>
    <w:rsid w:val="00BE3FEF"/>
    <w:rsid w:val="00BE6E06"/>
    <w:rsid w:val="00BE73C8"/>
    <w:rsid w:val="00BE75E4"/>
    <w:rsid w:val="00BF06ED"/>
    <w:rsid w:val="00BF126D"/>
    <w:rsid w:val="00BF1876"/>
    <w:rsid w:val="00BF1D25"/>
    <w:rsid w:val="00BF246F"/>
    <w:rsid w:val="00BF33C7"/>
    <w:rsid w:val="00BF3C45"/>
    <w:rsid w:val="00BF4721"/>
    <w:rsid w:val="00BF4A7A"/>
    <w:rsid w:val="00BF4BA5"/>
    <w:rsid w:val="00BF51BC"/>
    <w:rsid w:val="00BF5A33"/>
    <w:rsid w:val="00BF62B1"/>
    <w:rsid w:val="00BF62F8"/>
    <w:rsid w:val="00BF7D38"/>
    <w:rsid w:val="00C0025B"/>
    <w:rsid w:val="00C00AAE"/>
    <w:rsid w:val="00C00AB2"/>
    <w:rsid w:val="00C00FBE"/>
    <w:rsid w:val="00C010EA"/>
    <w:rsid w:val="00C01ACE"/>
    <w:rsid w:val="00C01DFC"/>
    <w:rsid w:val="00C038C8"/>
    <w:rsid w:val="00C03A27"/>
    <w:rsid w:val="00C05526"/>
    <w:rsid w:val="00C0606C"/>
    <w:rsid w:val="00C06EF9"/>
    <w:rsid w:val="00C10638"/>
    <w:rsid w:val="00C10671"/>
    <w:rsid w:val="00C128C4"/>
    <w:rsid w:val="00C12C11"/>
    <w:rsid w:val="00C136B2"/>
    <w:rsid w:val="00C1486B"/>
    <w:rsid w:val="00C15013"/>
    <w:rsid w:val="00C151E2"/>
    <w:rsid w:val="00C152E5"/>
    <w:rsid w:val="00C15353"/>
    <w:rsid w:val="00C15379"/>
    <w:rsid w:val="00C15895"/>
    <w:rsid w:val="00C168FB"/>
    <w:rsid w:val="00C16F7F"/>
    <w:rsid w:val="00C17958"/>
    <w:rsid w:val="00C17972"/>
    <w:rsid w:val="00C20238"/>
    <w:rsid w:val="00C247D4"/>
    <w:rsid w:val="00C250BE"/>
    <w:rsid w:val="00C250D7"/>
    <w:rsid w:val="00C25543"/>
    <w:rsid w:val="00C25551"/>
    <w:rsid w:val="00C2584E"/>
    <w:rsid w:val="00C25B47"/>
    <w:rsid w:val="00C27891"/>
    <w:rsid w:val="00C278BA"/>
    <w:rsid w:val="00C279D5"/>
    <w:rsid w:val="00C30BD9"/>
    <w:rsid w:val="00C31CF8"/>
    <w:rsid w:val="00C323D9"/>
    <w:rsid w:val="00C327B5"/>
    <w:rsid w:val="00C33398"/>
    <w:rsid w:val="00C33526"/>
    <w:rsid w:val="00C3388C"/>
    <w:rsid w:val="00C339C4"/>
    <w:rsid w:val="00C33AB0"/>
    <w:rsid w:val="00C34C91"/>
    <w:rsid w:val="00C351B1"/>
    <w:rsid w:val="00C35F4B"/>
    <w:rsid w:val="00C35F75"/>
    <w:rsid w:val="00C35F9F"/>
    <w:rsid w:val="00C36620"/>
    <w:rsid w:val="00C368E1"/>
    <w:rsid w:val="00C36AAD"/>
    <w:rsid w:val="00C36F51"/>
    <w:rsid w:val="00C37114"/>
    <w:rsid w:val="00C37205"/>
    <w:rsid w:val="00C37A39"/>
    <w:rsid w:val="00C37BA6"/>
    <w:rsid w:val="00C37E54"/>
    <w:rsid w:val="00C41062"/>
    <w:rsid w:val="00C41D54"/>
    <w:rsid w:val="00C42D32"/>
    <w:rsid w:val="00C4354F"/>
    <w:rsid w:val="00C43CF0"/>
    <w:rsid w:val="00C44728"/>
    <w:rsid w:val="00C44B3A"/>
    <w:rsid w:val="00C451FB"/>
    <w:rsid w:val="00C45CBC"/>
    <w:rsid w:val="00C45F32"/>
    <w:rsid w:val="00C46A83"/>
    <w:rsid w:val="00C51177"/>
    <w:rsid w:val="00C5248C"/>
    <w:rsid w:val="00C533E7"/>
    <w:rsid w:val="00C5429E"/>
    <w:rsid w:val="00C54437"/>
    <w:rsid w:val="00C54F98"/>
    <w:rsid w:val="00C552A5"/>
    <w:rsid w:val="00C56150"/>
    <w:rsid w:val="00C56E44"/>
    <w:rsid w:val="00C57003"/>
    <w:rsid w:val="00C574E8"/>
    <w:rsid w:val="00C57948"/>
    <w:rsid w:val="00C57F3F"/>
    <w:rsid w:val="00C6075C"/>
    <w:rsid w:val="00C61A61"/>
    <w:rsid w:val="00C62C46"/>
    <w:rsid w:val="00C647C2"/>
    <w:rsid w:val="00C64927"/>
    <w:rsid w:val="00C64F08"/>
    <w:rsid w:val="00C669EB"/>
    <w:rsid w:val="00C67369"/>
    <w:rsid w:val="00C70721"/>
    <w:rsid w:val="00C70B5B"/>
    <w:rsid w:val="00C70FAA"/>
    <w:rsid w:val="00C7292C"/>
    <w:rsid w:val="00C747C2"/>
    <w:rsid w:val="00C75A2C"/>
    <w:rsid w:val="00C75B55"/>
    <w:rsid w:val="00C75F6F"/>
    <w:rsid w:val="00C76433"/>
    <w:rsid w:val="00C7698B"/>
    <w:rsid w:val="00C76B7D"/>
    <w:rsid w:val="00C77D46"/>
    <w:rsid w:val="00C82EDF"/>
    <w:rsid w:val="00C834AB"/>
    <w:rsid w:val="00C83EF1"/>
    <w:rsid w:val="00C8686E"/>
    <w:rsid w:val="00C87D47"/>
    <w:rsid w:val="00C87D75"/>
    <w:rsid w:val="00C9038C"/>
    <w:rsid w:val="00C92986"/>
    <w:rsid w:val="00C92E9F"/>
    <w:rsid w:val="00C92F72"/>
    <w:rsid w:val="00C93492"/>
    <w:rsid w:val="00C93894"/>
    <w:rsid w:val="00C942F0"/>
    <w:rsid w:val="00C94EEA"/>
    <w:rsid w:val="00C952A3"/>
    <w:rsid w:val="00C96155"/>
    <w:rsid w:val="00C9620A"/>
    <w:rsid w:val="00C967F6"/>
    <w:rsid w:val="00C96803"/>
    <w:rsid w:val="00C96C71"/>
    <w:rsid w:val="00C96E87"/>
    <w:rsid w:val="00C973F2"/>
    <w:rsid w:val="00CA0C6B"/>
    <w:rsid w:val="00CA1144"/>
    <w:rsid w:val="00CA1418"/>
    <w:rsid w:val="00CA2DAD"/>
    <w:rsid w:val="00CA2DCD"/>
    <w:rsid w:val="00CA55DA"/>
    <w:rsid w:val="00CA5F07"/>
    <w:rsid w:val="00CA717D"/>
    <w:rsid w:val="00CB0E1F"/>
    <w:rsid w:val="00CB12C9"/>
    <w:rsid w:val="00CB21B8"/>
    <w:rsid w:val="00CB3CBC"/>
    <w:rsid w:val="00CB3DC2"/>
    <w:rsid w:val="00CB4B46"/>
    <w:rsid w:val="00CB56A6"/>
    <w:rsid w:val="00CC0399"/>
    <w:rsid w:val="00CC08D1"/>
    <w:rsid w:val="00CC0F55"/>
    <w:rsid w:val="00CC1A08"/>
    <w:rsid w:val="00CC210A"/>
    <w:rsid w:val="00CC2BA0"/>
    <w:rsid w:val="00CC2C38"/>
    <w:rsid w:val="00CC2EAD"/>
    <w:rsid w:val="00CC2F37"/>
    <w:rsid w:val="00CC3203"/>
    <w:rsid w:val="00CC34B1"/>
    <w:rsid w:val="00CC3CA8"/>
    <w:rsid w:val="00CC6A3A"/>
    <w:rsid w:val="00CD0988"/>
    <w:rsid w:val="00CD11F2"/>
    <w:rsid w:val="00CD1865"/>
    <w:rsid w:val="00CD2218"/>
    <w:rsid w:val="00CD2267"/>
    <w:rsid w:val="00CD2B1E"/>
    <w:rsid w:val="00CD3F3F"/>
    <w:rsid w:val="00CD45BC"/>
    <w:rsid w:val="00CD4C0E"/>
    <w:rsid w:val="00CE065E"/>
    <w:rsid w:val="00CE16F2"/>
    <w:rsid w:val="00CE1F91"/>
    <w:rsid w:val="00CE26E3"/>
    <w:rsid w:val="00CE32C2"/>
    <w:rsid w:val="00CE3681"/>
    <w:rsid w:val="00CE45DC"/>
    <w:rsid w:val="00CE54BC"/>
    <w:rsid w:val="00CE598E"/>
    <w:rsid w:val="00CE6BAE"/>
    <w:rsid w:val="00CE7ED8"/>
    <w:rsid w:val="00CF0240"/>
    <w:rsid w:val="00CF0437"/>
    <w:rsid w:val="00CF0F50"/>
    <w:rsid w:val="00CF1777"/>
    <w:rsid w:val="00CF181F"/>
    <w:rsid w:val="00CF275E"/>
    <w:rsid w:val="00CF2D3A"/>
    <w:rsid w:val="00CF2FE2"/>
    <w:rsid w:val="00CF3DEC"/>
    <w:rsid w:val="00CF4341"/>
    <w:rsid w:val="00CF5CE7"/>
    <w:rsid w:val="00CF6C68"/>
    <w:rsid w:val="00CF6CE1"/>
    <w:rsid w:val="00D023B6"/>
    <w:rsid w:val="00D023CC"/>
    <w:rsid w:val="00D03332"/>
    <w:rsid w:val="00D04B04"/>
    <w:rsid w:val="00D05E70"/>
    <w:rsid w:val="00D10008"/>
    <w:rsid w:val="00D1062A"/>
    <w:rsid w:val="00D10760"/>
    <w:rsid w:val="00D10CB2"/>
    <w:rsid w:val="00D118A1"/>
    <w:rsid w:val="00D11FB2"/>
    <w:rsid w:val="00D12DA1"/>
    <w:rsid w:val="00D13F58"/>
    <w:rsid w:val="00D147DB"/>
    <w:rsid w:val="00D177FC"/>
    <w:rsid w:val="00D20736"/>
    <w:rsid w:val="00D20A21"/>
    <w:rsid w:val="00D22270"/>
    <w:rsid w:val="00D2278C"/>
    <w:rsid w:val="00D22AA8"/>
    <w:rsid w:val="00D23E87"/>
    <w:rsid w:val="00D247A5"/>
    <w:rsid w:val="00D24872"/>
    <w:rsid w:val="00D26DEC"/>
    <w:rsid w:val="00D26F61"/>
    <w:rsid w:val="00D272B3"/>
    <w:rsid w:val="00D2752A"/>
    <w:rsid w:val="00D277BC"/>
    <w:rsid w:val="00D27F0E"/>
    <w:rsid w:val="00D305C7"/>
    <w:rsid w:val="00D3073A"/>
    <w:rsid w:val="00D3091D"/>
    <w:rsid w:val="00D3128B"/>
    <w:rsid w:val="00D31765"/>
    <w:rsid w:val="00D3306B"/>
    <w:rsid w:val="00D34868"/>
    <w:rsid w:val="00D350CE"/>
    <w:rsid w:val="00D354EF"/>
    <w:rsid w:val="00D37608"/>
    <w:rsid w:val="00D40511"/>
    <w:rsid w:val="00D40ACD"/>
    <w:rsid w:val="00D40BA1"/>
    <w:rsid w:val="00D4244C"/>
    <w:rsid w:val="00D42642"/>
    <w:rsid w:val="00D4290C"/>
    <w:rsid w:val="00D43A88"/>
    <w:rsid w:val="00D44254"/>
    <w:rsid w:val="00D44640"/>
    <w:rsid w:val="00D44EF8"/>
    <w:rsid w:val="00D45660"/>
    <w:rsid w:val="00D45AD9"/>
    <w:rsid w:val="00D45C8A"/>
    <w:rsid w:val="00D45CC5"/>
    <w:rsid w:val="00D45E0E"/>
    <w:rsid w:val="00D46152"/>
    <w:rsid w:val="00D47F3C"/>
    <w:rsid w:val="00D50C57"/>
    <w:rsid w:val="00D516F3"/>
    <w:rsid w:val="00D516F4"/>
    <w:rsid w:val="00D51ECC"/>
    <w:rsid w:val="00D52112"/>
    <w:rsid w:val="00D526B4"/>
    <w:rsid w:val="00D54506"/>
    <w:rsid w:val="00D548F4"/>
    <w:rsid w:val="00D5747A"/>
    <w:rsid w:val="00D57BFE"/>
    <w:rsid w:val="00D57FB0"/>
    <w:rsid w:val="00D603B3"/>
    <w:rsid w:val="00D603FC"/>
    <w:rsid w:val="00D60493"/>
    <w:rsid w:val="00D608CC"/>
    <w:rsid w:val="00D60A25"/>
    <w:rsid w:val="00D61304"/>
    <w:rsid w:val="00D62967"/>
    <w:rsid w:val="00D632D1"/>
    <w:rsid w:val="00D6363D"/>
    <w:rsid w:val="00D636F2"/>
    <w:rsid w:val="00D64C5A"/>
    <w:rsid w:val="00D65E29"/>
    <w:rsid w:val="00D66648"/>
    <w:rsid w:val="00D71488"/>
    <w:rsid w:val="00D71740"/>
    <w:rsid w:val="00D71916"/>
    <w:rsid w:val="00D72082"/>
    <w:rsid w:val="00D72E19"/>
    <w:rsid w:val="00D734F8"/>
    <w:rsid w:val="00D74544"/>
    <w:rsid w:val="00D753BB"/>
    <w:rsid w:val="00D764D4"/>
    <w:rsid w:val="00D8160D"/>
    <w:rsid w:val="00D822F0"/>
    <w:rsid w:val="00D824BC"/>
    <w:rsid w:val="00D835AF"/>
    <w:rsid w:val="00D83955"/>
    <w:rsid w:val="00D8742B"/>
    <w:rsid w:val="00D90ACB"/>
    <w:rsid w:val="00D9264A"/>
    <w:rsid w:val="00D92B78"/>
    <w:rsid w:val="00D93B19"/>
    <w:rsid w:val="00D94847"/>
    <w:rsid w:val="00D9516C"/>
    <w:rsid w:val="00D95866"/>
    <w:rsid w:val="00D96776"/>
    <w:rsid w:val="00D969E9"/>
    <w:rsid w:val="00D96AB9"/>
    <w:rsid w:val="00D96D2D"/>
    <w:rsid w:val="00D96F95"/>
    <w:rsid w:val="00DA02B2"/>
    <w:rsid w:val="00DA0752"/>
    <w:rsid w:val="00DA1243"/>
    <w:rsid w:val="00DA16D6"/>
    <w:rsid w:val="00DA185A"/>
    <w:rsid w:val="00DA1AE2"/>
    <w:rsid w:val="00DA2757"/>
    <w:rsid w:val="00DA29C4"/>
    <w:rsid w:val="00DA4052"/>
    <w:rsid w:val="00DA4326"/>
    <w:rsid w:val="00DA5BC6"/>
    <w:rsid w:val="00DA66F2"/>
    <w:rsid w:val="00DA6B0B"/>
    <w:rsid w:val="00DA7233"/>
    <w:rsid w:val="00DA7D52"/>
    <w:rsid w:val="00DB09F6"/>
    <w:rsid w:val="00DB2228"/>
    <w:rsid w:val="00DB225A"/>
    <w:rsid w:val="00DB2D46"/>
    <w:rsid w:val="00DB304F"/>
    <w:rsid w:val="00DB3CDF"/>
    <w:rsid w:val="00DB42D2"/>
    <w:rsid w:val="00DB44C4"/>
    <w:rsid w:val="00DB52D2"/>
    <w:rsid w:val="00DB58C2"/>
    <w:rsid w:val="00DB5B3E"/>
    <w:rsid w:val="00DB603F"/>
    <w:rsid w:val="00DB6127"/>
    <w:rsid w:val="00DB6582"/>
    <w:rsid w:val="00DC0FD6"/>
    <w:rsid w:val="00DC1EDF"/>
    <w:rsid w:val="00DC21DF"/>
    <w:rsid w:val="00DC26CE"/>
    <w:rsid w:val="00DC2863"/>
    <w:rsid w:val="00DC2F04"/>
    <w:rsid w:val="00DC3252"/>
    <w:rsid w:val="00DC327B"/>
    <w:rsid w:val="00DC46B7"/>
    <w:rsid w:val="00DC471E"/>
    <w:rsid w:val="00DC546B"/>
    <w:rsid w:val="00DC550D"/>
    <w:rsid w:val="00DC7980"/>
    <w:rsid w:val="00DD1104"/>
    <w:rsid w:val="00DD11A6"/>
    <w:rsid w:val="00DD1CAE"/>
    <w:rsid w:val="00DD24E2"/>
    <w:rsid w:val="00DD2CF5"/>
    <w:rsid w:val="00DD31BE"/>
    <w:rsid w:val="00DD394D"/>
    <w:rsid w:val="00DD3C17"/>
    <w:rsid w:val="00DD3CBC"/>
    <w:rsid w:val="00DD44B4"/>
    <w:rsid w:val="00DD485F"/>
    <w:rsid w:val="00DD5ABC"/>
    <w:rsid w:val="00DD797F"/>
    <w:rsid w:val="00DE0EA4"/>
    <w:rsid w:val="00DE1BA3"/>
    <w:rsid w:val="00DE2978"/>
    <w:rsid w:val="00DE29E9"/>
    <w:rsid w:val="00DE2AB3"/>
    <w:rsid w:val="00DE3354"/>
    <w:rsid w:val="00DE37E3"/>
    <w:rsid w:val="00DE54B6"/>
    <w:rsid w:val="00DE5A5B"/>
    <w:rsid w:val="00DE7BF3"/>
    <w:rsid w:val="00DF2747"/>
    <w:rsid w:val="00DF36CF"/>
    <w:rsid w:val="00DF4905"/>
    <w:rsid w:val="00DF531D"/>
    <w:rsid w:val="00DF5F3D"/>
    <w:rsid w:val="00DF68E0"/>
    <w:rsid w:val="00DF6CF9"/>
    <w:rsid w:val="00DF6E31"/>
    <w:rsid w:val="00DF73B4"/>
    <w:rsid w:val="00E008C7"/>
    <w:rsid w:val="00E019BA"/>
    <w:rsid w:val="00E02D25"/>
    <w:rsid w:val="00E02F62"/>
    <w:rsid w:val="00E03974"/>
    <w:rsid w:val="00E04DF6"/>
    <w:rsid w:val="00E05228"/>
    <w:rsid w:val="00E06802"/>
    <w:rsid w:val="00E0688B"/>
    <w:rsid w:val="00E0690D"/>
    <w:rsid w:val="00E07748"/>
    <w:rsid w:val="00E0784A"/>
    <w:rsid w:val="00E07C8F"/>
    <w:rsid w:val="00E07CCB"/>
    <w:rsid w:val="00E109A5"/>
    <w:rsid w:val="00E10CF9"/>
    <w:rsid w:val="00E10D3C"/>
    <w:rsid w:val="00E118F3"/>
    <w:rsid w:val="00E11D3E"/>
    <w:rsid w:val="00E14142"/>
    <w:rsid w:val="00E14540"/>
    <w:rsid w:val="00E14CEE"/>
    <w:rsid w:val="00E16AD7"/>
    <w:rsid w:val="00E16E26"/>
    <w:rsid w:val="00E1760E"/>
    <w:rsid w:val="00E17740"/>
    <w:rsid w:val="00E17D7A"/>
    <w:rsid w:val="00E21F07"/>
    <w:rsid w:val="00E2232E"/>
    <w:rsid w:val="00E22415"/>
    <w:rsid w:val="00E2248E"/>
    <w:rsid w:val="00E2249A"/>
    <w:rsid w:val="00E229C2"/>
    <w:rsid w:val="00E25265"/>
    <w:rsid w:val="00E2576E"/>
    <w:rsid w:val="00E25C9A"/>
    <w:rsid w:val="00E26160"/>
    <w:rsid w:val="00E264FA"/>
    <w:rsid w:val="00E26E06"/>
    <w:rsid w:val="00E306E0"/>
    <w:rsid w:val="00E30903"/>
    <w:rsid w:val="00E30953"/>
    <w:rsid w:val="00E31EC6"/>
    <w:rsid w:val="00E31FEB"/>
    <w:rsid w:val="00E32201"/>
    <w:rsid w:val="00E324E6"/>
    <w:rsid w:val="00E33151"/>
    <w:rsid w:val="00E34453"/>
    <w:rsid w:val="00E34EFE"/>
    <w:rsid w:val="00E35CF5"/>
    <w:rsid w:val="00E35E4D"/>
    <w:rsid w:val="00E3642F"/>
    <w:rsid w:val="00E36605"/>
    <w:rsid w:val="00E3764E"/>
    <w:rsid w:val="00E37B63"/>
    <w:rsid w:val="00E40205"/>
    <w:rsid w:val="00E403E2"/>
    <w:rsid w:val="00E40E37"/>
    <w:rsid w:val="00E41061"/>
    <w:rsid w:val="00E41071"/>
    <w:rsid w:val="00E421BA"/>
    <w:rsid w:val="00E4388F"/>
    <w:rsid w:val="00E44924"/>
    <w:rsid w:val="00E45356"/>
    <w:rsid w:val="00E45B1A"/>
    <w:rsid w:val="00E475B7"/>
    <w:rsid w:val="00E47EDA"/>
    <w:rsid w:val="00E506EC"/>
    <w:rsid w:val="00E50CD9"/>
    <w:rsid w:val="00E520BE"/>
    <w:rsid w:val="00E52410"/>
    <w:rsid w:val="00E52AE7"/>
    <w:rsid w:val="00E52BE8"/>
    <w:rsid w:val="00E52ECA"/>
    <w:rsid w:val="00E53F0F"/>
    <w:rsid w:val="00E54D60"/>
    <w:rsid w:val="00E55939"/>
    <w:rsid w:val="00E5665F"/>
    <w:rsid w:val="00E57EFF"/>
    <w:rsid w:val="00E60504"/>
    <w:rsid w:val="00E60DBB"/>
    <w:rsid w:val="00E612A1"/>
    <w:rsid w:val="00E62E22"/>
    <w:rsid w:val="00E63AD2"/>
    <w:rsid w:val="00E648E7"/>
    <w:rsid w:val="00E65882"/>
    <w:rsid w:val="00E66EDA"/>
    <w:rsid w:val="00E6772B"/>
    <w:rsid w:val="00E67D53"/>
    <w:rsid w:val="00E67EF9"/>
    <w:rsid w:val="00E725E8"/>
    <w:rsid w:val="00E72C72"/>
    <w:rsid w:val="00E73067"/>
    <w:rsid w:val="00E7367B"/>
    <w:rsid w:val="00E73768"/>
    <w:rsid w:val="00E73BA5"/>
    <w:rsid w:val="00E74F65"/>
    <w:rsid w:val="00E75FA5"/>
    <w:rsid w:val="00E76190"/>
    <w:rsid w:val="00E76A10"/>
    <w:rsid w:val="00E77023"/>
    <w:rsid w:val="00E80CDF"/>
    <w:rsid w:val="00E81C3B"/>
    <w:rsid w:val="00E8230C"/>
    <w:rsid w:val="00E836D0"/>
    <w:rsid w:val="00E843A5"/>
    <w:rsid w:val="00E846CA"/>
    <w:rsid w:val="00E850A5"/>
    <w:rsid w:val="00E85746"/>
    <w:rsid w:val="00E85CC1"/>
    <w:rsid w:val="00E85DB3"/>
    <w:rsid w:val="00E86D1A"/>
    <w:rsid w:val="00E86ECB"/>
    <w:rsid w:val="00E86ED6"/>
    <w:rsid w:val="00E87A02"/>
    <w:rsid w:val="00E9059D"/>
    <w:rsid w:val="00E90C2F"/>
    <w:rsid w:val="00E92394"/>
    <w:rsid w:val="00E9280C"/>
    <w:rsid w:val="00E92876"/>
    <w:rsid w:val="00E93C60"/>
    <w:rsid w:val="00E95DD1"/>
    <w:rsid w:val="00EA044B"/>
    <w:rsid w:val="00EA102B"/>
    <w:rsid w:val="00EA13BA"/>
    <w:rsid w:val="00EA1BD0"/>
    <w:rsid w:val="00EA2396"/>
    <w:rsid w:val="00EA2599"/>
    <w:rsid w:val="00EA2C6F"/>
    <w:rsid w:val="00EA33C0"/>
    <w:rsid w:val="00EA4F75"/>
    <w:rsid w:val="00EA5201"/>
    <w:rsid w:val="00EA69D9"/>
    <w:rsid w:val="00EA736B"/>
    <w:rsid w:val="00EB0BA7"/>
    <w:rsid w:val="00EB1E6F"/>
    <w:rsid w:val="00EB20E2"/>
    <w:rsid w:val="00EB22CD"/>
    <w:rsid w:val="00EB2366"/>
    <w:rsid w:val="00EB2A24"/>
    <w:rsid w:val="00EB2E2D"/>
    <w:rsid w:val="00EB2E86"/>
    <w:rsid w:val="00EB3518"/>
    <w:rsid w:val="00EB4DBF"/>
    <w:rsid w:val="00EB52E8"/>
    <w:rsid w:val="00EB655B"/>
    <w:rsid w:val="00EB730F"/>
    <w:rsid w:val="00EC0228"/>
    <w:rsid w:val="00EC1031"/>
    <w:rsid w:val="00EC3494"/>
    <w:rsid w:val="00EC35A4"/>
    <w:rsid w:val="00EC3A02"/>
    <w:rsid w:val="00EC40FD"/>
    <w:rsid w:val="00EC456A"/>
    <w:rsid w:val="00EC487A"/>
    <w:rsid w:val="00EC5EC7"/>
    <w:rsid w:val="00EC6450"/>
    <w:rsid w:val="00EC6C07"/>
    <w:rsid w:val="00ED1696"/>
    <w:rsid w:val="00ED1F10"/>
    <w:rsid w:val="00ED2141"/>
    <w:rsid w:val="00ED247D"/>
    <w:rsid w:val="00ED3295"/>
    <w:rsid w:val="00ED3877"/>
    <w:rsid w:val="00ED3E5F"/>
    <w:rsid w:val="00ED4851"/>
    <w:rsid w:val="00ED48D0"/>
    <w:rsid w:val="00EE0795"/>
    <w:rsid w:val="00EE0D9D"/>
    <w:rsid w:val="00EE1CA9"/>
    <w:rsid w:val="00EE294F"/>
    <w:rsid w:val="00EE3476"/>
    <w:rsid w:val="00EE40EB"/>
    <w:rsid w:val="00EE4B5D"/>
    <w:rsid w:val="00EE52CB"/>
    <w:rsid w:val="00EE5436"/>
    <w:rsid w:val="00EE670B"/>
    <w:rsid w:val="00EE7365"/>
    <w:rsid w:val="00EE7A36"/>
    <w:rsid w:val="00EE7E23"/>
    <w:rsid w:val="00EE7EDC"/>
    <w:rsid w:val="00EF0E31"/>
    <w:rsid w:val="00EF1BA2"/>
    <w:rsid w:val="00EF1FF8"/>
    <w:rsid w:val="00EF2339"/>
    <w:rsid w:val="00EF3835"/>
    <w:rsid w:val="00EF3C04"/>
    <w:rsid w:val="00EF40F2"/>
    <w:rsid w:val="00EF52EB"/>
    <w:rsid w:val="00EF555B"/>
    <w:rsid w:val="00EF5D8A"/>
    <w:rsid w:val="00EF66B1"/>
    <w:rsid w:val="00EF67A4"/>
    <w:rsid w:val="00F004C3"/>
    <w:rsid w:val="00F00E6B"/>
    <w:rsid w:val="00F012A7"/>
    <w:rsid w:val="00F02031"/>
    <w:rsid w:val="00F032CA"/>
    <w:rsid w:val="00F04953"/>
    <w:rsid w:val="00F04DF7"/>
    <w:rsid w:val="00F04F74"/>
    <w:rsid w:val="00F051BB"/>
    <w:rsid w:val="00F05796"/>
    <w:rsid w:val="00F06D7A"/>
    <w:rsid w:val="00F07332"/>
    <w:rsid w:val="00F11AFA"/>
    <w:rsid w:val="00F13D26"/>
    <w:rsid w:val="00F156B1"/>
    <w:rsid w:val="00F159CB"/>
    <w:rsid w:val="00F16423"/>
    <w:rsid w:val="00F169F5"/>
    <w:rsid w:val="00F16AEE"/>
    <w:rsid w:val="00F1791C"/>
    <w:rsid w:val="00F20010"/>
    <w:rsid w:val="00F2071E"/>
    <w:rsid w:val="00F22146"/>
    <w:rsid w:val="00F225F9"/>
    <w:rsid w:val="00F2287D"/>
    <w:rsid w:val="00F23801"/>
    <w:rsid w:val="00F253E1"/>
    <w:rsid w:val="00F26917"/>
    <w:rsid w:val="00F26921"/>
    <w:rsid w:val="00F26D42"/>
    <w:rsid w:val="00F26F26"/>
    <w:rsid w:val="00F27A24"/>
    <w:rsid w:val="00F27A3B"/>
    <w:rsid w:val="00F27A40"/>
    <w:rsid w:val="00F30827"/>
    <w:rsid w:val="00F317F1"/>
    <w:rsid w:val="00F3183D"/>
    <w:rsid w:val="00F31B38"/>
    <w:rsid w:val="00F32517"/>
    <w:rsid w:val="00F343B3"/>
    <w:rsid w:val="00F34526"/>
    <w:rsid w:val="00F3455E"/>
    <w:rsid w:val="00F3493C"/>
    <w:rsid w:val="00F34F33"/>
    <w:rsid w:val="00F34FB6"/>
    <w:rsid w:val="00F3511B"/>
    <w:rsid w:val="00F37A7B"/>
    <w:rsid w:val="00F37E33"/>
    <w:rsid w:val="00F40B37"/>
    <w:rsid w:val="00F4174C"/>
    <w:rsid w:val="00F417E0"/>
    <w:rsid w:val="00F41905"/>
    <w:rsid w:val="00F429B6"/>
    <w:rsid w:val="00F43A06"/>
    <w:rsid w:val="00F445CF"/>
    <w:rsid w:val="00F4471A"/>
    <w:rsid w:val="00F448EC"/>
    <w:rsid w:val="00F44F00"/>
    <w:rsid w:val="00F4536E"/>
    <w:rsid w:val="00F472C0"/>
    <w:rsid w:val="00F474A9"/>
    <w:rsid w:val="00F47BB8"/>
    <w:rsid w:val="00F5108A"/>
    <w:rsid w:val="00F510E2"/>
    <w:rsid w:val="00F51727"/>
    <w:rsid w:val="00F5246B"/>
    <w:rsid w:val="00F5322D"/>
    <w:rsid w:val="00F54CF9"/>
    <w:rsid w:val="00F55576"/>
    <w:rsid w:val="00F56317"/>
    <w:rsid w:val="00F569E2"/>
    <w:rsid w:val="00F57ABC"/>
    <w:rsid w:val="00F57D1D"/>
    <w:rsid w:val="00F60C1D"/>
    <w:rsid w:val="00F60E4B"/>
    <w:rsid w:val="00F614E2"/>
    <w:rsid w:val="00F6154D"/>
    <w:rsid w:val="00F627CB"/>
    <w:rsid w:val="00F6319F"/>
    <w:rsid w:val="00F65019"/>
    <w:rsid w:val="00F65C5C"/>
    <w:rsid w:val="00F660E2"/>
    <w:rsid w:val="00F67B79"/>
    <w:rsid w:val="00F70C70"/>
    <w:rsid w:val="00F70FB0"/>
    <w:rsid w:val="00F715FC"/>
    <w:rsid w:val="00F7229B"/>
    <w:rsid w:val="00F7334B"/>
    <w:rsid w:val="00F737D3"/>
    <w:rsid w:val="00F7386B"/>
    <w:rsid w:val="00F73DF5"/>
    <w:rsid w:val="00F74AAE"/>
    <w:rsid w:val="00F76143"/>
    <w:rsid w:val="00F76E6C"/>
    <w:rsid w:val="00F76F4A"/>
    <w:rsid w:val="00F80339"/>
    <w:rsid w:val="00F810E6"/>
    <w:rsid w:val="00F816A1"/>
    <w:rsid w:val="00F81F7C"/>
    <w:rsid w:val="00F83238"/>
    <w:rsid w:val="00F83910"/>
    <w:rsid w:val="00F83AE3"/>
    <w:rsid w:val="00F83B9E"/>
    <w:rsid w:val="00F85340"/>
    <w:rsid w:val="00F9050E"/>
    <w:rsid w:val="00F92D26"/>
    <w:rsid w:val="00F975A5"/>
    <w:rsid w:val="00F97F13"/>
    <w:rsid w:val="00FA0D08"/>
    <w:rsid w:val="00FA2626"/>
    <w:rsid w:val="00FA27BE"/>
    <w:rsid w:val="00FA280C"/>
    <w:rsid w:val="00FA391C"/>
    <w:rsid w:val="00FA3AA5"/>
    <w:rsid w:val="00FA527E"/>
    <w:rsid w:val="00FA6D13"/>
    <w:rsid w:val="00FA70FC"/>
    <w:rsid w:val="00FA7D11"/>
    <w:rsid w:val="00FB20DD"/>
    <w:rsid w:val="00FB218B"/>
    <w:rsid w:val="00FB235D"/>
    <w:rsid w:val="00FB34F5"/>
    <w:rsid w:val="00FB3D8E"/>
    <w:rsid w:val="00FB4BA8"/>
    <w:rsid w:val="00FB5212"/>
    <w:rsid w:val="00FB5BF9"/>
    <w:rsid w:val="00FB5E76"/>
    <w:rsid w:val="00FB7669"/>
    <w:rsid w:val="00FB7923"/>
    <w:rsid w:val="00FB79EE"/>
    <w:rsid w:val="00FB7B5C"/>
    <w:rsid w:val="00FC01E4"/>
    <w:rsid w:val="00FC13BA"/>
    <w:rsid w:val="00FC2DC2"/>
    <w:rsid w:val="00FC32BB"/>
    <w:rsid w:val="00FC3FBD"/>
    <w:rsid w:val="00FC4133"/>
    <w:rsid w:val="00FC472F"/>
    <w:rsid w:val="00FC4A52"/>
    <w:rsid w:val="00FC4DCD"/>
    <w:rsid w:val="00FC5825"/>
    <w:rsid w:val="00FC5BE8"/>
    <w:rsid w:val="00FC7268"/>
    <w:rsid w:val="00FD1314"/>
    <w:rsid w:val="00FD21C0"/>
    <w:rsid w:val="00FD2BEE"/>
    <w:rsid w:val="00FD2EE6"/>
    <w:rsid w:val="00FD3BA3"/>
    <w:rsid w:val="00FD4718"/>
    <w:rsid w:val="00FD487B"/>
    <w:rsid w:val="00FD4F6C"/>
    <w:rsid w:val="00FD4F87"/>
    <w:rsid w:val="00FD5551"/>
    <w:rsid w:val="00FD647A"/>
    <w:rsid w:val="00FD6771"/>
    <w:rsid w:val="00FE1308"/>
    <w:rsid w:val="00FE17E6"/>
    <w:rsid w:val="00FE1CD0"/>
    <w:rsid w:val="00FE26BF"/>
    <w:rsid w:val="00FE2ACA"/>
    <w:rsid w:val="00FE2F5B"/>
    <w:rsid w:val="00FE3CA5"/>
    <w:rsid w:val="00FE4721"/>
    <w:rsid w:val="00FE4B4B"/>
    <w:rsid w:val="00FE5A94"/>
    <w:rsid w:val="00FE5CF3"/>
    <w:rsid w:val="00FE632F"/>
    <w:rsid w:val="00FE66B7"/>
    <w:rsid w:val="00FE696A"/>
    <w:rsid w:val="00FE69FB"/>
    <w:rsid w:val="00FF0059"/>
    <w:rsid w:val="00FF0CB7"/>
    <w:rsid w:val="00FF129B"/>
    <w:rsid w:val="00FF2996"/>
    <w:rsid w:val="00FF2C74"/>
    <w:rsid w:val="00FF363C"/>
    <w:rsid w:val="00FF4DC8"/>
    <w:rsid w:val="00FF61F4"/>
    <w:rsid w:val="1A48613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7C1E4"/>
  <w15:docId w15:val="{DCBC7ECA-B80D-49D5-A6F4-A79B9480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5D435F"/>
  </w:style>
  <w:style w:type="character" w:customStyle="1" w:styleId="eop">
    <w:name w:val="eop"/>
    <w:basedOn w:val="DefaultParagraphFont"/>
    <w:rsid w:val="005D435F"/>
  </w:style>
  <w:style w:type="paragraph" w:styleId="Header">
    <w:name w:val="header"/>
    <w:basedOn w:val="Normal"/>
    <w:link w:val="HeaderChar"/>
    <w:uiPriority w:val="99"/>
    <w:unhideWhenUsed/>
    <w:rsid w:val="00867A7E"/>
    <w:pPr>
      <w:tabs>
        <w:tab w:val="center" w:pos="4680"/>
        <w:tab w:val="right" w:pos="9360"/>
      </w:tabs>
    </w:pPr>
  </w:style>
  <w:style w:type="character" w:customStyle="1" w:styleId="HeaderChar">
    <w:name w:val="Header Char"/>
    <w:basedOn w:val="DefaultParagraphFont"/>
    <w:link w:val="Header"/>
    <w:uiPriority w:val="99"/>
    <w:rsid w:val="00867A7E"/>
  </w:style>
  <w:style w:type="paragraph" w:styleId="Footer">
    <w:name w:val="footer"/>
    <w:basedOn w:val="Normal"/>
    <w:link w:val="FooterChar"/>
    <w:uiPriority w:val="99"/>
    <w:unhideWhenUsed/>
    <w:rsid w:val="00867A7E"/>
    <w:pPr>
      <w:tabs>
        <w:tab w:val="center" w:pos="4680"/>
        <w:tab w:val="right" w:pos="9360"/>
      </w:tabs>
    </w:pPr>
  </w:style>
  <w:style w:type="character" w:customStyle="1" w:styleId="FooterChar">
    <w:name w:val="Footer Char"/>
    <w:basedOn w:val="DefaultParagraphFont"/>
    <w:link w:val="Footer"/>
    <w:uiPriority w:val="99"/>
    <w:rsid w:val="00867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eechdoc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10" ma:contentTypeDescription="Create a new document." ma:contentTypeScope="" ma:versionID="b5848e1adb974f554fde333907847e9a">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974ddea16f4db3338566f63e2fbb0b91"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F778B6-249E-4643-A9A5-701EAE7847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1F6553-F9A9-4CED-8AC7-38BC367610B2}">
  <ds:schemaRefs>
    <ds:schemaRef ds:uri="http://schemas.microsoft.com/sharepoint/v3/contenttype/forms"/>
  </ds:schemaRefs>
</ds:datastoreItem>
</file>

<file path=customXml/itemProps3.xml><?xml version="1.0" encoding="utf-8"?>
<ds:datastoreItem xmlns:ds="http://schemas.openxmlformats.org/officeDocument/2006/customXml" ds:itemID="{9835588A-9CE4-42CE-9F49-61F4A2F4E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C27D86-1240-425D-BC24-AA33C8C04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5</Pages>
  <Words>5604</Words>
  <Characters>31947</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3126</cp:revision>
  <dcterms:created xsi:type="dcterms:W3CDTF">2024-03-19T11:37:00Z</dcterms:created>
  <dcterms:modified xsi:type="dcterms:W3CDTF">2024-03-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